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22.xml" ContentType="application/vnd.openxmlformats-officedocument.wordprocessingml.footer+xml"/>
  <Override PartName="/word/footer23.xml" ContentType="application/vnd.openxmlformats-officedocument.wordprocessingml.footer+xml"/>
  <Override PartName="/word/header24.xml" ContentType="application/vnd.openxmlformats-officedocument.wordprocessingml.header+xml"/>
  <Override PartName="/word/footer24.xml" ContentType="application/vnd.openxmlformats-officedocument.wordprocessingml.foot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oter25.xml" ContentType="application/vnd.openxmlformats-officedocument.wordprocessingml.footer+xml"/>
  <Override PartName="/word/footer26.xml" ContentType="application/vnd.openxmlformats-officedocument.wordprocessingml.footer+xml"/>
  <Override PartName="/word/header27.xml" ContentType="application/vnd.openxmlformats-officedocument.wordprocessingml.header+xml"/>
  <Override PartName="/word/footer27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footer28.xml" ContentType="application/vnd.openxmlformats-officedocument.wordprocessingml.footer+xml"/>
  <Override PartName="/word/footer29.xml" ContentType="application/vnd.openxmlformats-officedocument.wordprocessingml.footer+xml"/>
  <Override PartName="/word/header30.xml" ContentType="application/vnd.openxmlformats-officedocument.wordprocessingml.header+xml"/>
  <Override PartName="/word/footer30.xml" ContentType="application/vnd.openxmlformats-officedocument.wordprocessingml.foot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footer31.xml" ContentType="application/vnd.openxmlformats-officedocument.wordprocessingml.footer+xml"/>
  <Override PartName="/word/footer32.xml" ContentType="application/vnd.openxmlformats-officedocument.wordprocessingml.footer+xml"/>
  <Override PartName="/word/header33.xml" ContentType="application/vnd.openxmlformats-officedocument.wordprocessingml.header+xml"/>
  <Override PartName="/word/footer3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896DA5" w14:textId="77777777" w:rsidR="00960E2D" w:rsidRDefault="00E32179">
      <w:pPr>
        <w:spacing w:after="0"/>
        <w:ind w:left="2256"/>
      </w:pPr>
      <w:proofErr w:type="gramStart"/>
      <w:r>
        <w:rPr>
          <w:sz w:val="98"/>
          <w:u w:val="single" w:color="000000"/>
        </w:rPr>
        <w:t>cyb</w:t>
      </w:r>
      <w:r>
        <w:rPr>
          <w:sz w:val="98"/>
        </w:rPr>
        <w:t>er Threat</w:t>
      </w:r>
      <w:proofErr w:type="gramEnd"/>
      <w:r>
        <w:rPr>
          <w:sz w:val="98"/>
        </w:rPr>
        <w:t xml:space="preserve"> Emulation (</w:t>
      </w:r>
      <w:r>
        <w:rPr>
          <w:sz w:val="98"/>
          <w:u w:val="single" w:color="000000"/>
        </w:rPr>
        <w:t>CTE</w:t>
      </w:r>
      <w:r>
        <w:rPr>
          <w:sz w:val="98"/>
        </w:rPr>
        <w:t>)</w:t>
      </w:r>
    </w:p>
    <w:p w14:paraId="6C400F42" w14:textId="77777777" w:rsidR="00960E2D" w:rsidRDefault="00E32179">
      <w:pPr>
        <w:spacing w:after="0"/>
        <w:ind w:left="132"/>
        <w:jc w:val="center"/>
      </w:pPr>
      <w:r>
        <w:rPr>
          <w:sz w:val="76"/>
        </w:rPr>
        <w:t>Module 2, Lesson 2:</w:t>
      </w:r>
    </w:p>
    <w:p w14:paraId="70963948" w14:textId="77777777" w:rsidR="00960E2D" w:rsidRDefault="00E32179">
      <w:pPr>
        <w:spacing w:after="0"/>
        <w:ind w:left="2710" w:hanging="10"/>
      </w:pPr>
      <w:r>
        <w:rPr>
          <w:sz w:val="80"/>
        </w:rPr>
        <w:t xml:space="preserve">Active </w:t>
      </w:r>
      <w:r>
        <w:rPr>
          <w:sz w:val="80"/>
          <w:u w:val="single" w:color="000000"/>
        </w:rPr>
        <w:t>Scanning</w:t>
      </w:r>
      <w:r>
        <w:rPr>
          <w:sz w:val="80"/>
        </w:rPr>
        <w:t xml:space="preserve"> and Enumeration</w:t>
      </w:r>
    </w:p>
    <w:p w14:paraId="4E2064FC" w14:textId="77777777" w:rsidR="00960E2D" w:rsidRDefault="00E32179">
      <w:pPr>
        <w:pStyle w:val="Heading1"/>
        <w:ind w:left="31"/>
      </w:pPr>
      <w:r>
        <w:t>Course Objectives</w:t>
      </w:r>
    </w:p>
    <w:p w14:paraId="4BCEEBB1" w14:textId="77777777" w:rsidR="00960E2D" w:rsidRDefault="00E32179">
      <w:pPr>
        <w:spacing w:after="4" w:line="260" w:lineRule="auto"/>
        <w:ind w:left="25" w:hanging="10"/>
        <w:jc w:val="both"/>
      </w:pPr>
      <w:r>
        <w:rPr>
          <w:sz w:val="52"/>
        </w:rPr>
        <w:t>After completing this course, students will be able to:</w:t>
      </w:r>
    </w:p>
    <w:p w14:paraId="5C34BE77" w14:textId="77777777" w:rsidR="00960E2D" w:rsidRDefault="00E32179">
      <w:pPr>
        <w:numPr>
          <w:ilvl w:val="0"/>
          <w:numId w:val="1"/>
        </w:numPr>
        <w:spacing w:after="4" w:line="260" w:lineRule="auto"/>
        <w:ind w:hanging="552"/>
      </w:pPr>
      <w:r>
        <w:rPr>
          <w:sz w:val="52"/>
        </w:rPr>
        <w:t xml:space="preserve">Summarize the CTE squad's responsibilities, objectives, and deliverables from each CPT </w:t>
      </w:r>
      <w:proofErr w:type="gramStart"/>
      <w:r>
        <w:rPr>
          <w:sz w:val="52"/>
        </w:rPr>
        <w:t>stage</w:t>
      </w:r>
      <w:proofErr w:type="gramEnd"/>
    </w:p>
    <w:p w14:paraId="6E7BBAE9" w14:textId="77777777" w:rsidR="00960E2D" w:rsidRDefault="00E32179">
      <w:pPr>
        <w:numPr>
          <w:ilvl w:val="0"/>
          <w:numId w:val="1"/>
        </w:numPr>
        <w:spacing w:after="3" w:line="263" w:lineRule="auto"/>
        <w:ind w:hanging="552"/>
      </w:pPr>
      <w:r>
        <w:rPr>
          <w:sz w:val="50"/>
        </w:rPr>
        <w:t xml:space="preserve">Analyze threat </w:t>
      </w:r>
      <w:proofErr w:type="gramStart"/>
      <w:r>
        <w:rPr>
          <w:sz w:val="50"/>
        </w:rPr>
        <w:t>information</w:t>
      </w:r>
      <w:proofErr w:type="gramEnd"/>
    </w:p>
    <w:p w14:paraId="1BBE7B20" w14:textId="77777777" w:rsidR="00960E2D" w:rsidRDefault="00E32179">
      <w:pPr>
        <w:numPr>
          <w:ilvl w:val="0"/>
          <w:numId w:val="1"/>
        </w:numPr>
        <w:spacing w:after="4" w:line="260" w:lineRule="auto"/>
        <w:ind w:hanging="552"/>
      </w:pPr>
      <w:r>
        <w:rPr>
          <w:sz w:val="52"/>
        </w:rPr>
        <w:t>Develop a Threat Emulation Plan (TEP)</w:t>
      </w:r>
    </w:p>
    <w:p w14:paraId="7586457A" w14:textId="77777777" w:rsidR="00960E2D" w:rsidRDefault="00E32179">
      <w:pPr>
        <w:numPr>
          <w:ilvl w:val="0"/>
          <w:numId w:val="1"/>
        </w:numPr>
        <w:spacing w:after="4" w:line="260" w:lineRule="auto"/>
        <w:ind w:hanging="552"/>
      </w:pPr>
      <w:r>
        <w:rPr>
          <w:sz w:val="52"/>
        </w:rPr>
        <w:lastRenderedPageBreak/>
        <w:t xml:space="preserve">Generate mitigative and preemptive recommendations for local </w:t>
      </w:r>
      <w:proofErr w:type="gramStart"/>
      <w:r>
        <w:rPr>
          <w:sz w:val="52"/>
        </w:rPr>
        <w:t>defenders</w:t>
      </w:r>
      <w:proofErr w:type="gramEnd"/>
    </w:p>
    <w:p w14:paraId="3B2444C5" w14:textId="77777777" w:rsidR="00960E2D" w:rsidRDefault="00E32179">
      <w:pPr>
        <w:numPr>
          <w:ilvl w:val="0"/>
          <w:numId w:val="1"/>
        </w:numPr>
        <w:spacing w:after="3" w:line="263" w:lineRule="auto"/>
        <w:ind w:hanging="552"/>
      </w:pPr>
      <w:r>
        <w:rPr>
          <w:sz w:val="50"/>
        </w:rPr>
        <w:t xml:space="preserve">Develop mission </w:t>
      </w:r>
      <w:proofErr w:type="gramStart"/>
      <w:r>
        <w:rPr>
          <w:sz w:val="50"/>
        </w:rPr>
        <w:t>reporting</w:t>
      </w:r>
      <w:proofErr w:type="gramEnd"/>
    </w:p>
    <w:p w14:paraId="796EFF52" w14:textId="77777777" w:rsidR="00960E2D" w:rsidRDefault="00E32179">
      <w:pPr>
        <w:numPr>
          <w:ilvl w:val="0"/>
          <w:numId w:val="1"/>
        </w:numPr>
        <w:spacing w:after="3" w:line="263" w:lineRule="auto"/>
        <w:ind w:hanging="552"/>
      </w:pPr>
      <w:r>
        <w:rPr>
          <w:sz w:val="50"/>
        </w:rPr>
        <w:t>C</w:t>
      </w:r>
      <w:r>
        <w:rPr>
          <w:sz w:val="50"/>
        </w:rPr>
        <w:t xml:space="preserve">onduct participative </w:t>
      </w:r>
      <w:proofErr w:type="gramStart"/>
      <w:r>
        <w:rPr>
          <w:sz w:val="50"/>
        </w:rPr>
        <w:t>operations</w:t>
      </w:r>
      <w:proofErr w:type="gramEnd"/>
    </w:p>
    <w:p w14:paraId="3245F11D" w14:textId="77777777" w:rsidR="00960E2D" w:rsidRDefault="00E32179">
      <w:pPr>
        <w:numPr>
          <w:ilvl w:val="0"/>
          <w:numId w:val="1"/>
        </w:numPr>
        <w:spacing w:after="113"/>
        <w:ind w:hanging="552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403FB6FC" w14:textId="77777777" w:rsidR="00960E2D" w:rsidRDefault="00E32179">
      <w:pPr>
        <w:numPr>
          <w:ilvl w:val="0"/>
          <w:numId w:val="1"/>
        </w:numPr>
        <w:spacing w:after="4" w:line="260" w:lineRule="auto"/>
        <w:ind w:hanging="552"/>
      </w:pPr>
      <w:r>
        <w:rPr>
          <w:sz w:val="52"/>
        </w:rPr>
        <w:t>Analyze network logs for offensive and defensive measures</w:t>
      </w:r>
      <w:r>
        <w:rPr>
          <w:sz w:val="52"/>
        </w:rPr>
        <w:tab/>
      </w:r>
      <w:r>
        <w:rPr>
          <w:noProof/>
        </w:rPr>
        <w:drawing>
          <wp:inline distT="0" distB="0" distL="0" distR="0" wp14:anchorId="504E1C2C" wp14:editId="5F9BA47E">
            <wp:extent cx="7620" cy="7620"/>
            <wp:effectExtent l="0" t="0" r="0" b="0"/>
            <wp:docPr id="2515" name="Picture 25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5" name="Picture 2515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BA607" w14:textId="77777777" w:rsidR="00960E2D" w:rsidRDefault="00E32179">
      <w:pPr>
        <w:pStyle w:val="Heading1"/>
        <w:ind w:left="31"/>
      </w:pPr>
      <w:r>
        <w:t>Course Objectives (Continued)</w:t>
      </w:r>
    </w:p>
    <w:p w14:paraId="41FD5B7F" w14:textId="77777777" w:rsidR="00960E2D" w:rsidRDefault="00E32179">
      <w:pPr>
        <w:spacing w:after="4" w:line="260" w:lineRule="auto"/>
        <w:ind w:left="25" w:hanging="10"/>
        <w:jc w:val="both"/>
      </w:pPr>
      <w:r>
        <w:rPr>
          <w:sz w:val="52"/>
        </w:rPr>
        <w:t>Students will also be able to:</w:t>
      </w:r>
    </w:p>
    <w:p w14:paraId="2FABE1C4" w14:textId="77777777" w:rsidR="00960E2D" w:rsidRDefault="00E32179">
      <w:pPr>
        <w:numPr>
          <w:ilvl w:val="0"/>
          <w:numId w:val="2"/>
        </w:numPr>
        <w:spacing w:after="32" w:line="260" w:lineRule="auto"/>
        <w:ind w:right="36" w:hanging="540"/>
        <w:jc w:val="both"/>
      </w:pPr>
      <w:r>
        <w:rPr>
          <w:sz w:val="52"/>
        </w:rPr>
        <w:t xml:space="preserve">Analyze network traffic and tunneling protocols for offensive and defensive </w:t>
      </w:r>
      <w:proofErr w:type="gramStart"/>
      <w:r>
        <w:rPr>
          <w:sz w:val="52"/>
        </w:rPr>
        <w:t>meas</w:t>
      </w:r>
      <w:r>
        <w:rPr>
          <w:sz w:val="52"/>
        </w:rPr>
        <w:t>ures</w:t>
      </w:r>
      <w:proofErr w:type="gramEnd"/>
    </w:p>
    <w:p w14:paraId="7000F2BE" w14:textId="77777777" w:rsidR="00960E2D" w:rsidRDefault="00E32179">
      <w:pPr>
        <w:numPr>
          <w:ilvl w:val="0"/>
          <w:numId w:val="2"/>
        </w:numPr>
        <w:spacing w:after="4" w:line="260" w:lineRule="auto"/>
        <w:ind w:right="36" w:hanging="540"/>
        <w:jc w:val="both"/>
      </w:pPr>
      <w:r>
        <w:rPr>
          <w:sz w:val="52"/>
        </w:rPr>
        <w:lastRenderedPageBreak/>
        <w:t>Plan non-participative operations using commonly used tools, techniques and procedures (TTPs)</w:t>
      </w:r>
    </w:p>
    <w:p w14:paraId="6F6D5B5B" w14:textId="77777777" w:rsidR="00960E2D" w:rsidRDefault="00E32179">
      <w:pPr>
        <w:pStyle w:val="Heading1"/>
        <w:spacing w:after="69"/>
        <w:ind w:left="31"/>
      </w:pPr>
      <w:r>
        <w:t>Module 2: Threat Emulation (Objectives)</w:t>
      </w:r>
    </w:p>
    <w:p w14:paraId="5156A778" w14:textId="77777777" w:rsidR="00960E2D" w:rsidRDefault="00E32179">
      <w:pPr>
        <w:numPr>
          <w:ilvl w:val="0"/>
          <w:numId w:val="3"/>
        </w:numPr>
        <w:spacing w:after="5"/>
        <w:ind w:hanging="552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046398B7" w14:textId="77777777" w:rsidR="00960E2D" w:rsidRDefault="00E32179">
      <w:pPr>
        <w:numPr>
          <w:ilvl w:val="0"/>
          <w:numId w:val="3"/>
        </w:numPr>
        <w:spacing w:after="3" w:line="263" w:lineRule="auto"/>
        <w:ind w:hanging="552"/>
      </w:pPr>
      <w:r>
        <w:rPr>
          <w:sz w:val="50"/>
        </w:rPr>
        <w:t xml:space="preserve">Generate mission reports from non-participative operations </w:t>
      </w:r>
      <w:r>
        <w:rPr>
          <w:noProof/>
        </w:rPr>
        <w:drawing>
          <wp:inline distT="0" distB="0" distL="0" distR="0" wp14:anchorId="71024DD0" wp14:editId="00700ED1">
            <wp:extent cx="83820" cy="91440"/>
            <wp:effectExtent l="0" t="0" r="0" b="0"/>
            <wp:docPr id="3420" name="Picture 34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0" name="Picture 3420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9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 xml:space="preserve"> Plan a non-participative operation using social </w:t>
      </w:r>
      <w:proofErr w:type="gramStart"/>
      <w:r>
        <w:rPr>
          <w:sz w:val="50"/>
        </w:rPr>
        <w:t>engineering</w:t>
      </w:r>
      <w:proofErr w:type="gramEnd"/>
    </w:p>
    <w:p w14:paraId="7BE64A17" w14:textId="77777777" w:rsidR="00960E2D" w:rsidRDefault="00E32179">
      <w:pPr>
        <w:numPr>
          <w:ilvl w:val="0"/>
          <w:numId w:val="3"/>
        </w:numPr>
        <w:spacing w:after="3" w:line="263" w:lineRule="auto"/>
        <w:ind w:hanging="552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Metasploit</w:t>
      </w:r>
      <w:proofErr w:type="gramEnd"/>
    </w:p>
    <w:p w14:paraId="4CB55B9A" w14:textId="77777777" w:rsidR="00960E2D" w:rsidRDefault="00E32179">
      <w:pPr>
        <w:numPr>
          <w:ilvl w:val="0"/>
          <w:numId w:val="3"/>
        </w:numPr>
        <w:spacing w:after="4" w:line="260" w:lineRule="auto"/>
        <w:ind w:hanging="552"/>
      </w:pPr>
      <w:r>
        <w:rPr>
          <w:sz w:val="52"/>
        </w:rPr>
        <w:t xml:space="preserve">Analyze network logs for offensive and defensive </w:t>
      </w:r>
      <w:proofErr w:type="gramStart"/>
      <w:r>
        <w:rPr>
          <w:sz w:val="52"/>
        </w:rPr>
        <w:t>measures</w:t>
      </w:r>
      <w:proofErr w:type="gramEnd"/>
    </w:p>
    <w:p w14:paraId="6487F78A" w14:textId="77777777" w:rsidR="00960E2D" w:rsidRDefault="00E32179">
      <w:pPr>
        <w:numPr>
          <w:ilvl w:val="0"/>
          <w:numId w:val="3"/>
        </w:numPr>
        <w:spacing w:after="38" w:line="260" w:lineRule="auto"/>
        <w:ind w:hanging="552"/>
      </w:pPr>
      <w:r>
        <w:rPr>
          <w:sz w:val="52"/>
        </w:rPr>
        <w:t>Analyze network traffic a</w:t>
      </w:r>
      <w:r>
        <w:rPr>
          <w:sz w:val="52"/>
        </w:rPr>
        <w:t xml:space="preserve">nd tunneling p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4F3045BE" w14:textId="77777777" w:rsidR="00960E2D" w:rsidRDefault="00E32179">
      <w:pPr>
        <w:numPr>
          <w:ilvl w:val="0"/>
          <w:numId w:val="3"/>
        </w:numPr>
        <w:spacing w:after="3" w:line="263" w:lineRule="auto"/>
        <w:ind w:hanging="552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Python</w:t>
      </w:r>
      <w:proofErr w:type="gramEnd"/>
    </w:p>
    <w:p w14:paraId="09F07759" w14:textId="77777777" w:rsidR="00960E2D" w:rsidRDefault="00E32179">
      <w:pPr>
        <w:numPr>
          <w:ilvl w:val="0"/>
          <w:numId w:val="3"/>
        </w:numPr>
        <w:spacing w:after="5"/>
        <w:ind w:hanging="552"/>
      </w:pPr>
      <w:r>
        <w:rPr>
          <w:sz w:val="54"/>
        </w:rPr>
        <w:lastRenderedPageBreak/>
        <w:t xml:space="preserve">Develop fuzzing </w:t>
      </w:r>
      <w:proofErr w:type="gramStart"/>
      <w:r>
        <w:rPr>
          <w:sz w:val="54"/>
        </w:rPr>
        <w:t>scripts</w:t>
      </w:r>
      <w:proofErr w:type="gramEnd"/>
    </w:p>
    <w:p w14:paraId="691F4555" w14:textId="77777777" w:rsidR="00960E2D" w:rsidRDefault="00E32179">
      <w:pPr>
        <w:numPr>
          <w:ilvl w:val="0"/>
          <w:numId w:val="3"/>
        </w:numPr>
        <w:spacing w:after="3" w:line="263" w:lineRule="auto"/>
        <w:ind w:hanging="552"/>
      </w:pPr>
      <w:r>
        <w:rPr>
          <w:sz w:val="50"/>
        </w:rPr>
        <w:t xml:space="preserve">Develop buffer overflow </w:t>
      </w:r>
      <w:proofErr w:type="gramStart"/>
      <w:r>
        <w:rPr>
          <w:sz w:val="50"/>
        </w:rPr>
        <w:t>exploits</w:t>
      </w:r>
      <w:proofErr w:type="gramEnd"/>
    </w:p>
    <w:p w14:paraId="6FB3A9F7" w14:textId="77777777" w:rsidR="00960E2D" w:rsidRDefault="00E32179">
      <w:pPr>
        <w:pStyle w:val="Heading1"/>
        <w:spacing w:after="182"/>
        <w:ind w:left="21" w:firstLine="2"/>
      </w:pPr>
      <w:r>
        <w:rPr>
          <w:sz w:val="74"/>
        </w:rPr>
        <w:t>Module 2 — Lesson 2: Active Scanning and Enumeration (Objectives)</w:t>
      </w:r>
    </w:p>
    <w:p w14:paraId="5A8C4BA2" w14:textId="77777777" w:rsidR="00960E2D" w:rsidRDefault="00E32179">
      <w:pPr>
        <w:numPr>
          <w:ilvl w:val="0"/>
          <w:numId w:val="4"/>
        </w:numPr>
        <w:spacing w:after="94"/>
        <w:ind w:hanging="552"/>
      </w:pPr>
      <w:r>
        <w:rPr>
          <w:sz w:val="54"/>
        </w:rPr>
        <w:t xml:space="preserve">Conduct active </w:t>
      </w:r>
      <w:proofErr w:type="gramStart"/>
      <w:r>
        <w:rPr>
          <w:sz w:val="54"/>
        </w:rPr>
        <w:t>reconnaiss</w:t>
      </w:r>
      <w:r>
        <w:rPr>
          <w:sz w:val="54"/>
        </w:rPr>
        <w:t>ance</w:t>
      </w:r>
      <w:proofErr w:type="gramEnd"/>
    </w:p>
    <w:p w14:paraId="533E7D10" w14:textId="77777777" w:rsidR="00960E2D" w:rsidRDefault="00E32179">
      <w:pPr>
        <w:numPr>
          <w:ilvl w:val="0"/>
          <w:numId w:val="4"/>
        </w:numPr>
        <w:spacing w:after="4" w:line="260" w:lineRule="auto"/>
        <w:ind w:hanging="552"/>
      </w:pPr>
      <w:r>
        <w:rPr>
          <w:sz w:val="52"/>
        </w:rPr>
        <w:t xml:space="preserve">Develop mission reports from results of </w:t>
      </w:r>
      <w:proofErr w:type="gramStart"/>
      <w:r>
        <w:rPr>
          <w:sz w:val="52"/>
        </w:rPr>
        <w:t>exploitation</w:t>
      </w:r>
      <w:proofErr w:type="gramEnd"/>
    </w:p>
    <w:p w14:paraId="1F50A847" w14:textId="77777777" w:rsidR="00960E2D" w:rsidRDefault="00960E2D">
      <w:pPr>
        <w:sectPr w:rsidR="00960E2D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9200" w:h="10800" w:orient="landscape"/>
          <w:pgMar w:top="1394" w:right="1596" w:bottom="1105" w:left="1464" w:header="720" w:footer="720" w:gutter="0"/>
          <w:cols w:space="720"/>
          <w:titlePg/>
        </w:sectPr>
      </w:pPr>
    </w:p>
    <w:p w14:paraId="745480FC" w14:textId="77777777" w:rsidR="00960E2D" w:rsidRDefault="00E32179">
      <w:pPr>
        <w:spacing w:after="964"/>
        <w:ind w:left="43" w:hanging="10"/>
      </w:pPr>
      <w:r>
        <w:rPr>
          <w:sz w:val="70"/>
        </w:rPr>
        <w:lastRenderedPageBreak/>
        <w:t>Methods of Scanning</w:t>
      </w:r>
    </w:p>
    <w:p w14:paraId="68E5318A" w14:textId="77777777" w:rsidR="00960E2D" w:rsidRDefault="00E32179">
      <w:pPr>
        <w:pStyle w:val="Heading1"/>
        <w:spacing w:after="5"/>
        <w:ind w:left="2832" w:hanging="912"/>
      </w:pPr>
      <w:r>
        <w:rPr>
          <w:sz w:val="78"/>
        </w:rPr>
        <w:t>Passive discovery techniques</w:t>
      </w:r>
    </w:p>
    <w:p w14:paraId="3BAA6DD9" w14:textId="77777777" w:rsidR="00960E2D" w:rsidRDefault="00E32179">
      <w:pPr>
        <w:numPr>
          <w:ilvl w:val="0"/>
          <w:numId w:val="5"/>
        </w:numPr>
        <w:spacing w:after="0"/>
        <w:ind w:hanging="372"/>
        <w:jc w:val="both"/>
      </w:pPr>
      <w:r>
        <w:rPr>
          <w:sz w:val="52"/>
        </w:rPr>
        <w:t xml:space="preserve">Monitor </w:t>
      </w:r>
      <w:proofErr w:type="gramStart"/>
      <w:r>
        <w:rPr>
          <w:sz w:val="52"/>
        </w:rPr>
        <w:t>communications</w:t>
      </w:r>
      <w:proofErr w:type="gramEnd"/>
    </w:p>
    <w:p w14:paraId="1444FB32" w14:textId="77777777" w:rsidR="00960E2D" w:rsidRDefault="00E32179">
      <w:pPr>
        <w:numPr>
          <w:ilvl w:val="0"/>
          <w:numId w:val="5"/>
        </w:numPr>
        <w:spacing w:after="4" w:line="260" w:lineRule="auto"/>
        <w:ind w:hanging="372"/>
        <w:jc w:val="both"/>
      </w:pPr>
      <w:r>
        <w:rPr>
          <w:sz w:val="52"/>
        </w:rPr>
        <w:t>Transparent</w:t>
      </w:r>
    </w:p>
    <w:p w14:paraId="35656D14" w14:textId="77777777" w:rsidR="00960E2D" w:rsidRDefault="00E32179">
      <w:pPr>
        <w:spacing w:after="4" w:line="260" w:lineRule="auto"/>
        <w:ind w:left="1654" w:hanging="10"/>
        <w:jc w:val="both"/>
      </w:pPr>
      <w:r>
        <w:rPr>
          <w:sz w:val="52"/>
        </w:rPr>
        <w:t xml:space="preserve">' Take more </w:t>
      </w:r>
      <w:proofErr w:type="gramStart"/>
      <w:r>
        <w:rPr>
          <w:sz w:val="52"/>
        </w:rPr>
        <w:t>time</w:t>
      </w:r>
      <w:proofErr w:type="gramEnd"/>
    </w:p>
    <w:p w14:paraId="0F166FC9" w14:textId="77777777" w:rsidR="00960E2D" w:rsidRDefault="00E32179">
      <w:pPr>
        <w:spacing w:after="69" w:line="216" w:lineRule="auto"/>
        <w:jc w:val="center"/>
      </w:pPr>
      <w:r>
        <w:rPr>
          <w:sz w:val="78"/>
        </w:rPr>
        <w:t>Active discovery techniques</w:t>
      </w:r>
    </w:p>
    <w:p w14:paraId="6ACB2B7D" w14:textId="77777777" w:rsidR="00960E2D" w:rsidRDefault="00E32179">
      <w:pPr>
        <w:spacing w:after="3"/>
        <w:ind w:left="19" w:hanging="10"/>
      </w:pPr>
      <w:r>
        <w:rPr>
          <w:sz w:val="56"/>
        </w:rPr>
        <w:t>. Fast</w:t>
      </w:r>
    </w:p>
    <w:p w14:paraId="0F504077" w14:textId="77777777" w:rsidR="00960E2D" w:rsidRDefault="00E32179">
      <w:pPr>
        <w:numPr>
          <w:ilvl w:val="0"/>
          <w:numId w:val="5"/>
        </w:numPr>
        <w:spacing w:after="4" w:line="260" w:lineRule="auto"/>
        <w:ind w:hanging="372"/>
        <w:jc w:val="both"/>
      </w:pPr>
      <w:r>
        <w:rPr>
          <w:sz w:val="52"/>
        </w:rPr>
        <w:t xml:space="preserve">Provide a lot of </w:t>
      </w:r>
      <w:proofErr w:type="gramStart"/>
      <w:r>
        <w:rPr>
          <w:sz w:val="52"/>
        </w:rPr>
        <w:t>information</w:t>
      </w:r>
      <w:proofErr w:type="gramEnd"/>
    </w:p>
    <w:p w14:paraId="14C5D7FF" w14:textId="77777777" w:rsidR="00960E2D" w:rsidRDefault="00E32179">
      <w:pPr>
        <w:numPr>
          <w:ilvl w:val="0"/>
          <w:numId w:val="5"/>
        </w:numPr>
        <w:spacing w:after="3"/>
        <w:ind w:hanging="372"/>
        <w:jc w:val="both"/>
      </w:pPr>
      <w:r>
        <w:rPr>
          <w:sz w:val="56"/>
        </w:rPr>
        <w:t xml:space="preserve">Can trigger </w:t>
      </w:r>
      <w:proofErr w:type="gramStart"/>
      <w:r>
        <w:rPr>
          <w:sz w:val="56"/>
        </w:rPr>
        <w:t>alerts</w:t>
      </w:r>
      <w:proofErr w:type="gramEnd"/>
    </w:p>
    <w:p w14:paraId="04FBFF0C" w14:textId="77777777" w:rsidR="00960E2D" w:rsidRDefault="00E32179">
      <w:pPr>
        <w:pStyle w:val="Heading2"/>
        <w:spacing w:after="878"/>
        <w:ind w:left="43"/>
      </w:pPr>
      <w:r>
        <w:rPr>
          <w:sz w:val="70"/>
        </w:rPr>
        <w:lastRenderedPageBreak/>
        <w:t>Methods of Scanning</w:t>
      </w:r>
    </w:p>
    <w:p w14:paraId="527425AE" w14:textId="77777777" w:rsidR="00960E2D" w:rsidRDefault="00E32179">
      <w:pPr>
        <w:spacing w:after="466"/>
        <w:ind w:right="108"/>
        <w:jc w:val="right"/>
      </w:pPr>
      <w:r>
        <w:rPr>
          <w:sz w:val="88"/>
        </w:rPr>
        <w:t>Port Scanning</w:t>
      </w:r>
    </w:p>
    <w:p w14:paraId="4CD67880" w14:textId="77777777" w:rsidR="00960E2D" w:rsidRDefault="00E32179">
      <w:pPr>
        <w:numPr>
          <w:ilvl w:val="0"/>
          <w:numId w:val="6"/>
        </w:numPr>
        <w:spacing w:after="5"/>
        <w:ind w:hanging="360"/>
      </w:pPr>
      <w:r>
        <w:rPr>
          <w:sz w:val="54"/>
        </w:rPr>
        <w:t xml:space="preserve">Determining ports that are </w:t>
      </w:r>
      <w:proofErr w:type="gramStart"/>
      <w:r>
        <w:rPr>
          <w:sz w:val="54"/>
        </w:rPr>
        <w:t>open</w:t>
      </w:r>
      <w:proofErr w:type="gramEnd"/>
    </w:p>
    <w:p w14:paraId="5AD99CBE" w14:textId="77777777" w:rsidR="00960E2D" w:rsidRDefault="00E32179">
      <w:pPr>
        <w:numPr>
          <w:ilvl w:val="0"/>
          <w:numId w:val="6"/>
        </w:numPr>
        <w:spacing w:after="5"/>
        <w:ind w:hanging="360"/>
      </w:pPr>
      <w:r>
        <w:rPr>
          <w:sz w:val="54"/>
        </w:rPr>
        <w:t xml:space="preserve">Reveals presence of </w:t>
      </w:r>
      <w:proofErr w:type="gramStart"/>
      <w:r>
        <w:rPr>
          <w:sz w:val="54"/>
        </w:rPr>
        <w:t>devices</w:t>
      </w:r>
      <w:proofErr w:type="gramEnd"/>
    </w:p>
    <w:p w14:paraId="695F017C" w14:textId="77777777" w:rsidR="00960E2D" w:rsidRDefault="00E32179">
      <w:pPr>
        <w:numPr>
          <w:ilvl w:val="0"/>
          <w:numId w:val="6"/>
        </w:numPr>
        <w:spacing w:after="5"/>
        <w:ind w:hanging="360"/>
      </w:pPr>
      <w:r>
        <w:rPr>
          <w:sz w:val="54"/>
        </w:rPr>
        <w:t>Reconnaissance tool for attackers</w:t>
      </w:r>
    </w:p>
    <w:p w14:paraId="7CC8D16D" w14:textId="77777777" w:rsidR="00960E2D" w:rsidRDefault="00E32179">
      <w:pPr>
        <w:pStyle w:val="Heading1"/>
        <w:spacing w:after="251" w:line="216" w:lineRule="auto"/>
        <w:ind w:left="0" w:firstLine="0"/>
        <w:jc w:val="center"/>
      </w:pPr>
      <w:r>
        <w:rPr>
          <w:sz w:val="86"/>
        </w:rPr>
        <w:t>Vulnerability Scanning</w:t>
      </w:r>
    </w:p>
    <w:p w14:paraId="3F174B91" w14:textId="77777777" w:rsidR="00960E2D" w:rsidRDefault="00E32179">
      <w:pPr>
        <w:numPr>
          <w:ilvl w:val="0"/>
          <w:numId w:val="7"/>
        </w:numPr>
        <w:spacing w:after="3"/>
        <w:ind w:hanging="372"/>
      </w:pPr>
      <w:r>
        <w:rPr>
          <w:sz w:val="56"/>
        </w:rPr>
        <w:t xml:space="preserve">Combines port </w:t>
      </w:r>
      <w:proofErr w:type="gramStart"/>
      <w:r>
        <w:rPr>
          <w:sz w:val="56"/>
        </w:rPr>
        <w:t>scanning</w:t>
      </w:r>
      <w:proofErr w:type="gramEnd"/>
    </w:p>
    <w:p w14:paraId="7BBAD503" w14:textId="77777777" w:rsidR="00960E2D" w:rsidRDefault="00E32179">
      <w:pPr>
        <w:numPr>
          <w:ilvl w:val="0"/>
          <w:numId w:val="7"/>
        </w:numPr>
        <w:spacing w:after="5"/>
        <w:ind w:hanging="372"/>
      </w:pPr>
      <w:r>
        <w:rPr>
          <w:sz w:val="54"/>
        </w:rPr>
        <w:lastRenderedPageBreak/>
        <w:t xml:space="preserve">Reveals hosts and servers for known </w:t>
      </w:r>
      <w:proofErr w:type="gramStart"/>
      <w:r>
        <w:rPr>
          <w:sz w:val="54"/>
        </w:rPr>
        <w:t>vulnerabilities</w:t>
      </w:r>
      <w:proofErr w:type="gramEnd"/>
    </w:p>
    <w:p w14:paraId="498ABE0A" w14:textId="77777777" w:rsidR="00960E2D" w:rsidRDefault="00E32179">
      <w:pPr>
        <w:numPr>
          <w:ilvl w:val="0"/>
          <w:numId w:val="7"/>
        </w:numPr>
        <w:spacing w:after="5"/>
        <w:ind w:hanging="372"/>
      </w:pPr>
      <w:r>
        <w:rPr>
          <w:sz w:val="54"/>
        </w:rPr>
        <w:t xml:space="preserve">Provides </w:t>
      </w:r>
      <w:proofErr w:type="gramStart"/>
      <w:r>
        <w:rPr>
          <w:sz w:val="54"/>
        </w:rPr>
        <w:t>report</w:t>
      </w:r>
      <w:proofErr w:type="gramEnd"/>
    </w:p>
    <w:p w14:paraId="6AA9597A" w14:textId="77777777" w:rsidR="00960E2D" w:rsidRDefault="00E32179">
      <w:pPr>
        <w:pStyle w:val="Heading2"/>
        <w:ind w:left="31"/>
      </w:pPr>
      <w:r>
        <w:lastRenderedPageBreak/>
        <w:t>Major Protocols Review</w:t>
      </w:r>
    </w:p>
    <w:p w14:paraId="7DDA80F9" w14:textId="77777777" w:rsidR="00960E2D" w:rsidRDefault="00E32179">
      <w:pPr>
        <w:spacing w:after="4" w:line="260" w:lineRule="auto"/>
        <w:ind w:left="25" w:hanging="10"/>
        <w:jc w:val="both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0" wp14:anchorId="65F50AEA" wp14:editId="04B0AC8C">
            <wp:simplePos x="0" y="0"/>
            <wp:positionH relativeFrom="column">
              <wp:posOffset>1295400</wp:posOffset>
            </wp:positionH>
            <wp:positionV relativeFrom="paragraph">
              <wp:posOffset>434340</wp:posOffset>
            </wp:positionV>
            <wp:extent cx="7741920" cy="4137660"/>
            <wp:effectExtent l="0" t="0" r="0" b="0"/>
            <wp:wrapTopAndBottom/>
            <wp:docPr id="229846" name="Picture 2298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846" name="Picture 229846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741920" cy="4137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• Ethernet</w:t>
      </w:r>
    </w:p>
    <w:p w14:paraId="4292C0A0" w14:textId="77777777" w:rsidR="00960E2D" w:rsidRDefault="00960E2D">
      <w:pPr>
        <w:sectPr w:rsidR="00960E2D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9200" w:h="10800" w:orient="landscape"/>
          <w:pgMar w:top="2040" w:right="3216" w:bottom="2040" w:left="1488" w:header="720" w:footer="720" w:gutter="0"/>
          <w:cols w:num="2" w:space="720" w:equalWidth="0">
            <w:col w:w="7438" w:space="1510"/>
            <w:col w:w="5548"/>
          </w:cols>
          <w:titlePg/>
        </w:sectPr>
      </w:pPr>
    </w:p>
    <w:p w14:paraId="12F490D2" w14:textId="77777777" w:rsidR="00960E2D" w:rsidRDefault="00E32179">
      <w:pPr>
        <w:pStyle w:val="Heading2"/>
        <w:ind w:left="31"/>
      </w:pPr>
      <w:r>
        <w:lastRenderedPageBreak/>
        <w:t>Major Protocols Review</w:t>
      </w:r>
    </w:p>
    <w:p w14:paraId="4B6481D5" w14:textId="77777777" w:rsidR="00960E2D" w:rsidRDefault="00E32179">
      <w:pPr>
        <w:spacing w:after="3"/>
        <w:ind w:left="19" w:hanging="10"/>
      </w:pPr>
      <w:r>
        <w:rPr>
          <w:sz w:val="56"/>
        </w:rPr>
        <w:t>. IPv4</w:t>
      </w:r>
    </w:p>
    <w:tbl>
      <w:tblPr>
        <w:tblStyle w:val="TableGrid"/>
        <w:tblW w:w="11868" w:type="dxa"/>
        <w:tblInd w:w="2196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2440"/>
        <w:gridCol w:w="2735"/>
        <w:gridCol w:w="3008"/>
        <w:gridCol w:w="3835"/>
      </w:tblGrid>
      <w:tr w:rsidR="00960E2D" w14:paraId="3FD9A4E1" w14:textId="77777777">
        <w:trPr>
          <w:trHeight w:val="666"/>
        </w:trPr>
        <w:tc>
          <w:tcPr>
            <w:tcW w:w="299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9D5B566" w14:textId="77777777" w:rsidR="00960E2D" w:rsidRDefault="00E32179">
            <w:pPr>
              <w:spacing w:after="0"/>
              <w:ind w:left="168"/>
            </w:pPr>
            <w:r>
              <w:rPr>
                <w:rFonts w:ascii="Times New Roman" w:eastAsia="Times New Roman" w:hAnsi="Times New Roman" w:cs="Times New Roman"/>
                <w:sz w:val="32"/>
              </w:rPr>
              <w:t xml:space="preserve">0 1 2 3 4 5 6 7 </w:t>
            </w:r>
          </w:p>
        </w:tc>
        <w:tc>
          <w:tcPr>
            <w:tcW w:w="29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69CEEE8" w14:textId="77777777" w:rsidR="00960E2D" w:rsidRDefault="00E32179">
            <w:pPr>
              <w:spacing w:after="0"/>
              <w:ind w:left="116"/>
              <w:jc w:val="both"/>
            </w:pPr>
            <w:r>
              <w:rPr>
                <w:rFonts w:ascii="Times New Roman" w:eastAsia="Times New Roman" w:hAnsi="Times New Roman" w:cs="Times New Roman"/>
                <w:sz w:val="34"/>
              </w:rPr>
              <w:t xml:space="preserve">8 9 10 11 12 13 1415 </w:t>
            </w:r>
          </w:p>
        </w:tc>
        <w:tc>
          <w:tcPr>
            <w:tcW w:w="29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D8626DB" w14:textId="77777777" w:rsidR="00960E2D" w:rsidRDefault="00E32179">
            <w:pPr>
              <w:spacing w:after="0"/>
              <w:ind w:left="72"/>
              <w:jc w:val="both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16 17 18 192021 2223 </w:t>
            </w:r>
          </w:p>
        </w:tc>
        <w:tc>
          <w:tcPr>
            <w:tcW w:w="30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E8D5A99" w14:textId="77777777" w:rsidR="00960E2D" w:rsidRDefault="00E32179">
            <w:pPr>
              <w:spacing w:after="0"/>
              <w:ind w:left="48"/>
            </w:pPr>
            <w:r>
              <w:rPr>
                <w:rFonts w:ascii="Times New Roman" w:eastAsia="Times New Roman" w:hAnsi="Times New Roman" w:cs="Times New Roman"/>
                <w:sz w:val="36"/>
              </w:rPr>
              <w:t>242526272829 30 31</w:t>
            </w:r>
          </w:p>
        </w:tc>
      </w:tr>
      <w:tr w:rsidR="00960E2D" w14:paraId="11586721" w14:textId="77777777">
        <w:trPr>
          <w:trHeight w:val="4433"/>
        </w:trPr>
        <w:tc>
          <w:tcPr>
            <w:tcW w:w="11868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B972AFA" w14:textId="77777777" w:rsidR="00960E2D" w:rsidRDefault="00E32179">
            <w:pPr>
              <w:spacing w:after="0"/>
              <w:ind w:left="-36" w:right="-144"/>
            </w:pPr>
            <w:r>
              <w:rPr>
                <w:noProof/>
              </w:rPr>
              <w:drawing>
                <wp:inline distT="0" distB="0" distL="0" distR="0" wp14:anchorId="08D82744" wp14:editId="67671C37">
                  <wp:extent cx="7650481" cy="3329940"/>
                  <wp:effectExtent l="0" t="0" r="0" b="0"/>
                  <wp:docPr id="229848" name="Picture 22984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848" name="Picture 229848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50481" cy="3329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0E2D" w14:paraId="4BEF2617" w14:textId="77777777">
        <w:trPr>
          <w:trHeight w:val="55"/>
        </w:trPr>
        <w:tc>
          <w:tcPr>
            <w:tcW w:w="11868" w:type="dxa"/>
            <w:gridSpan w:val="4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07791A35" w14:textId="77777777" w:rsidR="00960E2D" w:rsidRDefault="00960E2D"/>
        </w:tc>
      </w:tr>
    </w:tbl>
    <w:p w14:paraId="30951B18" w14:textId="77777777" w:rsidR="00960E2D" w:rsidRDefault="00E32179">
      <w:pPr>
        <w:pStyle w:val="Heading2"/>
        <w:ind w:left="31"/>
      </w:pPr>
      <w:r>
        <w:t>Major Protocols Review</w:t>
      </w:r>
    </w:p>
    <w:p w14:paraId="633D4048" w14:textId="77777777" w:rsidR="00960E2D" w:rsidRDefault="00E32179">
      <w:pPr>
        <w:pStyle w:val="Heading3"/>
        <w:spacing w:after="0"/>
        <w:ind w:left="43"/>
      </w:pPr>
      <w:r>
        <w:rPr>
          <w:sz w:val="58"/>
        </w:rPr>
        <w:t>• ICMP</w:t>
      </w:r>
    </w:p>
    <w:p w14:paraId="3FD7FED2" w14:textId="77777777" w:rsidR="00960E2D" w:rsidRDefault="00E32179">
      <w:pPr>
        <w:spacing w:after="0"/>
        <w:ind w:left="2004"/>
      </w:pPr>
      <w:r>
        <w:rPr>
          <w:noProof/>
        </w:rPr>
        <w:drawing>
          <wp:inline distT="0" distB="0" distL="0" distR="0" wp14:anchorId="79B252E0" wp14:editId="492266F7">
            <wp:extent cx="7764780" cy="1927860"/>
            <wp:effectExtent l="0" t="0" r="0" b="0"/>
            <wp:docPr id="229850" name="Picture 2298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850" name="Picture 229850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76478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79102" w14:textId="77777777" w:rsidR="00960E2D" w:rsidRDefault="00960E2D">
      <w:pPr>
        <w:sectPr w:rsidR="00960E2D">
          <w:headerReference w:type="even" r:id="rId24"/>
          <w:headerReference w:type="default" r:id="rId25"/>
          <w:footerReference w:type="even" r:id="rId26"/>
          <w:footerReference w:type="default" r:id="rId27"/>
          <w:headerReference w:type="first" r:id="rId28"/>
          <w:footerReference w:type="first" r:id="rId29"/>
          <w:pgSz w:w="19200" w:h="10800" w:orient="landscape"/>
          <w:pgMar w:top="1440" w:right="1440" w:bottom="1440" w:left="1440" w:header="720" w:footer="720" w:gutter="0"/>
          <w:cols w:space="720"/>
          <w:titlePg/>
        </w:sectPr>
      </w:pPr>
    </w:p>
    <w:p w14:paraId="2662E7F3" w14:textId="77777777" w:rsidR="00960E2D" w:rsidRDefault="00E32179">
      <w:pPr>
        <w:spacing w:after="3"/>
        <w:ind w:left="5014" w:hanging="10"/>
        <w:jc w:val="center"/>
      </w:pPr>
      <w:r>
        <w:rPr>
          <w:sz w:val="46"/>
        </w:rPr>
        <w:t>ICMP Echo Request</w:t>
      </w:r>
    </w:p>
    <w:tbl>
      <w:tblPr>
        <w:tblStyle w:val="TableGrid"/>
        <w:tblW w:w="8256" w:type="dxa"/>
        <w:tblInd w:w="4008" w:type="dxa"/>
        <w:tblCellMar>
          <w:top w:w="4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2856"/>
        <w:gridCol w:w="5400"/>
      </w:tblGrid>
      <w:tr w:rsidR="00960E2D" w14:paraId="78FCDC95" w14:textId="77777777">
        <w:trPr>
          <w:trHeight w:val="533"/>
        </w:trPr>
        <w:tc>
          <w:tcPr>
            <w:tcW w:w="2856" w:type="dxa"/>
            <w:tcBorders>
              <w:top w:val="nil"/>
              <w:left w:val="nil"/>
              <w:bottom w:val="nil"/>
              <w:right w:val="nil"/>
            </w:tcBorders>
          </w:tcPr>
          <w:p w14:paraId="3B69102C" w14:textId="77777777" w:rsidR="00960E2D" w:rsidRDefault="00E32179">
            <w:pPr>
              <w:spacing w:after="0"/>
            </w:pPr>
            <w:proofErr w:type="spellStart"/>
            <w:r>
              <w:rPr>
                <w:rFonts w:ascii="Courier New" w:eastAsia="Courier New" w:hAnsi="Courier New" w:cs="Courier New"/>
                <w:sz w:val="36"/>
              </w:rPr>
              <w:t>oxoo</w:t>
            </w:r>
            <w:proofErr w:type="spellEnd"/>
          </w:p>
        </w:tc>
        <w:tc>
          <w:tcPr>
            <w:tcW w:w="5400" w:type="dxa"/>
            <w:tcBorders>
              <w:top w:val="nil"/>
              <w:left w:val="nil"/>
              <w:bottom w:val="nil"/>
              <w:right w:val="nil"/>
            </w:tcBorders>
          </w:tcPr>
          <w:p w14:paraId="489E38FB" w14:textId="77777777" w:rsidR="00960E2D" w:rsidRDefault="00E32179">
            <w:pPr>
              <w:spacing w:after="0"/>
            </w:pPr>
            <w:r>
              <w:rPr>
                <w:sz w:val="46"/>
              </w:rPr>
              <w:t>ICMP Echo Reply</w:t>
            </w:r>
          </w:p>
        </w:tc>
      </w:tr>
      <w:tr w:rsidR="00960E2D" w14:paraId="73C38B49" w14:textId="77777777">
        <w:trPr>
          <w:trHeight w:val="638"/>
        </w:trPr>
        <w:tc>
          <w:tcPr>
            <w:tcW w:w="2856" w:type="dxa"/>
            <w:tcBorders>
              <w:top w:val="nil"/>
              <w:left w:val="nil"/>
              <w:bottom w:val="nil"/>
              <w:right w:val="nil"/>
            </w:tcBorders>
          </w:tcPr>
          <w:p w14:paraId="17A73372" w14:textId="77777777" w:rsidR="00960E2D" w:rsidRDefault="00E32179">
            <w:pPr>
              <w:spacing w:after="0"/>
            </w:pPr>
            <w:r>
              <w:rPr>
                <w:sz w:val="44"/>
              </w:rPr>
              <w:t>ox03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nil"/>
            </w:tcBorders>
          </w:tcPr>
          <w:p w14:paraId="046D64E0" w14:textId="77777777" w:rsidR="00960E2D" w:rsidRDefault="00E32179">
            <w:pPr>
              <w:spacing w:after="0"/>
              <w:jc w:val="both"/>
            </w:pPr>
            <w:r>
              <w:rPr>
                <w:sz w:val="46"/>
              </w:rPr>
              <w:t>ICMP Destination Unreachable</w:t>
            </w:r>
          </w:p>
        </w:tc>
      </w:tr>
      <w:tr w:rsidR="00960E2D" w14:paraId="4725B307" w14:textId="77777777">
        <w:trPr>
          <w:trHeight w:val="521"/>
        </w:trPr>
        <w:tc>
          <w:tcPr>
            <w:tcW w:w="2856" w:type="dxa"/>
            <w:tcBorders>
              <w:top w:val="nil"/>
              <w:left w:val="nil"/>
              <w:bottom w:val="nil"/>
              <w:right w:val="nil"/>
            </w:tcBorders>
          </w:tcPr>
          <w:p w14:paraId="2FC36C47" w14:textId="77777777" w:rsidR="00960E2D" w:rsidRDefault="00E32179">
            <w:pPr>
              <w:spacing w:after="0"/>
            </w:pPr>
            <w:r>
              <w:rPr>
                <w:sz w:val="34"/>
              </w:rPr>
              <w:lastRenderedPageBreak/>
              <w:t>ORO B</w:t>
            </w:r>
          </w:p>
        </w:tc>
        <w:tc>
          <w:tcPr>
            <w:tcW w:w="5400" w:type="dxa"/>
            <w:tcBorders>
              <w:top w:val="nil"/>
              <w:left w:val="nil"/>
              <w:bottom w:val="nil"/>
              <w:right w:val="nil"/>
            </w:tcBorders>
          </w:tcPr>
          <w:p w14:paraId="771DA3E6" w14:textId="77777777" w:rsidR="00960E2D" w:rsidRDefault="00E32179">
            <w:pPr>
              <w:spacing w:after="0"/>
            </w:pPr>
            <w:r>
              <w:rPr>
                <w:sz w:val="46"/>
              </w:rPr>
              <w:t>ICMP TTL Exceeded</w:t>
            </w:r>
          </w:p>
        </w:tc>
      </w:tr>
    </w:tbl>
    <w:p w14:paraId="0C51F2C8" w14:textId="77777777" w:rsidR="00960E2D" w:rsidRDefault="00E32179">
      <w:pPr>
        <w:pStyle w:val="Heading2"/>
        <w:ind w:left="31"/>
      </w:pPr>
      <w:r>
        <w:t>Major Protocols Review</w:t>
      </w:r>
    </w:p>
    <w:p w14:paraId="3EDB90F6" w14:textId="77777777" w:rsidR="00960E2D" w:rsidRDefault="00E32179">
      <w:pPr>
        <w:spacing w:after="0"/>
        <w:ind w:left="43" w:hanging="10"/>
      </w:pPr>
      <w:r>
        <w:rPr>
          <w:sz w:val="64"/>
        </w:rPr>
        <w:t>• TCP</w:t>
      </w:r>
    </w:p>
    <w:tbl>
      <w:tblPr>
        <w:tblStyle w:val="TableGrid"/>
        <w:tblW w:w="11793" w:type="dxa"/>
        <w:tblInd w:w="2202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3596"/>
        <w:gridCol w:w="2452"/>
        <w:gridCol w:w="2428"/>
        <w:gridCol w:w="3475"/>
      </w:tblGrid>
      <w:tr w:rsidR="00960E2D" w14:paraId="7A72E1EF" w14:textId="77777777">
        <w:trPr>
          <w:trHeight w:val="697"/>
        </w:trPr>
        <w:tc>
          <w:tcPr>
            <w:tcW w:w="297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85510F3" w14:textId="77777777" w:rsidR="00960E2D" w:rsidRDefault="00E32179">
            <w:pPr>
              <w:spacing w:after="0"/>
              <w:ind w:left="-18" w:right="115"/>
              <w:jc w:val="right"/>
            </w:pPr>
            <w:r>
              <w:rPr>
                <w:noProof/>
              </w:rPr>
              <w:drawing>
                <wp:inline distT="0" distB="0" distL="0" distR="0" wp14:anchorId="47D4FADB" wp14:editId="50A87754">
                  <wp:extent cx="1447800" cy="419100"/>
                  <wp:effectExtent l="0" t="0" r="0" b="0"/>
                  <wp:docPr id="229852" name="Picture 22985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852" name="Picture 229852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0" cy="419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sz w:val="28"/>
              </w:rPr>
              <w:t xml:space="preserve">6 7 </w:t>
            </w:r>
          </w:p>
        </w:tc>
        <w:tc>
          <w:tcPr>
            <w:tcW w:w="29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277FD1D" w14:textId="77777777" w:rsidR="00960E2D" w:rsidRDefault="00E32179">
            <w:pPr>
              <w:spacing w:after="0"/>
              <w:ind w:left="125"/>
            </w:pPr>
            <w:r>
              <w:rPr>
                <w:rFonts w:ascii="Times New Roman" w:eastAsia="Times New Roman" w:hAnsi="Times New Roman" w:cs="Times New Roman"/>
                <w:sz w:val="30"/>
              </w:rPr>
              <w:t xml:space="preserve">8 9 10 11 12 13 1415 </w:t>
            </w:r>
          </w:p>
        </w:tc>
        <w:tc>
          <w:tcPr>
            <w:tcW w:w="29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0361C47" w14:textId="77777777" w:rsidR="00960E2D" w:rsidRDefault="00E32179">
            <w:pPr>
              <w:spacing w:after="0"/>
              <w:ind w:left="56"/>
              <w:jc w:val="both"/>
            </w:pPr>
            <w:r>
              <w:rPr>
                <w:rFonts w:ascii="Times New Roman" w:eastAsia="Times New Roman" w:hAnsi="Times New Roman" w:cs="Times New Roman"/>
                <w:sz w:val="32"/>
              </w:rPr>
              <w:t xml:space="preserve">16 17 18 19 2021 22 23 </w:t>
            </w:r>
          </w:p>
        </w:tc>
        <w:tc>
          <w:tcPr>
            <w:tcW w:w="29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6E78200" w14:textId="77777777" w:rsidR="00960E2D" w:rsidRDefault="00E32179">
            <w:pPr>
              <w:spacing w:after="0"/>
              <w:ind w:left="42"/>
            </w:pPr>
            <w:r>
              <w:rPr>
                <w:rFonts w:ascii="Times New Roman" w:eastAsia="Times New Roman" w:hAnsi="Times New Roman" w:cs="Times New Roman"/>
                <w:sz w:val="36"/>
              </w:rPr>
              <w:t>2425 262728293031</w:t>
            </w:r>
          </w:p>
        </w:tc>
      </w:tr>
      <w:tr w:rsidR="00960E2D" w14:paraId="0D0E6081" w14:textId="77777777">
        <w:trPr>
          <w:trHeight w:val="3587"/>
        </w:trPr>
        <w:tc>
          <w:tcPr>
            <w:tcW w:w="11793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45286E9" w14:textId="77777777" w:rsidR="00960E2D" w:rsidRDefault="00E32179">
            <w:pPr>
              <w:spacing w:after="0"/>
              <w:ind w:left="-42" w:right="-153"/>
            </w:pPr>
            <w:r>
              <w:rPr>
                <w:noProof/>
              </w:rPr>
              <w:lastRenderedPageBreak/>
              <w:drawing>
                <wp:inline distT="0" distB="0" distL="0" distR="0" wp14:anchorId="69F6AE33" wp14:editId="3785CED1">
                  <wp:extent cx="7612380" cy="3215640"/>
                  <wp:effectExtent l="0" t="0" r="0" b="0"/>
                  <wp:docPr id="229854" name="Picture 22985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854" name="Picture 229854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12380" cy="321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0E2D" w14:paraId="3532B67A" w14:textId="77777777">
        <w:trPr>
          <w:trHeight w:val="672"/>
        </w:trPr>
        <w:tc>
          <w:tcPr>
            <w:tcW w:w="11793" w:type="dxa"/>
            <w:gridSpan w:val="4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7B98EFC1" w14:textId="77777777" w:rsidR="00960E2D" w:rsidRDefault="00E32179">
            <w:pPr>
              <w:spacing w:after="0"/>
              <w:ind w:left="-18" w:right="-9"/>
              <w:jc w:val="center"/>
            </w:pPr>
            <w:r>
              <w:rPr>
                <w:noProof/>
              </w:rPr>
              <w:drawing>
                <wp:inline distT="0" distB="0" distL="0" distR="0" wp14:anchorId="235BFE2C" wp14:editId="1B329416">
                  <wp:extent cx="1447800" cy="144780"/>
                  <wp:effectExtent l="0" t="0" r="0" b="0"/>
                  <wp:docPr id="26875" name="Picture 268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75" name="Picture 26875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0" cy="144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E67C902" wp14:editId="6E975AB1">
                  <wp:extent cx="1684020" cy="137160"/>
                  <wp:effectExtent l="0" t="0" r="0" b="0"/>
                  <wp:docPr id="26882" name="Picture 2688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82" name="Picture 26882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4020" cy="13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F7F3A01" wp14:editId="0EE0FC07">
                  <wp:extent cx="1752600" cy="144780"/>
                  <wp:effectExtent l="0" t="0" r="0" b="0"/>
                  <wp:docPr id="26889" name="Picture 2688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89" name="Picture 26889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144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2"/>
              </w:rPr>
              <w:tab/>
            </w:r>
            <w:r>
              <w:rPr>
                <w:rFonts w:ascii="Times New Roman" w:eastAsia="Times New Roman" w:hAnsi="Times New Roman" w:cs="Times New Roman"/>
                <w:sz w:val="32"/>
              </w:rPr>
              <w:t>Data (optional)</w:t>
            </w:r>
            <w:r>
              <w:rPr>
                <w:noProof/>
              </w:rPr>
              <w:drawing>
                <wp:inline distT="0" distB="0" distL="0" distR="0" wp14:anchorId="68314CD7" wp14:editId="465DCC11">
                  <wp:extent cx="3238500" cy="144780"/>
                  <wp:effectExtent l="0" t="0" r="0" b="0"/>
                  <wp:docPr id="26902" name="Picture 269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902" name="Picture 26902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0" cy="144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0E2D" w14:paraId="0FE8A13F" w14:textId="77777777">
        <w:trPr>
          <w:trHeight w:val="78"/>
        </w:trPr>
        <w:tc>
          <w:tcPr>
            <w:tcW w:w="11793" w:type="dxa"/>
            <w:gridSpan w:val="4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758F276E" w14:textId="77777777" w:rsidR="00960E2D" w:rsidRDefault="00960E2D"/>
        </w:tc>
      </w:tr>
    </w:tbl>
    <w:p w14:paraId="6A7EB225" w14:textId="77777777" w:rsidR="00960E2D" w:rsidRDefault="00E32179">
      <w:pPr>
        <w:pStyle w:val="Heading2"/>
        <w:ind w:left="31"/>
      </w:pPr>
      <w:r>
        <w:lastRenderedPageBreak/>
        <w:t>Major Protocols Review</w:t>
      </w:r>
    </w:p>
    <w:p w14:paraId="1985217E" w14:textId="77777777" w:rsidR="00960E2D" w:rsidRDefault="00E32179">
      <w:pPr>
        <w:pStyle w:val="Heading3"/>
        <w:spacing w:after="250"/>
        <w:ind w:left="43"/>
      </w:pPr>
      <w:r>
        <w:rPr>
          <w:sz w:val="60"/>
        </w:rPr>
        <w:t>• UDP</w:t>
      </w:r>
    </w:p>
    <w:tbl>
      <w:tblPr>
        <w:tblStyle w:val="TableGrid"/>
        <w:tblW w:w="12051" w:type="dxa"/>
        <w:tblInd w:w="2082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3118"/>
        <w:gridCol w:w="2976"/>
        <w:gridCol w:w="5957"/>
      </w:tblGrid>
      <w:tr w:rsidR="00960E2D" w14:paraId="16C82F26" w14:textId="77777777">
        <w:trPr>
          <w:trHeight w:val="715"/>
        </w:trPr>
        <w:tc>
          <w:tcPr>
            <w:tcW w:w="3036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628F67" w14:textId="77777777" w:rsidR="00960E2D" w:rsidRDefault="00E32179">
            <w:pPr>
              <w:spacing w:after="0"/>
              <w:ind w:left="-6" w:right="-77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76A7A9A" wp14:editId="6AEE11ED">
                      <wp:extent cx="1980796" cy="426720"/>
                      <wp:effectExtent l="0" t="0" r="0" b="0"/>
                      <wp:docPr id="220787" name="Group 22078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80796" cy="426720"/>
                                <a:chOff x="0" y="0"/>
                                <a:chExt cx="1980796" cy="42672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29856" name="Picture 229856"/>
                                <pic:cNvPicPr/>
                              </pic:nvPicPr>
                              <pic:blipFill>
                                <a:blip r:embed="rId3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00" cy="4267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7173" name="Rectangle 27173"/>
                              <wps:cNvSpPr/>
                              <wps:spPr>
                                <a:xfrm>
                                  <a:off x="1531620" y="205740"/>
                                  <a:ext cx="597404" cy="18242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6749190" w14:textId="77777777" w:rsidR="00960E2D" w:rsidRDefault="00E32179"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sz w:val="56"/>
                                      </w:rPr>
                                      <w:t xml:space="preserve">67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220787" style="width:155.968pt;height:33.6pt;mso-position-horizontal-relative:char;mso-position-vertical-relative:line" coordsize="19807,4267">
                      <v:shape id="Picture 229856" style="position:absolute;width:19050;height:4267;left:0;top:0;" filled="f">
                        <v:imagedata r:id="rId78"/>
                      </v:shape>
                      <v:rect id="Rectangle 27173" style="position:absolute;width:5974;height:1824;left:15316;top:2057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</w:pPr>
                              <w:r>
                                <w:rPr>
                                  <w:rFonts w:cs="Times New Roman" w:hAnsi="Times New Roman" w:eastAsia="Times New Roman" w:ascii="Times New Roman"/>
                                  <w:sz w:val="56"/>
                                </w:rPr>
                                <w:t xml:space="preserve">67 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</w:tc>
        <w:tc>
          <w:tcPr>
            <w:tcW w:w="2976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172437D7" w14:textId="77777777" w:rsidR="00960E2D" w:rsidRDefault="00E32179">
            <w:pPr>
              <w:spacing w:after="0"/>
              <w:ind w:left="138"/>
            </w:pPr>
            <w:r>
              <w:rPr>
                <w:rFonts w:ascii="Times New Roman" w:eastAsia="Times New Roman" w:hAnsi="Times New Roman" w:cs="Times New Roman"/>
                <w:sz w:val="30"/>
              </w:rPr>
              <w:t xml:space="preserve">S 10 11 12 13 14 15 </w:t>
            </w:r>
          </w:p>
        </w:tc>
        <w:tc>
          <w:tcPr>
            <w:tcW w:w="6039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37EE947" w14:textId="77777777" w:rsidR="00960E2D" w:rsidRDefault="00E32179">
            <w:pPr>
              <w:spacing w:after="0"/>
              <w:ind w:left="66"/>
            </w:pPr>
            <w:r>
              <w:rPr>
                <w:rFonts w:ascii="Times New Roman" w:eastAsia="Times New Roman" w:hAnsi="Times New Roman" w:cs="Times New Roman"/>
                <w:sz w:val="36"/>
              </w:rPr>
              <w:t>16 17 18 19 20 21222324 25 262728 29 30 31</w:t>
            </w:r>
          </w:p>
        </w:tc>
      </w:tr>
      <w:tr w:rsidR="00960E2D" w14:paraId="6B566BCF" w14:textId="77777777">
        <w:trPr>
          <w:trHeight w:val="1349"/>
        </w:trPr>
        <w:tc>
          <w:tcPr>
            <w:tcW w:w="12051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8C57CEE" w14:textId="77777777" w:rsidR="00960E2D" w:rsidRDefault="00E32179">
            <w:pPr>
              <w:spacing w:after="0"/>
              <w:ind w:left="-6"/>
            </w:pPr>
            <w:r>
              <w:rPr>
                <w:noProof/>
              </w:rPr>
              <w:drawing>
                <wp:inline distT="0" distB="0" distL="0" distR="0" wp14:anchorId="4A32A2D7" wp14:editId="139DE1C2">
                  <wp:extent cx="7650481" cy="914400"/>
                  <wp:effectExtent l="0" t="0" r="0" b="0"/>
                  <wp:docPr id="229857" name="Picture 2298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857" name="Picture 229857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50481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0E2D" w14:paraId="67D441A7" w14:textId="77777777">
        <w:trPr>
          <w:trHeight w:val="708"/>
        </w:trPr>
        <w:tc>
          <w:tcPr>
            <w:tcW w:w="12051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D72CAA0" w14:textId="77777777" w:rsidR="00960E2D" w:rsidRDefault="00E32179">
            <w:pPr>
              <w:spacing w:after="0"/>
              <w:ind w:left="-6" w:right="9"/>
              <w:jc w:val="center"/>
            </w:pPr>
            <w:r>
              <w:rPr>
                <w:noProof/>
              </w:rPr>
              <w:drawing>
                <wp:inline distT="0" distB="0" distL="0" distR="0" wp14:anchorId="2AEA862D" wp14:editId="022A36C1">
                  <wp:extent cx="3566160" cy="160020"/>
                  <wp:effectExtent l="0" t="0" r="0" b="0"/>
                  <wp:docPr id="29812" name="Picture 2981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12" name="Picture 29812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6160" cy="160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sz w:val="38"/>
              </w:rPr>
              <w:t>Data</w:t>
            </w:r>
            <w:r>
              <w:rPr>
                <w:noProof/>
              </w:rPr>
              <w:drawing>
                <wp:inline distT="0" distB="0" distL="0" distR="0" wp14:anchorId="28834BC1" wp14:editId="4FFDE316">
                  <wp:extent cx="3589021" cy="160020"/>
                  <wp:effectExtent l="0" t="0" r="0" b="0"/>
                  <wp:docPr id="29817" name="Picture 2981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17" name="Picture 29817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9021" cy="160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0E2D" w14:paraId="507EAD9F" w14:textId="77777777">
        <w:trPr>
          <w:trHeight w:val="60"/>
        </w:trPr>
        <w:tc>
          <w:tcPr>
            <w:tcW w:w="12051" w:type="dxa"/>
            <w:gridSpan w:val="3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54E7824D" w14:textId="77777777" w:rsidR="00960E2D" w:rsidRDefault="00960E2D"/>
        </w:tc>
      </w:tr>
    </w:tbl>
    <w:p w14:paraId="26D78AF3" w14:textId="77777777" w:rsidR="00960E2D" w:rsidRDefault="00E32179">
      <w:pPr>
        <w:pStyle w:val="Heading2"/>
        <w:ind w:left="31"/>
      </w:pPr>
      <w:r>
        <w:t>Active Scanning Techniques</w:t>
      </w:r>
    </w:p>
    <w:p w14:paraId="35FA4C1E" w14:textId="77777777" w:rsidR="00960E2D" w:rsidRDefault="00E32179">
      <w:pPr>
        <w:numPr>
          <w:ilvl w:val="0"/>
          <w:numId w:val="8"/>
        </w:numPr>
        <w:spacing w:after="4" w:line="260" w:lineRule="auto"/>
        <w:ind w:hanging="552"/>
      </w:pPr>
      <w:r>
        <w:rPr>
          <w:sz w:val="52"/>
        </w:rPr>
        <w:t>Discovering Hosts (Network Mapping)</w:t>
      </w:r>
    </w:p>
    <w:p w14:paraId="5E46EB72" w14:textId="77777777" w:rsidR="00960E2D" w:rsidRDefault="00E32179">
      <w:pPr>
        <w:numPr>
          <w:ilvl w:val="0"/>
          <w:numId w:val="8"/>
        </w:numPr>
        <w:spacing w:after="5"/>
        <w:ind w:hanging="552"/>
      </w:pPr>
      <w:r>
        <w:rPr>
          <w:sz w:val="54"/>
        </w:rPr>
        <w:lastRenderedPageBreak/>
        <w:t>MAC and IP addresses</w:t>
      </w:r>
    </w:p>
    <w:p w14:paraId="61C3585E" w14:textId="77777777" w:rsidR="00960E2D" w:rsidRDefault="00E32179">
      <w:pPr>
        <w:numPr>
          <w:ilvl w:val="0"/>
          <w:numId w:val="8"/>
        </w:numPr>
        <w:spacing w:after="5"/>
        <w:ind w:hanging="552"/>
      </w:pPr>
      <w:r>
        <w:rPr>
          <w:sz w:val="54"/>
        </w:rPr>
        <w:t>Host names</w:t>
      </w:r>
    </w:p>
    <w:p w14:paraId="1E21F3D4" w14:textId="77777777" w:rsidR="00960E2D" w:rsidRDefault="00E32179">
      <w:pPr>
        <w:numPr>
          <w:ilvl w:val="0"/>
          <w:numId w:val="8"/>
        </w:numPr>
        <w:spacing w:after="4" w:line="260" w:lineRule="auto"/>
        <w:ind w:hanging="552"/>
      </w:pPr>
      <w:r>
        <w:rPr>
          <w:sz w:val="52"/>
        </w:rPr>
        <w:t>Operating systems (OSS)</w:t>
      </w:r>
    </w:p>
    <w:p w14:paraId="1793D227" w14:textId="77777777" w:rsidR="00960E2D" w:rsidRDefault="00E32179">
      <w:pPr>
        <w:numPr>
          <w:ilvl w:val="0"/>
          <w:numId w:val="8"/>
        </w:numPr>
        <w:spacing w:after="426"/>
        <w:ind w:hanging="552"/>
      </w:pPr>
      <w:r>
        <w:rPr>
          <w:sz w:val="56"/>
        </w:rPr>
        <w:t>Services running</w:t>
      </w:r>
    </w:p>
    <w:p w14:paraId="1CF1D63F" w14:textId="77777777" w:rsidR="00960E2D" w:rsidRDefault="00E32179">
      <w:pPr>
        <w:numPr>
          <w:ilvl w:val="0"/>
          <w:numId w:val="8"/>
        </w:numPr>
        <w:spacing w:after="5"/>
        <w:ind w:hanging="552"/>
      </w:pPr>
      <w:r>
        <w:rPr>
          <w:sz w:val="54"/>
        </w:rPr>
        <w:t>Broadcast pings and ping sweeps</w:t>
      </w:r>
    </w:p>
    <w:p w14:paraId="04B4EB95" w14:textId="77777777" w:rsidR="00960E2D" w:rsidRDefault="00E32179">
      <w:pPr>
        <w:numPr>
          <w:ilvl w:val="0"/>
          <w:numId w:val="8"/>
        </w:numPr>
        <w:spacing w:after="0"/>
        <w:ind w:hanging="552"/>
      </w:pPr>
      <w:r>
        <w:rPr>
          <w:sz w:val="58"/>
        </w:rPr>
        <w:t>ARP scans</w:t>
      </w:r>
    </w:p>
    <w:p w14:paraId="2BBE6B8D" w14:textId="77777777" w:rsidR="00960E2D" w:rsidRDefault="00E32179">
      <w:pPr>
        <w:numPr>
          <w:ilvl w:val="0"/>
          <w:numId w:val="8"/>
        </w:numPr>
        <w:spacing w:after="4" w:line="260" w:lineRule="auto"/>
        <w:ind w:hanging="552"/>
      </w:pPr>
      <w:r>
        <w:rPr>
          <w:sz w:val="52"/>
        </w:rPr>
        <w:t>ICMPv6 neighbor discovery</w:t>
      </w:r>
    </w:p>
    <w:p w14:paraId="4330D172" w14:textId="77777777" w:rsidR="00960E2D" w:rsidRDefault="00E32179">
      <w:pPr>
        <w:pStyle w:val="Heading2"/>
        <w:ind w:left="31"/>
      </w:pPr>
      <w:r>
        <w:t>Active Scanning Techniques</w:t>
      </w:r>
    </w:p>
    <w:p w14:paraId="42DFD85B" w14:textId="77777777" w:rsidR="00960E2D" w:rsidRDefault="00E32179">
      <w:pPr>
        <w:numPr>
          <w:ilvl w:val="0"/>
          <w:numId w:val="9"/>
        </w:numPr>
        <w:spacing w:after="3"/>
        <w:ind w:hanging="552"/>
      </w:pPr>
      <w:r>
        <w:rPr>
          <w:sz w:val="56"/>
        </w:rPr>
        <w:t>Scanning ports</w:t>
      </w:r>
    </w:p>
    <w:p w14:paraId="207C0203" w14:textId="77777777" w:rsidR="00960E2D" w:rsidRDefault="00E32179">
      <w:pPr>
        <w:numPr>
          <w:ilvl w:val="0"/>
          <w:numId w:val="9"/>
        </w:numPr>
        <w:spacing w:after="0"/>
        <w:ind w:hanging="552"/>
      </w:pPr>
      <w:r>
        <w:rPr>
          <w:sz w:val="52"/>
        </w:rPr>
        <w:lastRenderedPageBreak/>
        <w:t>What will happen when connecting to a TCP port?</w:t>
      </w:r>
    </w:p>
    <w:p w14:paraId="5065F698" w14:textId="77777777" w:rsidR="00960E2D" w:rsidRDefault="00E32179">
      <w:pPr>
        <w:numPr>
          <w:ilvl w:val="0"/>
          <w:numId w:val="9"/>
        </w:numPr>
        <w:spacing w:after="4" w:line="260" w:lineRule="auto"/>
        <w:ind w:hanging="552"/>
      </w:pPr>
      <w:r>
        <w:rPr>
          <w:sz w:val="52"/>
        </w:rPr>
        <w:t>What about UDP?</w:t>
      </w:r>
    </w:p>
    <w:p w14:paraId="72B20653" w14:textId="77777777" w:rsidR="00960E2D" w:rsidRDefault="00E32179">
      <w:pPr>
        <w:numPr>
          <w:ilvl w:val="0"/>
          <w:numId w:val="9"/>
        </w:numPr>
        <w:spacing w:after="3" w:line="263" w:lineRule="auto"/>
        <w:ind w:hanging="552"/>
      </w:pPr>
      <w:r>
        <w:rPr>
          <w:sz w:val="50"/>
        </w:rPr>
        <w:t>OS detection</w:t>
      </w:r>
    </w:p>
    <w:p w14:paraId="32A98794" w14:textId="77777777" w:rsidR="00960E2D" w:rsidRDefault="00E32179">
      <w:pPr>
        <w:numPr>
          <w:ilvl w:val="0"/>
          <w:numId w:val="9"/>
        </w:numPr>
        <w:spacing w:after="5"/>
        <w:ind w:hanging="552"/>
      </w:pPr>
      <w:r>
        <w:rPr>
          <w:sz w:val="54"/>
        </w:rPr>
        <w:t>Service and version detection</w:t>
      </w:r>
    </w:p>
    <w:p w14:paraId="2CC3021F" w14:textId="77777777" w:rsidR="00960E2D" w:rsidRDefault="00E32179">
      <w:pPr>
        <w:numPr>
          <w:ilvl w:val="0"/>
          <w:numId w:val="9"/>
        </w:numPr>
        <w:spacing w:after="3" w:line="263" w:lineRule="auto"/>
        <w:ind w:hanging="552"/>
      </w:pPr>
      <w:r>
        <w:rPr>
          <w:sz w:val="50"/>
        </w:rPr>
        <w:t>Timing and optimization</w:t>
      </w:r>
    </w:p>
    <w:p w14:paraId="5035326E" w14:textId="77777777" w:rsidR="00960E2D" w:rsidRDefault="00E32179">
      <w:pPr>
        <w:numPr>
          <w:ilvl w:val="0"/>
          <w:numId w:val="9"/>
        </w:numPr>
        <w:spacing w:after="5"/>
        <w:ind w:hanging="552"/>
      </w:pPr>
      <w:r>
        <w:rPr>
          <w:sz w:val="54"/>
        </w:rPr>
        <w:t>Firewall and IDS evasion</w:t>
      </w:r>
    </w:p>
    <w:p w14:paraId="23DC97A1" w14:textId="77777777" w:rsidR="00960E2D" w:rsidRDefault="00E32179">
      <w:pPr>
        <w:numPr>
          <w:ilvl w:val="0"/>
          <w:numId w:val="9"/>
        </w:numPr>
        <w:spacing w:after="4" w:line="260" w:lineRule="auto"/>
        <w:ind w:hanging="552"/>
      </w:pPr>
      <w:r>
        <w:rPr>
          <w:sz w:val="52"/>
        </w:rPr>
        <w:t>Packet manipulation</w:t>
      </w:r>
    </w:p>
    <w:p w14:paraId="60B1C404" w14:textId="77777777" w:rsidR="00960E2D" w:rsidRDefault="00E32179">
      <w:pPr>
        <w:pStyle w:val="Heading2"/>
        <w:spacing w:after="5"/>
        <w:ind w:left="25"/>
      </w:pPr>
      <w:proofErr w:type="spellStart"/>
      <w:r>
        <w:rPr>
          <w:sz w:val="78"/>
        </w:rPr>
        <w:t>Scapy</w:t>
      </w:r>
      <w:proofErr w:type="spellEnd"/>
    </w:p>
    <w:p w14:paraId="1EB9C710" w14:textId="77777777" w:rsidR="00960E2D" w:rsidRDefault="00E32179">
      <w:pPr>
        <w:numPr>
          <w:ilvl w:val="0"/>
          <w:numId w:val="10"/>
        </w:numPr>
        <w:spacing w:after="3"/>
        <w:ind w:hanging="555"/>
      </w:pPr>
      <w:r>
        <w:rPr>
          <w:sz w:val="56"/>
        </w:rPr>
        <w:t xml:space="preserve">What is </w:t>
      </w:r>
      <w:proofErr w:type="spellStart"/>
      <w:r>
        <w:rPr>
          <w:sz w:val="56"/>
        </w:rPr>
        <w:t>Scapy</w:t>
      </w:r>
      <w:proofErr w:type="spellEnd"/>
      <w:r>
        <w:rPr>
          <w:sz w:val="56"/>
        </w:rPr>
        <w:t>?</w:t>
      </w:r>
    </w:p>
    <w:p w14:paraId="58168315" w14:textId="77777777" w:rsidR="00960E2D" w:rsidRDefault="00E32179">
      <w:pPr>
        <w:numPr>
          <w:ilvl w:val="0"/>
          <w:numId w:val="10"/>
        </w:numPr>
        <w:spacing w:after="3" w:line="263" w:lineRule="auto"/>
        <w:ind w:hanging="555"/>
      </w:pPr>
      <w:r>
        <w:rPr>
          <w:sz w:val="56"/>
        </w:rPr>
        <w:t xml:space="preserve">Why use </w:t>
      </w:r>
      <w:proofErr w:type="spellStart"/>
      <w:r>
        <w:rPr>
          <w:sz w:val="56"/>
        </w:rPr>
        <w:t>Scapy</w:t>
      </w:r>
      <w:proofErr w:type="spellEnd"/>
      <w:r>
        <w:rPr>
          <w:sz w:val="56"/>
        </w:rPr>
        <w:t>? • Important concepts</w:t>
      </w:r>
    </w:p>
    <w:p w14:paraId="72AFA766" w14:textId="77777777" w:rsidR="00960E2D" w:rsidRDefault="00E32179">
      <w:pPr>
        <w:numPr>
          <w:ilvl w:val="0"/>
          <w:numId w:val="10"/>
        </w:numPr>
        <w:spacing w:after="5"/>
        <w:ind w:hanging="555"/>
      </w:pPr>
      <w:r>
        <w:rPr>
          <w:sz w:val="54"/>
        </w:rPr>
        <w:lastRenderedPageBreak/>
        <w:t>Crafting packets</w:t>
      </w:r>
    </w:p>
    <w:p w14:paraId="57B5EE09" w14:textId="77777777" w:rsidR="00960E2D" w:rsidRDefault="00E32179">
      <w:pPr>
        <w:numPr>
          <w:ilvl w:val="0"/>
          <w:numId w:val="10"/>
        </w:numPr>
        <w:spacing w:after="5"/>
        <w:ind w:hanging="555"/>
      </w:pPr>
      <w:r>
        <w:rPr>
          <w:sz w:val="54"/>
        </w:rPr>
        <w:t>Sending and receiving packets</w:t>
      </w:r>
    </w:p>
    <w:p w14:paraId="7979C461" w14:textId="77777777" w:rsidR="00960E2D" w:rsidRDefault="00960E2D">
      <w:pPr>
        <w:sectPr w:rsidR="00960E2D">
          <w:type w:val="continuous"/>
          <w:pgSz w:w="19200" w:h="10800" w:orient="landscape"/>
          <w:pgMar w:top="2040" w:right="5520" w:bottom="1344" w:left="1464" w:header="720" w:footer="720" w:gutter="0"/>
          <w:cols w:space="720"/>
        </w:sectPr>
      </w:pPr>
    </w:p>
    <w:p w14:paraId="4F6FB9C5" w14:textId="77777777" w:rsidR="00960E2D" w:rsidRDefault="00E32179">
      <w:pPr>
        <w:spacing w:after="5"/>
        <w:ind w:left="25" w:hanging="10"/>
      </w:pPr>
      <w:r>
        <w:rPr>
          <w:sz w:val="78"/>
        </w:rPr>
        <w:lastRenderedPageBreak/>
        <w:t xml:space="preserve">What is </w:t>
      </w:r>
      <w:proofErr w:type="spellStart"/>
      <w:r>
        <w:rPr>
          <w:sz w:val="78"/>
        </w:rPr>
        <w:t>Scapy</w:t>
      </w:r>
      <w:proofErr w:type="spellEnd"/>
      <w:r>
        <w:rPr>
          <w:sz w:val="78"/>
        </w:rPr>
        <w:t>?</w:t>
      </w:r>
    </w:p>
    <w:p w14:paraId="0C369037" w14:textId="77777777" w:rsidR="00960E2D" w:rsidRDefault="00E32179">
      <w:pPr>
        <w:numPr>
          <w:ilvl w:val="0"/>
          <w:numId w:val="10"/>
        </w:numPr>
        <w:spacing w:after="5"/>
        <w:ind w:hanging="555"/>
      </w:pPr>
      <w:r>
        <w:rPr>
          <w:sz w:val="54"/>
        </w:rPr>
        <w:t xml:space="preserve">Program for manipulating </w:t>
      </w:r>
      <w:proofErr w:type="gramStart"/>
      <w:r>
        <w:rPr>
          <w:sz w:val="54"/>
        </w:rPr>
        <w:t>packets</w:t>
      </w:r>
      <w:proofErr w:type="gramEnd"/>
    </w:p>
    <w:p w14:paraId="244732B3" w14:textId="77777777" w:rsidR="00960E2D" w:rsidRDefault="00E32179">
      <w:pPr>
        <w:numPr>
          <w:ilvl w:val="0"/>
          <w:numId w:val="10"/>
        </w:numPr>
        <w:spacing w:after="0"/>
        <w:ind w:hanging="555"/>
      </w:pPr>
      <w:r>
        <w:rPr>
          <w:sz w:val="54"/>
        </w:rPr>
        <w:t xml:space="preserve">Capable of sniffing and transmitting </w:t>
      </w:r>
      <w:proofErr w:type="gramStart"/>
      <w:r>
        <w:rPr>
          <w:sz w:val="54"/>
        </w:rPr>
        <w:t>packets</w:t>
      </w:r>
      <w:proofErr w:type="gramEnd"/>
    </w:p>
    <w:p w14:paraId="5A70B0A7" w14:textId="77777777" w:rsidR="00960E2D" w:rsidRDefault="00E32179">
      <w:pPr>
        <w:numPr>
          <w:ilvl w:val="0"/>
          <w:numId w:val="10"/>
        </w:numPr>
        <w:spacing w:after="4" w:line="260" w:lineRule="auto"/>
        <w:ind w:hanging="555"/>
      </w:pPr>
      <w:r>
        <w:rPr>
          <w:sz w:val="52"/>
        </w:rPr>
        <w:t>Can handle many tasks:</w:t>
      </w:r>
    </w:p>
    <w:p w14:paraId="3035D647" w14:textId="77777777" w:rsidR="00960E2D" w:rsidRDefault="00E32179">
      <w:pPr>
        <w:numPr>
          <w:ilvl w:val="0"/>
          <w:numId w:val="10"/>
        </w:numPr>
        <w:spacing w:after="3"/>
        <w:ind w:hanging="555"/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59FDA7C5" wp14:editId="731A162B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28975" cy="5581650"/>
            <wp:effectExtent l="0" t="0" r="0" b="0"/>
            <wp:wrapSquare wrapText="bothSides"/>
            <wp:docPr id="35124" name="Picture 351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24" name="Picture 35124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6"/>
        </w:rPr>
        <w:t>Scanning</w:t>
      </w:r>
    </w:p>
    <w:p w14:paraId="1C6A32F1" w14:textId="77777777" w:rsidR="00960E2D" w:rsidRDefault="00E32179">
      <w:pPr>
        <w:numPr>
          <w:ilvl w:val="0"/>
          <w:numId w:val="10"/>
        </w:numPr>
        <w:spacing w:after="4" w:line="260" w:lineRule="auto"/>
        <w:ind w:hanging="555"/>
      </w:pPr>
      <w:r>
        <w:rPr>
          <w:sz w:val="52"/>
        </w:rPr>
        <w:t>Traceroute</w:t>
      </w:r>
    </w:p>
    <w:p w14:paraId="31311687" w14:textId="77777777" w:rsidR="00960E2D" w:rsidRDefault="00E32179">
      <w:pPr>
        <w:numPr>
          <w:ilvl w:val="0"/>
          <w:numId w:val="10"/>
        </w:numPr>
        <w:spacing w:after="4" w:line="260" w:lineRule="auto"/>
        <w:ind w:hanging="555"/>
      </w:pPr>
      <w:r>
        <w:rPr>
          <w:sz w:val="52"/>
        </w:rPr>
        <w:t>Host discovery</w:t>
      </w:r>
    </w:p>
    <w:p w14:paraId="4339FDC1" w14:textId="77777777" w:rsidR="00960E2D" w:rsidRDefault="00E32179">
      <w:pPr>
        <w:numPr>
          <w:ilvl w:val="0"/>
          <w:numId w:val="10"/>
        </w:numPr>
        <w:spacing w:after="4" w:line="260" w:lineRule="auto"/>
        <w:ind w:hanging="555"/>
      </w:pPr>
      <w:r>
        <w:rPr>
          <w:sz w:val="52"/>
        </w:rPr>
        <w:t>Probing</w:t>
      </w:r>
    </w:p>
    <w:p w14:paraId="22C89E3F" w14:textId="77777777" w:rsidR="00960E2D" w:rsidRDefault="00E32179">
      <w:pPr>
        <w:numPr>
          <w:ilvl w:val="0"/>
          <w:numId w:val="10"/>
        </w:numPr>
        <w:spacing w:after="4" w:line="260" w:lineRule="auto"/>
        <w:ind w:hanging="555"/>
      </w:pPr>
      <w:r>
        <w:rPr>
          <w:sz w:val="52"/>
        </w:rPr>
        <w:t>And more</w:t>
      </w:r>
    </w:p>
    <w:p w14:paraId="056B9528" w14:textId="77777777" w:rsidR="00960E2D" w:rsidRDefault="00E32179">
      <w:pPr>
        <w:pStyle w:val="Heading2"/>
        <w:spacing w:after="5"/>
        <w:ind w:left="25"/>
      </w:pPr>
      <w:proofErr w:type="spellStart"/>
      <w:r>
        <w:rPr>
          <w:sz w:val="78"/>
        </w:rPr>
        <w:lastRenderedPageBreak/>
        <w:t>Scapy</w:t>
      </w:r>
      <w:proofErr w:type="spellEnd"/>
    </w:p>
    <w:p w14:paraId="0B45D0D6" w14:textId="77777777" w:rsidR="00960E2D" w:rsidRDefault="00E32179">
      <w:pPr>
        <w:numPr>
          <w:ilvl w:val="0"/>
          <w:numId w:val="11"/>
        </w:numPr>
        <w:spacing w:after="5"/>
        <w:ind w:hanging="540"/>
      </w:pPr>
      <w:proofErr w:type="gramStart"/>
      <w:r>
        <w:rPr>
          <w:sz w:val="54"/>
        </w:rPr>
        <w:t>Very useful</w:t>
      </w:r>
      <w:proofErr w:type="gramEnd"/>
      <w:r>
        <w:rPr>
          <w:sz w:val="54"/>
        </w:rPr>
        <w:t xml:space="preserve"> tool</w:t>
      </w:r>
    </w:p>
    <w:p w14:paraId="10696927" w14:textId="77777777" w:rsidR="00960E2D" w:rsidRDefault="00E32179">
      <w:pPr>
        <w:numPr>
          <w:ilvl w:val="0"/>
          <w:numId w:val="11"/>
        </w:numPr>
        <w:spacing w:after="3" w:line="263" w:lineRule="auto"/>
        <w:ind w:hanging="540"/>
      </w:pPr>
      <w:r>
        <w:rPr>
          <w:noProof/>
        </w:rPr>
        <w:drawing>
          <wp:anchor distT="0" distB="0" distL="114300" distR="114300" simplePos="0" relativeHeight="251660288" behindDoc="0" locked="0" layoutInCell="1" allowOverlap="0" wp14:anchorId="4AD15526" wp14:editId="5BBC7170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37066" name="Picture 370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66" name="Picture 37066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Cross platform</w:t>
      </w:r>
    </w:p>
    <w:p w14:paraId="36F3B49E" w14:textId="77777777" w:rsidR="00960E2D" w:rsidRDefault="00E32179">
      <w:pPr>
        <w:numPr>
          <w:ilvl w:val="0"/>
          <w:numId w:val="11"/>
        </w:numPr>
        <w:spacing w:after="4" w:line="260" w:lineRule="auto"/>
        <w:ind w:hanging="540"/>
      </w:pPr>
      <w:r>
        <w:rPr>
          <w:sz w:val="52"/>
        </w:rPr>
        <w:t xml:space="preserve">Scripting in Python </w:t>
      </w:r>
      <w:r>
        <w:rPr>
          <w:noProof/>
        </w:rPr>
        <w:drawing>
          <wp:inline distT="0" distB="0" distL="0" distR="0" wp14:anchorId="6758BF56" wp14:editId="52B1246D">
            <wp:extent cx="83820" cy="76200"/>
            <wp:effectExtent l="0" t="0" r="0" b="0"/>
            <wp:docPr id="37006" name="Picture 370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06" name="Picture 37006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 xml:space="preserve"> Replay packets</w:t>
      </w:r>
      <w:r>
        <w:br w:type="page"/>
      </w:r>
    </w:p>
    <w:p w14:paraId="3E64D4C2" w14:textId="77777777" w:rsidR="00960E2D" w:rsidRDefault="00E32179">
      <w:pPr>
        <w:pStyle w:val="Heading2"/>
        <w:spacing w:after="5"/>
        <w:ind w:left="25"/>
      </w:pPr>
      <w:r>
        <w:rPr>
          <w:sz w:val="78"/>
        </w:rPr>
        <w:lastRenderedPageBreak/>
        <w:t xml:space="preserve">Crafting Packets with </w:t>
      </w:r>
      <w:proofErr w:type="spellStart"/>
      <w:r>
        <w:rPr>
          <w:sz w:val="78"/>
        </w:rPr>
        <w:t>Sca</w:t>
      </w:r>
      <w:r>
        <w:rPr>
          <w:sz w:val="78"/>
        </w:rPr>
        <w:t>py</w:t>
      </w:r>
      <w:proofErr w:type="spellEnd"/>
    </w:p>
    <w:p w14:paraId="3D42FBA1" w14:textId="77777777" w:rsidR="00960E2D" w:rsidRDefault="00E32179">
      <w:pPr>
        <w:numPr>
          <w:ilvl w:val="0"/>
          <w:numId w:val="12"/>
        </w:numPr>
        <w:spacing w:after="4" w:line="260" w:lineRule="auto"/>
        <w:ind w:hanging="540"/>
      </w:pPr>
      <w:r>
        <w:rPr>
          <w:noProof/>
        </w:rPr>
        <w:drawing>
          <wp:anchor distT="0" distB="0" distL="114300" distR="114300" simplePos="0" relativeHeight="251661312" behindDoc="0" locked="0" layoutInCell="1" allowOverlap="0" wp14:anchorId="70CF4FCC" wp14:editId="5C353C05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38099" name="Picture 380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99" name="Picture 38099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Create a packet</w:t>
      </w:r>
      <w:r>
        <w:rPr>
          <w:sz w:val="52"/>
        </w:rPr>
        <w:tab/>
        <w:t xml:space="preserve">• Show the contents of the </w:t>
      </w:r>
      <w:proofErr w:type="gramStart"/>
      <w:r>
        <w:rPr>
          <w:sz w:val="52"/>
        </w:rPr>
        <w:t>packet</w:t>
      </w:r>
      <w:proofErr w:type="gramEnd"/>
    </w:p>
    <w:p w14:paraId="4DBC3192" w14:textId="77777777" w:rsidR="00960E2D" w:rsidRDefault="00E32179">
      <w:pPr>
        <w:spacing w:after="252"/>
        <w:ind w:left="810" w:right="-348"/>
      </w:pPr>
      <w:r>
        <w:rPr>
          <w:noProof/>
        </w:rPr>
        <w:drawing>
          <wp:inline distT="0" distB="0" distL="0" distR="0" wp14:anchorId="014C6FDA" wp14:editId="6C6B9E1D">
            <wp:extent cx="8648700" cy="2232660"/>
            <wp:effectExtent l="0" t="0" r="0" b="0"/>
            <wp:docPr id="229859" name="Picture 2298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859" name="Picture 229859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864870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67EF6" w14:textId="77777777" w:rsidR="00960E2D" w:rsidRDefault="00E32179">
      <w:pPr>
        <w:numPr>
          <w:ilvl w:val="0"/>
          <w:numId w:val="12"/>
        </w:numPr>
        <w:spacing w:after="5"/>
        <w:ind w:hanging="540"/>
      </w:pPr>
      <w:r>
        <w:rPr>
          <w:sz w:val="54"/>
        </w:rPr>
        <w:t xml:space="preserve">Combine the </w:t>
      </w:r>
      <w:proofErr w:type="gramStart"/>
      <w:r>
        <w:rPr>
          <w:sz w:val="54"/>
        </w:rPr>
        <w:t>layers</w:t>
      </w:r>
      <w:proofErr w:type="gramEnd"/>
    </w:p>
    <w:p w14:paraId="250183CD" w14:textId="77777777" w:rsidR="00960E2D" w:rsidRDefault="00E32179">
      <w:pPr>
        <w:spacing w:after="0"/>
        <w:ind w:left="810"/>
      </w:pPr>
      <w:r>
        <w:rPr>
          <w:noProof/>
        </w:rPr>
        <w:drawing>
          <wp:inline distT="0" distB="0" distL="0" distR="0" wp14:anchorId="779DA6E9" wp14:editId="76191F12">
            <wp:extent cx="3101340" cy="670560"/>
            <wp:effectExtent l="0" t="0" r="0" b="0"/>
            <wp:docPr id="229861" name="Picture 2298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861" name="Picture 229861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101340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A208C" w14:textId="77777777" w:rsidR="00960E2D" w:rsidRDefault="00E32179">
      <w:pPr>
        <w:pStyle w:val="Heading3"/>
        <w:spacing w:after="0"/>
        <w:ind w:left="21" w:firstLine="2"/>
      </w:pPr>
      <w:r>
        <w:rPr>
          <w:sz w:val="74"/>
        </w:rPr>
        <w:lastRenderedPageBreak/>
        <w:t xml:space="preserve">Sending Packets with </w:t>
      </w:r>
      <w:proofErr w:type="spellStart"/>
      <w:r>
        <w:rPr>
          <w:sz w:val="74"/>
        </w:rPr>
        <w:t>Scapy</w:t>
      </w:r>
      <w:proofErr w:type="spellEnd"/>
    </w:p>
    <w:p w14:paraId="592F62DD" w14:textId="77777777" w:rsidR="00960E2D" w:rsidRDefault="00E32179">
      <w:pPr>
        <w:spacing w:after="5"/>
        <w:ind w:left="25" w:hanging="10"/>
      </w:pPr>
      <w:r>
        <w:rPr>
          <w:sz w:val="54"/>
        </w:rPr>
        <w:t>• Sending packets is easy!</w:t>
      </w:r>
    </w:p>
    <w:tbl>
      <w:tblPr>
        <w:tblStyle w:val="TableGrid"/>
        <w:tblW w:w="4455" w:type="dxa"/>
        <w:tblInd w:w="1998" w:type="dxa"/>
        <w:tblCellMar>
          <w:top w:w="269" w:type="dxa"/>
          <w:left w:w="132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157"/>
        <w:gridCol w:w="3298"/>
      </w:tblGrid>
      <w:tr w:rsidR="00960E2D" w14:paraId="29DCCAD7" w14:textId="77777777">
        <w:trPr>
          <w:trHeight w:val="2343"/>
        </w:trPr>
        <w:tc>
          <w:tcPr>
            <w:tcW w:w="4455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F0A77B" w14:textId="77777777" w:rsidR="00960E2D" w:rsidRDefault="00E32179">
            <w:pPr>
              <w:spacing w:after="267"/>
            </w:pPr>
            <w:r>
              <w:rPr>
                <w:sz w:val="60"/>
              </w:rPr>
              <w:t>&gt;&gt;&gt; send (</w:t>
            </w:r>
            <w:proofErr w:type="gramStart"/>
            <w:r>
              <w:rPr>
                <w:sz w:val="60"/>
              </w:rPr>
              <w:t>packet )</w:t>
            </w:r>
            <w:proofErr w:type="gramEnd"/>
          </w:p>
          <w:p w14:paraId="7055E270" w14:textId="77777777" w:rsidR="00960E2D" w:rsidRDefault="00E32179">
            <w:pPr>
              <w:spacing w:after="0"/>
            </w:pPr>
            <w:r>
              <w:rPr>
                <w:sz w:val="62"/>
              </w:rPr>
              <w:t>Sent 1 packets.</w:t>
            </w:r>
          </w:p>
        </w:tc>
      </w:tr>
      <w:tr w:rsidR="00960E2D" w14:paraId="24880CC0" w14:textId="77777777">
        <w:trPr>
          <w:trHeight w:val="153"/>
        </w:trPr>
        <w:tc>
          <w:tcPr>
            <w:tcW w:w="1157" w:type="dxa"/>
            <w:tcBorders>
              <w:top w:val="single" w:sz="2" w:space="0" w:color="000000"/>
              <w:left w:val="single" w:sz="2" w:space="0" w:color="000000"/>
              <w:bottom w:val="nil"/>
              <w:right w:val="nil"/>
            </w:tcBorders>
          </w:tcPr>
          <w:p w14:paraId="165E602B" w14:textId="77777777" w:rsidR="00960E2D" w:rsidRDefault="00960E2D"/>
        </w:tc>
        <w:tc>
          <w:tcPr>
            <w:tcW w:w="3299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3D9BFEBA" w14:textId="77777777" w:rsidR="00960E2D" w:rsidRDefault="00960E2D"/>
        </w:tc>
      </w:tr>
    </w:tbl>
    <w:p w14:paraId="125DD9CD" w14:textId="77777777" w:rsidR="00960E2D" w:rsidRDefault="00E32179">
      <w:pPr>
        <w:spacing w:after="0"/>
        <w:ind w:left="-342" w:right="-3288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3CC9DB11" wp14:editId="26E5F9D0">
                <wp:extent cx="11247120" cy="2247900"/>
                <wp:effectExtent l="0" t="0" r="0" b="0"/>
                <wp:docPr id="221404" name="Group 2214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247120" cy="2247900"/>
                          <a:chOff x="0" y="0"/>
                          <a:chExt cx="11247120" cy="2247900"/>
                        </a:xfrm>
                      </wpg:grpSpPr>
                      <pic:pic xmlns:pic="http://schemas.openxmlformats.org/drawingml/2006/picture">
                        <pic:nvPicPr>
                          <pic:cNvPr id="229863" name="Picture 229863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586740"/>
                            <a:ext cx="11247120" cy="16611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216" name="Rectangle 38216"/>
                        <wps:cNvSpPr/>
                        <wps:spPr>
                          <a:xfrm>
                            <a:off x="228600" y="0"/>
                            <a:ext cx="222961" cy="385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5496BB" w14:textId="77777777" w:rsidR="00960E2D" w:rsidRDefault="00E32179">
                              <w:r>
                                <w:rPr>
                                  <w:sz w:val="42"/>
                                </w:rPr>
                                <w:t xml:space="preserve">•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217" name="Rectangle 38217"/>
                        <wps:cNvSpPr/>
                        <wps:spPr>
                          <a:xfrm>
                            <a:off x="396240" y="0"/>
                            <a:ext cx="547268" cy="385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22C827" w14:textId="77777777" w:rsidR="00960E2D" w:rsidRDefault="00E32179">
                              <w:r>
                                <w:rPr>
                                  <w:sz w:val="56"/>
                                </w:rPr>
                                <w:t xml:space="preserve">Or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218" name="Rectangle 38218"/>
                        <wps:cNvSpPr/>
                        <wps:spPr>
                          <a:xfrm>
                            <a:off x="807720" y="0"/>
                            <a:ext cx="780364" cy="385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D8BDC6" w14:textId="77777777" w:rsidR="00960E2D" w:rsidRDefault="00E32179">
                              <w:r>
                                <w:rPr>
                                  <w:sz w:val="52"/>
                                </w:rPr>
                                <w:t xml:space="preserve">you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219" name="Rectangle 38219"/>
                        <wps:cNvSpPr/>
                        <wps:spPr>
                          <a:xfrm>
                            <a:off x="1394460" y="0"/>
                            <a:ext cx="1084402" cy="385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1126A95" w14:textId="77777777" w:rsidR="00960E2D" w:rsidRDefault="00E32179">
                              <w:r>
                                <w:rPr>
                                  <w:sz w:val="54"/>
                                </w:rPr>
                                <w:t xml:space="preserve">coul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220" name="Rectangle 38220"/>
                        <wps:cNvSpPr/>
                        <wps:spPr>
                          <a:xfrm>
                            <a:off x="2209800" y="60960"/>
                            <a:ext cx="618211" cy="2229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C403CB" w14:textId="77777777" w:rsidR="00960E2D" w:rsidRDefault="00E32179">
                              <w:r>
                                <w:rPr>
                                  <w:sz w:val="58"/>
                                </w:rPr>
                                <w:t>u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21404" style="width:885.6pt;height:177pt;mso-position-horizontal-relative:char;mso-position-vertical-relative:line" coordsize="112471,22479">
                <v:shape id="Picture 229863" style="position:absolute;width:112471;height:16611;left:0;top:5867;" filled="f">
                  <v:imagedata r:id="rId89"/>
                </v:shape>
                <v:rect id="Rectangle 38216" style="position:absolute;width:2229;height:3851;left:2286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42"/>
                          </w:rPr>
                          <w:t xml:space="preserve">• </w:t>
                        </w:r>
                      </w:p>
                    </w:txbxContent>
                  </v:textbox>
                </v:rect>
                <v:rect id="Rectangle 38217" style="position:absolute;width:5472;height:3851;left:3962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6"/>
                          </w:rPr>
                          <w:t xml:space="preserve">Or </w:t>
                        </w:r>
                      </w:p>
                    </w:txbxContent>
                  </v:textbox>
                </v:rect>
                <v:rect id="Rectangle 38218" style="position:absolute;width:7803;height:3851;left:8077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2"/>
                          </w:rPr>
                          <w:t xml:space="preserve">you </w:t>
                        </w:r>
                      </w:p>
                    </w:txbxContent>
                  </v:textbox>
                </v:rect>
                <v:rect id="Rectangle 38219" style="position:absolute;width:10844;height:3851;left:13944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4"/>
                          </w:rPr>
                          <w:t xml:space="preserve">could </w:t>
                        </w:r>
                      </w:p>
                    </w:txbxContent>
                  </v:textbox>
                </v:rect>
                <v:rect id="Rectangle 38220" style="position:absolute;width:6182;height:2229;left:22098;top:60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8"/>
                          </w:rPr>
                          <w:t xml:space="preserve">use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5793BDB" w14:textId="77777777" w:rsidR="00960E2D" w:rsidRDefault="00E32179">
      <w:pPr>
        <w:pStyle w:val="Heading3"/>
        <w:spacing w:after="0"/>
        <w:ind w:left="21" w:firstLine="2"/>
      </w:pPr>
      <w:r>
        <w:rPr>
          <w:sz w:val="74"/>
        </w:rPr>
        <w:t>Sending and Receiving Packets</w:t>
      </w:r>
    </w:p>
    <w:p w14:paraId="06FA04BF" w14:textId="77777777" w:rsidR="00960E2D" w:rsidRDefault="00E32179">
      <w:pPr>
        <w:spacing w:after="5"/>
        <w:ind w:left="25" w:hanging="10"/>
      </w:pPr>
      <w:r>
        <w:rPr>
          <w:sz w:val="54"/>
        </w:rPr>
        <w:t>Functions:</w:t>
      </w:r>
    </w:p>
    <w:p w14:paraId="4094D21A" w14:textId="77777777" w:rsidR="00960E2D" w:rsidRDefault="00E32179">
      <w:pPr>
        <w:spacing w:after="3"/>
        <w:ind w:left="19" w:hanging="10"/>
      </w:pPr>
      <w:r>
        <w:rPr>
          <w:noProof/>
        </w:rPr>
        <w:drawing>
          <wp:anchor distT="0" distB="0" distL="114300" distR="114300" simplePos="0" relativeHeight="251662336" behindDoc="0" locked="0" layoutInCell="1" allowOverlap="0" wp14:anchorId="5FAD63D9" wp14:editId="19DC5A05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39982" name="Picture 399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82" name="Picture 39982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6"/>
        </w:rPr>
        <w:t>• Send and Receive</w:t>
      </w:r>
    </w:p>
    <w:p w14:paraId="284D0A8F" w14:textId="77777777" w:rsidR="00960E2D" w:rsidRDefault="00E32179">
      <w:pPr>
        <w:pStyle w:val="Heading4"/>
        <w:ind w:left="1108"/>
      </w:pPr>
      <w:r>
        <w:rPr>
          <w:sz w:val="58"/>
        </w:rPr>
        <w:t xml:space="preserve">• </w:t>
      </w:r>
      <w:proofErr w:type="spellStart"/>
      <w:proofErr w:type="gramStart"/>
      <w:r>
        <w:rPr>
          <w:sz w:val="58"/>
        </w:rPr>
        <w:t>sr</w:t>
      </w:r>
      <w:proofErr w:type="spellEnd"/>
      <w:r>
        <w:rPr>
          <w:sz w:val="58"/>
        </w:rPr>
        <w:t>(</w:t>
      </w:r>
      <w:proofErr w:type="gramEnd"/>
      <w:r>
        <w:rPr>
          <w:sz w:val="58"/>
        </w:rPr>
        <w:t>)</w:t>
      </w:r>
    </w:p>
    <w:p w14:paraId="2E9AE4FF" w14:textId="77777777" w:rsidR="00960E2D" w:rsidRDefault="00E32179">
      <w:pPr>
        <w:numPr>
          <w:ilvl w:val="0"/>
          <w:numId w:val="13"/>
        </w:numPr>
        <w:spacing w:after="5"/>
        <w:ind w:left="1096" w:hanging="540"/>
      </w:pPr>
      <w:r>
        <w:rPr>
          <w:sz w:val="54"/>
        </w:rPr>
        <w:t>Send and Receive one packet</w:t>
      </w:r>
    </w:p>
    <w:p w14:paraId="074FC456" w14:textId="77777777" w:rsidR="00960E2D" w:rsidRDefault="00E32179">
      <w:pPr>
        <w:numPr>
          <w:ilvl w:val="0"/>
          <w:numId w:val="13"/>
        </w:numPr>
        <w:spacing w:after="0"/>
        <w:ind w:left="1096" w:hanging="540"/>
      </w:pPr>
      <w:proofErr w:type="spellStart"/>
      <w:proofErr w:type="gramStart"/>
      <w:r>
        <w:rPr>
          <w:sz w:val="66"/>
        </w:rPr>
        <w:lastRenderedPageBreak/>
        <w:t>srl</w:t>
      </w:r>
      <w:proofErr w:type="spellEnd"/>
      <w:r>
        <w:rPr>
          <w:sz w:val="66"/>
        </w:rPr>
        <w:t>(</w:t>
      </w:r>
      <w:proofErr w:type="gramEnd"/>
      <w:r>
        <w:rPr>
          <w:sz w:val="66"/>
        </w:rPr>
        <w:t>)</w:t>
      </w:r>
    </w:p>
    <w:tbl>
      <w:tblPr>
        <w:tblStyle w:val="TableGrid"/>
        <w:tblW w:w="10830" w:type="dxa"/>
        <w:tblInd w:w="2739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0830"/>
      </w:tblGrid>
      <w:tr w:rsidR="00960E2D" w14:paraId="18BAC968" w14:textId="77777777">
        <w:trPr>
          <w:trHeight w:val="4617"/>
        </w:trPr>
        <w:tc>
          <w:tcPr>
            <w:tcW w:w="1083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A2BC57A" w14:textId="77777777" w:rsidR="00960E2D" w:rsidRDefault="00E32179">
            <w:pPr>
              <w:spacing w:after="0" w:line="238" w:lineRule="auto"/>
              <w:ind w:left="111" w:right="579" w:firstLine="708"/>
              <w:jc w:val="both"/>
            </w:pPr>
            <w:proofErr w:type="spellStart"/>
            <w:r>
              <w:rPr>
                <w:sz w:val="36"/>
              </w:rPr>
              <w:t>srl</w:t>
            </w:r>
            <w:proofErr w:type="spellEnd"/>
            <w:r>
              <w:rPr>
                <w:sz w:val="36"/>
              </w:rPr>
              <w:t xml:space="preserve"> IP </w:t>
            </w:r>
            <w:r>
              <w:rPr>
                <w:rFonts w:ascii="Times New Roman" w:eastAsia="Times New Roman" w:hAnsi="Times New Roman" w:cs="Times New Roman"/>
                <w:sz w:val="36"/>
              </w:rPr>
              <w:t xml:space="preserve">/ ICMP </w:t>
            </w:r>
            <w:r>
              <w:rPr>
                <w:sz w:val="36"/>
              </w:rPr>
              <w:t xml:space="preserve">/ </w:t>
            </w:r>
            <w:r>
              <w:rPr>
                <w:sz w:val="36"/>
                <w:vertAlign w:val="superscript"/>
              </w:rPr>
              <w:t xml:space="preserve">n </w:t>
            </w:r>
            <w:r>
              <w:rPr>
                <w:sz w:val="36"/>
              </w:rPr>
              <w:t>Hello World ' Begin emission:</w:t>
            </w:r>
          </w:p>
          <w:p w14:paraId="1C438F92" w14:textId="77777777" w:rsidR="00960E2D" w:rsidRDefault="00E32179">
            <w:pPr>
              <w:spacing w:after="0"/>
              <w:ind w:left="135"/>
            </w:pPr>
            <w:r>
              <w:rPr>
                <w:sz w:val="40"/>
              </w:rPr>
              <w:t xml:space="preserve">. Finished sending 1 </w:t>
            </w:r>
            <w:proofErr w:type="gramStart"/>
            <w:r>
              <w:rPr>
                <w:sz w:val="40"/>
              </w:rPr>
              <w:t>packets</w:t>
            </w:r>
            <w:proofErr w:type="gramEnd"/>
            <w:r>
              <w:rPr>
                <w:sz w:val="40"/>
              </w:rPr>
              <w:t>.</w:t>
            </w:r>
          </w:p>
          <w:p w14:paraId="66E79AFE" w14:textId="77777777" w:rsidR="00960E2D" w:rsidRDefault="00E32179">
            <w:pPr>
              <w:spacing w:after="0"/>
              <w:ind w:left="99"/>
            </w:pPr>
            <w:r>
              <w:rPr>
                <w:sz w:val="40"/>
              </w:rPr>
              <w:t xml:space="preserve">Received 2 packets, got 1 </w:t>
            </w:r>
            <w:proofErr w:type="gramStart"/>
            <w:r>
              <w:rPr>
                <w:sz w:val="40"/>
              </w:rPr>
              <w:t>answers</w:t>
            </w:r>
            <w:proofErr w:type="gramEnd"/>
            <w:r>
              <w:rPr>
                <w:sz w:val="40"/>
              </w:rPr>
              <w:t>, remaining 0 packets</w:t>
            </w:r>
          </w:p>
          <w:p w14:paraId="5E320300" w14:textId="77777777" w:rsidR="00960E2D" w:rsidRDefault="00E32179">
            <w:pPr>
              <w:spacing w:after="0"/>
              <w:ind w:left="99"/>
            </w:pPr>
            <w:r>
              <w:rPr>
                <w:sz w:val="40"/>
              </w:rPr>
              <w:t xml:space="preserve">&lt;IP version=4 </w:t>
            </w:r>
            <w:proofErr w:type="spellStart"/>
            <w:r>
              <w:rPr>
                <w:sz w:val="40"/>
              </w:rPr>
              <w:t>ihl</w:t>
            </w:r>
            <w:proofErr w:type="spellEnd"/>
            <w:r>
              <w:rPr>
                <w:sz w:val="40"/>
              </w:rPr>
              <w:t xml:space="preserve">=5 </w:t>
            </w:r>
            <w:proofErr w:type="spellStart"/>
            <w:r>
              <w:rPr>
                <w:sz w:val="40"/>
              </w:rPr>
              <w:t>t</w:t>
            </w:r>
            <w:r>
              <w:rPr>
                <w:sz w:val="40"/>
              </w:rPr>
              <w:t>os</w:t>
            </w:r>
            <w:proofErr w:type="spellEnd"/>
            <w:r>
              <w:rPr>
                <w:sz w:val="40"/>
              </w:rPr>
              <w:t xml:space="preserve">=0x0 </w:t>
            </w:r>
            <w:proofErr w:type="spellStart"/>
            <w:r>
              <w:rPr>
                <w:sz w:val="40"/>
              </w:rPr>
              <w:t>len</w:t>
            </w:r>
            <w:proofErr w:type="spellEnd"/>
            <w:r>
              <w:rPr>
                <w:sz w:val="40"/>
              </w:rPr>
              <w:t xml:space="preserve">=39 id=102 flags= frag=o </w:t>
            </w:r>
            <w:proofErr w:type="spellStart"/>
            <w:r>
              <w:rPr>
                <w:sz w:val="40"/>
              </w:rPr>
              <w:t>ttl</w:t>
            </w:r>
            <w:proofErr w:type="spellEnd"/>
          </w:p>
          <w:p w14:paraId="3FA9F316" w14:textId="77777777" w:rsidR="00960E2D" w:rsidRDefault="00E32179">
            <w:pPr>
              <w:spacing w:after="0"/>
              <w:ind w:left="99"/>
            </w:pPr>
            <w:r>
              <w:rPr>
                <w:sz w:val="36"/>
              </w:rPr>
              <w:t>=128 proto=</w:t>
            </w:r>
            <w:proofErr w:type="spellStart"/>
            <w:r>
              <w:rPr>
                <w:sz w:val="36"/>
              </w:rPr>
              <w:t>icmp</w:t>
            </w:r>
            <w:proofErr w:type="spellEnd"/>
            <w:r>
              <w:rPr>
                <w:sz w:val="36"/>
              </w:rPr>
              <w:t xml:space="preserve"> </w:t>
            </w:r>
            <w:proofErr w:type="spellStart"/>
            <w:r>
              <w:rPr>
                <w:sz w:val="36"/>
              </w:rPr>
              <w:t>chksum</w:t>
            </w:r>
            <w:proofErr w:type="spellEnd"/>
            <w:r>
              <w:rPr>
                <w:sz w:val="36"/>
              </w:rPr>
              <w:t>=oxeef3</w:t>
            </w:r>
          </w:p>
          <w:p w14:paraId="75DF75E5" w14:textId="77777777" w:rsidR="00960E2D" w:rsidRDefault="00E32179">
            <w:pPr>
              <w:spacing w:after="0"/>
              <w:ind w:left="111" w:firstLine="48"/>
              <w:jc w:val="both"/>
            </w:pPr>
            <w:r>
              <w:rPr>
                <w:sz w:val="40"/>
                <w:u w:val="single" w:color="000000"/>
              </w:rPr>
              <w:t>.229.29</w:t>
            </w:r>
            <w:r>
              <w:rPr>
                <w:sz w:val="40"/>
              </w:rPr>
              <w:t xml:space="preserve"> &lt;ICMP type=echo-reply code=0 </w:t>
            </w:r>
            <w:proofErr w:type="spellStart"/>
            <w:r>
              <w:rPr>
                <w:sz w:val="40"/>
              </w:rPr>
              <w:t>chksum</w:t>
            </w:r>
            <w:proofErr w:type="spellEnd"/>
            <w:r>
              <w:rPr>
                <w:sz w:val="40"/>
              </w:rPr>
              <w:t>=0xa e31 id=0x0 seq=0x0 1&lt;Raw load='Hello World' 1&lt;Padding load</w:t>
            </w:r>
          </w:p>
        </w:tc>
      </w:tr>
    </w:tbl>
    <w:p w14:paraId="50CD4DF5" w14:textId="77777777" w:rsidR="00960E2D" w:rsidRDefault="00E32179">
      <w:pPr>
        <w:pStyle w:val="Heading4"/>
        <w:ind w:left="31"/>
      </w:pPr>
      <w:r>
        <w:t>Nmap</w:t>
      </w:r>
    </w:p>
    <w:p w14:paraId="6F348C2A" w14:textId="77777777" w:rsidR="00960E2D" w:rsidRDefault="00E32179">
      <w:pPr>
        <w:spacing w:after="5"/>
        <w:ind w:left="25" w:hanging="10"/>
      </w:pPr>
      <w:r>
        <w:rPr>
          <w:sz w:val="54"/>
        </w:rPr>
        <w:t xml:space="preserve">Features </w:t>
      </w:r>
      <w:proofErr w:type="gramStart"/>
      <w:r>
        <w:rPr>
          <w:sz w:val="54"/>
        </w:rPr>
        <w:t>include</w:t>
      </w:r>
      <w:proofErr w:type="gramEnd"/>
    </w:p>
    <w:p w14:paraId="4DF21122" w14:textId="77777777" w:rsidR="00960E2D" w:rsidRDefault="00E32179">
      <w:pPr>
        <w:numPr>
          <w:ilvl w:val="0"/>
          <w:numId w:val="14"/>
        </w:numPr>
        <w:spacing w:after="5"/>
        <w:ind w:hanging="555"/>
      </w:pPr>
      <w:r>
        <w:rPr>
          <w:sz w:val="54"/>
        </w:rPr>
        <w:t>Host and port scanning</w:t>
      </w:r>
    </w:p>
    <w:p w14:paraId="5A881227" w14:textId="77777777" w:rsidR="00960E2D" w:rsidRDefault="00E32179">
      <w:pPr>
        <w:numPr>
          <w:ilvl w:val="0"/>
          <w:numId w:val="14"/>
        </w:numPr>
        <w:spacing w:after="3" w:line="263" w:lineRule="auto"/>
        <w:ind w:hanging="555"/>
      </w:pPr>
      <w:r>
        <w:rPr>
          <w:sz w:val="50"/>
        </w:rPr>
        <w:lastRenderedPageBreak/>
        <w:t>OS detection</w:t>
      </w:r>
    </w:p>
    <w:p w14:paraId="312D42FA" w14:textId="77777777" w:rsidR="00960E2D" w:rsidRDefault="00E32179">
      <w:pPr>
        <w:numPr>
          <w:ilvl w:val="0"/>
          <w:numId w:val="14"/>
        </w:numPr>
        <w:spacing w:after="4" w:line="260" w:lineRule="auto"/>
        <w:ind w:hanging="555"/>
      </w:pPr>
      <w:r>
        <w:rPr>
          <w:sz w:val="52"/>
        </w:rPr>
        <w:t>Detecting versions</w:t>
      </w:r>
    </w:p>
    <w:p w14:paraId="306F3E5F" w14:textId="77777777" w:rsidR="00960E2D" w:rsidRDefault="00E32179">
      <w:pPr>
        <w:numPr>
          <w:ilvl w:val="0"/>
          <w:numId w:val="14"/>
        </w:numPr>
        <w:spacing w:after="469" w:line="260" w:lineRule="auto"/>
        <w:ind w:hanging="555"/>
      </w:pPr>
      <w:r>
        <w:rPr>
          <w:noProof/>
        </w:rPr>
        <w:drawing>
          <wp:anchor distT="0" distB="0" distL="114300" distR="114300" simplePos="0" relativeHeight="251663360" behindDoc="0" locked="0" layoutInCell="1" allowOverlap="0" wp14:anchorId="357631A8" wp14:editId="125BCA95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81650"/>
            <wp:effectExtent l="0" t="0" r="0" b="0"/>
            <wp:wrapSquare wrapText="bothSides"/>
            <wp:docPr id="42899" name="Picture 428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99" name="Picture 42899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Scriptable</w:t>
      </w:r>
    </w:p>
    <w:p w14:paraId="36B89C47" w14:textId="77777777" w:rsidR="00960E2D" w:rsidRDefault="00E32179">
      <w:pPr>
        <w:spacing w:after="4" w:line="260" w:lineRule="auto"/>
        <w:ind w:left="25" w:hanging="10"/>
        <w:jc w:val="both"/>
      </w:pPr>
      <w:r>
        <w:rPr>
          <w:sz w:val="52"/>
        </w:rPr>
        <w:t xml:space="preserve">Uses </w:t>
      </w:r>
      <w:proofErr w:type="gramStart"/>
      <w:r>
        <w:rPr>
          <w:sz w:val="52"/>
        </w:rPr>
        <w:t>include</w:t>
      </w:r>
      <w:proofErr w:type="gramEnd"/>
    </w:p>
    <w:p w14:paraId="63501A7F" w14:textId="77777777" w:rsidR="00960E2D" w:rsidRDefault="00E32179">
      <w:pPr>
        <w:numPr>
          <w:ilvl w:val="0"/>
          <w:numId w:val="14"/>
        </w:numPr>
        <w:spacing w:after="4" w:line="260" w:lineRule="auto"/>
        <w:ind w:hanging="555"/>
      </w:pPr>
      <w:r>
        <w:rPr>
          <w:sz w:val="52"/>
        </w:rPr>
        <w:t>Mapping networks</w:t>
      </w:r>
    </w:p>
    <w:p w14:paraId="131557A6" w14:textId="77777777" w:rsidR="00960E2D" w:rsidRDefault="00E32179">
      <w:pPr>
        <w:numPr>
          <w:ilvl w:val="0"/>
          <w:numId w:val="14"/>
        </w:numPr>
        <w:spacing w:after="3" w:line="263" w:lineRule="auto"/>
        <w:ind w:hanging="555"/>
      </w:pPr>
      <w:r>
        <w:rPr>
          <w:sz w:val="50"/>
        </w:rPr>
        <w:t>Identifying open ports</w:t>
      </w:r>
    </w:p>
    <w:p w14:paraId="34D04928" w14:textId="77777777" w:rsidR="00960E2D" w:rsidRDefault="00E32179">
      <w:pPr>
        <w:numPr>
          <w:ilvl w:val="0"/>
          <w:numId w:val="14"/>
        </w:numPr>
        <w:spacing w:after="5"/>
        <w:ind w:hanging="555"/>
      </w:pPr>
      <w:r>
        <w:rPr>
          <w:sz w:val="54"/>
        </w:rPr>
        <w:t>Security Auditing</w:t>
      </w:r>
    </w:p>
    <w:p w14:paraId="359352CE" w14:textId="77777777" w:rsidR="00960E2D" w:rsidRDefault="00E32179">
      <w:pPr>
        <w:pStyle w:val="Heading3"/>
        <w:spacing w:after="0"/>
        <w:ind w:left="21" w:firstLine="2"/>
      </w:pPr>
      <w:r>
        <w:rPr>
          <w:sz w:val="74"/>
        </w:rPr>
        <w:lastRenderedPageBreak/>
        <w:t>Nmap</w:t>
      </w:r>
    </w:p>
    <w:tbl>
      <w:tblPr>
        <w:tblStyle w:val="TableGrid"/>
        <w:tblpPr w:vertAnchor="text" w:tblpX="-66" w:tblpY="696"/>
        <w:tblOverlap w:val="never"/>
        <w:tblW w:w="8022" w:type="dxa"/>
        <w:tblInd w:w="0" w:type="dxa"/>
        <w:tblCellMar>
          <w:top w:w="0" w:type="dxa"/>
          <w:left w:w="168" w:type="dxa"/>
          <w:bottom w:w="164" w:type="dxa"/>
          <w:right w:w="186" w:type="dxa"/>
        </w:tblCellMar>
        <w:tblLook w:val="04A0" w:firstRow="1" w:lastRow="0" w:firstColumn="1" w:lastColumn="0" w:noHBand="0" w:noVBand="1"/>
      </w:tblPr>
      <w:tblGrid>
        <w:gridCol w:w="8022"/>
      </w:tblGrid>
      <w:tr w:rsidR="00960E2D" w14:paraId="6B802F48" w14:textId="77777777">
        <w:trPr>
          <w:trHeight w:val="5510"/>
        </w:trPr>
        <w:tc>
          <w:tcPr>
            <w:tcW w:w="8022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6FDC896A" w14:textId="77777777" w:rsidR="00960E2D" w:rsidRDefault="00E32179">
            <w:pPr>
              <w:spacing w:after="65"/>
              <w:ind w:left="24"/>
              <w:jc w:val="center"/>
            </w:pPr>
            <w:proofErr w:type="spellStart"/>
            <w:r>
              <w:rPr>
                <w:sz w:val="20"/>
              </w:rPr>
              <w:t>Zenmap</w:t>
            </w:r>
            <w:proofErr w:type="spellEnd"/>
          </w:p>
          <w:p w14:paraId="7A90ACE0" w14:textId="77777777" w:rsidR="00960E2D" w:rsidRDefault="00E32179">
            <w:pPr>
              <w:spacing w:after="142"/>
            </w:pPr>
            <w:r>
              <w:rPr>
                <w:sz w:val="20"/>
              </w:rPr>
              <w:t>Scan Tools Profile Help</w:t>
            </w:r>
          </w:p>
          <w:p w14:paraId="1B4519DE" w14:textId="77777777" w:rsidR="00960E2D" w:rsidRDefault="00E32179">
            <w:pPr>
              <w:tabs>
                <w:tab w:val="center" w:pos="3930"/>
              </w:tabs>
              <w:spacing w:after="100"/>
            </w:pPr>
            <w:r>
              <w:rPr>
                <w:sz w:val="20"/>
              </w:rPr>
              <w:t>Target 192.168.229024</w:t>
            </w:r>
            <w:r>
              <w:rPr>
                <w:sz w:val="20"/>
              </w:rPr>
              <w:tab/>
              <w:t>Profile: Ping scan</w:t>
            </w:r>
          </w:p>
          <w:tbl>
            <w:tblPr>
              <w:tblStyle w:val="TableGrid"/>
              <w:tblpPr w:vertAnchor="text" w:tblpX="1152" w:tblpY="9"/>
              <w:tblOverlap w:val="never"/>
              <w:tblW w:w="6684" w:type="dxa"/>
              <w:tblInd w:w="0" w:type="dxa"/>
              <w:tblCellMar>
                <w:top w:w="0" w:type="dxa"/>
                <w:left w:w="48" w:type="dxa"/>
                <w:bottom w:w="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6684"/>
            </w:tblGrid>
            <w:tr w:rsidR="00960E2D" w14:paraId="649D3004" w14:textId="77777777">
              <w:trPr>
                <w:trHeight w:val="225"/>
              </w:trPr>
              <w:tc>
                <w:tcPr>
                  <w:tcW w:w="6684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nil"/>
                  </w:tcBorders>
                </w:tcPr>
                <w:p w14:paraId="44FE234E" w14:textId="77777777" w:rsidR="00960E2D" w:rsidRDefault="00E32179">
                  <w:pPr>
                    <w:spacing w:after="0"/>
                  </w:pPr>
                  <w:proofErr w:type="spellStart"/>
                  <w:r>
                    <w:rPr>
                      <w:sz w:val="18"/>
                    </w:rPr>
                    <w:t>nrnap</w:t>
                  </w:r>
                  <w:proofErr w:type="spellEnd"/>
                  <w:r>
                    <w:rPr>
                      <w:sz w:val="18"/>
                    </w:rPr>
                    <w:t xml:space="preserve"> </w:t>
                  </w:r>
                  <w:proofErr w:type="spellStart"/>
                  <w:r>
                    <w:rPr>
                      <w:sz w:val="18"/>
                    </w:rPr>
                    <w:t>sn</w:t>
                  </w:r>
                  <w:proofErr w:type="spellEnd"/>
                </w:p>
              </w:tc>
            </w:tr>
          </w:tbl>
          <w:p w14:paraId="7D47EAA2" w14:textId="77777777" w:rsidR="00960E2D" w:rsidRDefault="00E32179">
            <w:pPr>
              <w:spacing w:after="233"/>
            </w:pPr>
            <w:r>
              <w:rPr>
                <w:sz w:val="20"/>
              </w:rPr>
              <w:t xml:space="preserve">Command: </w:t>
            </w:r>
          </w:p>
          <w:p w14:paraId="4B01393E" w14:textId="77777777" w:rsidR="00960E2D" w:rsidRDefault="00E32179">
            <w:pPr>
              <w:spacing w:after="56"/>
              <w:ind w:right="168"/>
              <w:jc w:val="right"/>
            </w:pPr>
            <w:r>
              <w:rPr>
                <w:sz w:val="20"/>
              </w:rPr>
              <w:t>D Nmap Output Ports Hosts Topology Host Details Scans</w:t>
            </w:r>
          </w:p>
          <w:p w14:paraId="08FDEB0D" w14:textId="77777777" w:rsidR="00960E2D" w:rsidRDefault="00E32179">
            <w:pPr>
              <w:spacing w:after="0"/>
              <w:ind w:left="576"/>
              <w:jc w:val="center"/>
            </w:pPr>
            <w:r>
              <w:rPr>
                <w:rFonts w:ascii="Times New Roman" w:eastAsia="Times New Roman" w:hAnsi="Times New Roman" w:cs="Times New Roman"/>
                <w:sz w:val="20"/>
              </w:rPr>
              <w:t>192-168229-0/24</w:t>
            </w:r>
          </w:p>
          <w:p w14:paraId="102EF7F0" w14:textId="77777777" w:rsidR="00960E2D" w:rsidRDefault="00E32179">
            <w:pPr>
              <w:tabs>
                <w:tab w:val="center" w:pos="768"/>
                <w:tab w:val="right" w:pos="7668"/>
              </w:tabs>
              <w:spacing w:after="89"/>
            </w:pPr>
            <w:r>
              <w:rPr>
                <w:sz w:val="20"/>
              </w:rPr>
              <w:t>OS</w:t>
            </w:r>
            <w:r>
              <w:rPr>
                <w:sz w:val="20"/>
              </w:rPr>
              <w:tab/>
              <w:t xml:space="preserve">H </w:t>
            </w:r>
            <w:proofErr w:type="spellStart"/>
            <w:r>
              <w:rPr>
                <w:sz w:val="20"/>
              </w:rPr>
              <w:t>ost</w:t>
            </w:r>
            <w:proofErr w:type="spellEnd"/>
            <w:r>
              <w:rPr>
                <w:sz w:val="20"/>
              </w:rPr>
              <w:tab/>
              <w:t>'Deceits</w:t>
            </w:r>
          </w:p>
          <w:p w14:paraId="74EA7E16" w14:textId="77777777" w:rsidR="00960E2D" w:rsidRDefault="00E32179">
            <w:pPr>
              <w:spacing w:after="0" w:line="216" w:lineRule="auto"/>
              <w:ind w:left="2640"/>
              <w:jc w:val="both"/>
            </w:pPr>
            <w:r>
              <w:rPr>
                <w:sz w:val="24"/>
              </w:rPr>
              <w:t xml:space="preserve">starting Nmap 7.70 </w:t>
            </w:r>
            <w:proofErr w:type="gramStart"/>
            <w:r>
              <w:rPr>
                <w:sz w:val="24"/>
              </w:rPr>
              <w:t>( https</w:t>
            </w:r>
            <w:proofErr w:type="gramEnd"/>
            <w:r>
              <w:rPr>
                <w:sz w:val="24"/>
              </w:rPr>
              <w:t xml:space="preserve">:/.•nmap.org ) at 2016-07-10 13:13 </w:t>
            </w:r>
            <w:proofErr w:type="spellStart"/>
            <w:r>
              <w:rPr>
                <w:sz w:val="24"/>
              </w:rPr>
              <w:t>Ébt</w:t>
            </w:r>
            <w:proofErr w:type="spellEnd"/>
          </w:p>
          <w:p w14:paraId="62F41245" w14:textId="77777777" w:rsidR="00960E2D" w:rsidRDefault="00E32179">
            <w:pPr>
              <w:spacing w:after="0"/>
              <w:ind w:right="192"/>
              <w:jc w:val="center"/>
            </w:pPr>
            <w:r>
              <w:rPr>
                <w:sz w:val="26"/>
              </w:rPr>
              <w:t>"map scan report for</w:t>
            </w:r>
          </w:p>
          <w:p w14:paraId="486DB9B5" w14:textId="77777777" w:rsidR="00960E2D" w:rsidRDefault="00E32179">
            <w:pPr>
              <w:tabs>
                <w:tab w:val="center" w:pos="1158"/>
                <w:tab w:val="center" w:pos="3186"/>
                <w:tab w:val="center" w:pos="5544"/>
              </w:tabs>
              <w:spacing w:after="0"/>
            </w:pPr>
            <w:r>
              <w:rPr>
                <w:sz w:val="20"/>
              </w:rPr>
              <w:tab/>
            </w:r>
            <w:r>
              <w:rPr>
                <w:noProof/>
              </w:rPr>
              <w:drawing>
                <wp:inline distT="0" distB="0" distL="0" distR="0" wp14:anchorId="667773B8" wp14:editId="0F9F3F86">
                  <wp:extent cx="7620" cy="7620"/>
                  <wp:effectExtent l="0" t="0" r="0" b="0"/>
                  <wp:docPr id="45038" name="Picture 450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038" name="Picture 45038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" cy="7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B54BDCF" wp14:editId="2D02AF01">
                  <wp:extent cx="7620" cy="7620"/>
                  <wp:effectExtent l="0" t="0" r="0" b="0"/>
                  <wp:docPr id="45039" name="Picture 4503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039" name="Picture 45039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" cy="7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B007621" wp14:editId="3BC0B5BE">
                  <wp:extent cx="7620" cy="7620"/>
                  <wp:effectExtent l="0" t="0" r="0" b="0"/>
                  <wp:docPr id="45040" name="Picture 4504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040" name="Picture 45040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" cy="7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sz w:val="20"/>
              </w:rPr>
              <w:t>192-168229.40</w:t>
            </w:r>
            <w:r>
              <w:rPr>
                <w:rFonts w:ascii="Times New Roman" w:eastAsia="Times New Roman" w:hAnsi="Times New Roman" w:cs="Times New Roman"/>
                <w:sz w:val="20"/>
              </w:rPr>
              <w:tab/>
            </w:r>
            <w:r>
              <w:rPr>
                <w:sz w:val="20"/>
              </w:rPr>
              <w:t xml:space="preserve">Host is up </w:t>
            </w:r>
            <w:r>
              <w:rPr>
                <w:sz w:val="20"/>
              </w:rPr>
              <w:tab/>
              <w:t>Latency).</w:t>
            </w:r>
          </w:p>
          <w:p w14:paraId="347A2A06" w14:textId="77777777" w:rsidR="00960E2D" w:rsidRDefault="00E32179">
            <w:pPr>
              <w:spacing w:after="0"/>
              <w:ind w:left="2640"/>
            </w:pPr>
            <w:r>
              <w:rPr>
                <w:sz w:val="24"/>
              </w:rPr>
              <w:t>Nmap scan report for 192.163.229.40</w:t>
            </w:r>
          </w:p>
          <w:p w14:paraId="4DAAF6C7" w14:textId="77777777" w:rsidR="00960E2D" w:rsidRDefault="00E32179">
            <w:pPr>
              <w:spacing w:after="0" w:line="216" w:lineRule="auto"/>
              <w:ind w:left="2640" w:right="768"/>
              <w:jc w:val="both"/>
            </w:pPr>
            <w:r>
              <w:rPr>
                <w:sz w:val="24"/>
              </w:rPr>
              <w:t xml:space="preserve">Host is up 5öö067s </w:t>
            </w:r>
            <w:proofErr w:type="spellStart"/>
            <w:r>
              <w:rPr>
                <w:sz w:val="24"/>
              </w:rPr>
              <w:t>Latencyn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tvmware</w:t>
            </w:r>
            <w:proofErr w:type="spellEnd"/>
            <w:r>
              <w:rPr>
                <w:sz w:val="24"/>
              </w:rPr>
              <w:t>) "map scan report for 192.168.229.11 Host is up.</w:t>
            </w:r>
          </w:p>
          <w:p w14:paraId="32CA1EE3" w14:textId="77777777" w:rsidR="00960E2D" w:rsidRDefault="00E32179">
            <w:pPr>
              <w:spacing w:after="96" w:line="216" w:lineRule="auto"/>
              <w:ind w:left="2652" w:firstLine="1200"/>
            </w:pPr>
            <w:r>
              <w:rPr>
                <w:sz w:val="24"/>
              </w:rPr>
              <w:t xml:space="preserve">256 IP addresses (3 hosts up) scanned in 33, 99 </w:t>
            </w:r>
            <w:proofErr w:type="gramStart"/>
            <w:r>
              <w:rPr>
                <w:sz w:val="24"/>
              </w:rPr>
              <w:t>seconds</w:t>
            </w:r>
            <w:proofErr w:type="gramEnd"/>
          </w:p>
          <w:p w14:paraId="0F0FC834" w14:textId="77777777" w:rsidR="00960E2D" w:rsidRDefault="00E32179">
            <w:pPr>
              <w:spacing w:after="0"/>
              <w:ind w:left="708"/>
            </w:pPr>
            <w:r>
              <w:rPr>
                <w:sz w:val="20"/>
              </w:rPr>
              <w:t>Filter Hosts</w:t>
            </w:r>
          </w:p>
        </w:tc>
      </w:tr>
      <w:tr w:rsidR="00960E2D" w14:paraId="12A34BBF" w14:textId="77777777">
        <w:trPr>
          <w:trHeight w:val="118"/>
        </w:trPr>
        <w:tc>
          <w:tcPr>
            <w:tcW w:w="8022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2FA2C66F" w14:textId="77777777" w:rsidR="00960E2D" w:rsidRDefault="00960E2D"/>
        </w:tc>
      </w:tr>
    </w:tbl>
    <w:p w14:paraId="1D9D9370" w14:textId="77777777" w:rsidR="00960E2D" w:rsidRDefault="00E32179">
      <w:pPr>
        <w:tabs>
          <w:tab w:val="center" w:pos="10020"/>
        </w:tabs>
        <w:spacing w:after="5"/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0" wp14:anchorId="6B09071F" wp14:editId="54632CF1">
            <wp:simplePos x="0" y="0"/>
            <wp:positionH relativeFrom="column">
              <wp:posOffset>-64769</wp:posOffset>
            </wp:positionH>
            <wp:positionV relativeFrom="paragraph">
              <wp:posOffset>441960</wp:posOffset>
            </wp:positionV>
            <wp:extent cx="11170920" cy="4358640"/>
            <wp:effectExtent l="0" t="0" r="0" b="0"/>
            <wp:wrapSquare wrapText="bothSides"/>
            <wp:docPr id="229864" name="Picture 2298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864" name="Picture 229864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11170920" cy="4358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>Graphical User Interface (</w:t>
      </w:r>
      <w:proofErr w:type="spellStart"/>
      <w:r>
        <w:rPr>
          <w:sz w:val="54"/>
        </w:rPr>
        <w:t>Zenmap</w:t>
      </w:r>
      <w:proofErr w:type="spellEnd"/>
      <w:r>
        <w:rPr>
          <w:sz w:val="54"/>
        </w:rPr>
        <w:t>):</w:t>
      </w:r>
      <w:r>
        <w:rPr>
          <w:sz w:val="54"/>
        </w:rPr>
        <w:tab/>
        <w:t>Command Line:</w:t>
      </w:r>
      <w:r>
        <w:br w:type="page"/>
      </w:r>
    </w:p>
    <w:p w14:paraId="412DFA3E" w14:textId="77777777" w:rsidR="00960E2D" w:rsidRDefault="00E32179">
      <w:pPr>
        <w:spacing w:after="0"/>
        <w:ind w:left="30" w:right="-3288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7BBFFCFA" wp14:editId="0F590473">
                <wp:extent cx="11010900" cy="5425440"/>
                <wp:effectExtent l="0" t="0" r="0" b="0"/>
                <wp:docPr id="219457" name="Group 2194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10900" cy="5425440"/>
                          <a:chOff x="0" y="0"/>
                          <a:chExt cx="11010900" cy="5425440"/>
                        </a:xfrm>
                      </wpg:grpSpPr>
                      <pic:pic xmlns:pic="http://schemas.openxmlformats.org/drawingml/2006/picture">
                        <pic:nvPicPr>
                          <pic:cNvPr id="229866" name="Picture 229866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388620" y="769620"/>
                            <a:ext cx="10622280" cy="46558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5647" name="Rectangle 45647"/>
                        <wps:cNvSpPr/>
                        <wps:spPr>
                          <a:xfrm>
                            <a:off x="0" y="0"/>
                            <a:ext cx="1576927" cy="5168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5CC486" w14:textId="77777777" w:rsidR="00960E2D" w:rsidRDefault="00E32179">
                              <w:r>
                                <w:rPr>
                                  <w:sz w:val="74"/>
                                </w:rPr>
                                <w:t xml:space="preserve">Nmap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648" name="Rectangle 45648"/>
                        <wps:cNvSpPr/>
                        <wps:spPr>
                          <a:xfrm>
                            <a:off x="1188720" y="0"/>
                            <a:ext cx="1834363" cy="5168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03A4DA" w14:textId="77777777" w:rsidR="00960E2D" w:rsidRDefault="00E32179">
                              <w:r>
                                <w:rPr>
                                  <w:sz w:val="72"/>
                                </w:rPr>
                                <w:t>Option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19457" style="width:867pt;height:427.2pt;mso-position-horizontal-relative:char;mso-position-vertical-relative:line" coordsize="110109,54254">
                <v:shape id="Picture 229866" style="position:absolute;width:106222;height:46558;left:3886;top:7696;" filled="f">
                  <v:imagedata r:id="rId96"/>
                </v:shape>
                <v:rect id="Rectangle 45647" style="position:absolute;width:15769;height:5168;left:0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74"/>
                          </w:rPr>
                          <w:t xml:space="preserve">Nmap </w:t>
                        </w:r>
                      </w:p>
                    </w:txbxContent>
                  </v:textbox>
                </v:rect>
                <v:rect id="Rectangle 45648" style="position:absolute;width:18343;height:5168;left:11887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72"/>
                          </w:rPr>
                          <w:t xml:space="preserve">Options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1BE5EC1A" w14:textId="77777777" w:rsidR="00960E2D" w:rsidRDefault="00960E2D">
      <w:pPr>
        <w:sectPr w:rsidR="00960E2D">
          <w:headerReference w:type="even" r:id="rId97"/>
          <w:headerReference w:type="default" r:id="rId98"/>
          <w:footerReference w:type="even" r:id="rId99"/>
          <w:footerReference w:type="default" r:id="rId100"/>
          <w:headerReference w:type="first" r:id="rId101"/>
          <w:footerReference w:type="first" r:id="rId102"/>
          <w:pgSz w:w="19200" w:h="10800" w:orient="landscape"/>
          <w:pgMar w:top="1743" w:right="3648" w:bottom="216" w:left="1470" w:header="168" w:footer="720" w:gutter="0"/>
          <w:cols w:space="720"/>
        </w:sectPr>
      </w:pPr>
    </w:p>
    <w:p w14:paraId="5E9F512C" w14:textId="77777777" w:rsidR="00960E2D" w:rsidRDefault="00E32179">
      <w:pPr>
        <w:spacing w:after="0"/>
        <w:ind w:left="31" w:hanging="10"/>
      </w:pPr>
      <w:r>
        <w:rPr>
          <w:sz w:val="68"/>
        </w:rPr>
        <w:lastRenderedPageBreak/>
        <w:t>Mapping the Environment— Discovering Hosts</w:t>
      </w:r>
    </w:p>
    <w:p w14:paraId="20F9F9E0" w14:textId="77777777" w:rsidR="00960E2D" w:rsidRDefault="00E32179">
      <w:pPr>
        <w:spacing w:after="277" w:line="263" w:lineRule="auto"/>
        <w:ind w:left="19" w:hanging="10"/>
      </w:pPr>
      <w:r>
        <w:rPr>
          <w:sz w:val="50"/>
        </w:rPr>
        <w:t>Discovery options</w:t>
      </w:r>
    </w:p>
    <w:p w14:paraId="30F3C7A4" w14:textId="77777777" w:rsidR="00960E2D" w:rsidRDefault="00E32179">
      <w:pPr>
        <w:spacing w:after="4" w:line="260" w:lineRule="auto"/>
        <w:ind w:left="25" w:right="11220" w:hanging="10"/>
        <w:jc w:val="both"/>
      </w:pPr>
      <w:r>
        <w:rPr>
          <w:sz w:val="52"/>
        </w:rPr>
        <w:t>• List scan (-</w:t>
      </w:r>
      <w:proofErr w:type="spellStart"/>
      <w:r>
        <w:rPr>
          <w:sz w:val="52"/>
        </w:rPr>
        <w:t>sL</w:t>
      </w:r>
      <w:proofErr w:type="spellEnd"/>
      <w:r>
        <w:rPr>
          <w:sz w:val="52"/>
        </w:rPr>
        <w:t xml:space="preserve">) </w:t>
      </w:r>
      <w:r>
        <w:rPr>
          <w:noProof/>
        </w:rPr>
        <w:drawing>
          <wp:inline distT="0" distB="0" distL="0" distR="0" wp14:anchorId="650C6C8B" wp14:editId="28ACF640">
            <wp:extent cx="76200" cy="99060"/>
            <wp:effectExtent l="0" t="0" r="0" b="0"/>
            <wp:docPr id="229870" name="Picture 2298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870" name="Picture 229870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9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>No port scan (-</w:t>
      </w:r>
      <w:proofErr w:type="spellStart"/>
      <w:r>
        <w:rPr>
          <w:sz w:val="52"/>
        </w:rPr>
        <w:t>sn</w:t>
      </w:r>
      <w:proofErr w:type="spellEnd"/>
      <w:r>
        <w:rPr>
          <w:sz w:val="52"/>
        </w:rPr>
        <w:t>)</w:t>
      </w:r>
    </w:p>
    <w:p w14:paraId="133E9A13" w14:textId="77777777" w:rsidR="00960E2D" w:rsidRDefault="00E32179">
      <w:pPr>
        <w:spacing w:after="3"/>
        <w:ind w:left="19" w:hanging="10"/>
        <w:jc w:val="both"/>
      </w:pPr>
      <w:r>
        <w:rPr>
          <w:noProof/>
        </w:rPr>
        <w:drawing>
          <wp:inline distT="0" distB="0" distL="0" distR="0" wp14:anchorId="0E6FC25B" wp14:editId="707FCD03">
            <wp:extent cx="76200" cy="99060"/>
            <wp:effectExtent l="0" t="0" r="0" b="0"/>
            <wp:docPr id="229872" name="Picture 2298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872" name="Picture 229872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76200" cy="9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8"/>
        </w:rPr>
        <w:t>No ping (-</w:t>
      </w:r>
      <w:proofErr w:type="spellStart"/>
      <w:r>
        <w:rPr>
          <w:sz w:val="48"/>
        </w:rPr>
        <w:t>Pn</w:t>
      </w:r>
      <w:proofErr w:type="spellEnd"/>
      <w:r>
        <w:rPr>
          <w:sz w:val="48"/>
        </w:rPr>
        <w:t>)</w:t>
      </w:r>
    </w:p>
    <w:p w14:paraId="63A986EB" w14:textId="77777777" w:rsidR="00960E2D" w:rsidRDefault="00E32179">
      <w:pPr>
        <w:pStyle w:val="Heading4"/>
        <w:ind w:left="43" w:right="9912"/>
      </w:pPr>
      <w:r>
        <w:rPr>
          <w:sz w:val="58"/>
        </w:rPr>
        <w:t xml:space="preserve">• TCP SYN ping (-PS) </w:t>
      </w:r>
      <w:r>
        <w:rPr>
          <w:noProof/>
        </w:rPr>
        <w:drawing>
          <wp:inline distT="0" distB="0" distL="0" distR="0" wp14:anchorId="71E8CF84" wp14:editId="0B6DFCA8">
            <wp:extent cx="83820" cy="99060"/>
            <wp:effectExtent l="0" t="0" r="0" b="0"/>
            <wp:docPr id="229874" name="Picture 2298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874" name="Picture 229874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9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8"/>
        </w:rPr>
        <w:t>TCP ACK ping (-PA)</w:t>
      </w:r>
    </w:p>
    <w:p w14:paraId="79A9D22A" w14:textId="77777777" w:rsidR="00960E2D" w:rsidRDefault="00E32179">
      <w:pPr>
        <w:numPr>
          <w:ilvl w:val="0"/>
          <w:numId w:val="15"/>
        </w:numPr>
        <w:spacing w:after="3"/>
        <w:ind w:hanging="552"/>
        <w:jc w:val="both"/>
      </w:pPr>
      <w:r>
        <w:rPr>
          <w:sz w:val="48"/>
        </w:rPr>
        <w:t>UDP ping (-PU)</w:t>
      </w:r>
    </w:p>
    <w:p w14:paraId="02F08B93" w14:textId="77777777" w:rsidR="00960E2D" w:rsidRDefault="00E32179">
      <w:pPr>
        <w:numPr>
          <w:ilvl w:val="0"/>
          <w:numId w:val="15"/>
        </w:numPr>
        <w:spacing w:after="3"/>
        <w:ind w:hanging="552"/>
        <w:jc w:val="both"/>
      </w:pPr>
      <w:r>
        <w:rPr>
          <w:sz w:val="48"/>
        </w:rPr>
        <w:t>SCTP INIT ping (-PY)</w:t>
      </w:r>
    </w:p>
    <w:p w14:paraId="612732AF" w14:textId="77777777" w:rsidR="00960E2D" w:rsidRDefault="00E32179">
      <w:pPr>
        <w:numPr>
          <w:ilvl w:val="0"/>
          <w:numId w:val="15"/>
        </w:numPr>
        <w:spacing w:after="3" w:line="263" w:lineRule="auto"/>
        <w:ind w:hanging="552"/>
        <w:jc w:val="both"/>
      </w:pPr>
      <w:r>
        <w:rPr>
          <w:sz w:val="50"/>
        </w:rPr>
        <w:t>ICMP ping Types (-PE, _pp, _PM)</w:t>
      </w:r>
    </w:p>
    <w:p w14:paraId="37D04AD4" w14:textId="77777777" w:rsidR="00960E2D" w:rsidRDefault="00E32179">
      <w:pPr>
        <w:numPr>
          <w:ilvl w:val="0"/>
          <w:numId w:val="15"/>
        </w:numPr>
        <w:spacing w:after="82" w:line="216" w:lineRule="auto"/>
        <w:ind w:hanging="552"/>
        <w:jc w:val="both"/>
      </w:pPr>
      <w:r>
        <w:rPr>
          <w:sz w:val="46"/>
        </w:rPr>
        <w:lastRenderedPageBreak/>
        <w:t>IP protocol ping (-PO)</w:t>
      </w:r>
    </w:p>
    <w:p w14:paraId="4CD37D08" w14:textId="77777777" w:rsidR="00960E2D" w:rsidRDefault="00E32179">
      <w:pPr>
        <w:numPr>
          <w:ilvl w:val="0"/>
          <w:numId w:val="15"/>
        </w:numPr>
        <w:spacing w:after="3"/>
        <w:ind w:hanging="552"/>
        <w:jc w:val="both"/>
      </w:pPr>
      <w:r>
        <w:rPr>
          <w:sz w:val="48"/>
        </w:rPr>
        <w:t>ARP ping (-PR)</w:t>
      </w:r>
    </w:p>
    <w:p w14:paraId="687089D3" w14:textId="77777777" w:rsidR="00960E2D" w:rsidRDefault="00E32179">
      <w:pPr>
        <w:pStyle w:val="Heading4"/>
        <w:ind w:left="43"/>
      </w:pPr>
      <w:r>
        <w:rPr>
          <w:sz w:val="70"/>
        </w:rPr>
        <w:lastRenderedPageBreak/>
        <w:t>Mapping the Environment - Outputting Results</w:t>
      </w:r>
    </w:p>
    <w:tbl>
      <w:tblPr>
        <w:tblStyle w:val="TableGrid"/>
        <w:tblW w:w="15099" w:type="dxa"/>
        <w:tblInd w:w="84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5099"/>
      </w:tblGrid>
      <w:tr w:rsidR="00960E2D" w14:paraId="32C5F625" w14:textId="77777777">
        <w:trPr>
          <w:trHeight w:val="6319"/>
        </w:trPr>
        <w:tc>
          <w:tcPr>
            <w:tcW w:w="150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0644F66" w14:textId="77777777" w:rsidR="00960E2D" w:rsidRDefault="00E32179">
            <w:pPr>
              <w:spacing w:after="0"/>
              <w:ind w:left="120"/>
            </w:pPr>
            <w:proofErr w:type="gramStart"/>
            <w:r>
              <w:rPr>
                <w:sz w:val="36"/>
              </w:rPr>
              <w:t>OUTPUT :</w:t>
            </w:r>
            <w:proofErr w:type="gramEnd"/>
          </w:p>
          <w:p w14:paraId="6346DD89" w14:textId="77777777" w:rsidR="00960E2D" w:rsidRDefault="00E32179">
            <w:pPr>
              <w:spacing w:after="0" w:line="216" w:lineRule="auto"/>
              <w:ind w:left="1116" w:right="507" w:hanging="576"/>
              <w:jc w:val="both"/>
            </w:pPr>
            <w:r>
              <w:rPr>
                <w:sz w:val="46"/>
              </w:rPr>
              <w:t>-</w:t>
            </w:r>
            <w:proofErr w:type="spellStart"/>
            <w:r>
              <w:rPr>
                <w:sz w:val="46"/>
              </w:rPr>
              <w:t>oN</w:t>
            </w:r>
            <w:proofErr w:type="spellEnd"/>
            <w:r>
              <w:rPr>
                <w:sz w:val="46"/>
              </w:rPr>
              <w:t>/-</w:t>
            </w:r>
            <w:proofErr w:type="spellStart"/>
            <w:r>
              <w:rPr>
                <w:sz w:val="46"/>
              </w:rPr>
              <w:t>oX</w:t>
            </w:r>
            <w:proofErr w:type="spellEnd"/>
            <w:r>
              <w:rPr>
                <w:sz w:val="46"/>
              </w:rPr>
              <w:t>/-</w:t>
            </w:r>
            <w:proofErr w:type="spellStart"/>
            <w:r>
              <w:rPr>
                <w:sz w:val="46"/>
              </w:rPr>
              <w:t>oS</w:t>
            </w:r>
            <w:proofErr w:type="spellEnd"/>
            <w:r>
              <w:rPr>
                <w:sz w:val="46"/>
              </w:rPr>
              <w:t>/-</w:t>
            </w:r>
            <w:proofErr w:type="spellStart"/>
            <w:r>
              <w:rPr>
                <w:sz w:val="46"/>
              </w:rPr>
              <w:t>oG</w:t>
            </w:r>
            <w:proofErr w:type="spellEnd"/>
            <w:r>
              <w:rPr>
                <w:sz w:val="46"/>
              </w:rPr>
              <w:t xml:space="preserve"> Output scan in normal, ML, </w:t>
            </w:r>
            <w:proofErr w:type="spellStart"/>
            <w:r>
              <w:rPr>
                <w:sz w:val="46"/>
              </w:rPr>
              <w:t>sl</w:t>
            </w:r>
            <w:proofErr w:type="spellEnd"/>
            <w:r>
              <w:rPr>
                <w:sz w:val="46"/>
              </w:rPr>
              <w:t>&lt;</w:t>
            </w:r>
            <w:proofErr w:type="spellStart"/>
            <w:r>
              <w:rPr>
                <w:sz w:val="46"/>
              </w:rPr>
              <w:t>rlpt</w:t>
            </w:r>
            <w:proofErr w:type="spellEnd"/>
            <w:r>
              <w:rPr>
                <w:sz w:val="46"/>
              </w:rPr>
              <w:t xml:space="preserve"> klddi3, and </w:t>
            </w:r>
            <w:proofErr w:type="spellStart"/>
            <w:r>
              <w:rPr>
                <w:sz w:val="46"/>
              </w:rPr>
              <w:t>Grepable</w:t>
            </w:r>
            <w:proofErr w:type="spellEnd"/>
            <w:r>
              <w:rPr>
                <w:sz w:val="46"/>
              </w:rPr>
              <w:t xml:space="preserve"> formats respectively, to the given filename.</w:t>
            </w:r>
          </w:p>
          <w:p w14:paraId="30ADB6AC" w14:textId="77777777" w:rsidR="00960E2D" w:rsidRDefault="00E32179">
            <w:pPr>
              <w:spacing w:after="0"/>
              <w:ind w:left="540"/>
            </w:pPr>
            <w:r>
              <w:rPr>
                <w:sz w:val="40"/>
              </w:rPr>
              <w:t>-OA &lt;</w:t>
            </w:r>
            <w:proofErr w:type="spellStart"/>
            <w:r>
              <w:rPr>
                <w:sz w:val="40"/>
              </w:rPr>
              <w:t>basename</w:t>
            </w:r>
            <w:proofErr w:type="spellEnd"/>
            <w:r>
              <w:rPr>
                <w:sz w:val="40"/>
              </w:rPr>
              <w:t>»: Output in the three major formats at once</w:t>
            </w:r>
          </w:p>
          <w:p w14:paraId="1345BF86" w14:textId="77777777" w:rsidR="00960E2D" w:rsidRDefault="00E32179">
            <w:pPr>
              <w:spacing w:after="0"/>
              <w:ind w:left="540"/>
            </w:pPr>
            <w:r>
              <w:rPr>
                <w:sz w:val="48"/>
              </w:rPr>
              <w:t>-v: Increase verbosity level (use -</w:t>
            </w:r>
            <w:proofErr w:type="spellStart"/>
            <w:r>
              <w:rPr>
                <w:sz w:val="48"/>
              </w:rPr>
              <w:t>vv</w:t>
            </w:r>
            <w:proofErr w:type="spellEnd"/>
            <w:r>
              <w:rPr>
                <w:sz w:val="48"/>
              </w:rPr>
              <w:t xml:space="preserve"> or more for greater effect)</w:t>
            </w:r>
          </w:p>
          <w:p w14:paraId="75D145C1" w14:textId="77777777" w:rsidR="00960E2D" w:rsidRDefault="00E32179">
            <w:pPr>
              <w:spacing w:after="0"/>
              <w:ind w:left="540"/>
            </w:pPr>
            <w:r>
              <w:rPr>
                <w:sz w:val="48"/>
              </w:rPr>
              <w:t>-d: Increase de</w:t>
            </w:r>
            <w:r>
              <w:rPr>
                <w:sz w:val="48"/>
              </w:rPr>
              <w:t>bugging level (use -dd or more for greater effect)</w:t>
            </w:r>
          </w:p>
          <w:p w14:paraId="786DE14A" w14:textId="77777777" w:rsidR="00960E2D" w:rsidRDefault="00E32179">
            <w:pPr>
              <w:spacing w:after="0"/>
              <w:ind w:left="540"/>
            </w:pPr>
            <w:r>
              <w:rPr>
                <w:sz w:val="50"/>
              </w:rPr>
              <w:t>--reason: Display the reason a port is in a particular state</w:t>
            </w:r>
          </w:p>
          <w:p w14:paraId="2A68CE8B" w14:textId="77777777" w:rsidR="00960E2D" w:rsidRDefault="00E32179">
            <w:pPr>
              <w:spacing w:after="0"/>
              <w:ind w:left="540"/>
            </w:pPr>
            <w:r>
              <w:rPr>
                <w:sz w:val="44"/>
              </w:rPr>
              <w:t>--open: Only show open (or possibly open) ports</w:t>
            </w:r>
          </w:p>
          <w:p w14:paraId="11C86B50" w14:textId="77777777" w:rsidR="00960E2D" w:rsidRDefault="00E32179">
            <w:pPr>
              <w:spacing w:after="0"/>
              <w:ind w:left="540"/>
            </w:pPr>
            <w:r>
              <w:rPr>
                <w:sz w:val="48"/>
              </w:rPr>
              <w:t>--packet-trace: Show all packets sent and received</w:t>
            </w:r>
          </w:p>
          <w:p w14:paraId="50C9941C" w14:textId="77777777" w:rsidR="00960E2D" w:rsidRDefault="00E32179">
            <w:pPr>
              <w:spacing w:after="0"/>
              <w:ind w:left="540"/>
            </w:pPr>
            <w:r>
              <w:rPr>
                <w:sz w:val="48"/>
              </w:rPr>
              <w:t>--</w:t>
            </w:r>
            <w:proofErr w:type="spellStart"/>
            <w:r>
              <w:rPr>
                <w:sz w:val="48"/>
              </w:rPr>
              <w:t>iflist</w:t>
            </w:r>
            <w:proofErr w:type="spellEnd"/>
            <w:r>
              <w:rPr>
                <w:sz w:val="48"/>
              </w:rPr>
              <w:t>: Print host interfaces and routes (f</w:t>
            </w:r>
            <w:r>
              <w:rPr>
                <w:sz w:val="48"/>
              </w:rPr>
              <w:t>or debugging)</w:t>
            </w:r>
          </w:p>
          <w:p w14:paraId="6043CAEA" w14:textId="77777777" w:rsidR="00960E2D" w:rsidRDefault="00E32179">
            <w:pPr>
              <w:spacing w:after="0"/>
              <w:ind w:left="540"/>
            </w:pPr>
            <w:r>
              <w:rPr>
                <w:sz w:val="46"/>
              </w:rPr>
              <w:t>--append-output: Append to rather than clobber specified output files</w:t>
            </w:r>
          </w:p>
          <w:p w14:paraId="23CC5D8F" w14:textId="77777777" w:rsidR="00960E2D" w:rsidRDefault="00E32179">
            <w:pPr>
              <w:spacing w:after="0"/>
              <w:ind w:left="540"/>
            </w:pPr>
            <w:r>
              <w:rPr>
                <w:sz w:val="46"/>
              </w:rPr>
              <w:lastRenderedPageBreak/>
              <w:t>--resume &lt;filename»: Resume an aborted scan</w:t>
            </w:r>
          </w:p>
          <w:p w14:paraId="722DF5A9" w14:textId="77777777" w:rsidR="00960E2D" w:rsidRDefault="00E32179">
            <w:pPr>
              <w:spacing w:after="0"/>
              <w:ind w:left="540"/>
            </w:pPr>
            <w:r>
              <w:rPr>
                <w:sz w:val="44"/>
              </w:rPr>
              <w:t>--stylesheet &lt;path/</w:t>
            </w:r>
            <w:proofErr w:type="spellStart"/>
            <w:r>
              <w:rPr>
                <w:sz w:val="44"/>
              </w:rPr>
              <w:t>lJRL</w:t>
            </w:r>
            <w:proofErr w:type="spellEnd"/>
            <w:r>
              <w:rPr>
                <w:sz w:val="44"/>
              </w:rPr>
              <w:t>&gt;: XSL stylesheet to transform XML output to HTML</w:t>
            </w:r>
          </w:p>
          <w:p w14:paraId="683655DE" w14:textId="77777777" w:rsidR="00960E2D" w:rsidRDefault="00E32179">
            <w:pPr>
              <w:spacing w:after="0"/>
              <w:ind w:left="540"/>
            </w:pPr>
            <w:r>
              <w:rPr>
                <w:sz w:val="44"/>
              </w:rPr>
              <w:t>--</w:t>
            </w:r>
            <w:proofErr w:type="spellStart"/>
            <w:r>
              <w:rPr>
                <w:sz w:val="44"/>
              </w:rPr>
              <w:t>webxml</w:t>
            </w:r>
            <w:proofErr w:type="spellEnd"/>
            <w:r>
              <w:rPr>
                <w:sz w:val="44"/>
              </w:rPr>
              <w:t>: Reference stylesheet from Nmap.Org for more p</w:t>
            </w:r>
            <w:r>
              <w:rPr>
                <w:sz w:val="44"/>
              </w:rPr>
              <w:t>ortable XML</w:t>
            </w:r>
          </w:p>
          <w:p w14:paraId="0789210F" w14:textId="77777777" w:rsidR="00960E2D" w:rsidRDefault="00E32179">
            <w:pPr>
              <w:spacing w:after="0"/>
              <w:ind w:left="540"/>
            </w:pPr>
            <w:r>
              <w:rPr>
                <w:sz w:val="50"/>
              </w:rPr>
              <w:t>--no-stylesheet: Prevent associating of XSL stylesheet w/ XML output</w:t>
            </w:r>
          </w:p>
        </w:tc>
      </w:tr>
    </w:tbl>
    <w:p w14:paraId="6F80BE08" w14:textId="77777777" w:rsidR="00960E2D" w:rsidRDefault="00E32179">
      <w:pPr>
        <w:spacing w:after="0"/>
        <w:ind w:left="31" w:hanging="10"/>
      </w:pPr>
      <w:r>
        <w:rPr>
          <w:sz w:val="68"/>
        </w:rPr>
        <w:lastRenderedPageBreak/>
        <w:t>Mapping the Environment— Port Scanning</w:t>
      </w:r>
    </w:p>
    <w:tbl>
      <w:tblPr>
        <w:tblStyle w:val="TableGrid"/>
        <w:tblW w:w="8490" w:type="dxa"/>
        <w:tblInd w:w="3894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2182"/>
        <w:gridCol w:w="9212"/>
      </w:tblGrid>
      <w:tr w:rsidR="00960E2D" w14:paraId="10613B3C" w14:textId="77777777">
        <w:trPr>
          <w:trHeight w:val="546"/>
        </w:trPr>
        <w:tc>
          <w:tcPr>
            <w:tcW w:w="3258" w:type="dxa"/>
            <w:tcBorders>
              <w:top w:val="nil"/>
              <w:left w:val="nil"/>
              <w:bottom w:val="nil"/>
              <w:right w:val="nil"/>
            </w:tcBorders>
          </w:tcPr>
          <w:p w14:paraId="39073BE2" w14:textId="77777777" w:rsidR="00960E2D" w:rsidRDefault="00960E2D">
            <w:pPr>
              <w:spacing w:after="0"/>
              <w:ind w:left="-5358" w:right="12"/>
            </w:pPr>
          </w:p>
          <w:tbl>
            <w:tblPr>
              <w:tblStyle w:val="TableGrid"/>
              <w:tblW w:w="3246" w:type="dxa"/>
              <w:tblInd w:w="0" w:type="dxa"/>
              <w:tblCellMar>
                <w:top w:w="0" w:type="dxa"/>
                <w:left w:w="115" w:type="dxa"/>
                <w:bottom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246"/>
            </w:tblGrid>
            <w:tr w:rsidR="00960E2D" w14:paraId="09BB5DD1" w14:textId="77777777">
              <w:trPr>
                <w:trHeight w:val="463"/>
              </w:trPr>
              <w:tc>
                <w:tcPr>
                  <w:tcW w:w="3246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nil"/>
                  </w:tcBorders>
                  <w:vAlign w:val="bottom"/>
                </w:tcPr>
                <w:p w14:paraId="6591140F" w14:textId="77777777" w:rsidR="00960E2D" w:rsidRDefault="00E32179">
                  <w:pPr>
                    <w:spacing w:after="0"/>
                    <w:ind w:right="133"/>
                    <w:jc w:val="center"/>
                  </w:pPr>
                  <w:r>
                    <w:rPr>
                      <w:sz w:val="50"/>
                    </w:rPr>
                    <w:t>Option</w:t>
                  </w:r>
                </w:p>
              </w:tc>
            </w:tr>
            <w:tr w:rsidR="00960E2D" w14:paraId="5DF35335" w14:textId="77777777">
              <w:trPr>
                <w:trHeight w:val="83"/>
              </w:trPr>
              <w:tc>
                <w:tcPr>
                  <w:tcW w:w="3246" w:type="dxa"/>
                  <w:tcBorders>
                    <w:top w:val="single" w:sz="2" w:space="0" w:color="000000"/>
                    <w:left w:val="single" w:sz="2" w:space="0" w:color="000000"/>
                    <w:bottom w:val="nil"/>
                    <w:right w:val="nil"/>
                  </w:tcBorders>
                </w:tcPr>
                <w:p w14:paraId="740AD0A6" w14:textId="77777777" w:rsidR="00960E2D" w:rsidRDefault="00960E2D"/>
              </w:tc>
            </w:tr>
          </w:tbl>
          <w:p w14:paraId="5ACC0F77" w14:textId="77777777" w:rsidR="00960E2D" w:rsidRDefault="00960E2D"/>
        </w:tc>
        <w:tc>
          <w:tcPr>
            <w:tcW w:w="5232" w:type="dxa"/>
            <w:tcBorders>
              <w:top w:val="nil"/>
              <w:left w:val="nil"/>
              <w:bottom w:val="nil"/>
              <w:right w:val="nil"/>
            </w:tcBorders>
          </w:tcPr>
          <w:p w14:paraId="617A21B1" w14:textId="77777777" w:rsidR="00960E2D" w:rsidRDefault="00960E2D">
            <w:pPr>
              <w:spacing w:after="0"/>
              <w:ind w:left="-8616" w:right="13848"/>
            </w:pPr>
          </w:p>
          <w:tbl>
            <w:tblPr>
              <w:tblStyle w:val="TableGrid"/>
              <w:tblW w:w="5220" w:type="dxa"/>
              <w:tblInd w:w="12" w:type="dxa"/>
              <w:tblCellMar>
                <w:top w:w="0" w:type="dxa"/>
                <w:left w:w="115" w:type="dxa"/>
                <w:bottom w:w="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5220"/>
            </w:tblGrid>
            <w:tr w:rsidR="00960E2D" w14:paraId="27EE858E" w14:textId="77777777">
              <w:trPr>
                <w:trHeight w:val="462"/>
              </w:trPr>
              <w:tc>
                <w:tcPr>
                  <w:tcW w:w="5220" w:type="dxa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single" w:sz="2" w:space="0" w:color="000000"/>
                  </w:tcBorders>
                  <w:vAlign w:val="bottom"/>
                </w:tcPr>
                <w:p w14:paraId="256B7EDC" w14:textId="77777777" w:rsidR="00960E2D" w:rsidRDefault="00E32179">
                  <w:pPr>
                    <w:spacing w:after="0"/>
                    <w:ind w:left="12"/>
                    <w:jc w:val="center"/>
                  </w:pPr>
                  <w:r>
                    <w:rPr>
                      <w:sz w:val="50"/>
                    </w:rPr>
                    <w:t>Scan Type</w:t>
                  </w:r>
                </w:p>
              </w:tc>
            </w:tr>
            <w:tr w:rsidR="00960E2D" w14:paraId="32DB288D" w14:textId="77777777">
              <w:trPr>
                <w:trHeight w:val="84"/>
              </w:trPr>
              <w:tc>
                <w:tcPr>
                  <w:tcW w:w="5220" w:type="dxa"/>
                  <w:tcBorders>
                    <w:top w:val="single" w:sz="2" w:space="0" w:color="000000"/>
                    <w:left w:val="nil"/>
                    <w:bottom w:val="nil"/>
                    <w:right w:val="single" w:sz="2" w:space="0" w:color="000000"/>
                  </w:tcBorders>
                </w:tcPr>
                <w:p w14:paraId="048664F1" w14:textId="77777777" w:rsidR="00960E2D" w:rsidRDefault="00960E2D"/>
              </w:tc>
            </w:tr>
          </w:tbl>
          <w:p w14:paraId="1CAF6924" w14:textId="77777777" w:rsidR="00960E2D" w:rsidRDefault="00960E2D"/>
        </w:tc>
      </w:tr>
    </w:tbl>
    <w:p w14:paraId="7D2A2643" w14:textId="77777777" w:rsidR="00960E2D" w:rsidRDefault="00E32179">
      <w:pPr>
        <w:spacing w:after="82" w:line="216" w:lineRule="auto"/>
        <w:ind w:left="3886" w:hanging="10"/>
      </w:pPr>
      <w:r>
        <w:rPr>
          <w:noProof/>
        </w:rPr>
        <w:drawing>
          <wp:anchor distT="0" distB="0" distL="114300" distR="114300" simplePos="0" relativeHeight="251665408" behindDoc="0" locked="0" layoutInCell="1" allowOverlap="0" wp14:anchorId="15827CB2" wp14:editId="49F66CF7">
            <wp:simplePos x="0" y="0"/>
            <wp:positionH relativeFrom="column">
              <wp:posOffset>2461260</wp:posOffset>
            </wp:positionH>
            <wp:positionV relativeFrom="paragraph">
              <wp:posOffset>-8095</wp:posOffset>
            </wp:positionV>
            <wp:extent cx="449580" cy="1348740"/>
            <wp:effectExtent l="0" t="0" r="0" b="0"/>
            <wp:wrapSquare wrapText="bothSides"/>
            <wp:docPr id="50604" name="Picture 506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04" name="Picture 50604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449580" cy="1348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6"/>
        </w:rPr>
        <w:t>Ping scan only</w:t>
      </w:r>
    </w:p>
    <w:p w14:paraId="550AE4C1" w14:textId="77777777" w:rsidR="00960E2D" w:rsidRDefault="00E32179">
      <w:pPr>
        <w:spacing w:after="0"/>
        <w:ind w:left="3886" w:hanging="10"/>
        <w:jc w:val="center"/>
      </w:pPr>
      <w:r>
        <w:rPr>
          <w:sz w:val="48"/>
        </w:rPr>
        <w:t>TCP SYN</w:t>
      </w:r>
    </w:p>
    <w:p w14:paraId="1DF6A93D" w14:textId="77777777" w:rsidR="00960E2D" w:rsidRDefault="00E32179">
      <w:pPr>
        <w:spacing w:after="0"/>
        <w:ind w:left="3886" w:hanging="10"/>
        <w:jc w:val="center"/>
      </w:pPr>
      <w:r>
        <w:rPr>
          <w:sz w:val="44"/>
        </w:rPr>
        <w:t xml:space="preserve">TCP </w:t>
      </w:r>
      <w:proofErr w:type="gramStart"/>
      <w:r>
        <w:rPr>
          <w:sz w:val="44"/>
        </w:rPr>
        <w:t>connect</w:t>
      </w:r>
      <w:proofErr w:type="gramEnd"/>
    </w:p>
    <w:p w14:paraId="1AC75CEF" w14:textId="77777777" w:rsidR="00960E2D" w:rsidRDefault="00E32179">
      <w:pPr>
        <w:spacing w:after="3"/>
        <w:ind w:left="3876" w:right="3528" w:firstLine="2592"/>
        <w:jc w:val="both"/>
      </w:pPr>
      <w:r>
        <w:rPr>
          <w:sz w:val="48"/>
        </w:rPr>
        <w:lastRenderedPageBreak/>
        <w:t xml:space="preserve">TCP ACK </w:t>
      </w:r>
      <w:r>
        <w:rPr>
          <w:noProof/>
        </w:rPr>
        <w:drawing>
          <wp:inline distT="0" distB="0" distL="0" distR="0" wp14:anchorId="0DBF1155" wp14:editId="760895EF">
            <wp:extent cx="91440" cy="38100"/>
            <wp:effectExtent l="0" t="0" r="0" b="0"/>
            <wp:docPr id="50444" name="Picture 504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44" name="Picture 50444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9144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sz w:val="48"/>
        </w:rPr>
        <w:t>sN</w:t>
      </w:r>
      <w:proofErr w:type="spellEnd"/>
      <w:r>
        <w:rPr>
          <w:sz w:val="48"/>
        </w:rPr>
        <w:t>/-</w:t>
      </w:r>
      <w:r>
        <w:rPr>
          <w:noProof/>
        </w:rPr>
        <w:drawing>
          <wp:inline distT="0" distB="0" distL="0" distR="0" wp14:anchorId="426CEA89" wp14:editId="676E5538">
            <wp:extent cx="982980" cy="259080"/>
            <wp:effectExtent l="0" t="0" r="0" b="0"/>
            <wp:docPr id="229878" name="Picture 2298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878" name="Picture 229878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982980" cy="25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8"/>
        </w:rPr>
        <w:t>TCP NULL, FIN, and Xmas</w:t>
      </w:r>
    </w:p>
    <w:p w14:paraId="6D44F325" w14:textId="77777777" w:rsidR="00960E2D" w:rsidRDefault="00E32179">
      <w:pPr>
        <w:spacing w:after="0"/>
        <w:ind w:left="3886" w:right="2628" w:hanging="10"/>
        <w:jc w:val="center"/>
      </w:pPr>
      <w:r>
        <w:rPr>
          <w:sz w:val="44"/>
        </w:rPr>
        <w:t>TCP window</w:t>
      </w:r>
    </w:p>
    <w:p w14:paraId="0930C6BC" w14:textId="77777777" w:rsidR="00960E2D" w:rsidRDefault="00E32179">
      <w:pPr>
        <w:spacing w:after="0"/>
        <w:ind w:left="3886" w:right="2544" w:hanging="10"/>
        <w:jc w:val="center"/>
      </w:pPr>
      <w:r>
        <w:rPr>
          <w:sz w:val="48"/>
        </w:rPr>
        <w:t>TCP</w:t>
      </w:r>
      <w:r>
        <w:rPr>
          <w:noProof/>
        </w:rPr>
        <w:drawing>
          <wp:inline distT="0" distB="0" distL="0" distR="0" wp14:anchorId="0EC8422D" wp14:editId="339F835A">
            <wp:extent cx="899160" cy="205740"/>
            <wp:effectExtent l="0" t="0" r="0" b="0"/>
            <wp:docPr id="229880" name="Picture 2298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880" name="Picture 229880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899160" cy="20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4CA2D" w14:textId="77777777" w:rsidR="00960E2D" w:rsidRDefault="00E32179">
      <w:pPr>
        <w:spacing w:after="40"/>
        <w:ind w:left="3886" w:right="4032" w:hanging="10"/>
        <w:jc w:val="center"/>
      </w:pPr>
      <w:r>
        <w:rPr>
          <w:sz w:val="48"/>
        </w:rPr>
        <w:t>UDP</w:t>
      </w:r>
    </w:p>
    <w:p w14:paraId="7D0CFCCE" w14:textId="77777777" w:rsidR="00960E2D" w:rsidRDefault="00E32179">
      <w:pPr>
        <w:tabs>
          <w:tab w:val="center" w:pos="4122"/>
          <w:tab w:val="center" w:pos="7500"/>
        </w:tabs>
        <w:spacing w:after="181"/>
      </w:pPr>
      <w:r>
        <w:rPr>
          <w:sz w:val="44"/>
        </w:rPr>
        <w:tab/>
      </w:r>
      <w:r>
        <w:rPr>
          <w:rFonts w:ascii="Times New Roman" w:eastAsia="Times New Roman" w:hAnsi="Times New Roman" w:cs="Times New Roman"/>
          <w:sz w:val="44"/>
        </w:rPr>
        <w:t>-</w:t>
      </w:r>
      <w:proofErr w:type="spellStart"/>
      <w:r>
        <w:rPr>
          <w:rFonts w:ascii="Times New Roman" w:eastAsia="Times New Roman" w:hAnsi="Times New Roman" w:cs="Times New Roman"/>
          <w:sz w:val="44"/>
        </w:rPr>
        <w:t>sl</w:t>
      </w:r>
      <w:proofErr w:type="spellEnd"/>
      <w:r>
        <w:rPr>
          <w:rFonts w:ascii="Times New Roman" w:eastAsia="Times New Roman" w:hAnsi="Times New Roman" w:cs="Times New Roman"/>
          <w:sz w:val="44"/>
        </w:rPr>
        <w:tab/>
      </w:r>
      <w:r>
        <w:rPr>
          <w:sz w:val="44"/>
        </w:rPr>
        <w:t>Idle</w:t>
      </w:r>
    </w:p>
    <w:p w14:paraId="764B7094" w14:textId="77777777" w:rsidR="00960E2D" w:rsidRDefault="00E32179">
      <w:pPr>
        <w:tabs>
          <w:tab w:val="center" w:pos="4104"/>
          <w:tab w:val="center" w:pos="8262"/>
        </w:tabs>
        <w:spacing w:after="3"/>
      </w:pPr>
      <w:r>
        <w:rPr>
          <w:sz w:val="46"/>
        </w:rPr>
        <w:tab/>
        <w:t>-b</w:t>
      </w:r>
      <w:r>
        <w:rPr>
          <w:sz w:val="46"/>
        </w:rPr>
        <w:tab/>
        <w:t>FTP bounce</w:t>
      </w:r>
      <w:r>
        <w:rPr>
          <w:noProof/>
        </w:rPr>
        <w:drawing>
          <wp:inline distT="0" distB="0" distL="0" distR="0" wp14:anchorId="097EE6B8" wp14:editId="6465DE35">
            <wp:extent cx="15240" cy="15240"/>
            <wp:effectExtent l="0" t="0" r="0" b="0"/>
            <wp:docPr id="50454" name="Picture 504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54" name="Picture 50454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5240" cy="1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AE6CF" w14:textId="77777777" w:rsidR="00960E2D" w:rsidRDefault="00E32179">
      <w:pPr>
        <w:tabs>
          <w:tab w:val="center" w:pos="4236"/>
          <w:tab w:val="center" w:pos="8142"/>
        </w:tabs>
        <w:spacing w:after="3"/>
      </w:pPr>
      <w:r>
        <w:rPr>
          <w:sz w:val="46"/>
        </w:rPr>
        <w:tab/>
      </w:r>
      <w:r>
        <w:rPr>
          <w:noProof/>
        </w:rPr>
        <w:drawing>
          <wp:inline distT="0" distB="0" distL="0" distR="0" wp14:anchorId="330A8E64" wp14:editId="370564D3">
            <wp:extent cx="7620" cy="7620"/>
            <wp:effectExtent l="0" t="0" r="0" b="0"/>
            <wp:docPr id="50455" name="Picture 504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55" name="Picture 50455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46"/>
        </w:rPr>
        <w:t>-</w:t>
      </w:r>
      <w:proofErr w:type="gramStart"/>
      <w:r>
        <w:rPr>
          <w:rFonts w:ascii="Times New Roman" w:eastAsia="Times New Roman" w:hAnsi="Times New Roman" w:cs="Times New Roman"/>
          <w:sz w:val="46"/>
        </w:rPr>
        <w:t>SO</w:t>
      </w:r>
      <w:proofErr w:type="gramEnd"/>
      <w:r>
        <w:rPr>
          <w:rFonts w:ascii="Times New Roman" w:eastAsia="Times New Roman" w:hAnsi="Times New Roman" w:cs="Times New Roman"/>
          <w:sz w:val="46"/>
        </w:rPr>
        <w:tab/>
      </w:r>
      <w:r>
        <w:rPr>
          <w:sz w:val="46"/>
        </w:rPr>
        <w:t>IP protocol</w:t>
      </w:r>
    </w:p>
    <w:p w14:paraId="53E57594" w14:textId="77777777" w:rsidR="00960E2D" w:rsidRDefault="00E32179">
      <w:pPr>
        <w:pStyle w:val="Heading4"/>
        <w:spacing w:after="348"/>
        <w:ind w:left="43"/>
      </w:pPr>
      <w:r>
        <w:rPr>
          <w:sz w:val="70"/>
        </w:rPr>
        <w:t>OS Fingerprinting and Version Detection</w:t>
      </w:r>
    </w:p>
    <w:p w14:paraId="24DC9B90" w14:textId="77777777" w:rsidR="00960E2D" w:rsidRDefault="00E32179">
      <w:pPr>
        <w:spacing w:after="79" w:line="216" w:lineRule="auto"/>
        <w:ind w:left="943" w:right="921" w:hanging="10"/>
        <w:jc w:val="both"/>
      </w:pPr>
      <w:r>
        <w:rPr>
          <w:sz w:val="44"/>
        </w:rPr>
        <w:t>OS DETECTION:</w:t>
      </w:r>
    </w:p>
    <w:p w14:paraId="3E48B343" w14:textId="77777777" w:rsidR="00960E2D" w:rsidRDefault="00E32179">
      <w:pPr>
        <w:spacing w:after="3" w:line="263" w:lineRule="auto"/>
        <w:ind w:left="1414" w:hanging="10"/>
      </w:pPr>
      <w:r>
        <w:rPr>
          <w:sz w:val="50"/>
        </w:rPr>
        <w:t>-O: Enable OS detection</w:t>
      </w:r>
    </w:p>
    <w:p w14:paraId="0611E3EA" w14:textId="77777777" w:rsidR="00960E2D" w:rsidRDefault="00E32179">
      <w:pPr>
        <w:spacing w:after="1150" w:line="260" w:lineRule="auto"/>
        <w:ind w:left="1414" w:hanging="10"/>
        <w:jc w:val="both"/>
      </w:pPr>
      <w:r>
        <w:rPr>
          <w:sz w:val="52"/>
        </w:rPr>
        <w:lastRenderedPageBreak/>
        <w:t>--</w:t>
      </w:r>
      <w:proofErr w:type="spellStart"/>
      <w:r>
        <w:rPr>
          <w:sz w:val="52"/>
        </w:rPr>
        <w:t>osscan</w:t>
      </w:r>
      <w:proofErr w:type="spellEnd"/>
      <w:r>
        <w:rPr>
          <w:sz w:val="52"/>
        </w:rPr>
        <w:t>-limit: Limit OS detection to promising targets --</w:t>
      </w:r>
      <w:proofErr w:type="spellStart"/>
      <w:r>
        <w:rPr>
          <w:sz w:val="52"/>
        </w:rPr>
        <w:t>osscan</w:t>
      </w:r>
      <w:proofErr w:type="spellEnd"/>
      <w:r>
        <w:rPr>
          <w:sz w:val="52"/>
        </w:rPr>
        <w:t>-guess: Guess OS more aggressively</w:t>
      </w:r>
    </w:p>
    <w:p w14:paraId="776141ED" w14:textId="77777777" w:rsidR="00960E2D" w:rsidRDefault="00E32179">
      <w:pPr>
        <w:spacing w:after="0"/>
        <w:ind w:left="936"/>
      </w:pPr>
      <w:r>
        <w:rPr>
          <w:sz w:val="42"/>
        </w:rPr>
        <w:t>SERVICE/VERSION DETECTION:</w:t>
      </w:r>
    </w:p>
    <w:p w14:paraId="692B0A98" w14:textId="77777777" w:rsidR="00960E2D" w:rsidRDefault="00E32179">
      <w:pPr>
        <w:spacing w:after="3" w:line="263" w:lineRule="auto"/>
        <w:ind w:left="1366" w:hanging="10"/>
      </w:pPr>
      <w:r>
        <w:rPr>
          <w:sz w:val="50"/>
        </w:rPr>
        <w:t>-</w:t>
      </w:r>
      <w:proofErr w:type="spellStart"/>
      <w:r>
        <w:rPr>
          <w:sz w:val="50"/>
        </w:rPr>
        <w:t>sV</w:t>
      </w:r>
      <w:proofErr w:type="spellEnd"/>
      <w:r>
        <w:rPr>
          <w:sz w:val="50"/>
        </w:rPr>
        <w:t>: Probe open ports to determine service/ version info</w:t>
      </w:r>
    </w:p>
    <w:p w14:paraId="33425FD5" w14:textId="77777777" w:rsidR="00960E2D" w:rsidRDefault="00E32179">
      <w:pPr>
        <w:tabs>
          <w:tab w:val="center" w:pos="3258"/>
          <w:tab w:val="right" w:pos="15288"/>
        </w:tabs>
        <w:spacing w:after="4" w:line="260" w:lineRule="auto"/>
      </w:pPr>
      <w:r>
        <w:rPr>
          <w:sz w:val="52"/>
        </w:rPr>
        <w:tab/>
        <w:t xml:space="preserve">--version-intensity </w:t>
      </w:r>
      <w:r>
        <w:rPr>
          <w:sz w:val="52"/>
        </w:rPr>
        <w:tab/>
        <w:t>set from o (light) to 9 (try all probes)</w:t>
      </w:r>
    </w:p>
    <w:p w14:paraId="14633677" w14:textId="77777777" w:rsidR="00960E2D" w:rsidRDefault="00E32179">
      <w:pPr>
        <w:spacing w:after="5"/>
        <w:ind w:left="1366" w:hanging="10"/>
      </w:pPr>
      <w:r>
        <w:rPr>
          <w:sz w:val="54"/>
        </w:rPr>
        <w:t>- -version-light: Limit to most likely probes (intensity 2)</w:t>
      </w:r>
    </w:p>
    <w:p w14:paraId="3D2D1CAB" w14:textId="77777777" w:rsidR="00960E2D" w:rsidRDefault="00E32179">
      <w:pPr>
        <w:spacing w:after="5"/>
        <w:ind w:left="1366" w:hanging="10"/>
      </w:pPr>
      <w:r>
        <w:rPr>
          <w:sz w:val="54"/>
        </w:rPr>
        <w:t>--version-all: Try every single probe (intensity 9)</w:t>
      </w:r>
    </w:p>
    <w:p w14:paraId="06B190C2" w14:textId="77777777" w:rsidR="00960E2D" w:rsidRDefault="00E32179">
      <w:pPr>
        <w:spacing w:after="3" w:line="263" w:lineRule="auto"/>
        <w:ind w:left="1366" w:hanging="10"/>
      </w:pPr>
      <w:r>
        <w:rPr>
          <w:sz w:val="50"/>
        </w:rPr>
        <w:t>--version-trace: Show detailed version scan activity (for debugging)</w:t>
      </w:r>
    </w:p>
    <w:p w14:paraId="650B24A3" w14:textId="77777777" w:rsidR="00960E2D" w:rsidRDefault="00E32179">
      <w:pPr>
        <w:pStyle w:val="Heading4"/>
        <w:ind w:left="31"/>
      </w:pPr>
      <w:r>
        <w:lastRenderedPageBreak/>
        <w:t>Nmap Scripti</w:t>
      </w:r>
      <w:r>
        <w:t>ng Engine (NSE)</w:t>
      </w:r>
    </w:p>
    <w:p w14:paraId="778969F6" w14:textId="77777777" w:rsidR="00960E2D" w:rsidRDefault="00E32179">
      <w:pPr>
        <w:spacing w:after="4" w:line="260" w:lineRule="auto"/>
        <w:ind w:left="25" w:hanging="10"/>
        <w:jc w:val="both"/>
      </w:pPr>
      <w:r>
        <w:rPr>
          <w:sz w:val="52"/>
        </w:rPr>
        <w:t xml:space="preserve">Automates networking </w:t>
      </w:r>
      <w:proofErr w:type="gramStart"/>
      <w:r>
        <w:rPr>
          <w:sz w:val="52"/>
        </w:rPr>
        <w:t>tasks</w:t>
      </w:r>
      <w:proofErr w:type="gramEnd"/>
    </w:p>
    <w:p w14:paraId="6DB30005" w14:textId="77777777" w:rsidR="00960E2D" w:rsidRDefault="00E32179">
      <w:pPr>
        <w:numPr>
          <w:ilvl w:val="0"/>
          <w:numId w:val="16"/>
        </w:numPr>
        <w:spacing w:after="4" w:line="260" w:lineRule="auto"/>
        <w:ind w:hanging="552"/>
      </w:pPr>
      <w:r>
        <w:rPr>
          <w:sz w:val="52"/>
        </w:rPr>
        <w:t>Network discovery</w:t>
      </w:r>
    </w:p>
    <w:p w14:paraId="0714B130" w14:textId="77777777" w:rsidR="00960E2D" w:rsidRDefault="00E32179">
      <w:pPr>
        <w:numPr>
          <w:ilvl w:val="0"/>
          <w:numId w:val="16"/>
        </w:numPr>
        <w:spacing w:after="4" w:line="260" w:lineRule="auto"/>
        <w:ind w:hanging="552"/>
      </w:pPr>
      <w:r>
        <w:rPr>
          <w:sz w:val="52"/>
        </w:rPr>
        <w:t>More sophisticated version detection</w:t>
      </w:r>
    </w:p>
    <w:p w14:paraId="3FDE2B2C" w14:textId="77777777" w:rsidR="00960E2D" w:rsidRDefault="00E32179">
      <w:pPr>
        <w:numPr>
          <w:ilvl w:val="0"/>
          <w:numId w:val="16"/>
        </w:numPr>
        <w:spacing w:after="3" w:line="263" w:lineRule="auto"/>
        <w:ind w:hanging="552"/>
      </w:pPr>
      <w:r>
        <w:rPr>
          <w:sz w:val="50"/>
        </w:rPr>
        <w:t>Vulnerability detection</w:t>
      </w:r>
    </w:p>
    <w:p w14:paraId="492AFB52" w14:textId="77777777" w:rsidR="00960E2D" w:rsidRDefault="00E32179">
      <w:pPr>
        <w:numPr>
          <w:ilvl w:val="0"/>
          <w:numId w:val="16"/>
        </w:numPr>
        <w:spacing w:after="3" w:line="263" w:lineRule="auto"/>
        <w:ind w:hanging="552"/>
      </w:pPr>
      <w:r>
        <w:rPr>
          <w:sz w:val="50"/>
        </w:rPr>
        <w:t>Backdoor detection</w:t>
      </w:r>
    </w:p>
    <w:p w14:paraId="10F84572" w14:textId="77777777" w:rsidR="00960E2D" w:rsidRDefault="00E32179">
      <w:pPr>
        <w:numPr>
          <w:ilvl w:val="0"/>
          <w:numId w:val="16"/>
        </w:numPr>
        <w:spacing w:after="3" w:line="263" w:lineRule="auto"/>
        <w:ind w:hanging="552"/>
      </w:pPr>
      <w:r>
        <w:rPr>
          <w:sz w:val="50"/>
        </w:rPr>
        <w:t>Vulnerability exploitation</w:t>
      </w:r>
    </w:p>
    <w:p w14:paraId="1F8CD2EC" w14:textId="77777777" w:rsidR="00960E2D" w:rsidRDefault="00960E2D">
      <w:pPr>
        <w:sectPr w:rsidR="00960E2D">
          <w:headerReference w:type="even" r:id="rId111"/>
          <w:headerReference w:type="default" r:id="rId112"/>
          <w:footerReference w:type="even" r:id="rId113"/>
          <w:footerReference w:type="default" r:id="rId114"/>
          <w:headerReference w:type="first" r:id="rId115"/>
          <w:footerReference w:type="first" r:id="rId116"/>
          <w:pgSz w:w="19200" w:h="10800" w:orient="landscape"/>
          <w:pgMar w:top="2040" w:right="2448" w:bottom="945" w:left="1464" w:header="168" w:footer="720" w:gutter="0"/>
          <w:cols w:space="720"/>
        </w:sectPr>
      </w:pPr>
    </w:p>
    <w:p w14:paraId="78847D86" w14:textId="77777777" w:rsidR="00960E2D" w:rsidRDefault="00E32179">
      <w:pPr>
        <w:pStyle w:val="Heading4"/>
        <w:ind w:left="31"/>
      </w:pPr>
      <w:r>
        <w:lastRenderedPageBreak/>
        <w:t>Nmap Scripting Engine (NSE)</w:t>
      </w:r>
    </w:p>
    <w:tbl>
      <w:tblPr>
        <w:tblStyle w:val="TableGrid"/>
        <w:tblW w:w="15204" w:type="dxa"/>
        <w:tblInd w:w="-24" w:type="dxa"/>
        <w:tblCellMar>
          <w:top w:w="0" w:type="dxa"/>
          <w:left w:w="0" w:type="dxa"/>
          <w:bottom w:w="2" w:type="dxa"/>
          <w:right w:w="0" w:type="dxa"/>
        </w:tblCellMar>
        <w:tblLook w:val="04A0" w:firstRow="1" w:lastRow="0" w:firstColumn="1" w:lastColumn="0" w:noHBand="0" w:noVBand="1"/>
      </w:tblPr>
      <w:tblGrid>
        <w:gridCol w:w="6756"/>
        <w:gridCol w:w="6384"/>
        <w:gridCol w:w="2064"/>
      </w:tblGrid>
      <w:tr w:rsidR="00960E2D" w14:paraId="3296CEC9" w14:textId="77777777">
        <w:trPr>
          <w:trHeight w:val="523"/>
        </w:trPr>
        <w:tc>
          <w:tcPr>
            <w:tcW w:w="6756" w:type="dxa"/>
            <w:tcBorders>
              <w:top w:val="nil"/>
              <w:left w:val="nil"/>
              <w:bottom w:val="nil"/>
              <w:right w:val="nil"/>
            </w:tcBorders>
          </w:tcPr>
          <w:p w14:paraId="0DD07D10" w14:textId="77777777" w:rsidR="00960E2D" w:rsidRDefault="00E32179">
            <w:pPr>
              <w:spacing w:after="0"/>
            </w:pPr>
            <w:r>
              <w:rPr>
                <w:sz w:val="54"/>
              </w:rPr>
              <w:t>Types of Scripts:</w:t>
            </w:r>
          </w:p>
        </w:tc>
        <w:tc>
          <w:tcPr>
            <w:tcW w:w="6384" w:type="dxa"/>
            <w:tcBorders>
              <w:top w:val="nil"/>
              <w:left w:val="nil"/>
              <w:bottom w:val="nil"/>
              <w:right w:val="nil"/>
            </w:tcBorders>
          </w:tcPr>
          <w:p w14:paraId="125A7A33" w14:textId="77777777" w:rsidR="00960E2D" w:rsidRDefault="00E32179">
            <w:pPr>
              <w:spacing w:after="0"/>
              <w:ind w:right="408"/>
              <w:jc w:val="center"/>
            </w:pPr>
            <w:r>
              <w:rPr>
                <w:sz w:val="54"/>
              </w:rPr>
              <w:t>Categories:</w:t>
            </w:r>
          </w:p>
        </w:tc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</w:tcPr>
          <w:p w14:paraId="340EB086" w14:textId="77777777" w:rsidR="00960E2D" w:rsidRDefault="00960E2D"/>
        </w:tc>
      </w:tr>
      <w:tr w:rsidR="00960E2D" w14:paraId="3C36D0CB" w14:textId="77777777">
        <w:trPr>
          <w:trHeight w:val="587"/>
        </w:trPr>
        <w:tc>
          <w:tcPr>
            <w:tcW w:w="6756" w:type="dxa"/>
            <w:tcBorders>
              <w:top w:val="nil"/>
              <w:left w:val="nil"/>
              <w:bottom w:val="nil"/>
              <w:right w:val="nil"/>
            </w:tcBorders>
          </w:tcPr>
          <w:p w14:paraId="5E87C125" w14:textId="77777777" w:rsidR="00960E2D" w:rsidRDefault="00E32179">
            <w:pPr>
              <w:spacing w:after="0"/>
              <w:ind w:left="24"/>
            </w:pPr>
            <w:r>
              <w:rPr>
                <w:sz w:val="54"/>
              </w:rPr>
              <w:t xml:space="preserve">• </w:t>
            </w:r>
            <w:proofErr w:type="spellStart"/>
            <w:r>
              <w:rPr>
                <w:sz w:val="54"/>
              </w:rPr>
              <w:t>Prerule</w:t>
            </w:r>
            <w:proofErr w:type="spellEnd"/>
          </w:p>
        </w:tc>
        <w:tc>
          <w:tcPr>
            <w:tcW w:w="6384" w:type="dxa"/>
            <w:tcBorders>
              <w:top w:val="nil"/>
              <w:left w:val="nil"/>
              <w:bottom w:val="nil"/>
              <w:right w:val="nil"/>
            </w:tcBorders>
          </w:tcPr>
          <w:p w14:paraId="19099743" w14:textId="77777777" w:rsidR="00960E2D" w:rsidRDefault="00E32179">
            <w:pPr>
              <w:spacing w:after="0"/>
              <w:ind w:right="96"/>
              <w:jc w:val="center"/>
            </w:pPr>
            <w:r>
              <w:rPr>
                <w:sz w:val="52"/>
              </w:rPr>
              <w:t>• Auth</w:t>
            </w:r>
          </w:p>
        </w:tc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</w:tcPr>
          <w:p w14:paraId="1FFCB19E" w14:textId="77777777" w:rsidR="00960E2D" w:rsidRDefault="00E32179">
            <w:pPr>
              <w:spacing w:after="0"/>
              <w:ind w:left="24"/>
            </w:pPr>
            <w:r>
              <w:rPr>
                <w:sz w:val="56"/>
              </w:rPr>
              <w:t xml:space="preserve">• </w:t>
            </w:r>
            <w:proofErr w:type="spellStart"/>
            <w:r>
              <w:rPr>
                <w:sz w:val="56"/>
              </w:rPr>
              <w:t>Fuzzer</w:t>
            </w:r>
            <w:proofErr w:type="spellEnd"/>
          </w:p>
        </w:tc>
      </w:tr>
      <w:tr w:rsidR="00960E2D" w14:paraId="05B56C87" w14:textId="77777777">
        <w:trPr>
          <w:trHeight w:val="615"/>
        </w:trPr>
        <w:tc>
          <w:tcPr>
            <w:tcW w:w="6756" w:type="dxa"/>
            <w:tcBorders>
              <w:top w:val="nil"/>
              <w:left w:val="nil"/>
              <w:bottom w:val="nil"/>
              <w:right w:val="nil"/>
            </w:tcBorders>
          </w:tcPr>
          <w:p w14:paraId="1DF4BFC9" w14:textId="77777777" w:rsidR="00960E2D" w:rsidRDefault="00E32179">
            <w:pPr>
              <w:spacing w:after="0"/>
              <w:ind w:left="24"/>
            </w:pPr>
            <w:r>
              <w:rPr>
                <w:sz w:val="54"/>
              </w:rPr>
              <w:t>• Host</w:t>
            </w:r>
          </w:p>
        </w:tc>
        <w:tc>
          <w:tcPr>
            <w:tcW w:w="63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6E32CC" w14:textId="77777777" w:rsidR="00960E2D" w:rsidRDefault="00E32179">
            <w:pPr>
              <w:spacing w:after="0"/>
              <w:ind w:left="1068"/>
              <w:jc w:val="center"/>
            </w:pPr>
            <w:r>
              <w:rPr>
                <w:sz w:val="54"/>
              </w:rPr>
              <w:t>• Broadcast</w:t>
            </w:r>
          </w:p>
        </w:tc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</w:tcPr>
          <w:p w14:paraId="0B9F9F78" w14:textId="77777777" w:rsidR="00960E2D" w:rsidRDefault="00E32179">
            <w:pPr>
              <w:spacing w:after="0"/>
              <w:ind w:left="24"/>
              <w:jc w:val="both"/>
            </w:pPr>
            <w:r>
              <w:rPr>
                <w:sz w:val="52"/>
              </w:rPr>
              <w:t>• Intrusive</w:t>
            </w:r>
          </w:p>
        </w:tc>
      </w:tr>
      <w:tr w:rsidR="00960E2D" w14:paraId="5B1D6C16" w14:textId="77777777">
        <w:trPr>
          <w:trHeight w:val="596"/>
        </w:trPr>
        <w:tc>
          <w:tcPr>
            <w:tcW w:w="6756" w:type="dxa"/>
            <w:tcBorders>
              <w:top w:val="nil"/>
              <w:left w:val="nil"/>
              <w:bottom w:val="nil"/>
              <w:right w:val="nil"/>
            </w:tcBorders>
          </w:tcPr>
          <w:p w14:paraId="1C1137C9" w14:textId="77777777" w:rsidR="00960E2D" w:rsidRDefault="00E32179">
            <w:pPr>
              <w:spacing w:after="0"/>
              <w:ind w:left="24"/>
            </w:pPr>
            <w:r>
              <w:rPr>
                <w:sz w:val="54"/>
              </w:rPr>
              <w:t>• Service</w:t>
            </w:r>
          </w:p>
        </w:tc>
        <w:tc>
          <w:tcPr>
            <w:tcW w:w="63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95CB19" w14:textId="77777777" w:rsidR="00960E2D" w:rsidRDefault="00E32179">
            <w:pPr>
              <w:spacing w:after="0"/>
              <w:ind w:left="84"/>
              <w:jc w:val="center"/>
            </w:pPr>
            <w:r>
              <w:rPr>
                <w:sz w:val="54"/>
              </w:rPr>
              <w:t>• Brute</w:t>
            </w:r>
          </w:p>
        </w:tc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</w:tcPr>
          <w:p w14:paraId="1C9D56F3" w14:textId="77777777" w:rsidR="00960E2D" w:rsidRDefault="00E32179">
            <w:pPr>
              <w:spacing w:after="0"/>
              <w:ind w:left="24"/>
              <w:jc w:val="both"/>
            </w:pPr>
            <w:r>
              <w:rPr>
                <w:sz w:val="52"/>
              </w:rPr>
              <w:t>• Malware</w:t>
            </w:r>
          </w:p>
        </w:tc>
      </w:tr>
      <w:tr w:rsidR="00960E2D" w14:paraId="68CE44B4" w14:textId="77777777">
        <w:trPr>
          <w:trHeight w:val="638"/>
        </w:trPr>
        <w:tc>
          <w:tcPr>
            <w:tcW w:w="6756" w:type="dxa"/>
            <w:tcBorders>
              <w:top w:val="nil"/>
              <w:left w:val="nil"/>
              <w:bottom w:val="nil"/>
              <w:right w:val="nil"/>
            </w:tcBorders>
          </w:tcPr>
          <w:p w14:paraId="12C87098" w14:textId="77777777" w:rsidR="00960E2D" w:rsidRDefault="00E32179">
            <w:pPr>
              <w:spacing w:after="0"/>
              <w:ind w:left="24"/>
            </w:pPr>
            <w:r>
              <w:rPr>
                <w:sz w:val="54"/>
              </w:rPr>
              <w:t xml:space="preserve">• </w:t>
            </w:r>
            <w:proofErr w:type="spellStart"/>
            <w:r>
              <w:rPr>
                <w:sz w:val="54"/>
              </w:rPr>
              <w:t>Postrule</w:t>
            </w:r>
            <w:proofErr w:type="spellEnd"/>
          </w:p>
        </w:tc>
        <w:tc>
          <w:tcPr>
            <w:tcW w:w="63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944093" w14:textId="77777777" w:rsidR="00960E2D" w:rsidRDefault="00E32179">
            <w:pPr>
              <w:spacing w:after="0"/>
              <w:ind w:left="468"/>
              <w:jc w:val="center"/>
            </w:pPr>
            <w:r>
              <w:rPr>
                <w:sz w:val="52"/>
              </w:rPr>
              <w:t>• Default</w:t>
            </w:r>
          </w:p>
        </w:tc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7E1A94" w14:textId="77777777" w:rsidR="00960E2D" w:rsidRDefault="00E32179">
            <w:pPr>
              <w:spacing w:after="0"/>
              <w:ind w:left="24"/>
            </w:pPr>
            <w:r>
              <w:rPr>
                <w:sz w:val="60"/>
              </w:rPr>
              <w:t>• Safe</w:t>
            </w:r>
          </w:p>
        </w:tc>
      </w:tr>
      <w:tr w:rsidR="00960E2D" w14:paraId="052100BC" w14:textId="77777777">
        <w:trPr>
          <w:trHeight w:val="646"/>
        </w:trPr>
        <w:tc>
          <w:tcPr>
            <w:tcW w:w="6756" w:type="dxa"/>
            <w:tcBorders>
              <w:top w:val="nil"/>
              <w:left w:val="nil"/>
              <w:bottom w:val="nil"/>
              <w:right w:val="nil"/>
            </w:tcBorders>
          </w:tcPr>
          <w:p w14:paraId="4C2E9C49" w14:textId="77777777" w:rsidR="00960E2D" w:rsidRDefault="00960E2D"/>
        </w:tc>
        <w:tc>
          <w:tcPr>
            <w:tcW w:w="6384" w:type="dxa"/>
            <w:tcBorders>
              <w:top w:val="nil"/>
              <w:left w:val="nil"/>
              <w:bottom w:val="nil"/>
              <w:right w:val="nil"/>
            </w:tcBorders>
          </w:tcPr>
          <w:p w14:paraId="332E6FC4" w14:textId="77777777" w:rsidR="00960E2D" w:rsidRDefault="00E32179">
            <w:pPr>
              <w:spacing w:after="0"/>
              <w:ind w:left="1020"/>
              <w:jc w:val="center"/>
            </w:pPr>
            <w:r>
              <w:rPr>
                <w:sz w:val="54"/>
              </w:rPr>
              <w:t>• Discovery</w:t>
            </w:r>
          </w:p>
        </w:tc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</w:tcPr>
          <w:p w14:paraId="1782847A" w14:textId="77777777" w:rsidR="00960E2D" w:rsidRDefault="00E32179">
            <w:pPr>
              <w:spacing w:after="0"/>
              <w:ind w:left="24"/>
            </w:pPr>
            <w:r>
              <w:rPr>
                <w:sz w:val="52"/>
              </w:rPr>
              <w:t>• Version</w:t>
            </w:r>
          </w:p>
        </w:tc>
      </w:tr>
      <w:tr w:rsidR="00960E2D" w14:paraId="18BAA9DC" w14:textId="77777777">
        <w:trPr>
          <w:trHeight w:val="1807"/>
        </w:trPr>
        <w:tc>
          <w:tcPr>
            <w:tcW w:w="6756" w:type="dxa"/>
            <w:tcBorders>
              <w:top w:val="nil"/>
              <w:left w:val="nil"/>
              <w:bottom w:val="nil"/>
              <w:right w:val="nil"/>
            </w:tcBorders>
          </w:tcPr>
          <w:p w14:paraId="5E25D98D" w14:textId="77777777" w:rsidR="00960E2D" w:rsidRDefault="00960E2D"/>
        </w:tc>
        <w:tc>
          <w:tcPr>
            <w:tcW w:w="638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17EB55" w14:textId="77777777" w:rsidR="00960E2D" w:rsidRDefault="00E32179">
            <w:pPr>
              <w:numPr>
                <w:ilvl w:val="0"/>
                <w:numId w:val="28"/>
              </w:numPr>
              <w:spacing w:after="0"/>
              <w:ind w:hanging="288"/>
              <w:jc w:val="center"/>
            </w:pPr>
            <w:r>
              <w:rPr>
                <w:rFonts w:ascii="Courier New" w:eastAsia="Courier New" w:hAnsi="Courier New" w:cs="Courier New"/>
                <w:sz w:val="60"/>
              </w:rPr>
              <w:t>DOS</w:t>
            </w:r>
          </w:p>
          <w:p w14:paraId="49AC1869" w14:textId="77777777" w:rsidR="00960E2D" w:rsidRDefault="00E32179">
            <w:pPr>
              <w:numPr>
                <w:ilvl w:val="0"/>
                <w:numId w:val="28"/>
              </w:numPr>
              <w:spacing w:after="0"/>
              <w:ind w:hanging="288"/>
              <w:jc w:val="center"/>
            </w:pPr>
            <w:r>
              <w:rPr>
                <w:sz w:val="52"/>
              </w:rPr>
              <w:t>Exploit</w:t>
            </w:r>
          </w:p>
          <w:p w14:paraId="6A3149C9" w14:textId="77777777" w:rsidR="00960E2D" w:rsidRDefault="00E32179">
            <w:pPr>
              <w:numPr>
                <w:ilvl w:val="0"/>
                <w:numId w:val="28"/>
              </w:numPr>
              <w:spacing w:after="0"/>
              <w:ind w:hanging="288"/>
              <w:jc w:val="center"/>
            </w:pPr>
            <w:r>
              <w:rPr>
                <w:sz w:val="52"/>
              </w:rPr>
              <w:t>External</w:t>
            </w:r>
          </w:p>
        </w:tc>
        <w:tc>
          <w:tcPr>
            <w:tcW w:w="2064" w:type="dxa"/>
            <w:tcBorders>
              <w:top w:val="nil"/>
              <w:left w:val="nil"/>
              <w:bottom w:val="nil"/>
              <w:right w:val="nil"/>
            </w:tcBorders>
          </w:tcPr>
          <w:p w14:paraId="7FE89575" w14:textId="77777777" w:rsidR="00960E2D" w:rsidRDefault="00E32179">
            <w:pPr>
              <w:spacing w:after="0"/>
            </w:pPr>
            <w:r>
              <w:rPr>
                <w:sz w:val="54"/>
              </w:rPr>
              <w:t>• Vuln</w:t>
            </w:r>
          </w:p>
        </w:tc>
      </w:tr>
    </w:tbl>
    <w:p w14:paraId="4C13163E" w14:textId="77777777" w:rsidR="00960E2D" w:rsidRDefault="00E32179">
      <w:pPr>
        <w:pStyle w:val="Heading3"/>
        <w:spacing w:after="0"/>
        <w:ind w:left="21" w:firstLine="2"/>
      </w:pPr>
      <w:r>
        <w:rPr>
          <w:sz w:val="74"/>
        </w:rPr>
        <w:t>Using Nmap Scripting Engine (NSE)</w:t>
      </w:r>
    </w:p>
    <w:p w14:paraId="134920A4" w14:textId="77777777" w:rsidR="00960E2D" w:rsidRDefault="00E32179">
      <w:pPr>
        <w:numPr>
          <w:ilvl w:val="0"/>
          <w:numId w:val="17"/>
        </w:numPr>
        <w:spacing w:after="5"/>
        <w:ind w:hanging="552"/>
      </w:pPr>
      <w:r>
        <w:rPr>
          <w:sz w:val="54"/>
        </w:rPr>
        <w:t>Selecting scripts</w:t>
      </w:r>
    </w:p>
    <w:p w14:paraId="7775FE6E" w14:textId="77777777" w:rsidR="00960E2D" w:rsidRDefault="00E32179">
      <w:pPr>
        <w:numPr>
          <w:ilvl w:val="0"/>
          <w:numId w:val="17"/>
        </w:numPr>
        <w:spacing w:after="4" w:line="260" w:lineRule="auto"/>
        <w:ind w:hanging="552"/>
      </w:pPr>
      <w:r>
        <w:rPr>
          <w:sz w:val="52"/>
        </w:rPr>
        <w:t xml:space="preserve">locate </w:t>
      </w:r>
      <w:proofErr w:type="gramStart"/>
      <w:r>
        <w:rPr>
          <w:sz w:val="52"/>
        </w:rPr>
        <w:t>*.</w:t>
      </w:r>
      <w:proofErr w:type="spellStart"/>
      <w:r>
        <w:rPr>
          <w:sz w:val="52"/>
        </w:rPr>
        <w:t>nse</w:t>
      </w:r>
      <w:proofErr w:type="spellEnd"/>
      <w:proofErr w:type="gramEnd"/>
    </w:p>
    <w:p w14:paraId="04AEAD69" w14:textId="77777777" w:rsidR="00960E2D" w:rsidRDefault="00E32179">
      <w:pPr>
        <w:numPr>
          <w:ilvl w:val="0"/>
          <w:numId w:val="17"/>
        </w:numPr>
        <w:spacing w:after="435" w:line="263" w:lineRule="auto"/>
        <w:ind w:hanging="552"/>
      </w:pPr>
      <w:r>
        <w:rPr>
          <w:sz w:val="50"/>
        </w:rPr>
        <w:t>find / -name "*.</w:t>
      </w:r>
      <w:proofErr w:type="spellStart"/>
      <w:r>
        <w:rPr>
          <w:sz w:val="50"/>
        </w:rPr>
        <w:t>nse</w:t>
      </w:r>
      <w:proofErr w:type="spellEnd"/>
      <w:r>
        <w:rPr>
          <w:sz w:val="50"/>
        </w:rPr>
        <w:t>"</w:t>
      </w:r>
    </w:p>
    <w:p w14:paraId="3C3F5AE7" w14:textId="77777777" w:rsidR="00960E2D" w:rsidRDefault="00E32179">
      <w:pPr>
        <w:numPr>
          <w:ilvl w:val="0"/>
          <w:numId w:val="17"/>
        </w:numPr>
        <w:spacing w:after="4" w:line="260" w:lineRule="auto"/>
        <w:ind w:hanging="552"/>
      </w:pPr>
      <w:r>
        <w:rPr>
          <w:sz w:val="52"/>
        </w:rPr>
        <w:t>Performing Script Scans</w:t>
      </w:r>
    </w:p>
    <w:p w14:paraId="658F2DE0" w14:textId="77777777" w:rsidR="00960E2D" w:rsidRDefault="00E32179">
      <w:pPr>
        <w:spacing w:after="0"/>
        <w:ind w:left="1740"/>
      </w:pPr>
      <w:r>
        <w:rPr>
          <w:sz w:val="40"/>
        </w:rPr>
        <w:t>SCRIPT SCAN:</w:t>
      </w:r>
    </w:p>
    <w:p w14:paraId="40DFE209" w14:textId="77777777" w:rsidR="00960E2D" w:rsidRDefault="00E32179">
      <w:pPr>
        <w:spacing w:after="3"/>
        <w:ind w:left="3744" w:right="204" w:hanging="1620"/>
        <w:jc w:val="both"/>
      </w:pPr>
      <w:r>
        <w:rPr>
          <w:sz w:val="48"/>
        </w:rPr>
        <w:lastRenderedPageBreak/>
        <w:t>-</w:t>
      </w:r>
      <w:proofErr w:type="spellStart"/>
      <w:r>
        <w:rPr>
          <w:sz w:val="48"/>
        </w:rPr>
        <w:t>sc</w:t>
      </w:r>
      <w:proofErr w:type="spellEnd"/>
      <w:r>
        <w:rPr>
          <w:sz w:val="48"/>
        </w:rPr>
        <w:t>: equivalent to --script=default scripts&gt;: &lt;Lua scripts&gt; is a comma separated list of directories, script-files or script-categories</w:t>
      </w:r>
    </w:p>
    <w:p w14:paraId="67EF502E" w14:textId="77777777" w:rsidR="00960E2D" w:rsidRDefault="00E32179">
      <w:pPr>
        <w:tabs>
          <w:tab w:val="center" w:pos="6858"/>
          <w:tab w:val="center" w:pos="11088"/>
        </w:tabs>
        <w:spacing w:after="0"/>
      </w:pPr>
      <w:r>
        <w:rPr>
          <w:sz w:val="48"/>
        </w:rPr>
        <w:tab/>
        <w:t>[n2=v</w:t>
      </w:r>
      <w:proofErr w:type="gramStart"/>
      <w:r>
        <w:rPr>
          <w:sz w:val="48"/>
        </w:rPr>
        <w:t>2,..</w:t>
      </w:r>
      <w:proofErr w:type="gramEnd"/>
      <w:r>
        <w:rPr>
          <w:sz w:val="48"/>
        </w:rPr>
        <w:t xml:space="preserve"> . </w:t>
      </w:r>
      <w:r>
        <w:rPr>
          <w:sz w:val="48"/>
        </w:rPr>
        <w:tab/>
        <w:t xml:space="preserve">provide arguments to </w:t>
      </w:r>
      <w:proofErr w:type="gramStart"/>
      <w:r>
        <w:rPr>
          <w:sz w:val="48"/>
        </w:rPr>
        <w:t>scripts</w:t>
      </w:r>
      <w:proofErr w:type="gramEnd"/>
    </w:p>
    <w:p w14:paraId="62E3D78A" w14:textId="77777777" w:rsidR="00960E2D" w:rsidRDefault="00E32179">
      <w:pPr>
        <w:spacing w:after="0" w:line="216" w:lineRule="auto"/>
        <w:ind w:left="2134" w:right="921" w:hanging="10"/>
        <w:jc w:val="both"/>
      </w:pPr>
      <w:r>
        <w:rPr>
          <w:sz w:val="44"/>
        </w:rPr>
        <w:t>--script-</w:t>
      </w:r>
      <w:proofErr w:type="spellStart"/>
      <w:r>
        <w:rPr>
          <w:sz w:val="44"/>
        </w:rPr>
        <w:t>args</w:t>
      </w:r>
      <w:proofErr w:type="spellEnd"/>
      <w:r>
        <w:rPr>
          <w:sz w:val="44"/>
        </w:rPr>
        <w:t>-file=</w:t>
      </w:r>
      <w:proofErr w:type="spellStart"/>
      <w:r>
        <w:rPr>
          <w:sz w:val="44"/>
        </w:rPr>
        <w:t>fitename</w:t>
      </w:r>
      <w:proofErr w:type="spellEnd"/>
      <w:r>
        <w:rPr>
          <w:sz w:val="44"/>
        </w:rPr>
        <w:t xml:space="preserve">: provide NSE script </w:t>
      </w:r>
      <w:proofErr w:type="spellStart"/>
      <w:r>
        <w:rPr>
          <w:sz w:val="44"/>
        </w:rPr>
        <w:t>args</w:t>
      </w:r>
      <w:proofErr w:type="spellEnd"/>
      <w:r>
        <w:rPr>
          <w:sz w:val="44"/>
        </w:rPr>
        <w:t xml:space="preserve"> in a file --script-trace</w:t>
      </w:r>
      <w:r>
        <w:rPr>
          <w:sz w:val="44"/>
        </w:rPr>
        <w:t>: Show all data sent and received --script-</w:t>
      </w:r>
      <w:proofErr w:type="spellStart"/>
      <w:r>
        <w:rPr>
          <w:sz w:val="44"/>
        </w:rPr>
        <w:t>updatedb</w:t>
      </w:r>
      <w:proofErr w:type="spellEnd"/>
      <w:r>
        <w:rPr>
          <w:sz w:val="44"/>
        </w:rPr>
        <w:t>: Update the script database.</w:t>
      </w:r>
    </w:p>
    <w:p w14:paraId="59D0B960" w14:textId="77777777" w:rsidR="00960E2D" w:rsidRDefault="00E32179">
      <w:pPr>
        <w:spacing w:after="3"/>
        <w:ind w:left="5614" w:hanging="10"/>
        <w:jc w:val="both"/>
      </w:pPr>
      <w:r>
        <w:rPr>
          <w:sz w:val="48"/>
        </w:rPr>
        <w:t>scripts&gt;: Show help about scripts.</w:t>
      </w:r>
    </w:p>
    <w:p w14:paraId="37647576" w14:textId="77777777" w:rsidR="00960E2D" w:rsidRDefault="00E32179">
      <w:pPr>
        <w:spacing w:after="82" w:line="216" w:lineRule="auto"/>
        <w:ind w:left="3754" w:hanging="10"/>
      </w:pPr>
      <w:r>
        <w:rPr>
          <w:sz w:val="46"/>
        </w:rPr>
        <w:t>&lt;Lua scripts&gt; is a comma-separated list of script-files or script-</w:t>
      </w:r>
      <w:proofErr w:type="gramStart"/>
      <w:r>
        <w:rPr>
          <w:sz w:val="46"/>
        </w:rPr>
        <w:t>categories .</w:t>
      </w:r>
      <w:proofErr w:type="gramEnd"/>
    </w:p>
    <w:p w14:paraId="23FB04B0" w14:textId="77777777" w:rsidR="00960E2D" w:rsidRDefault="00E32179">
      <w:pPr>
        <w:pStyle w:val="Heading3"/>
        <w:spacing w:after="0"/>
        <w:ind w:left="21" w:firstLine="2"/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0" wp14:anchorId="64F9CBF7" wp14:editId="5E12B059">
            <wp:simplePos x="0" y="0"/>
            <wp:positionH relativeFrom="page">
              <wp:posOffset>10767060</wp:posOffset>
            </wp:positionH>
            <wp:positionV relativeFrom="page">
              <wp:posOffset>1760220</wp:posOffset>
            </wp:positionV>
            <wp:extent cx="129540" cy="3771900"/>
            <wp:effectExtent l="0" t="0" r="0" b="0"/>
            <wp:wrapTopAndBottom/>
            <wp:docPr id="54997" name="Picture 549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97" name="Picture 54997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12954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sz w:val="74"/>
        </w:rPr>
        <w:t>Ncat</w:t>
      </w:r>
      <w:proofErr w:type="spellEnd"/>
    </w:p>
    <w:tbl>
      <w:tblPr>
        <w:tblStyle w:val="TableGrid"/>
        <w:tblW w:w="14735" w:type="dxa"/>
        <w:tblInd w:w="781" w:type="dxa"/>
        <w:tblCellMar>
          <w:top w:w="0" w:type="dxa"/>
          <w:left w:w="0" w:type="dxa"/>
          <w:bottom w:w="0" w:type="dxa"/>
          <w:right w:w="132" w:type="dxa"/>
        </w:tblCellMar>
        <w:tblLook w:val="04A0" w:firstRow="1" w:lastRow="0" w:firstColumn="1" w:lastColumn="0" w:noHBand="0" w:noVBand="1"/>
      </w:tblPr>
      <w:tblGrid>
        <w:gridCol w:w="14735"/>
      </w:tblGrid>
      <w:tr w:rsidR="00960E2D" w14:paraId="62F82382" w14:textId="77777777">
        <w:trPr>
          <w:trHeight w:val="5823"/>
        </w:trPr>
        <w:tc>
          <w:tcPr>
            <w:tcW w:w="14735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EF9F17" w14:textId="77777777" w:rsidR="00960E2D" w:rsidRDefault="00E32179">
            <w:pPr>
              <w:spacing w:after="0"/>
              <w:ind w:left="2495"/>
            </w:pPr>
            <w:proofErr w:type="spellStart"/>
            <w:r>
              <w:rPr>
                <w:sz w:val="46"/>
              </w:rPr>
              <w:t>ncat</w:t>
            </w:r>
            <w:proofErr w:type="spellEnd"/>
            <w:r>
              <w:rPr>
                <w:sz w:val="46"/>
              </w:rPr>
              <w:t xml:space="preserve"> -h</w:t>
            </w:r>
          </w:p>
          <w:p w14:paraId="56B71650" w14:textId="77777777" w:rsidR="00960E2D" w:rsidRDefault="00E32179">
            <w:pPr>
              <w:spacing w:after="0"/>
              <w:ind w:left="34"/>
            </w:pPr>
            <w:proofErr w:type="spellStart"/>
            <w:r>
              <w:rPr>
                <w:sz w:val="44"/>
              </w:rPr>
              <w:t>Ncat</w:t>
            </w:r>
            <w:proofErr w:type="spellEnd"/>
            <w:r>
              <w:rPr>
                <w:sz w:val="44"/>
              </w:rPr>
              <w:t xml:space="preserve"> 7.70 </w:t>
            </w:r>
            <w:proofErr w:type="gramStart"/>
            <w:r>
              <w:rPr>
                <w:sz w:val="44"/>
              </w:rPr>
              <w:t>( https://nmap.org/ncat</w:t>
            </w:r>
            <w:proofErr w:type="gramEnd"/>
            <w:r>
              <w:rPr>
                <w:sz w:val="44"/>
              </w:rPr>
              <w:t xml:space="preserve"> )</w:t>
            </w:r>
          </w:p>
          <w:p w14:paraId="48DFD6B3" w14:textId="77777777" w:rsidR="00960E2D" w:rsidRDefault="00E32179">
            <w:pPr>
              <w:spacing w:after="230"/>
              <w:ind w:left="34"/>
            </w:pPr>
            <w:r>
              <w:rPr>
                <w:sz w:val="40"/>
              </w:rPr>
              <w:t xml:space="preserve">Usage: </w:t>
            </w:r>
            <w:proofErr w:type="spellStart"/>
            <w:r>
              <w:rPr>
                <w:sz w:val="40"/>
              </w:rPr>
              <w:t>ncat</w:t>
            </w:r>
            <w:proofErr w:type="spellEnd"/>
            <w:r>
              <w:rPr>
                <w:sz w:val="40"/>
              </w:rPr>
              <w:t xml:space="preserve"> [options) [hostname] [port]</w:t>
            </w:r>
          </w:p>
          <w:p w14:paraId="4E3C707C" w14:textId="77777777" w:rsidR="00960E2D" w:rsidRDefault="00E32179">
            <w:pPr>
              <w:spacing w:after="0" w:line="216" w:lineRule="auto"/>
              <w:ind w:left="94" w:right="1512" w:hanging="60"/>
              <w:jc w:val="both"/>
            </w:pPr>
            <w:r>
              <w:rPr>
                <w:sz w:val="42"/>
              </w:rPr>
              <w:t xml:space="preserve">Options taking a time assume seconds. Append </w:t>
            </w:r>
            <w:proofErr w:type="spellStart"/>
            <w:r>
              <w:rPr>
                <w:sz w:val="42"/>
              </w:rPr>
              <w:t>i</w:t>
            </w:r>
            <w:proofErr w:type="spellEnd"/>
            <w:r>
              <w:rPr>
                <w:sz w:val="42"/>
              </w:rPr>
              <w:t xml:space="preserve"> </w:t>
            </w:r>
            <w:proofErr w:type="spellStart"/>
            <w:r>
              <w:rPr>
                <w:sz w:val="42"/>
              </w:rPr>
              <w:t>ms</w:t>
            </w:r>
            <w:proofErr w:type="spellEnd"/>
            <w:r>
              <w:rPr>
                <w:sz w:val="42"/>
              </w:rPr>
              <w:t xml:space="preserve"> ' for milliseconds, 's' for seconds, 'm' for minutes, or 'h' for hours (e.g. 500ms</w:t>
            </w:r>
            <w:proofErr w:type="gramStart"/>
            <w:r>
              <w:rPr>
                <w:sz w:val="42"/>
              </w:rPr>
              <w:t>) .</w:t>
            </w:r>
            <w:proofErr w:type="gramEnd"/>
          </w:p>
          <w:p w14:paraId="7FB42E9E" w14:textId="77777777" w:rsidR="00960E2D" w:rsidRDefault="00E32179">
            <w:pPr>
              <w:tabs>
                <w:tab w:val="center" w:pos="6766"/>
              </w:tabs>
              <w:spacing w:after="0"/>
            </w:pPr>
            <w:r>
              <w:rPr>
                <w:rFonts w:ascii="Times New Roman" w:eastAsia="Times New Roman" w:hAnsi="Times New Roman" w:cs="Times New Roman"/>
                <w:sz w:val="46"/>
              </w:rPr>
              <w:t>-4</w:t>
            </w:r>
            <w:r>
              <w:rPr>
                <w:rFonts w:ascii="Times New Roman" w:eastAsia="Times New Roman" w:hAnsi="Times New Roman" w:cs="Times New Roman"/>
                <w:sz w:val="46"/>
              </w:rPr>
              <w:tab/>
            </w:r>
            <w:r>
              <w:rPr>
                <w:sz w:val="46"/>
              </w:rPr>
              <w:t xml:space="preserve">Use IPv4 </w:t>
            </w:r>
            <w:r>
              <w:rPr>
                <w:rFonts w:ascii="Times New Roman" w:eastAsia="Times New Roman" w:hAnsi="Times New Roman" w:cs="Times New Roman"/>
                <w:sz w:val="46"/>
              </w:rPr>
              <w:t>only</w:t>
            </w:r>
          </w:p>
          <w:p w14:paraId="3E6D60FB" w14:textId="77777777" w:rsidR="00960E2D" w:rsidRDefault="00E32179">
            <w:pPr>
              <w:tabs>
                <w:tab w:val="center" w:pos="6766"/>
              </w:tabs>
              <w:spacing w:after="0"/>
            </w:pPr>
            <w:r>
              <w:rPr>
                <w:rFonts w:ascii="Times New Roman" w:eastAsia="Times New Roman" w:hAnsi="Times New Roman" w:cs="Times New Roman"/>
                <w:sz w:val="46"/>
              </w:rPr>
              <w:t>-6</w:t>
            </w:r>
            <w:r>
              <w:rPr>
                <w:rFonts w:ascii="Times New Roman" w:eastAsia="Times New Roman" w:hAnsi="Times New Roman" w:cs="Times New Roman"/>
                <w:sz w:val="46"/>
              </w:rPr>
              <w:tab/>
            </w:r>
            <w:r>
              <w:rPr>
                <w:sz w:val="46"/>
              </w:rPr>
              <w:t xml:space="preserve">Use IPv6 </w:t>
            </w:r>
            <w:r>
              <w:rPr>
                <w:rFonts w:ascii="Times New Roman" w:eastAsia="Times New Roman" w:hAnsi="Times New Roman" w:cs="Times New Roman"/>
                <w:sz w:val="46"/>
              </w:rPr>
              <w:t>only</w:t>
            </w:r>
          </w:p>
          <w:p w14:paraId="052E4126" w14:textId="77777777" w:rsidR="00960E2D" w:rsidRDefault="00E32179">
            <w:pPr>
              <w:spacing w:after="18" w:line="216" w:lineRule="auto"/>
              <w:ind w:left="611" w:right="1884"/>
              <w:jc w:val="both"/>
            </w:pPr>
            <w:r>
              <w:rPr>
                <w:sz w:val="44"/>
              </w:rPr>
              <w:t>U, - -</w:t>
            </w:r>
            <w:proofErr w:type="spellStart"/>
            <w:r>
              <w:rPr>
                <w:sz w:val="44"/>
              </w:rPr>
              <w:t>unix</w:t>
            </w:r>
            <w:r>
              <w:rPr>
                <w:sz w:val="44"/>
              </w:rPr>
              <w:t>sock</w:t>
            </w:r>
            <w:proofErr w:type="spellEnd"/>
            <w:r>
              <w:rPr>
                <w:sz w:val="44"/>
              </w:rPr>
              <w:t xml:space="preserve"> Use Unix domain sockets only C, --</w:t>
            </w:r>
            <w:proofErr w:type="spellStart"/>
            <w:r>
              <w:rPr>
                <w:sz w:val="44"/>
              </w:rPr>
              <w:t>crtf</w:t>
            </w:r>
            <w:proofErr w:type="spellEnd"/>
            <w:r>
              <w:rPr>
                <w:sz w:val="44"/>
              </w:rPr>
              <w:t xml:space="preserve"> Use CRLF for EOL sequence c, --</w:t>
            </w:r>
            <w:proofErr w:type="spellStart"/>
            <w:r>
              <w:rPr>
                <w:sz w:val="44"/>
              </w:rPr>
              <w:t>sh</w:t>
            </w:r>
            <w:proofErr w:type="spellEnd"/>
            <w:r>
              <w:rPr>
                <w:sz w:val="44"/>
              </w:rPr>
              <w:t>-exec &lt;command&gt; Executes the given command via /bin/</w:t>
            </w:r>
            <w:proofErr w:type="spellStart"/>
            <w:r>
              <w:rPr>
                <w:sz w:val="44"/>
              </w:rPr>
              <w:t>sh</w:t>
            </w:r>
            <w:proofErr w:type="spellEnd"/>
            <w:r>
              <w:rPr>
                <w:sz w:val="44"/>
              </w:rPr>
              <w:t xml:space="preserve"> e, - -exec &lt;command&gt; Executes the given </w:t>
            </w:r>
            <w:proofErr w:type="gramStart"/>
            <w:r>
              <w:rPr>
                <w:sz w:val="44"/>
              </w:rPr>
              <w:t>command</w:t>
            </w:r>
            <w:proofErr w:type="gramEnd"/>
          </w:p>
          <w:p w14:paraId="5A85F89D" w14:textId="77777777" w:rsidR="00960E2D" w:rsidRDefault="00E32179">
            <w:pPr>
              <w:tabs>
                <w:tab w:val="center" w:pos="2123"/>
                <w:tab w:val="center" w:pos="8272"/>
              </w:tabs>
              <w:spacing w:after="0"/>
            </w:pPr>
            <w:r>
              <w:rPr>
                <w:sz w:val="44"/>
              </w:rPr>
              <w:tab/>
              <w:t>- -</w:t>
            </w:r>
            <w:proofErr w:type="spellStart"/>
            <w:r>
              <w:rPr>
                <w:sz w:val="44"/>
              </w:rPr>
              <w:t>lua</w:t>
            </w:r>
            <w:proofErr w:type="spellEnd"/>
            <w:r>
              <w:rPr>
                <w:sz w:val="44"/>
              </w:rPr>
              <w:t>-exec</w:t>
            </w:r>
            <w:r>
              <w:rPr>
                <w:sz w:val="44"/>
              </w:rPr>
              <w:tab/>
              <w:t>Executes the given Lua script</w:t>
            </w:r>
          </w:p>
          <w:p w14:paraId="609F8682" w14:textId="77777777" w:rsidR="00960E2D" w:rsidRDefault="00E32179">
            <w:pPr>
              <w:tabs>
                <w:tab w:val="center" w:pos="9202"/>
              </w:tabs>
              <w:spacing w:after="0"/>
            </w:pPr>
            <w:r>
              <w:rPr>
                <w:sz w:val="46"/>
              </w:rPr>
              <w:t xml:space="preserve">-g </w:t>
            </w:r>
            <w:proofErr w:type="spellStart"/>
            <w:proofErr w:type="gramStart"/>
            <w:r>
              <w:rPr>
                <w:sz w:val="46"/>
              </w:rPr>
              <w:t>hopl</w:t>
            </w:r>
            <w:proofErr w:type="spellEnd"/>
            <w:r>
              <w:rPr>
                <w:sz w:val="46"/>
              </w:rPr>
              <w:t>[</w:t>
            </w:r>
            <w:proofErr w:type="gramEnd"/>
            <w:r>
              <w:rPr>
                <w:sz w:val="46"/>
              </w:rPr>
              <w:t>,hop2, . . ]</w:t>
            </w:r>
            <w:r>
              <w:rPr>
                <w:sz w:val="46"/>
              </w:rPr>
              <w:tab/>
              <w:t>Loose source</w:t>
            </w:r>
            <w:r>
              <w:rPr>
                <w:sz w:val="46"/>
              </w:rPr>
              <w:t xml:space="preserve"> routing hop points (8 max)</w:t>
            </w:r>
          </w:p>
        </w:tc>
      </w:tr>
    </w:tbl>
    <w:p w14:paraId="64771CD9" w14:textId="77777777" w:rsidR="00960E2D" w:rsidRDefault="00960E2D">
      <w:pPr>
        <w:sectPr w:rsidR="00960E2D">
          <w:headerReference w:type="even" r:id="rId118"/>
          <w:headerReference w:type="default" r:id="rId119"/>
          <w:footerReference w:type="even" r:id="rId120"/>
          <w:footerReference w:type="default" r:id="rId121"/>
          <w:headerReference w:type="first" r:id="rId122"/>
          <w:footerReference w:type="first" r:id="rId123"/>
          <w:pgSz w:w="19200" w:h="10800" w:orient="landscape"/>
          <w:pgMar w:top="2040" w:right="3312" w:bottom="635" w:left="1488" w:header="168" w:footer="216" w:gutter="0"/>
          <w:cols w:space="720"/>
        </w:sectPr>
      </w:pPr>
    </w:p>
    <w:p w14:paraId="489A9CE1" w14:textId="77777777" w:rsidR="00960E2D" w:rsidRDefault="00E32179">
      <w:pPr>
        <w:spacing w:after="0"/>
        <w:ind w:left="12" w:right="-3492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0E043C92" wp14:editId="539478A4">
                <wp:extent cx="11010900" cy="5417820"/>
                <wp:effectExtent l="0" t="0" r="0" b="0"/>
                <wp:docPr id="223089" name="Group 2230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10900" cy="5417820"/>
                          <a:chOff x="0" y="0"/>
                          <a:chExt cx="11010900" cy="5417820"/>
                        </a:xfrm>
                      </wpg:grpSpPr>
                      <pic:pic xmlns:pic="http://schemas.openxmlformats.org/drawingml/2006/picture">
                        <pic:nvPicPr>
                          <pic:cNvPr id="229888" name="Picture 229888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723900" y="76200"/>
                            <a:ext cx="10287000" cy="53416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5163" name="Rectangle 55163"/>
                        <wps:cNvSpPr/>
                        <wps:spPr>
                          <a:xfrm>
                            <a:off x="0" y="0"/>
                            <a:ext cx="1064133" cy="5067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567F2A" w14:textId="77777777" w:rsidR="00960E2D" w:rsidRDefault="00E32179">
                              <w:r>
                                <w:rPr>
                                  <w:sz w:val="72"/>
                                </w:rPr>
                                <w:t>Npi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23089" style="width:867pt;height:426.6pt;mso-position-horizontal-relative:char;mso-position-vertical-relative:line" coordsize="110109,54178">
                <v:shape id="Picture 229888" style="position:absolute;width:102870;height:53416;left:7239;top:762;" filled="f">
                  <v:imagedata r:id="rId125"/>
                </v:shape>
                <v:rect id="Rectangle 55163" style="position:absolute;width:10641;height:5067;left:0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72"/>
                          </w:rPr>
                          <w:t xml:space="preserve">Npin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6E813ABA" w14:textId="77777777" w:rsidR="00960E2D" w:rsidRDefault="00E32179">
      <w:pPr>
        <w:pStyle w:val="Heading4"/>
        <w:ind w:left="31"/>
      </w:pPr>
      <w:proofErr w:type="spellStart"/>
      <w:r>
        <w:lastRenderedPageBreak/>
        <w:t>Nping</w:t>
      </w:r>
      <w:proofErr w:type="spellEnd"/>
    </w:p>
    <w:p w14:paraId="6EB6ED59" w14:textId="77777777" w:rsidR="00960E2D" w:rsidRDefault="00E32179">
      <w:pPr>
        <w:spacing w:after="66" w:line="260" w:lineRule="auto"/>
        <w:ind w:left="25" w:hanging="10"/>
        <w:jc w:val="both"/>
      </w:pPr>
      <w:r>
        <w:rPr>
          <w:sz w:val="52"/>
        </w:rPr>
        <w:t xml:space="preserve">• Use man </w:t>
      </w:r>
      <w:proofErr w:type="spellStart"/>
      <w:r>
        <w:rPr>
          <w:sz w:val="52"/>
        </w:rPr>
        <w:t>nping</w:t>
      </w:r>
      <w:proofErr w:type="spellEnd"/>
      <w:r>
        <w:rPr>
          <w:sz w:val="52"/>
        </w:rPr>
        <w:t xml:space="preserve"> to find syntax examples</w:t>
      </w:r>
    </w:p>
    <w:p w14:paraId="7ABC723A" w14:textId="77777777" w:rsidR="00960E2D" w:rsidRDefault="00E32179">
      <w:pPr>
        <w:spacing w:after="0"/>
        <w:ind w:left="-996" w:right="-3612"/>
      </w:pPr>
      <w:r>
        <w:rPr>
          <w:noProof/>
        </w:rPr>
        <w:lastRenderedPageBreak/>
        <w:drawing>
          <wp:inline distT="0" distB="0" distL="0" distR="0" wp14:anchorId="01E50FFC" wp14:editId="4BA2F94F">
            <wp:extent cx="11727180" cy="3985260"/>
            <wp:effectExtent l="0" t="0" r="0" b="0"/>
            <wp:docPr id="229889" name="Picture 2298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889" name="Picture 229889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11727180" cy="398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727DD" w14:textId="77777777" w:rsidR="00960E2D" w:rsidRDefault="00E32179">
      <w:pPr>
        <w:pStyle w:val="Heading4"/>
        <w:ind w:left="31"/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0" wp14:anchorId="46431F79" wp14:editId="181B3249">
            <wp:simplePos x="0" y="0"/>
            <wp:positionH relativeFrom="page">
              <wp:posOffset>11369040</wp:posOffset>
            </wp:positionH>
            <wp:positionV relativeFrom="page">
              <wp:posOffset>5372100</wp:posOffset>
            </wp:positionV>
            <wp:extent cx="594360" cy="1043940"/>
            <wp:effectExtent l="0" t="0" r="0" b="0"/>
            <wp:wrapTopAndBottom/>
            <wp:docPr id="59699" name="Picture 596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99" name="Picture 59699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t>Nping</w:t>
      </w:r>
      <w:proofErr w:type="spellEnd"/>
    </w:p>
    <w:tbl>
      <w:tblPr>
        <w:tblStyle w:val="TableGrid"/>
        <w:tblW w:w="16686" w:type="dxa"/>
        <w:tblInd w:w="-177" w:type="dxa"/>
        <w:tblCellMar>
          <w:top w:w="0" w:type="dxa"/>
          <w:left w:w="117" w:type="dxa"/>
          <w:bottom w:w="0" w:type="dxa"/>
          <w:right w:w="177" w:type="dxa"/>
        </w:tblCellMar>
        <w:tblLook w:val="04A0" w:firstRow="1" w:lastRow="0" w:firstColumn="1" w:lastColumn="0" w:noHBand="0" w:noVBand="1"/>
      </w:tblPr>
      <w:tblGrid>
        <w:gridCol w:w="3737"/>
        <w:gridCol w:w="12949"/>
      </w:tblGrid>
      <w:tr w:rsidR="00960E2D" w14:paraId="1D68785B" w14:textId="77777777">
        <w:trPr>
          <w:trHeight w:val="6636"/>
        </w:trPr>
        <w:tc>
          <w:tcPr>
            <w:tcW w:w="1668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410873" w14:textId="77777777" w:rsidR="00960E2D" w:rsidRDefault="00E32179">
            <w:pPr>
              <w:tabs>
                <w:tab w:val="center" w:pos="2280"/>
                <w:tab w:val="center" w:pos="3990"/>
              </w:tabs>
              <w:spacing w:after="272"/>
            </w:pPr>
            <w:proofErr w:type="spellStart"/>
            <w:r>
              <w:rPr>
                <w:sz w:val="30"/>
              </w:rPr>
              <w:t>roo</w:t>
            </w:r>
            <w:proofErr w:type="spellEnd"/>
            <w:r>
              <w:rPr>
                <w:sz w:val="30"/>
              </w:rPr>
              <w:t xml:space="preserve"> w a</w:t>
            </w:r>
            <w:r>
              <w:rPr>
                <w:sz w:val="30"/>
              </w:rPr>
              <w:tab/>
            </w:r>
            <w:r>
              <w:rPr>
                <w:noProof/>
              </w:rPr>
              <w:drawing>
                <wp:inline distT="0" distB="0" distL="0" distR="0" wp14:anchorId="6664DF60" wp14:editId="46DA634E">
                  <wp:extent cx="914400" cy="121920"/>
                  <wp:effectExtent l="0" t="0" r="0" b="0"/>
                  <wp:docPr id="59519" name="Picture 5951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519" name="Picture 59519"/>
                          <pic:cNvPicPr/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121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proofErr w:type="spellStart"/>
            <w:r>
              <w:rPr>
                <w:rFonts w:ascii="Times New Roman" w:eastAsia="Times New Roman" w:hAnsi="Times New Roman" w:cs="Times New Roman"/>
                <w:sz w:val="30"/>
              </w:rPr>
              <w:t>nplng</w:t>
            </w:r>
            <w:proofErr w:type="spellEnd"/>
            <w:r>
              <w:rPr>
                <w:rFonts w:ascii="Times New Roman" w:eastAsia="Times New Roman" w:hAnsi="Times New Roman" w:cs="Times New Roman"/>
                <w:sz w:val="30"/>
              </w:rPr>
              <w:t xml:space="preserve"> </w:t>
            </w:r>
            <w:r>
              <w:rPr>
                <w:sz w:val="30"/>
              </w:rPr>
              <w:t>-c</w:t>
            </w:r>
            <w:r>
              <w:rPr>
                <w:sz w:val="30"/>
              </w:rPr>
              <w:tab/>
              <w:t>cp -p</w:t>
            </w:r>
          </w:p>
          <w:p w14:paraId="31EE0257" w14:textId="77777777" w:rsidR="00960E2D" w:rsidRDefault="00E32179">
            <w:pPr>
              <w:spacing w:after="0"/>
            </w:pPr>
            <w:r>
              <w:rPr>
                <w:sz w:val="30"/>
              </w:rPr>
              <w:t xml:space="preserve">starting </w:t>
            </w:r>
            <w:proofErr w:type="spellStart"/>
            <w:r>
              <w:rPr>
                <w:sz w:val="30"/>
              </w:rPr>
              <w:t>Nping</w:t>
            </w:r>
            <w:proofErr w:type="spellEnd"/>
            <w:r>
              <w:rPr>
                <w:sz w:val="30"/>
              </w:rPr>
              <w:t xml:space="preserve"> €.7.79 </w:t>
            </w:r>
            <w:proofErr w:type="gramStart"/>
            <w:r>
              <w:rPr>
                <w:sz w:val="30"/>
              </w:rPr>
              <w:t>( https://nmap.org/nping</w:t>
            </w:r>
            <w:proofErr w:type="gramEnd"/>
            <w:r>
              <w:rPr>
                <w:sz w:val="30"/>
              </w:rPr>
              <w:t xml:space="preserve"> ) at 2018-€7-25 13:50 EDT</w:t>
            </w:r>
          </w:p>
          <w:p w14:paraId="12DC7FED" w14:textId="77777777" w:rsidR="00960E2D" w:rsidRDefault="00E32179">
            <w:pPr>
              <w:spacing w:after="0"/>
            </w:pPr>
            <w:r>
              <w:rPr>
                <w:sz w:val="30"/>
              </w:rPr>
              <w:t>SENT (0.081B) TCP 192.168.229.29:1837 &gt; 192. 168.229.13:8€ S tt1=64 id=4814 ip1en=40 seq=145641095 win=1480</w:t>
            </w:r>
          </w:p>
          <w:p w14:paraId="3024630B" w14:textId="77777777" w:rsidR="00960E2D" w:rsidRDefault="00E32179">
            <w:pPr>
              <w:spacing w:after="0"/>
            </w:pPr>
            <w:r>
              <w:rPr>
                <w:sz w:val="30"/>
              </w:rPr>
              <w:t>SENT (1.08275) TCP 192.168.229.29:1837 &gt; 192. 168.229.80:8€ S tt1=64 id=481</w:t>
            </w:r>
            <w:r>
              <w:rPr>
                <w:sz w:val="30"/>
              </w:rPr>
              <w:t>4 ip1en=40 seq=145641095 win-1480</w:t>
            </w:r>
          </w:p>
          <w:p w14:paraId="7EF85C75" w14:textId="77777777" w:rsidR="00960E2D" w:rsidRDefault="00E32179">
            <w:pPr>
              <w:tabs>
                <w:tab w:val="right" w:pos="16392"/>
              </w:tabs>
              <w:spacing w:after="0"/>
            </w:pPr>
            <w:r>
              <w:rPr>
                <w:sz w:val="30"/>
              </w:rPr>
              <w:t xml:space="preserve">RCVD (1.08345) TCP 192.168.229.80:80 &gt; 192.168.229.29: 1837 </w:t>
            </w:r>
            <w:r>
              <w:rPr>
                <w:sz w:val="30"/>
              </w:rPr>
              <w:tab/>
              <w:t>tt1=128 id=891 ip1en=44 seq=3928731479 win-8192 &lt;</w:t>
            </w:r>
            <w:proofErr w:type="spellStart"/>
            <w:r>
              <w:rPr>
                <w:sz w:val="30"/>
              </w:rPr>
              <w:t>mss</w:t>
            </w:r>
            <w:proofErr w:type="spellEnd"/>
            <w:r>
              <w:rPr>
                <w:sz w:val="30"/>
              </w:rPr>
              <w:t xml:space="preserve"> 1460&gt;</w:t>
            </w:r>
          </w:p>
          <w:p w14:paraId="18FFEEF1" w14:textId="77777777" w:rsidR="00960E2D" w:rsidRDefault="00E32179">
            <w:pPr>
              <w:spacing w:after="0"/>
            </w:pPr>
            <w:r>
              <w:rPr>
                <w:sz w:val="30"/>
              </w:rPr>
              <w:t>SENT (2.08405) TCP 192.168.229.29.•1837 &gt; 192. 168.229. 13:433 s tt1=64 id=4814 ip1en=40 seq=145641095</w:t>
            </w:r>
            <w:r>
              <w:rPr>
                <w:sz w:val="30"/>
              </w:rPr>
              <w:t xml:space="preserve"> win=1480</w:t>
            </w:r>
          </w:p>
          <w:p w14:paraId="2D7E3F89" w14:textId="77777777" w:rsidR="00960E2D" w:rsidRDefault="00E32179">
            <w:pPr>
              <w:spacing w:after="355" w:line="224" w:lineRule="auto"/>
              <w:ind w:right="1104"/>
              <w:jc w:val="both"/>
            </w:pPr>
            <w:r>
              <w:rPr>
                <w:sz w:val="30"/>
              </w:rPr>
              <w:t xml:space="preserve">SENT (3.08575) TCP 192.168.229.29:1837 &gt; 192. 168.229.80:433 S tt1=64 id=4814 ip1en=40 seq=145641095 win-1480 RCVD (3.08605) TCP 192.168.229.80:433 &gt; 192.168.229.29:1837 RA tt1=128 id=892 ip1en=40 </w:t>
            </w:r>
            <w:proofErr w:type="spellStart"/>
            <w:r>
              <w:rPr>
                <w:sz w:val="30"/>
              </w:rPr>
              <w:t>seq:o</w:t>
            </w:r>
            <w:proofErr w:type="spellEnd"/>
            <w:r>
              <w:rPr>
                <w:sz w:val="30"/>
              </w:rPr>
              <w:t xml:space="preserve"> win-o</w:t>
            </w:r>
          </w:p>
          <w:p w14:paraId="5F583625" w14:textId="77777777" w:rsidR="00960E2D" w:rsidRDefault="00E32179">
            <w:pPr>
              <w:spacing w:after="0"/>
            </w:pPr>
            <w:r>
              <w:rPr>
                <w:sz w:val="30"/>
              </w:rPr>
              <w:t>Statistics for host 192.168.229.13:</w:t>
            </w:r>
          </w:p>
          <w:p w14:paraId="56221F4D" w14:textId="77777777" w:rsidR="00960E2D" w:rsidRDefault="00E32179">
            <w:pPr>
              <w:spacing w:after="0" w:line="216" w:lineRule="auto"/>
              <w:ind w:right="9792" w:firstLine="156"/>
              <w:jc w:val="both"/>
            </w:pPr>
            <w:r>
              <w:rPr>
                <w:sz w:val="30"/>
              </w:rPr>
              <w:t>I</w:t>
            </w:r>
            <w:r>
              <w:rPr>
                <w:sz w:val="30"/>
              </w:rPr>
              <w:t xml:space="preserve"> Probes sent: 2 | </w:t>
            </w:r>
            <w:proofErr w:type="spellStart"/>
            <w:r>
              <w:rPr>
                <w:sz w:val="30"/>
              </w:rPr>
              <w:t>Rcvd</w:t>
            </w:r>
            <w:proofErr w:type="spellEnd"/>
            <w:r>
              <w:rPr>
                <w:sz w:val="30"/>
              </w:rPr>
              <w:t xml:space="preserve">: O I Lost: 2 (100.00%) I _ Max </w:t>
            </w:r>
            <w:proofErr w:type="spellStart"/>
            <w:r>
              <w:rPr>
                <w:sz w:val="30"/>
              </w:rPr>
              <w:t>rtt</w:t>
            </w:r>
            <w:proofErr w:type="spellEnd"/>
            <w:r>
              <w:rPr>
                <w:sz w:val="30"/>
              </w:rPr>
              <w:t xml:space="preserve">: N/A I Min </w:t>
            </w:r>
            <w:proofErr w:type="spellStart"/>
            <w:r>
              <w:rPr>
                <w:sz w:val="30"/>
              </w:rPr>
              <w:t>rtt</w:t>
            </w:r>
            <w:proofErr w:type="spellEnd"/>
            <w:r>
              <w:rPr>
                <w:sz w:val="30"/>
              </w:rPr>
              <w:t xml:space="preserve">: N/A I Avg </w:t>
            </w:r>
            <w:proofErr w:type="spellStart"/>
            <w:r>
              <w:rPr>
                <w:sz w:val="30"/>
              </w:rPr>
              <w:t>rtt</w:t>
            </w:r>
            <w:proofErr w:type="spellEnd"/>
            <w:r>
              <w:rPr>
                <w:sz w:val="30"/>
              </w:rPr>
              <w:t>: N/A Statistics for host 192.168.229.80:</w:t>
            </w:r>
          </w:p>
          <w:p w14:paraId="7617C275" w14:textId="77777777" w:rsidR="00960E2D" w:rsidRDefault="00E32179">
            <w:pPr>
              <w:spacing w:after="0"/>
              <w:ind w:left="156"/>
            </w:pPr>
            <w:r>
              <w:rPr>
                <w:sz w:val="30"/>
              </w:rPr>
              <w:t xml:space="preserve">I Probes Sent: 2 | </w:t>
            </w:r>
            <w:proofErr w:type="spellStart"/>
            <w:r>
              <w:rPr>
                <w:sz w:val="30"/>
              </w:rPr>
              <w:t>Rcvd</w:t>
            </w:r>
            <w:proofErr w:type="spellEnd"/>
            <w:r>
              <w:rPr>
                <w:sz w:val="30"/>
              </w:rPr>
              <w:t>: 2 | Lost: o (0.00%)</w:t>
            </w:r>
          </w:p>
          <w:p w14:paraId="088BFB84" w14:textId="77777777" w:rsidR="00960E2D" w:rsidRDefault="00E32179">
            <w:pPr>
              <w:spacing w:after="0" w:line="216" w:lineRule="auto"/>
              <w:ind w:right="8172" w:firstLine="156"/>
            </w:pPr>
            <w:r>
              <w:rPr>
                <w:sz w:val="28"/>
              </w:rPr>
              <w:t xml:space="preserve">I _ Max </w:t>
            </w:r>
            <w:proofErr w:type="spellStart"/>
            <w:r>
              <w:rPr>
                <w:sz w:val="28"/>
              </w:rPr>
              <w:t>rtt</w:t>
            </w:r>
            <w:proofErr w:type="spellEnd"/>
            <w:r>
              <w:rPr>
                <w:sz w:val="28"/>
              </w:rPr>
              <w:t xml:space="preserve">: 0.567ms I Min </w:t>
            </w:r>
            <w:proofErr w:type="spellStart"/>
            <w:r>
              <w:rPr>
                <w:sz w:val="28"/>
              </w:rPr>
              <w:t>rtt</w:t>
            </w:r>
            <w:proofErr w:type="spellEnd"/>
            <w:r>
              <w:rPr>
                <w:sz w:val="28"/>
              </w:rPr>
              <w:t xml:space="preserve">: Or177ms I Avg </w:t>
            </w:r>
            <w:proofErr w:type="spellStart"/>
            <w:r>
              <w:rPr>
                <w:sz w:val="28"/>
              </w:rPr>
              <w:t>rtt</w:t>
            </w:r>
            <w:proofErr w:type="spellEnd"/>
            <w:r>
              <w:rPr>
                <w:sz w:val="28"/>
              </w:rPr>
              <w:t xml:space="preserve">: O. 372ms Raw packets sent: 4 (160B) I </w:t>
            </w:r>
            <w:proofErr w:type="spellStart"/>
            <w:r>
              <w:rPr>
                <w:sz w:val="28"/>
              </w:rPr>
              <w:t>Rcvd</w:t>
            </w:r>
            <w:proofErr w:type="spellEnd"/>
            <w:r>
              <w:rPr>
                <w:sz w:val="28"/>
              </w:rPr>
              <w:t xml:space="preserve">: 2 (92B) I Lost: </w:t>
            </w:r>
            <w:r>
              <w:rPr>
                <w:rFonts w:ascii="Times New Roman" w:eastAsia="Times New Roman" w:hAnsi="Times New Roman" w:cs="Times New Roman"/>
                <w:sz w:val="28"/>
              </w:rPr>
              <w:t>2 (50.00%)</w:t>
            </w:r>
          </w:p>
          <w:p w14:paraId="7D3CB7EA" w14:textId="77777777" w:rsidR="00960E2D" w:rsidRDefault="00E32179">
            <w:pPr>
              <w:spacing w:after="0"/>
            </w:pPr>
            <w:r>
              <w:rPr>
                <w:sz w:val="30"/>
              </w:rPr>
              <w:t>N in done: 2 IP addresses in ed in 3.12 seconds</w:t>
            </w:r>
          </w:p>
        </w:tc>
      </w:tr>
      <w:tr w:rsidR="00960E2D" w14:paraId="21D1F6B5" w14:textId="77777777">
        <w:trPr>
          <w:trHeight w:val="144"/>
        </w:trPr>
        <w:tc>
          <w:tcPr>
            <w:tcW w:w="3737" w:type="dxa"/>
            <w:tcBorders>
              <w:top w:val="single" w:sz="2" w:space="0" w:color="000000"/>
              <w:left w:val="nil"/>
              <w:bottom w:val="nil"/>
              <w:right w:val="nil"/>
            </w:tcBorders>
          </w:tcPr>
          <w:p w14:paraId="4BDE07B6" w14:textId="77777777" w:rsidR="00960E2D" w:rsidRDefault="00960E2D"/>
        </w:tc>
        <w:tc>
          <w:tcPr>
            <w:tcW w:w="12950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1FDAA3FD" w14:textId="77777777" w:rsidR="00960E2D" w:rsidRDefault="00960E2D"/>
        </w:tc>
      </w:tr>
    </w:tbl>
    <w:p w14:paraId="0EF23069" w14:textId="77777777" w:rsidR="00960E2D" w:rsidRDefault="00E32179">
      <w:pPr>
        <w:pStyle w:val="Heading5"/>
        <w:spacing w:after="0"/>
        <w:ind w:left="43"/>
      </w:pPr>
      <w:r>
        <w:rPr>
          <w:noProof/>
        </w:rPr>
        <w:drawing>
          <wp:anchor distT="0" distB="0" distL="114300" distR="114300" simplePos="0" relativeHeight="251668480" behindDoc="0" locked="0" layoutInCell="1" allowOverlap="0" wp14:anchorId="432083B9" wp14:editId="516A289F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60811" name="Picture 608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11" name="Picture 60811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t>Ndiff</w:t>
      </w:r>
      <w:proofErr w:type="spellEnd"/>
    </w:p>
    <w:tbl>
      <w:tblPr>
        <w:tblStyle w:val="TableGrid"/>
        <w:tblW w:w="12846" w:type="dxa"/>
        <w:tblInd w:w="1728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2915"/>
        <w:gridCol w:w="661"/>
        <w:gridCol w:w="653"/>
        <w:gridCol w:w="1458"/>
        <w:gridCol w:w="11"/>
      </w:tblGrid>
      <w:tr w:rsidR="00960E2D" w14:paraId="75372890" w14:textId="77777777">
        <w:trPr>
          <w:trHeight w:val="5397"/>
        </w:trPr>
        <w:tc>
          <w:tcPr>
            <w:tcW w:w="72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7C37D786" w14:textId="77777777" w:rsidR="00960E2D" w:rsidRDefault="00E32179">
            <w:pPr>
              <w:spacing w:after="0"/>
              <w:ind w:left="-36" w:right="-5628"/>
            </w:pPr>
            <w:r>
              <w:rPr>
                <w:noProof/>
              </w:rPr>
              <w:drawing>
                <wp:inline distT="0" distB="0" distL="0" distR="0" wp14:anchorId="70A5427C" wp14:editId="0EF49060">
                  <wp:extent cx="8221981" cy="3566160"/>
                  <wp:effectExtent l="0" t="0" r="0" b="0"/>
                  <wp:docPr id="229891" name="Picture 2298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891" name="Picture 229891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21981" cy="3566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28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05543668" w14:textId="77777777" w:rsidR="00960E2D" w:rsidRDefault="00E32179">
            <w:pPr>
              <w:spacing w:after="331"/>
              <w:ind w:left="12"/>
            </w:pPr>
            <w:r>
              <w:rPr>
                <w:sz w:val="32"/>
              </w:rPr>
              <w:t>2018 as:</w:t>
            </w:r>
          </w:p>
          <w:p w14:paraId="0AB7D7AD" w14:textId="77777777" w:rsidR="00960E2D" w:rsidRDefault="00E32179">
            <w:pPr>
              <w:spacing w:after="0"/>
              <w:ind w:left="12"/>
            </w:pPr>
            <w:r>
              <w:rPr>
                <w:sz w:val="32"/>
              </w:rPr>
              <w:t>2018 as:</w:t>
            </w:r>
          </w:p>
        </w:tc>
        <w:tc>
          <w:tcPr>
            <w:tcW w:w="804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49D9BB8C" w14:textId="77777777" w:rsidR="00960E2D" w:rsidRDefault="00E32179">
            <w:pPr>
              <w:spacing w:after="0"/>
            </w:pPr>
            <w:proofErr w:type="spellStart"/>
            <w:r>
              <w:rPr>
                <w:sz w:val="28"/>
              </w:rPr>
              <w:t>nmap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nmap</w:t>
            </w:r>
            <w:proofErr w:type="spellEnd"/>
          </w:p>
        </w:tc>
        <w:tc>
          <w:tcPr>
            <w:tcW w:w="3152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40FCD070" w14:textId="77777777" w:rsidR="00960E2D" w:rsidRDefault="00E32179">
            <w:pPr>
              <w:spacing w:after="420"/>
              <w:jc w:val="both"/>
            </w:pPr>
            <w:r>
              <w:rPr>
                <w:sz w:val="38"/>
              </w:rPr>
              <w:t>-SS -ox scanl.xml 19</w:t>
            </w:r>
          </w:p>
          <w:p w14:paraId="3DD525B7" w14:textId="77777777" w:rsidR="00960E2D" w:rsidRDefault="00E32179">
            <w:pPr>
              <w:spacing w:after="0"/>
              <w:jc w:val="both"/>
            </w:pPr>
            <w:r>
              <w:rPr>
                <w:sz w:val="36"/>
              </w:rPr>
              <w:t>-SS -ox scan2.xml 19</w:t>
            </w:r>
          </w:p>
        </w:tc>
        <w:tc>
          <w:tcPr>
            <w:tcW w:w="17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514ACD5" w14:textId="77777777" w:rsidR="00960E2D" w:rsidRDefault="00960E2D"/>
        </w:tc>
      </w:tr>
    </w:tbl>
    <w:p w14:paraId="601C1D90" w14:textId="77777777" w:rsidR="00960E2D" w:rsidRDefault="00E32179">
      <w:pPr>
        <w:pStyle w:val="Heading4"/>
        <w:ind w:left="31"/>
      </w:pPr>
      <w:r>
        <w:lastRenderedPageBreak/>
        <w:t>Evasion Techniques</w:t>
      </w:r>
    </w:p>
    <w:p w14:paraId="31A703E4" w14:textId="77777777" w:rsidR="00960E2D" w:rsidRDefault="00E32179">
      <w:pPr>
        <w:numPr>
          <w:ilvl w:val="0"/>
          <w:numId w:val="18"/>
        </w:numPr>
        <w:spacing w:after="3"/>
        <w:ind w:hanging="552"/>
      </w:pPr>
      <w:r>
        <w:rPr>
          <w:sz w:val="56"/>
        </w:rPr>
        <w:t>Customizing TCP scan flag (--scan-flags)</w:t>
      </w:r>
    </w:p>
    <w:p w14:paraId="6F4D0EDA" w14:textId="77777777" w:rsidR="00960E2D" w:rsidRDefault="00E32179">
      <w:pPr>
        <w:numPr>
          <w:ilvl w:val="0"/>
          <w:numId w:val="18"/>
        </w:numPr>
        <w:spacing w:after="4" w:line="260" w:lineRule="auto"/>
        <w:ind w:hanging="552"/>
      </w:pPr>
      <w:r>
        <w:rPr>
          <w:sz w:val="52"/>
        </w:rPr>
        <w:t>Fragmentation (-f / --</w:t>
      </w:r>
      <w:proofErr w:type="spellStart"/>
      <w:r>
        <w:rPr>
          <w:sz w:val="52"/>
        </w:rPr>
        <w:t>mtu</w:t>
      </w:r>
      <w:proofErr w:type="spellEnd"/>
      <w:r>
        <w:rPr>
          <w:sz w:val="52"/>
        </w:rPr>
        <w:t>)</w:t>
      </w:r>
    </w:p>
    <w:p w14:paraId="7A3FB6E8" w14:textId="77777777" w:rsidR="00960E2D" w:rsidRDefault="00E32179">
      <w:pPr>
        <w:numPr>
          <w:ilvl w:val="0"/>
          <w:numId w:val="18"/>
        </w:numPr>
        <w:spacing w:after="4" w:line="260" w:lineRule="auto"/>
        <w:ind w:hanging="552"/>
      </w:pPr>
      <w:r>
        <w:rPr>
          <w:sz w:val="52"/>
        </w:rPr>
        <w:t>Adding decoy IP addresses (-D)</w:t>
      </w:r>
    </w:p>
    <w:p w14:paraId="7958C9E7" w14:textId="77777777" w:rsidR="00960E2D" w:rsidRDefault="00E32179">
      <w:pPr>
        <w:numPr>
          <w:ilvl w:val="0"/>
          <w:numId w:val="18"/>
        </w:numPr>
        <w:spacing w:after="5"/>
        <w:ind w:hanging="552"/>
      </w:pPr>
      <w:r>
        <w:rPr>
          <w:sz w:val="54"/>
        </w:rPr>
        <w:t>Idle Scan (-</w:t>
      </w:r>
      <w:proofErr w:type="spellStart"/>
      <w:r>
        <w:rPr>
          <w:sz w:val="54"/>
        </w:rPr>
        <w:t>sl</w:t>
      </w:r>
      <w:proofErr w:type="spellEnd"/>
      <w:r>
        <w:rPr>
          <w:sz w:val="54"/>
        </w:rPr>
        <w:t>)</w:t>
      </w:r>
    </w:p>
    <w:p w14:paraId="5E46AB36" w14:textId="77777777" w:rsidR="00960E2D" w:rsidRDefault="00E32179">
      <w:pPr>
        <w:numPr>
          <w:ilvl w:val="0"/>
          <w:numId w:val="18"/>
        </w:numPr>
        <w:spacing w:after="3" w:line="263" w:lineRule="auto"/>
        <w:ind w:hanging="552"/>
      </w:pPr>
      <w:r>
        <w:rPr>
          <w:noProof/>
        </w:rPr>
        <w:drawing>
          <wp:anchor distT="0" distB="0" distL="114300" distR="114300" simplePos="0" relativeHeight="251669504" behindDoc="0" locked="0" layoutInCell="1" allowOverlap="0" wp14:anchorId="57537A21" wp14:editId="38813A3A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61411" name="Picture 614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11" name="Picture 61411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Changing the Source port (-g)</w:t>
      </w:r>
    </w:p>
    <w:p w14:paraId="5823200A" w14:textId="77777777" w:rsidR="00960E2D" w:rsidRDefault="00E32179">
      <w:pPr>
        <w:numPr>
          <w:ilvl w:val="0"/>
          <w:numId w:val="18"/>
        </w:numPr>
        <w:spacing w:after="5"/>
        <w:ind w:hanging="552"/>
      </w:pPr>
      <w:r>
        <w:rPr>
          <w:sz w:val="54"/>
        </w:rPr>
        <w:t>Spoofing IP (-S) and MAC address (--spoof-mac)</w:t>
      </w:r>
    </w:p>
    <w:p w14:paraId="56910F46" w14:textId="77777777" w:rsidR="00960E2D" w:rsidRDefault="00E32179">
      <w:pPr>
        <w:numPr>
          <w:ilvl w:val="0"/>
          <w:numId w:val="18"/>
        </w:numPr>
        <w:spacing w:after="4" w:line="260" w:lineRule="auto"/>
        <w:ind w:hanging="552"/>
      </w:pPr>
      <w:r>
        <w:rPr>
          <w:sz w:val="52"/>
        </w:rPr>
        <w:t>Randomize target scan order (--randomize-hosts)</w:t>
      </w:r>
    </w:p>
    <w:p w14:paraId="1603E2FF" w14:textId="77777777" w:rsidR="00960E2D" w:rsidRDefault="00E32179">
      <w:pPr>
        <w:numPr>
          <w:ilvl w:val="0"/>
          <w:numId w:val="18"/>
        </w:numPr>
        <w:spacing w:after="4" w:line="260" w:lineRule="auto"/>
        <w:ind w:hanging="552"/>
      </w:pPr>
      <w:r>
        <w:rPr>
          <w:sz w:val="52"/>
        </w:rPr>
        <w:t>Add random data to packets (--data-length)</w:t>
      </w:r>
    </w:p>
    <w:p w14:paraId="2E282010" w14:textId="77777777" w:rsidR="00960E2D" w:rsidRDefault="00E32179">
      <w:pPr>
        <w:numPr>
          <w:ilvl w:val="0"/>
          <w:numId w:val="18"/>
        </w:numPr>
        <w:spacing w:after="3" w:line="263" w:lineRule="auto"/>
        <w:ind w:hanging="552"/>
      </w:pPr>
      <w:r>
        <w:rPr>
          <w:sz w:val="50"/>
        </w:rPr>
        <w:t>Manipulating the time-to-live field (--</w:t>
      </w:r>
      <w:proofErr w:type="spellStart"/>
      <w:r>
        <w:rPr>
          <w:sz w:val="50"/>
        </w:rPr>
        <w:t>ttl</w:t>
      </w:r>
      <w:proofErr w:type="spellEnd"/>
      <w:r>
        <w:rPr>
          <w:sz w:val="50"/>
        </w:rPr>
        <w:t>)</w:t>
      </w:r>
    </w:p>
    <w:p w14:paraId="5462CDF8" w14:textId="77777777" w:rsidR="00960E2D" w:rsidRDefault="00E32179">
      <w:pPr>
        <w:numPr>
          <w:ilvl w:val="0"/>
          <w:numId w:val="18"/>
        </w:numPr>
        <w:spacing w:after="5"/>
        <w:ind w:hanging="552"/>
      </w:pPr>
      <w:r>
        <w:rPr>
          <w:sz w:val="54"/>
        </w:rPr>
        <w:lastRenderedPageBreak/>
        <w:t>Send packets with bogus TCP or UDP checksums (--</w:t>
      </w:r>
      <w:proofErr w:type="spellStart"/>
      <w:r>
        <w:rPr>
          <w:sz w:val="54"/>
        </w:rPr>
        <w:t>badsums</w:t>
      </w:r>
      <w:proofErr w:type="spellEnd"/>
      <w:r>
        <w:rPr>
          <w:sz w:val="54"/>
        </w:rPr>
        <w:t>)</w:t>
      </w:r>
    </w:p>
    <w:p w14:paraId="6D8479DC" w14:textId="77777777" w:rsidR="00960E2D" w:rsidRDefault="00E32179">
      <w:pPr>
        <w:numPr>
          <w:ilvl w:val="0"/>
          <w:numId w:val="18"/>
        </w:numPr>
        <w:spacing w:after="5"/>
        <w:ind w:hanging="552"/>
      </w:pPr>
      <w:proofErr w:type="spellStart"/>
      <w:r>
        <w:rPr>
          <w:sz w:val="54"/>
        </w:rPr>
        <w:t>Firewalk</w:t>
      </w:r>
      <w:proofErr w:type="spellEnd"/>
      <w:r>
        <w:rPr>
          <w:sz w:val="54"/>
        </w:rPr>
        <w:t xml:space="preserve"> (--scrip</w:t>
      </w:r>
      <w:r>
        <w:rPr>
          <w:sz w:val="54"/>
        </w:rPr>
        <w:t xml:space="preserve">t </w:t>
      </w:r>
      <w:proofErr w:type="spellStart"/>
      <w:r>
        <w:rPr>
          <w:sz w:val="54"/>
        </w:rPr>
        <w:t>firewalk</w:t>
      </w:r>
      <w:proofErr w:type="spellEnd"/>
      <w:r>
        <w:rPr>
          <w:sz w:val="54"/>
        </w:rPr>
        <w:t>)</w:t>
      </w:r>
    </w:p>
    <w:p w14:paraId="0E43D3CD" w14:textId="77777777" w:rsidR="00960E2D" w:rsidRDefault="00E32179">
      <w:pPr>
        <w:pStyle w:val="Heading4"/>
        <w:spacing w:after="179"/>
        <w:ind w:left="31"/>
      </w:pPr>
      <w:r>
        <w:t>Evasion Techniques</w:t>
      </w:r>
    </w:p>
    <w:p w14:paraId="5B212215" w14:textId="77777777" w:rsidR="00960E2D" w:rsidRDefault="00E32179">
      <w:pPr>
        <w:spacing w:after="54" w:line="216" w:lineRule="auto"/>
        <w:ind w:left="720" w:right="6456" w:firstLine="2"/>
      </w:pPr>
      <w:proofErr w:type="spellStart"/>
      <w:r>
        <w:rPr>
          <w:sz w:val="30"/>
        </w:rPr>
        <w:t>root@ka</w:t>
      </w:r>
      <w:proofErr w:type="spellEnd"/>
      <w:r>
        <w:rPr>
          <w:sz w:val="30"/>
        </w:rPr>
        <w:t xml:space="preserve"> </w:t>
      </w:r>
      <w:proofErr w:type="spellStart"/>
      <w:r>
        <w:rPr>
          <w:sz w:val="30"/>
        </w:rPr>
        <w:t>nmap</w:t>
      </w:r>
      <w:proofErr w:type="spellEnd"/>
      <w:r>
        <w:rPr>
          <w:sz w:val="30"/>
        </w:rPr>
        <w:t xml:space="preserve"> 192.168.229.80 -p 80 -</w:t>
      </w:r>
      <w:proofErr w:type="spellStart"/>
      <w:r>
        <w:rPr>
          <w:sz w:val="30"/>
        </w:rPr>
        <w:t>sc</w:t>
      </w:r>
      <w:proofErr w:type="spellEnd"/>
      <w:r>
        <w:rPr>
          <w:sz w:val="30"/>
        </w:rPr>
        <w:t xml:space="preserve"> Starting Nmap 7.70</w:t>
      </w:r>
    </w:p>
    <w:tbl>
      <w:tblPr>
        <w:tblStyle w:val="TableGrid"/>
        <w:tblW w:w="13992" w:type="dxa"/>
        <w:tblInd w:w="72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2840"/>
        <w:gridCol w:w="5438"/>
        <w:gridCol w:w="777"/>
        <w:gridCol w:w="1363"/>
        <w:gridCol w:w="1080"/>
        <w:gridCol w:w="2494"/>
      </w:tblGrid>
      <w:tr w:rsidR="00960E2D" w14:paraId="0C11F12E" w14:textId="77777777">
        <w:trPr>
          <w:trHeight w:val="545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21256BD4" w14:textId="77777777" w:rsidR="00960E2D" w:rsidRDefault="00E32179">
            <w:pPr>
              <w:spacing w:after="0"/>
            </w:pPr>
            <w:r>
              <w:rPr>
                <w:sz w:val="32"/>
              </w:rPr>
              <w:t xml:space="preserve">Nmap scan report </w:t>
            </w:r>
            <w:proofErr w:type="spellStart"/>
            <w:r>
              <w:rPr>
                <w:sz w:val="32"/>
              </w:rPr>
              <w:t>fo</w:t>
            </w:r>
            <w:proofErr w:type="spellEnd"/>
          </w:p>
          <w:p w14:paraId="33A66295" w14:textId="77777777" w:rsidR="00960E2D" w:rsidRDefault="00E32179">
            <w:pPr>
              <w:spacing w:after="0"/>
            </w:pPr>
            <w:r>
              <w:rPr>
                <w:sz w:val="30"/>
              </w:rPr>
              <w:t>Host is up (8.00831</w:t>
            </w:r>
          </w:p>
        </w:tc>
        <w:tc>
          <w:tcPr>
            <w:tcW w:w="554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0BB4F" w14:textId="77777777" w:rsidR="00960E2D" w:rsidRDefault="00E32179">
            <w:pPr>
              <w:spacing w:after="0"/>
              <w:ind w:left="336"/>
            </w:pPr>
            <w:proofErr w:type="spellStart"/>
            <w:proofErr w:type="gramStart"/>
            <w:r>
              <w:rPr>
                <w:sz w:val="26"/>
              </w:rPr>
              <w:t>ip.addr</w:t>
            </w:r>
            <w:proofErr w:type="spellEnd"/>
            <w:proofErr w:type="gramEnd"/>
            <w:r>
              <w:rPr>
                <w:sz w:val="26"/>
              </w:rPr>
              <w:t>—192.168,229.80</w:t>
            </w:r>
          </w:p>
        </w:tc>
        <w:tc>
          <w:tcPr>
            <w:tcW w:w="32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FBE7C9F" w14:textId="77777777" w:rsidR="00960E2D" w:rsidRDefault="00960E2D"/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FBF12" w14:textId="77777777" w:rsidR="00960E2D" w:rsidRDefault="00E32179">
            <w:pPr>
              <w:spacing w:after="0"/>
              <w:ind w:left="312"/>
            </w:pPr>
            <w:r>
              <w:rPr>
                <w:sz w:val="24"/>
              </w:rPr>
              <w:t>•l Expression„.</w:t>
            </w:r>
          </w:p>
        </w:tc>
      </w:tr>
      <w:tr w:rsidR="00960E2D" w14:paraId="5446138F" w14:textId="77777777">
        <w:trPr>
          <w:trHeight w:val="315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275E2ACF" w14:textId="77777777" w:rsidR="00960E2D" w:rsidRDefault="00960E2D"/>
        </w:tc>
        <w:tc>
          <w:tcPr>
            <w:tcW w:w="5544" w:type="dxa"/>
            <w:tcBorders>
              <w:top w:val="nil"/>
              <w:left w:val="nil"/>
              <w:bottom w:val="nil"/>
              <w:right w:val="nil"/>
            </w:tcBorders>
          </w:tcPr>
          <w:p w14:paraId="629D0A68" w14:textId="77777777" w:rsidR="00960E2D" w:rsidRDefault="00E32179">
            <w:pPr>
              <w:tabs>
                <w:tab w:val="center" w:pos="1446"/>
                <w:tab w:val="center" w:pos="3456"/>
              </w:tabs>
              <w:spacing w:after="0"/>
            </w:pPr>
            <w:r>
              <w:rPr>
                <w:sz w:val="26"/>
              </w:rPr>
              <w:t>No,</w:t>
            </w:r>
            <w:r>
              <w:rPr>
                <w:sz w:val="26"/>
              </w:rPr>
              <w:tab/>
              <w:t>Time</w:t>
            </w:r>
            <w:r>
              <w:rPr>
                <w:sz w:val="26"/>
              </w:rPr>
              <w:tab/>
              <w:t>Source</w:t>
            </w:r>
          </w:p>
        </w:tc>
        <w:tc>
          <w:tcPr>
            <w:tcW w:w="32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DA5355D" w14:textId="77777777" w:rsidR="00960E2D" w:rsidRDefault="00E32179">
            <w:pPr>
              <w:spacing w:after="0"/>
              <w:ind w:left="432"/>
            </w:pPr>
            <w:r>
              <w:rPr>
                <w:sz w:val="26"/>
              </w:rPr>
              <w:t>Destination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</w:tcPr>
          <w:p w14:paraId="05FCF4C0" w14:textId="77777777" w:rsidR="00960E2D" w:rsidRDefault="00E32179">
            <w:pPr>
              <w:spacing w:after="0"/>
              <w:ind w:left="48"/>
            </w:pPr>
            <w:r>
              <w:rPr>
                <w:sz w:val="26"/>
              </w:rPr>
              <w:t xml:space="preserve">Protocol </w:t>
            </w:r>
            <w:proofErr w:type="spellStart"/>
            <w:r>
              <w:rPr>
                <w:sz w:val="26"/>
              </w:rPr>
              <w:t>Lengt</w:t>
            </w:r>
            <w:proofErr w:type="spellEnd"/>
          </w:p>
        </w:tc>
      </w:tr>
      <w:tr w:rsidR="00960E2D" w14:paraId="7B9FE4C4" w14:textId="77777777">
        <w:trPr>
          <w:trHeight w:val="263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1F693C6D" w14:textId="77777777" w:rsidR="00960E2D" w:rsidRDefault="00E32179">
            <w:pPr>
              <w:spacing w:after="0"/>
            </w:pPr>
            <w:r>
              <w:rPr>
                <w:sz w:val="28"/>
              </w:rPr>
              <w:t>PORT STATE SERVIC</w:t>
            </w:r>
          </w:p>
        </w:tc>
        <w:tc>
          <w:tcPr>
            <w:tcW w:w="5544" w:type="dxa"/>
            <w:tcBorders>
              <w:top w:val="nil"/>
              <w:left w:val="nil"/>
              <w:bottom w:val="nil"/>
              <w:right w:val="nil"/>
            </w:tcBorders>
          </w:tcPr>
          <w:p w14:paraId="233FF585" w14:textId="77777777" w:rsidR="00960E2D" w:rsidRDefault="00E32179">
            <w:pPr>
              <w:tabs>
                <w:tab w:val="center" w:pos="1788"/>
                <w:tab w:val="center" w:pos="4074"/>
              </w:tabs>
              <w:spacing w:after="0"/>
            </w:pPr>
            <w:r>
              <w:rPr>
                <w:sz w:val="30"/>
              </w:rPr>
              <w:tab/>
            </w:r>
            <w:r>
              <w:rPr>
                <w:sz w:val="30"/>
              </w:rPr>
              <w:t>41 5.072546990</w:t>
            </w:r>
            <w:r>
              <w:rPr>
                <w:sz w:val="30"/>
              </w:rPr>
              <w:tab/>
              <w:t>192.</w:t>
            </w:r>
            <w:proofErr w:type="gramStart"/>
            <w:r>
              <w:rPr>
                <w:sz w:val="30"/>
              </w:rPr>
              <w:t>168 ,</w:t>
            </w:r>
            <w:proofErr w:type="gramEnd"/>
            <w:r>
              <w:rPr>
                <w:sz w:val="30"/>
              </w:rPr>
              <w:t xml:space="preserve"> 229,29</w:t>
            </w:r>
          </w:p>
        </w:tc>
        <w:tc>
          <w:tcPr>
            <w:tcW w:w="32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7BAB393" w14:textId="77777777" w:rsidR="00960E2D" w:rsidRDefault="00E32179">
            <w:pPr>
              <w:spacing w:after="0"/>
              <w:ind w:left="456"/>
            </w:pPr>
            <w:r>
              <w:rPr>
                <w:sz w:val="28"/>
              </w:rPr>
              <w:t xml:space="preserve">192 </w:t>
            </w:r>
            <w:proofErr w:type="gramStart"/>
            <w:r>
              <w:rPr>
                <w:sz w:val="28"/>
              </w:rPr>
              <w:t>168 .</w:t>
            </w:r>
            <w:proofErr w:type="gramEnd"/>
            <w:r>
              <w:rPr>
                <w:sz w:val="28"/>
              </w:rPr>
              <w:t xml:space="preserve"> </w:t>
            </w:r>
            <w:proofErr w:type="gramStart"/>
            <w:r>
              <w:rPr>
                <w:sz w:val="28"/>
              </w:rPr>
              <w:t>229 .</w:t>
            </w:r>
            <w:proofErr w:type="gramEnd"/>
            <w:r>
              <w:rPr>
                <w:sz w:val="28"/>
              </w:rPr>
              <w:t xml:space="preserve"> 80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</w:tcPr>
          <w:p w14:paraId="0087FA74" w14:textId="77777777" w:rsidR="00960E2D" w:rsidRDefault="00E32179">
            <w:pPr>
              <w:spacing w:after="0"/>
              <w:ind w:left="60"/>
            </w:pPr>
            <w:r>
              <w:rPr>
                <w:sz w:val="28"/>
              </w:rPr>
              <w:t>TCP</w:t>
            </w:r>
          </w:p>
        </w:tc>
      </w:tr>
      <w:tr w:rsidR="00960E2D" w14:paraId="069BBB10" w14:textId="77777777">
        <w:trPr>
          <w:trHeight w:val="27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40182EFC" w14:textId="77777777" w:rsidR="00960E2D" w:rsidRDefault="00E32179">
            <w:pPr>
              <w:spacing w:after="0"/>
            </w:pPr>
            <w:r>
              <w:rPr>
                <w:sz w:val="30"/>
              </w:rPr>
              <w:t>80/</w:t>
            </w:r>
            <w:proofErr w:type="spellStart"/>
            <w:r>
              <w:rPr>
                <w:sz w:val="30"/>
              </w:rPr>
              <w:t>tcp</w:t>
            </w:r>
            <w:proofErr w:type="spellEnd"/>
            <w:r>
              <w:rPr>
                <w:sz w:val="30"/>
              </w:rPr>
              <w:t xml:space="preserve"> open http</w:t>
            </w:r>
          </w:p>
        </w:tc>
        <w:tc>
          <w:tcPr>
            <w:tcW w:w="5544" w:type="dxa"/>
            <w:tcBorders>
              <w:top w:val="nil"/>
              <w:left w:val="nil"/>
              <w:bottom w:val="nil"/>
              <w:right w:val="nil"/>
            </w:tcBorders>
          </w:tcPr>
          <w:p w14:paraId="7ACF619E" w14:textId="77777777" w:rsidR="00960E2D" w:rsidRDefault="00E32179">
            <w:pPr>
              <w:tabs>
                <w:tab w:val="center" w:pos="1788"/>
                <w:tab w:val="center" w:pos="4080"/>
              </w:tabs>
              <w:spacing w:after="0"/>
            </w:pPr>
            <w:r>
              <w:rPr>
                <w:sz w:val="30"/>
              </w:rPr>
              <w:tab/>
            </w:r>
            <w:r>
              <w:rPr>
                <w:sz w:val="30"/>
              </w:rPr>
              <w:t>42 5, 072936370</w:t>
            </w:r>
            <w:r>
              <w:rPr>
                <w:sz w:val="30"/>
              </w:rPr>
              <w:tab/>
            </w:r>
            <w:proofErr w:type="gramStart"/>
            <w:r>
              <w:rPr>
                <w:sz w:val="30"/>
              </w:rPr>
              <w:t>192,168 ,</w:t>
            </w:r>
            <w:proofErr w:type="gramEnd"/>
            <w:r>
              <w:rPr>
                <w:sz w:val="30"/>
              </w:rPr>
              <w:t xml:space="preserve"> 229.29</w:t>
            </w:r>
          </w:p>
        </w:tc>
        <w:tc>
          <w:tcPr>
            <w:tcW w:w="32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0E0F612" w14:textId="77777777" w:rsidR="00960E2D" w:rsidRDefault="00E32179">
            <w:pPr>
              <w:spacing w:after="0"/>
              <w:ind w:left="456"/>
            </w:pPr>
            <w:r>
              <w:rPr>
                <w:sz w:val="28"/>
              </w:rPr>
              <w:t>192 168 229 80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</w:tcPr>
          <w:p w14:paraId="514CB3D4" w14:textId="77777777" w:rsidR="00960E2D" w:rsidRDefault="00960E2D"/>
        </w:tc>
      </w:tr>
      <w:tr w:rsidR="00960E2D" w14:paraId="1E4802BB" w14:textId="77777777">
        <w:trPr>
          <w:trHeight w:val="27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1F641B19" w14:textId="77777777" w:rsidR="00960E2D" w:rsidRDefault="00E32179">
            <w:pPr>
              <w:spacing w:after="0"/>
              <w:ind w:left="36"/>
            </w:pPr>
            <w:r>
              <w:rPr>
                <w:sz w:val="30"/>
              </w:rPr>
              <w:t>I http-methods:</w:t>
            </w:r>
          </w:p>
        </w:tc>
        <w:tc>
          <w:tcPr>
            <w:tcW w:w="5544" w:type="dxa"/>
            <w:tcBorders>
              <w:top w:val="nil"/>
              <w:left w:val="nil"/>
              <w:bottom w:val="nil"/>
              <w:right w:val="nil"/>
            </w:tcBorders>
          </w:tcPr>
          <w:p w14:paraId="5E705018" w14:textId="77777777" w:rsidR="00960E2D" w:rsidRDefault="00E32179">
            <w:pPr>
              <w:tabs>
                <w:tab w:val="center" w:pos="1788"/>
                <w:tab w:val="center" w:pos="4074"/>
              </w:tabs>
              <w:spacing w:after="0"/>
            </w:pPr>
            <w:r>
              <w:rPr>
                <w:sz w:val="28"/>
              </w:rPr>
              <w:tab/>
            </w:r>
            <w:r>
              <w:rPr>
                <w:sz w:val="28"/>
              </w:rPr>
              <w:t>43 5.072990485</w:t>
            </w:r>
            <w:r>
              <w:rPr>
                <w:sz w:val="28"/>
              </w:rPr>
              <w:tab/>
              <w:t>192 .168.229 29</w:t>
            </w:r>
          </w:p>
        </w:tc>
        <w:tc>
          <w:tcPr>
            <w:tcW w:w="32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5BD8389" w14:textId="77777777" w:rsidR="00960E2D" w:rsidRDefault="00E32179">
            <w:pPr>
              <w:spacing w:after="0"/>
              <w:ind w:left="456"/>
            </w:pPr>
            <w:r>
              <w:rPr>
                <w:sz w:val="30"/>
              </w:rPr>
              <w:t>192 .</w:t>
            </w:r>
            <w:proofErr w:type="gramStart"/>
            <w:r>
              <w:rPr>
                <w:sz w:val="30"/>
              </w:rPr>
              <w:t>168 .</w:t>
            </w:r>
            <w:proofErr w:type="gramEnd"/>
            <w:r>
              <w:rPr>
                <w:sz w:val="30"/>
              </w:rPr>
              <w:t xml:space="preserve"> </w:t>
            </w:r>
            <w:proofErr w:type="gramStart"/>
            <w:r>
              <w:rPr>
                <w:sz w:val="30"/>
              </w:rPr>
              <w:t>229 .</w:t>
            </w:r>
            <w:proofErr w:type="gramEnd"/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</w:tcPr>
          <w:p w14:paraId="226BD7F1" w14:textId="77777777" w:rsidR="00960E2D" w:rsidRDefault="00E32179">
            <w:pPr>
              <w:tabs>
                <w:tab w:val="center" w:pos="1584"/>
              </w:tabs>
              <w:spacing w:after="0"/>
            </w:pPr>
            <w:proofErr w:type="spellStart"/>
            <w:r>
              <w:rPr>
                <w:sz w:val="26"/>
              </w:rPr>
              <w:t>HTTp</w:t>
            </w:r>
            <w:proofErr w:type="spellEnd"/>
            <w:r>
              <w:rPr>
                <w:sz w:val="26"/>
              </w:rPr>
              <w:tab/>
            </w:r>
            <w:r>
              <w:rPr>
                <w:sz w:val="26"/>
              </w:rPr>
              <w:t>23</w:t>
            </w:r>
          </w:p>
        </w:tc>
      </w:tr>
      <w:tr w:rsidR="00960E2D" w14:paraId="0506AEE3" w14:textId="77777777">
        <w:trPr>
          <w:trHeight w:val="231"/>
        </w:trPr>
        <w:tc>
          <w:tcPr>
            <w:tcW w:w="288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B9D9307" w14:textId="77777777" w:rsidR="00960E2D" w:rsidRDefault="00E32179">
            <w:pPr>
              <w:spacing w:after="0"/>
              <w:ind w:left="192"/>
              <w:jc w:val="center"/>
            </w:pPr>
            <w:r>
              <w:rPr>
                <w:sz w:val="34"/>
              </w:rPr>
              <w:t xml:space="preserve">Potentially </w:t>
            </w:r>
            <w:proofErr w:type="spellStart"/>
            <w:r>
              <w:rPr>
                <w:sz w:val="34"/>
              </w:rPr>
              <w:t>ris</w:t>
            </w:r>
            <w:proofErr w:type="spellEnd"/>
          </w:p>
          <w:p w14:paraId="771E5E3D" w14:textId="77777777" w:rsidR="00960E2D" w:rsidRDefault="00E32179">
            <w:pPr>
              <w:spacing w:after="0"/>
              <w:ind w:left="36"/>
            </w:pPr>
            <w:r>
              <w:rPr>
                <w:sz w:val="38"/>
              </w:rPr>
              <w:t>I http-title: IIS]</w:t>
            </w:r>
          </w:p>
          <w:p w14:paraId="63123D2C" w14:textId="77777777" w:rsidR="00960E2D" w:rsidRDefault="00E32179">
            <w:pPr>
              <w:spacing w:after="0"/>
            </w:pPr>
            <w:r>
              <w:rPr>
                <w:sz w:val="20"/>
              </w:rPr>
              <w:lastRenderedPageBreak/>
              <w:t>MAC</w:t>
            </w:r>
          </w:p>
        </w:tc>
        <w:tc>
          <w:tcPr>
            <w:tcW w:w="5544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DC1BA4B" w14:textId="77777777" w:rsidR="00960E2D" w:rsidRDefault="00E32179">
            <w:pPr>
              <w:spacing w:after="0"/>
              <w:ind w:left="612" w:firstLine="252"/>
            </w:pPr>
            <w:r>
              <w:rPr>
                <w:sz w:val="32"/>
              </w:rPr>
              <w:lastRenderedPageBreak/>
              <w:t>44 5.073036035</w:t>
            </w:r>
            <w:r>
              <w:rPr>
                <w:sz w:val="32"/>
              </w:rPr>
              <w:tab/>
              <w:t xml:space="preserve">192 .168.229.29 </w:t>
            </w:r>
            <w:r>
              <w:rPr>
                <w:sz w:val="32"/>
              </w:rPr>
              <w:t>connection:</w:t>
            </w:r>
          </w:p>
        </w:tc>
        <w:tc>
          <w:tcPr>
            <w:tcW w:w="32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C14AC03" w14:textId="77777777" w:rsidR="00960E2D" w:rsidRDefault="00E32179">
            <w:pPr>
              <w:spacing w:after="0"/>
              <w:ind w:left="456"/>
            </w:pPr>
            <w:r>
              <w:rPr>
                <w:sz w:val="30"/>
              </w:rPr>
              <w:t>192 .168 .229 80</w:t>
            </w:r>
          </w:p>
        </w:tc>
        <w:tc>
          <w:tcPr>
            <w:tcW w:w="232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60179D9E" w14:textId="77777777" w:rsidR="00960E2D" w:rsidRDefault="00E32179">
            <w:pPr>
              <w:spacing w:after="0"/>
              <w:ind w:left="60"/>
            </w:pPr>
            <w:r>
              <w:rPr>
                <w:sz w:val="28"/>
              </w:rPr>
              <w:t>TCP</w:t>
            </w:r>
          </w:p>
        </w:tc>
      </w:tr>
      <w:tr w:rsidR="00960E2D" w14:paraId="26C9C9B3" w14:textId="77777777">
        <w:trPr>
          <w:trHeight w:val="612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6C6FF0EF" w14:textId="77777777" w:rsidR="00960E2D" w:rsidRDefault="00960E2D"/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1D7B030D" w14:textId="77777777" w:rsidR="00960E2D" w:rsidRDefault="00960E2D"/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1330D7E0" w14:textId="77777777" w:rsidR="00960E2D" w:rsidRDefault="00960E2D"/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53D67129" w14:textId="77777777" w:rsidR="00960E2D" w:rsidRDefault="00960E2D"/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64C001FE" w14:textId="77777777" w:rsidR="00960E2D" w:rsidRDefault="00960E2D"/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35194DC8" w14:textId="77777777" w:rsidR="00960E2D" w:rsidRDefault="00960E2D"/>
        </w:tc>
      </w:tr>
      <w:tr w:rsidR="00960E2D" w14:paraId="4AA52FEE" w14:textId="77777777">
        <w:trPr>
          <w:trHeight w:val="102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264B9BEA" w14:textId="77777777" w:rsidR="00960E2D" w:rsidRDefault="00E32179">
            <w:pPr>
              <w:spacing w:after="0"/>
            </w:pPr>
            <w:r>
              <w:rPr>
                <w:sz w:val="28"/>
              </w:rPr>
              <w:t>Nmap done: 1 TP add</w:t>
            </w:r>
          </w:p>
        </w:tc>
        <w:tc>
          <w:tcPr>
            <w:tcW w:w="5544" w:type="dxa"/>
            <w:tcBorders>
              <w:top w:val="nil"/>
              <w:left w:val="nil"/>
              <w:bottom w:val="nil"/>
              <w:right w:val="nil"/>
            </w:tcBorders>
          </w:tcPr>
          <w:p w14:paraId="3DA92937" w14:textId="77777777" w:rsidR="00960E2D" w:rsidRDefault="00E32179">
            <w:pPr>
              <w:spacing w:after="0" w:line="216" w:lineRule="auto"/>
              <w:ind w:left="612"/>
            </w:pPr>
            <w:r>
              <w:rPr>
                <w:sz w:val="32"/>
              </w:rPr>
              <w:t>User-Agent: Mozilla/</w:t>
            </w:r>
            <w:proofErr w:type="gramStart"/>
            <w:r>
              <w:rPr>
                <w:sz w:val="32"/>
              </w:rPr>
              <w:t>5.(</w:t>
            </w:r>
            <w:proofErr w:type="gramEnd"/>
            <w:r>
              <w:rPr>
                <w:sz w:val="32"/>
              </w:rPr>
              <w:t>) (compatible; Host :</w:t>
            </w:r>
          </w:p>
          <w:p w14:paraId="1D9EE837" w14:textId="77777777" w:rsidR="00960E2D" w:rsidRDefault="00E32179">
            <w:pPr>
              <w:spacing w:after="0"/>
              <w:ind w:left="612"/>
            </w:pPr>
            <w:r>
              <w:rPr>
                <w:sz w:val="32"/>
              </w:rPr>
              <w:t>Content-Length: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743F5986" w14:textId="77777777" w:rsidR="00960E2D" w:rsidRDefault="00E32179">
            <w:pPr>
              <w:spacing w:after="0"/>
              <w:ind w:left="108"/>
            </w:pPr>
            <w:r>
              <w:t>Nmap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3D5A57D3" w14:textId="77777777" w:rsidR="00960E2D" w:rsidRDefault="00E32179">
            <w:pPr>
              <w:spacing w:after="0"/>
            </w:pPr>
            <w:r>
              <w:rPr>
                <w:sz w:val="34"/>
              </w:rPr>
              <w:t>Scripting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</w:tcPr>
          <w:p w14:paraId="4DE81417" w14:textId="77777777" w:rsidR="00960E2D" w:rsidRDefault="00E32179">
            <w:pPr>
              <w:spacing w:after="0"/>
            </w:pPr>
            <w:proofErr w:type="spellStart"/>
            <w:r>
              <w:rPr>
                <w:sz w:val="28"/>
              </w:rPr>
              <w:t>Eng</w:t>
            </w:r>
            <w:proofErr w:type="spellEnd"/>
            <w:r>
              <w:rPr>
                <w:sz w:val="28"/>
              </w:rPr>
              <w:t xml:space="preserve"> 1 ne;</w:t>
            </w:r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</w:tcPr>
          <w:p w14:paraId="5B579969" w14:textId="77777777" w:rsidR="00960E2D" w:rsidRDefault="00E32179">
            <w:pPr>
              <w:spacing w:after="0"/>
              <w:jc w:val="both"/>
            </w:pPr>
            <w:r>
              <w:rPr>
                <w:sz w:val="32"/>
              </w:rPr>
              <w:t>https://nrnap.org/.</w:t>
            </w:r>
          </w:p>
        </w:tc>
      </w:tr>
      <w:tr w:rsidR="00960E2D" w14:paraId="141176E5" w14:textId="77777777">
        <w:trPr>
          <w:trHeight w:val="448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3E2C8EAF" w14:textId="77777777" w:rsidR="00960E2D" w:rsidRDefault="00960E2D"/>
        </w:tc>
        <w:tc>
          <w:tcPr>
            <w:tcW w:w="55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6AA584" w14:textId="77777777" w:rsidR="00960E2D" w:rsidRDefault="00E32179">
            <w:pPr>
              <w:tabs>
                <w:tab w:val="center" w:pos="1860"/>
                <w:tab w:val="center" w:pos="4164"/>
              </w:tabs>
              <w:spacing w:after="0"/>
            </w:pPr>
            <w:r>
              <w:rPr>
                <w:sz w:val="28"/>
              </w:rPr>
              <w:t>€960</w:t>
            </w:r>
            <w:r>
              <w:rPr>
                <w:sz w:val="28"/>
              </w:rPr>
              <w:tab/>
            </w:r>
            <w:r>
              <w:rPr>
                <w:sz w:val="28"/>
              </w:rPr>
              <w:t xml:space="preserve">6f </w:t>
            </w:r>
            <w:r>
              <w:rPr>
                <w:sz w:val="28"/>
              </w:rPr>
              <w:t>73 65</w:t>
            </w:r>
            <w:r>
              <w:rPr>
                <w:sz w:val="28"/>
              </w:rPr>
              <w:tab/>
              <w:t>55 73 65 72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5C9FE7" w14:textId="77777777" w:rsidR="00960E2D" w:rsidRDefault="00E32179">
            <w:pPr>
              <w:spacing w:after="0"/>
              <w:ind w:left="-12"/>
            </w:pPr>
            <w:r>
              <w:rPr>
                <w:sz w:val="30"/>
              </w:rPr>
              <w:t>41 67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6F50C9" w14:textId="77777777" w:rsidR="00960E2D" w:rsidRDefault="00E32179">
            <w:pPr>
              <w:spacing w:after="0"/>
              <w:ind w:left="36"/>
            </w:pPr>
            <w:r>
              <w:rPr>
                <w:sz w:val="28"/>
              </w:rPr>
              <w:t xml:space="preserve">65 </w:t>
            </w:r>
            <w:r>
              <w:rPr>
                <w:sz w:val="28"/>
              </w:rPr>
              <w:t>6e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7B1034" w14:textId="77777777" w:rsidR="00960E2D" w:rsidRDefault="00E32179">
            <w:pPr>
              <w:spacing w:after="0"/>
              <w:ind w:left="168"/>
            </w:pPr>
            <w:proofErr w:type="gramStart"/>
            <w:r>
              <w:rPr>
                <w:sz w:val="34"/>
              </w:rPr>
              <w:t>lose ,</w:t>
            </w:r>
            <w:proofErr w:type="gramEnd"/>
          </w:p>
        </w:tc>
        <w:tc>
          <w:tcPr>
            <w:tcW w:w="232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92964EC" w14:textId="77777777" w:rsidR="00960E2D" w:rsidRDefault="00E32179">
            <w:pPr>
              <w:spacing w:after="0"/>
              <w:ind w:left="588"/>
            </w:pPr>
            <w:r>
              <w:rPr>
                <w:sz w:val="28"/>
              </w:rPr>
              <w:t>- Agent</w:t>
            </w:r>
          </w:p>
        </w:tc>
      </w:tr>
      <w:tr w:rsidR="00960E2D" w14:paraId="5B3D3F3F" w14:textId="77777777">
        <w:trPr>
          <w:trHeight w:val="268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7D0AFBC4" w14:textId="77777777" w:rsidR="00960E2D" w:rsidRDefault="00960E2D"/>
        </w:tc>
        <w:tc>
          <w:tcPr>
            <w:tcW w:w="5544" w:type="dxa"/>
            <w:tcBorders>
              <w:top w:val="nil"/>
              <w:left w:val="nil"/>
              <w:bottom w:val="nil"/>
              <w:right w:val="nil"/>
            </w:tcBorders>
          </w:tcPr>
          <w:p w14:paraId="29698078" w14:textId="77777777" w:rsidR="00960E2D" w:rsidRDefault="00E32179">
            <w:pPr>
              <w:tabs>
                <w:tab w:val="center" w:pos="1446"/>
                <w:tab w:val="center" w:pos="3078"/>
                <w:tab w:val="center" w:pos="4446"/>
                <w:tab w:val="right" w:pos="5544"/>
              </w:tabs>
              <w:spacing w:after="0"/>
            </w:pPr>
            <w:r>
              <w:rPr>
                <w:sz w:val="28"/>
              </w:rPr>
              <w:tab/>
            </w:r>
            <w:r>
              <w:rPr>
                <w:sz w:val="28"/>
              </w:rPr>
              <w:t>20</w:t>
            </w:r>
            <w:r>
              <w:rPr>
                <w:sz w:val="28"/>
              </w:rPr>
              <w:tab/>
              <w:t>69</w:t>
            </w:r>
            <w:r>
              <w:rPr>
                <w:sz w:val="28"/>
              </w:rPr>
              <w:tab/>
              <w:t>61</w:t>
            </w:r>
            <w:r>
              <w:rPr>
                <w:sz w:val="28"/>
              </w:rPr>
              <w:tab/>
              <w:t>3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4F725595" w14:textId="77777777" w:rsidR="00960E2D" w:rsidRDefault="00E32179">
            <w:pPr>
              <w:spacing w:after="0"/>
              <w:ind w:left="408"/>
            </w:pPr>
            <w:r>
              <w:rPr>
                <w:sz w:val="28"/>
              </w:rPr>
              <w:t>30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704A14BC" w14:textId="77777777" w:rsidR="00960E2D" w:rsidRDefault="00E32179">
            <w:pPr>
              <w:spacing w:after="0"/>
              <w:ind w:left="36"/>
            </w:pPr>
            <w:r>
              <w:rPr>
                <w:sz w:val="28"/>
              </w:rPr>
              <w:t xml:space="preserve">20 </w:t>
            </w:r>
            <w:r>
              <w:rPr>
                <w:sz w:val="28"/>
              </w:rPr>
              <w:t>2B 63</w:t>
            </w:r>
          </w:p>
        </w:tc>
        <w:tc>
          <w:tcPr>
            <w:tcW w:w="34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50A67CE" w14:textId="77777777" w:rsidR="00960E2D" w:rsidRDefault="00E32179">
            <w:pPr>
              <w:spacing w:after="0"/>
              <w:ind w:left="432"/>
            </w:pPr>
            <w:r>
              <w:t>MOZi11 a/</w:t>
            </w:r>
            <w:proofErr w:type="gramStart"/>
            <w:r>
              <w:t>5.ø</w:t>
            </w:r>
            <w:proofErr w:type="gramEnd"/>
            <w:r>
              <w:t xml:space="preserve"> (C</w:t>
            </w:r>
          </w:p>
        </w:tc>
      </w:tr>
      <w:tr w:rsidR="00960E2D" w14:paraId="147D4CFC" w14:textId="77777777">
        <w:trPr>
          <w:trHeight w:val="255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57B045ED" w14:textId="77777777" w:rsidR="00960E2D" w:rsidRDefault="00960E2D"/>
        </w:tc>
        <w:tc>
          <w:tcPr>
            <w:tcW w:w="5544" w:type="dxa"/>
            <w:tcBorders>
              <w:top w:val="nil"/>
              <w:left w:val="nil"/>
              <w:bottom w:val="nil"/>
              <w:right w:val="nil"/>
            </w:tcBorders>
          </w:tcPr>
          <w:p w14:paraId="20778079" w14:textId="77777777" w:rsidR="00960E2D" w:rsidRDefault="00E32179">
            <w:pPr>
              <w:tabs>
                <w:tab w:val="center" w:pos="2664"/>
                <w:tab w:val="center" w:pos="4650"/>
              </w:tabs>
              <w:spacing w:after="0"/>
            </w:pPr>
            <w:r>
              <w:rPr>
                <w:sz w:val="28"/>
              </w:rPr>
              <w:t>(Joao</w:t>
            </w:r>
            <w:r>
              <w:rPr>
                <w:sz w:val="28"/>
              </w:rPr>
              <w:tab/>
            </w:r>
            <w:r>
              <w:rPr>
                <w:sz w:val="28"/>
              </w:rPr>
              <w:t>70 61 74 69 62</w:t>
            </w:r>
            <w:r>
              <w:rPr>
                <w:sz w:val="28"/>
              </w:rPr>
              <w:tab/>
              <w:t xml:space="preserve">65 </w:t>
            </w:r>
            <w:r>
              <w:rPr>
                <w:sz w:val="28"/>
              </w:rPr>
              <w:t>3b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23886099" w14:textId="77777777" w:rsidR="00960E2D" w:rsidRDefault="00960E2D"/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41EEA1BA" w14:textId="77777777" w:rsidR="00960E2D" w:rsidRDefault="00E32179">
            <w:pPr>
              <w:spacing w:after="0"/>
              <w:ind w:left="36"/>
            </w:pPr>
            <w:r>
              <w:rPr>
                <w:sz w:val="28"/>
              </w:rPr>
              <w:t>61 70 2€</w:t>
            </w:r>
          </w:p>
        </w:tc>
        <w:tc>
          <w:tcPr>
            <w:tcW w:w="34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BF35BB" w14:textId="77777777" w:rsidR="00960E2D" w:rsidRDefault="00E32179">
            <w:pPr>
              <w:spacing w:after="0"/>
              <w:ind w:left="168"/>
            </w:pPr>
            <w:proofErr w:type="spellStart"/>
            <w:r>
              <w:t>ompat</w:t>
            </w:r>
            <w:proofErr w:type="spellEnd"/>
            <w:r>
              <w:t xml:space="preserve"> </w:t>
            </w:r>
            <w:proofErr w:type="spellStart"/>
            <w:r>
              <w:t>ibI</w:t>
            </w:r>
            <w:proofErr w:type="spellEnd"/>
            <w:r>
              <w:t xml:space="preserve"> </w:t>
            </w:r>
            <w:r>
              <w:t>e; Nmap</w:t>
            </w:r>
          </w:p>
        </w:tc>
      </w:tr>
      <w:tr w:rsidR="00960E2D" w14:paraId="17C3399F" w14:textId="77777777">
        <w:trPr>
          <w:trHeight w:val="253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25FF1160" w14:textId="77777777" w:rsidR="00960E2D" w:rsidRDefault="00960E2D"/>
        </w:tc>
        <w:tc>
          <w:tcPr>
            <w:tcW w:w="5544" w:type="dxa"/>
            <w:tcBorders>
              <w:top w:val="nil"/>
              <w:left w:val="nil"/>
              <w:bottom w:val="nil"/>
              <w:right w:val="nil"/>
            </w:tcBorders>
          </w:tcPr>
          <w:p w14:paraId="454A61B2" w14:textId="77777777" w:rsidR="00960E2D" w:rsidRDefault="00E32179">
            <w:pPr>
              <w:tabs>
                <w:tab w:val="right" w:pos="5544"/>
              </w:tabs>
              <w:spacing w:after="0"/>
            </w:pPr>
            <w:r>
              <w:rPr>
                <w:sz w:val="28"/>
              </w:rPr>
              <w:t>€690 53 63 72 69 70 74 69</w:t>
            </w:r>
            <w:r>
              <w:rPr>
                <w:sz w:val="28"/>
              </w:rPr>
              <w:tab/>
              <w:t>67 20 4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5192D0FD" w14:textId="77777777" w:rsidR="00960E2D" w:rsidRDefault="00E32179">
            <w:pPr>
              <w:spacing w:after="0"/>
              <w:ind w:left="408"/>
            </w:pPr>
            <w:r>
              <w:rPr>
                <w:sz w:val="28"/>
              </w:rPr>
              <w:t>67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08686643" w14:textId="77777777" w:rsidR="00960E2D" w:rsidRDefault="00E32179">
            <w:pPr>
              <w:tabs>
                <w:tab w:val="center" w:pos="966"/>
              </w:tabs>
              <w:spacing w:after="0"/>
            </w:pPr>
            <w:r>
              <w:rPr>
                <w:sz w:val="28"/>
              </w:rPr>
              <w:t>69</w:t>
            </w:r>
            <w:r>
              <w:rPr>
                <w:sz w:val="28"/>
              </w:rPr>
              <w:tab/>
              <w:t>65</w:t>
            </w:r>
          </w:p>
        </w:tc>
        <w:tc>
          <w:tcPr>
            <w:tcW w:w="34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27BE7B" w14:textId="77777777" w:rsidR="00960E2D" w:rsidRDefault="00E32179">
            <w:pPr>
              <w:spacing w:after="0"/>
              <w:ind w:left="144"/>
            </w:pPr>
            <w:proofErr w:type="spellStart"/>
            <w:r>
              <w:rPr>
                <w:sz w:val="24"/>
              </w:rPr>
              <w:t>Scriptin</w:t>
            </w:r>
            <w:proofErr w:type="spellEnd"/>
            <w:r>
              <w:rPr>
                <w:sz w:val="24"/>
              </w:rPr>
              <w:t xml:space="preserve"> </w:t>
            </w:r>
            <w:r>
              <w:rPr>
                <w:sz w:val="24"/>
              </w:rPr>
              <w:t>g Engine</w:t>
            </w:r>
          </w:p>
        </w:tc>
      </w:tr>
      <w:tr w:rsidR="00960E2D" w14:paraId="1DB3283E" w14:textId="77777777">
        <w:trPr>
          <w:trHeight w:val="26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3786406F" w14:textId="77777777" w:rsidR="00960E2D" w:rsidRDefault="00960E2D"/>
        </w:tc>
        <w:tc>
          <w:tcPr>
            <w:tcW w:w="5544" w:type="dxa"/>
            <w:tcBorders>
              <w:top w:val="nil"/>
              <w:left w:val="nil"/>
              <w:bottom w:val="nil"/>
              <w:right w:val="nil"/>
            </w:tcBorders>
          </w:tcPr>
          <w:p w14:paraId="3462BA97" w14:textId="77777777" w:rsidR="00960E2D" w:rsidRDefault="00E32179">
            <w:pPr>
              <w:tabs>
                <w:tab w:val="center" w:pos="2262"/>
                <w:tab w:val="center" w:pos="4446"/>
                <w:tab w:val="right" w:pos="5544"/>
              </w:tabs>
              <w:spacing w:after="0"/>
            </w:pPr>
            <w:r>
              <w:rPr>
                <w:sz w:val="28"/>
              </w:rPr>
              <w:tab/>
            </w:r>
            <w:r>
              <w:rPr>
                <w:sz w:val="28"/>
              </w:rPr>
              <w:t xml:space="preserve">3b 20 </w:t>
            </w:r>
            <w:r>
              <w:rPr>
                <w:sz w:val="28"/>
              </w:rPr>
              <w:t xml:space="preserve">6B </w:t>
            </w:r>
            <w:r>
              <w:rPr>
                <w:sz w:val="28"/>
              </w:rPr>
              <w:t>74 74 70 73</w:t>
            </w:r>
            <w:r>
              <w:rPr>
                <w:sz w:val="28"/>
              </w:rPr>
              <w:tab/>
              <w:t>2f</w:t>
            </w:r>
            <w:r>
              <w:rPr>
                <w:sz w:val="28"/>
              </w:rPr>
              <w:tab/>
            </w:r>
            <w:r>
              <w:rPr>
                <w:sz w:val="28"/>
              </w:rPr>
              <w:t>6e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4A9D0BA5" w14:textId="77777777" w:rsidR="00960E2D" w:rsidRDefault="00E32179">
            <w:pPr>
              <w:spacing w:after="0"/>
            </w:pPr>
            <w:r>
              <w:t>Ed 61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05D49C26" w14:textId="77777777" w:rsidR="00960E2D" w:rsidRDefault="00E32179">
            <w:pPr>
              <w:spacing w:after="0"/>
              <w:ind w:left="36"/>
            </w:pPr>
            <w:r>
              <w:rPr>
                <w:sz w:val="28"/>
              </w:rPr>
              <w:t xml:space="preserve">70 2e </w:t>
            </w:r>
            <w:r>
              <w:rPr>
                <w:sz w:val="28"/>
              </w:rPr>
              <w:t>6f</w:t>
            </w:r>
          </w:p>
        </w:tc>
        <w:tc>
          <w:tcPr>
            <w:tcW w:w="34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77242A" w14:textId="77777777" w:rsidR="00960E2D" w:rsidRDefault="00E32179">
            <w:pPr>
              <w:spacing w:after="0"/>
              <w:ind w:left="192"/>
            </w:pPr>
            <w:r>
              <w:rPr>
                <w:sz w:val="36"/>
              </w:rPr>
              <w:t xml:space="preserve">• https: // </w:t>
            </w:r>
            <w:proofErr w:type="spellStart"/>
            <w:r>
              <w:rPr>
                <w:sz w:val="36"/>
              </w:rPr>
              <w:t>nmap</w:t>
            </w:r>
            <w:proofErr w:type="spellEnd"/>
            <w:r>
              <w:rPr>
                <w:sz w:val="36"/>
              </w:rPr>
              <w:t>. o</w:t>
            </w:r>
          </w:p>
        </w:tc>
      </w:tr>
      <w:tr w:rsidR="00960E2D" w14:paraId="197808F0" w14:textId="77777777">
        <w:trPr>
          <w:trHeight w:val="259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7D1B82D9" w14:textId="77777777" w:rsidR="00960E2D" w:rsidRDefault="00960E2D"/>
        </w:tc>
        <w:tc>
          <w:tcPr>
            <w:tcW w:w="5544" w:type="dxa"/>
            <w:tcBorders>
              <w:top w:val="nil"/>
              <w:left w:val="nil"/>
              <w:bottom w:val="nil"/>
              <w:right w:val="nil"/>
            </w:tcBorders>
          </w:tcPr>
          <w:p w14:paraId="2377C51B" w14:textId="77777777" w:rsidR="00960E2D" w:rsidRDefault="00E32179">
            <w:pPr>
              <w:tabs>
                <w:tab w:val="center" w:pos="1242"/>
                <w:tab w:val="center" w:pos="2466"/>
                <w:tab w:val="center" w:pos="3486"/>
                <w:tab w:val="right" w:pos="5544"/>
              </w:tabs>
              <w:spacing w:after="0"/>
            </w:pPr>
            <w:r>
              <w:rPr>
                <w:sz w:val="28"/>
              </w:rPr>
              <w:tab/>
            </w:r>
            <w:r>
              <w:rPr>
                <w:sz w:val="28"/>
              </w:rPr>
              <w:t>72 67</w:t>
            </w:r>
            <w:r>
              <w:rPr>
                <w:sz w:val="28"/>
              </w:rPr>
              <w:tab/>
            </w:r>
            <w:r>
              <w:rPr>
                <w:sz w:val="28"/>
              </w:rPr>
              <w:t>62 Of</w:t>
            </w:r>
            <w:r>
              <w:rPr>
                <w:sz w:val="28"/>
              </w:rPr>
              <w:tab/>
            </w:r>
            <w:r>
              <w:rPr>
                <w:sz w:val="28"/>
              </w:rPr>
              <w:t>6b</w:t>
            </w:r>
            <w:r>
              <w:rPr>
                <w:sz w:val="28"/>
              </w:rPr>
              <w:tab/>
              <w:t>73 65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44D16377" w14:textId="77777777" w:rsidR="00960E2D" w:rsidRDefault="00E32179">
            <w:pPr>
              <w:spacing w:after="0"/>
            </w:pPr>
            <w:r>
              <w:rPr>
                <w:sz w:val="26"/>
              </w:rPr>
              <w:t>2e 68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2FE1B116" w14:textId="77777777" w:rsidR="00960E2D" w:rsidRDefault="00E32179">
            <w:pPr>
              <w:spacing w:after="0"/>
              <w:ind w:left="36"/>
            </w:pPr>
            <w:r>
              <w:rPr>
                <w:sz w:val="30"/>
              </w:rPr>
              <w:t xml:space="preserve">74 </w:t>
            </w:r>
            <w:r>
              <w:rPr>
                <w:sz w:val="30"/>
              </w:rPr>
              <w:t>6d 6c</w:t>
            </w:r>
          </w:p>
        </w:tc>
        <w:tc>
          <w:tcPr>
            <w:tcW w:w="34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535F34" w14:textId="77777777" w:rsidR="00960E2D" w:rsidRDefault="00E32179">
            <w:pPr>
              <w:spacing w:after="0"/>
              <w:ind w:left="180"/>
            </w:pPr>
            <w:r>
              <w:t xml:space="preserve">r g/book/ </w:t>
            </w:r>
            <w:proofErr w:type="spellStart"/>
            <w:proofErr w:type="gramStart"/>
            <w:r>
              <w:t>nse</w:t>
            </w:r>
            <w:proofErr w:type="spellEnd"/>
            <w:r>
              <w:t xml:space="preserve"> .</w:t>
            </w:r>
            <w:proofErr w:type="gramEnd"/>
            <w:r>
              <w:t xml:space="preserve"> html</w:t>
            </w:r>
          </w:p>
        </w:tc>
      </w:tr>
      <w:tr w:rsidR="00960E2D" w14:paraId="2E7C9EF4" w14:textId="77777777">
        <w:trPr>
          <w:trHeight w:val="252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2CFB97C3" w14:textId="77777777" w:rsidR="00960E2D" w:rsidRDefault="00960E2D"/>
        </w:tc>
        <w:tc>
          <w:tcPr>
            <w:tcW w:w="5544" w:type="dxa"/>
            <w:tcBorders>
              <w:top w:val="nil"/>
              <w:left w:val="nil"/>
              <w:bottom w:val="nil"/>
              <w:right w:val="nil"/>
            </w:tcBorders>
          </w:tcPr>
          <w:p w14:paraId="4AF9DB01" w14:textId="77777777" w:rsidR="00960E2D" w:rsidRDefault="00E32179">
            <w:pPr>
              <w:tabs>
                <w:tab w:val="center" w:pos="1038"/>
                <w:tab w:val="right" w:pos="5544"/>
              </w:tabs>
              <w:spacing w:after="0"/>
            </w:pPr>
            <w:r>
              <w:rPr>
                <w:sz w:val="28"/>
              </w:rPr>
              <w:tab/>
            </w:r>
            <w:r>
              <w:rPr>
                <w:sz w:val="28"/>
              </w:rPr>
              <w:t>29</w:t>
            </w:r>
            <w:r>
              <w:rPr>
                <w:sz w:val="28"/>
              </w:rPr>
              <w:tab/>
              <w:t xml:space="preserve">48 </w:t>
            </w:r>
            <w:r>
              <w:rPr>
                <w:sz w:val="28"/>
              </w:rPr>
              <w:t xml:space="preserve">6f </w:t>
            </w:r>
            <w:r>
              <w:rPr>
                <w:sz w:val="28"/>
              </w:rPr>
              <w:t>73 74 3a 20 31 39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6E538622" w14:textId="77777777" w:rsidR="00960E2D" w:rsidRDefault="00E32179">
            <w:pPr>
              <w:spacing w:after="0"/>
            </w:pPr>
            <w:r>
              <w:rPr>
                <w:sz w:val="26"/>
              </w:rPr>
              <w:t xml:space="preserve">32 </w:t>
            </w:r>
            <w:r>
              <w:rPr>
                <w:sz w:val="26"/>
              </w:rPr>
              <w:t>2e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154DBF37" w14:textId="77777777" w:rsidR="00960E2D" w:rsidRDefault="00E32179">
            <w:pPr>
              <w:spacing w:after="0"/>
              <w:ind w:left="36"/>
            </w:pPr>
            <w:r>
              <w:rPr>
                <w:sz w:val="28"/>
              </w:rPr>
              <w:t>31 36 38</w:t>
            </w:r>
          </w:p>
        </w:tc>
        <w:tc>
          <w:tcPr>
            <w:tcW w:w="34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2AD5401" w14:textId="77777777" w:rsidR="00960E2D" w:rsidRDefault="00E32179">
            <w:pPr>
              <w:spacing w:after="0"/>
              <w:ind w:left="180"/>
            </w:pPr>
            <w:r>
              <w:rPr>
                <w:sz w:val="30"/>
              </w:rPr>
              <w:t xml:space="preserve">) • . Host: </w:t>
            </w:r>
            <w:r>
              <w:rPr>
                <w:sz w:val="30"/>
              </w:rPr>
              <w:t>192 .168</w:t>
            </w:r>
          </w:p>
        </w:tc>
      </w:tr>
      <w:tr w:rsidR="00960E2D" w14:paraId="2AF2C8F2" w14:textId="77777777">
        <w:trPr>
          <w:trHeight w:val="250"/>
        </w:trPr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</w:tcPr>
          <w:p w14:paraId="7DEAC264" w14:textId="77777777" w:rsidR="00960E2D" w:rsidRDefault="00960E2D"/>
        </w:tc>
        <w:tc>
          <w:tcPr>
            <w:tcW w:w="5544" w:type="dxa"/>
            <w:tcBorders>
              <w:top w:val="nil"/>
              <w:left w:val="nil"/>
              <w:bottom w:val="nil"/>
              <w:right w:val="nil"/>
            </w:tcBorders>
          </w:tcPr>
          <w:p w14:paraId="323068AB" w14:textId="77777777" w:rsidR="00960E2D" w:rsidRDefault="00E32179">
            <w:pPr>
              <w:tabs>
                <w:tab w:val="center" w:pos="2262"/>
                <w:tab w:val="center" w:pos="4842"/>
              </w:tabs>
              <w:spacing w:after="0"/>
            </w:pPr>
            <w:r>
              <w:rPr>
                <w:sz w:val="28"/>
              </w:rPr>
              <w:tab/>
              <w:t xml:space="preserve">2e </w:t>
            </w:r>
            <w:r>
              <w:rPr>
                <w:sz w:val="28"/>
              </w:rPr>
              <w:t xml:space="preserve">32 32 39 </w:t>
            </w:r>
            <w:r>
              <w:rPr>
                <w:sz w:val="28"/>
              </w:rPr>
              <w:t xml:space="preserve">2e </w:t>
            </w:r>
            <w:r>
              <w:rPr>
                <w:sz w:val="28"/>
              </w:rPr>
              <w:t>38 30</w:t>
            </w:r>
            <w:r>
              <w:rPr>
                <w:sz w:val="28"/>
              </w:rPr>
              <w:tab/>
              <w:t>43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nil"/>
            </w:tcBorders>
          </w:tcPr>
          <w:p w14:paraId="062C4928" w14:textId="77777777" w:rsidR="00960E2D" w:rsidRDefault="00E32179">
            <w:pPr>
              <w:spacing w:after="0"/>
            </w:pPr>
            <w:r>
              <w:rPr>
                <w:sz w:val="26"/>
              </w:rPr>
              <w:t xml:space="preserve">6e </w:t>
            </w:r>
            <w:r>
              <w:rPr>
                <w:sz w:val="26"/>
              </w:rPr>
              <w:t>74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6BFF3F9F" w14:textId="77777777" w:rsidR="00960E2D" w:rsidRDefault="00E32179">
            <w:pPr>
              <w:spacing w:after="0"/>
              <w:ind w:left="36"/>
            </w:pPr>
            <w:r>
              <w:rPr>
                <w:sz w:val="30"/>
              </w:rPr>
              <w:t xml:space="preserve">65 </w:t>
            </w:r>
            <w:r>
              <w:rPr>
                <w:sz w:val="30"/>
              </w:rPr>
              <w:t xml:space="preserve">6e </w:t>
            </w:r>
            <w:r>
              <w:rPr>
                <w:sz w:val="30"/>
              </w:rPr>
              <w:t>74</w:t>
            </w:r>
          </w:p>
        </w:tc>
        <w:tc>
          <w:tcPr>
            <w:tcW w:w="34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38AA87" w14:textId="77777777" w:rsidR="00960E2D" w:rsidRDefault="00E32179">
            <w:pPr>
              <w:spacing w:after="0"/>
              <w:ind w:left="192"/>
            </w:pPr>
            <w:r>
              <w:rPr>
                <w:sz w:val="30"/>
              </w:rPr>
              <w:t xml:space="preserve">. 229.86. </w:t>
            </w:r>
            <w:r>
              <w:rPr>
                <w:sz w:val="30"/>
              </w:rPr>
              <w:t>Content</w:t>
            </w:r>
          </w:p>
        </w:tc>
      </w:tr>
    </w:tbl>
    <w:p w14:paraId="3F13C5D4" w14:textId="77777777" w:rsidR="00960E2D" w:rsidRDefault="00E32179">
      <w:pPr>
        <w:pStyle w:val="Heading4"/>
        <w:spacing w:after="286"/>
        <w:ind w:left="31"/>
      </w:pPr>
      <w:r>
        <w:t>Evasion Techniques</w:t>
      </w:r>
    </w:p>
    <w:p w14:paraId="74992EA7" w14:textId="77777777" w:rsidR="00960E2D" w:rsidRDefault="00E32179">
      <w:pPr>
        <w:spacing w:after="0"/>
        <w:ind w:right="3723"/>
        <w:jc w:val="right"/>
      </w:pPr>
      <w:proofErr w:type="spellStart"/>
      <w:r>
        <w:rPr>
          <w:sz w:val="30"/>
        </w:rPr>
        <w:t>nmap</w:t>
      </w:r>
      <w:proofErr w:type="spellEnd"/>
      <w:r>
        <w:rPr>
          <w:sz w:val="30"/>
        </w:rPr>
        <w:t xml:space="preserve"> 192. 168.229.80 -p 80 -</w:t>
      </w:r>
      <w:proofErr w:type="spellStart"/>
      <w:r>
        <w:rPr>
          <w:sz w:val="30"/>
        </w:rPr>
        <w:t>sc</w:t>
      </w:r>
      <w:proofErr w:type="spellEnd"/>
      <w:r>
        <w:rPr>
          <w:sz w:val="30"/>
        </w:rPr>
        <w:t xml:space="preserve"> -script-</w:t>
      </w:r>
      <w:proofErr w:type="spellStart"/>
      <w:r>
        <w:rPr>
          <w:sz w:val="30"/>
        </w:rPr>
        <w:t>args</w:t>
      </w:r>
      <w:proofErr w:type="spellEnd"/>
      <w:r>
        <w:rPr>
          <w:sz w:val="30"/>
        </w:rPr>
        <w:t xml:space="preserve"> </w:t>
      </w:r>
      <w:proofErr w:type="gramStart"/>
      <w:r>
        <w:rPr>
          <w:sz w:val="30"/>
        </w:rPr>
        <w:t>http .</w:t>
      </w:r>
      <w:proofErr w:type="gramEnd"/>
      <w:r>
        <w:rPr>
          <w:sz w:val="30"/>
        </w:rPr>
        <w:t xml:space="preserve"> </w:t>
      </w:r>
      <w:proofErr w:type="spellStart"/>
      <w:r>
        <w:rPr>
          <w:sz w:val="30"/>
        </w:rPr>
        <w:t>useragent</w:t>
      </w:r>
      <w:proofErr w:type="spellEnd"/>
    </w:p>
    <w:p w14:paraId="339FB84D" w14:textId="77777777" w:rsidR="00960E2D" w:rsidRDefault="00960E2D">
      <w:pPr>
        <w:sectPr w:rsidR="00960E2D">
          <w:headerReference w:type="even" r:id="rId130"/>
          <w:headerReference w:type="default" r:id="rId131"/>
          <w:footerReference w:type="even" r:id="rId132"/>
          <w:footerReference w:type="default" r:id="rId133"/>
          <w:headerReference w:type="first" r:id="rId134"/>
          <w:footerReference w:type="first" r:id="rId135"/>
          <w:pgSz w:w="19200" w:h="10800" w:orient="landscape"/>
          <w:pgMar w:top="2040" w:right="3852" w:bottom="216" w:left="1488" w:header="168" w:footer="720" w:gutter="0"/>
          <w:cols w:space="720"/>
        </w:sectPr>
      </w:pPr>
    </w:p>
    <w:p w14:paraId="116E30BA" w14:textId="77777777" w:rsidR="00960E2D" w:rsidRDefault="00E32179">
      <w:pPr>
        <w:spacing w:after="27" w:line="216" w:lineRule="auto"/>
        <w:ind w:firstLine="15"/>
        <w:jc w:val="both"/>
      </w:pPr>
      <w:r>
        <w:rPr>
          <w:sz w:val="30"/>
        </w:rPr>
        <w:t>"Some other Bro Starting Nmap 7. Nmap scan report Host is up (0.00</w:t>
      </w:r>
    </w:p>
    <w:p w14:paraId="4B4FFF60" w14:textId="77777777" w:rsidR="00960E2D" w:rsidRDefault="00E32179">
      <w:pPr>
        <w:spacing w:after="300" w:line="216" w:lineRule="auto"/>
        <w:ind w:left="-15" w:firstLine="2"/>
      </w:pPr>
      <w:r>
        <w:rPr>
          <w:sz w:val="30"/>
        </w:rPr>
        <w:lastRenderedPageBreak/>
        <w:t>PORT STATE SE 80/</w:t>
      </w:r>
      <w:proofErr w:type="spellStart"/>
      <w:r>
        <w:rPr>
          <w:sz w:val="30"/>
        </w:rPr>
        <w:t>tcp</w:t>
      </w:r>
      <w:proofErr w:type="spellEnd"/>
      <w:r>
        <w:rPr>
          <w:sz w:val="30"/>
        </w:rPr>
        <w:t xml:space="preserve"> open </w:t>
      </w:r>
      <w:proofErr w:type="spellStart"/>
      <w:r>
        <w:rPr>
          <w:sz w:val="30"/>
        </w:rPr>
        <w:t>htt</w:t>
      </w:r>
      <w:proofErr w:type="spellEnd"/>
      <w:r>
        <w:rPr>
          <w:sz w:val="30"/>
        </w:rPr>
        <w:t xml:space="preserve"> http-methods: Potentially http-title: Il MAC Address: 00:</w:t>
      </w:r>
    </w:p>
    <w:p w14:paraId="5704DB5E" w14:textId="77777777" w:rsidR="00960E2D" w:rsidRDefault="00E32179">
      <w:pPr>
        <w:spacing w:after="0"/>
      </w:pPr>
      <w:r>
        <w:rPr>
          <w:sz w:val="28"/>
        </w:rPr>
        <w:t xml:space="preserve">Nmap done: 1 </w:t>
      </w:r>
      <w:proofErr w:type="gramStart"/>
      <w:r>
        <w:rPr>
          <w:sz w:val="28"/>
        </w:rPr>
        <w:t>IP</w:t>
      </w:r>
      <w:proofErr w:type="gramEnd"/>
    </w:p>
    <w:tbl>
      <w:tblPr>
        <w:tblStyle w:val="TableGrid"/>
        <w:tblpPr w:vertAnchor="text" w:tblpX="-615" w:tblpY="-2130"/>
        <w:tblOverlap w:val="never"/>
        <w:tblW w:w="10515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3105"/>
        <w:gridCol w:w="2400"/>
        <w:gridCol w:w="3255"/>
        <w:gridCol w:w="1755"/>
      </w:tblGrid>
      <w:tr w:rsidR="00960E2D" w14:paraId="0DA6B6BE" w14:textId="77777777">
        <w:trPr>
          <w:trHeight w:val="333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706088A7" w14:textId="77777777" w:rsidR="00960E2D" w:rsidRDefault="00E32179">
            <w:pPr>
              <w:spacing w:after="0"/>
              <w:ind w:left="135"/>
              <w:jc w:val="center"/>
            </w:pPr>
            <w:proofErr w:type="spellStart"/>
            <w:proofErr w:type="gramStart"/>
            <w:r>
              <w:rPr>
                <w:sz w:val="26"/>
              </w:rPr>
              <w:t>ip.addr</w:t>
            </w:r>
            <w:proofErr w:type="spellEnd"/>
            <w:proofErr w:type="gramEnd"/>
            <w:r>
              <w:rPr>
                <w:sz w:val="26"/>
              </w:rPr>
              <w:t>—</w:t>
            </w:r>
            <w:r>
              <w:rPr>
                <w:sz w:val="26"/>
              </w:rPr>
              <w:t>-=192.168.229.80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</w:tcPr>
          <w:p w14:paraId="426750E6" w14:textId="77777777" w:rsidR="00960E2D" w:rsidRDefault="00960E2D"/>
        </w:tc>
        <w:tc>
          <w:tcPr>
            <w:tcW w:w="3255" w:type="dxa"/>
            <w:tcBorders>
              <w:top w:val="nil"/>
              <w:left w:val="nil"/>
              <w:bottom w:val="nil"/>
              <w:right w:val="nil"/>
            </w:tcBorders>
          </w:tcPr>
          <w:p w14:paraId="1097667E" w14:textId="77777777" w:rsidR="00960E2D" w:rsidRDefault="00960E2D"/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</w:tcPr>
          <w:p w14:paraId="1B43A892" w14:textId="77777777" w:rsidR="00960E2D" w:rsidRDefault="00E32179">
            <w:pPr>
              <w:spacing w:after="0"/>
              <w:jc w:val="right"/>
            </w:pPr>
            <w:r>
              <w:rPr>
                <w:sz w:val="24"/>
              </w:rPr>
              <w:t>Expression...</w:t>
            </w:r>
          </w:p>
        </w:tc>
      </w:tr>
      <w:tr w:rsidR="00960E2D" w14:paraId="3D13448A" w14:textId="77777777">
        <w:trPr>
          <w:trHeight w:val="397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4FBD585C" w14:textId="77777777" w:rsidR="00960E2D" w:rsidRDefault="00E32179">
            <w:pPr>
              <w:tabs>
                <w:tab w:val="center" w:pos="1440"/>
              </w:tabs>
              <w:spacing w:after="0"/>
            </w:pPr>
            <w:r>
              <w:rPr>
                <w:sz w:val="24"/>
              </w:rPr>
              <w:t>No.</w:t>
            </w:r>
            <w:r>
              <w:rPr>
                <w:sz w:val="24"/>
              </w:rPr>
              <w:tab/>
              <w:t>Time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</w:tcPr>
          <w:p w14:paraId="2DF3AA3F" w14:textId="77777777" w:rsidR="00960E2D" w:rsidRDefault="00E32179">
            <w:pPr>
              <w:spacing w:after="0"/>
            </w:pPr>
            <w:r>
              <w:rPr>
                <w:sz w:val="24"/>
              </w:rPr>
              <w:t>Source</w:t>
            </w:r>
          </w:p>
        </w:tc>
        <w:tc>
          <w:tcPr>
            <w:tcW w:w="3255" w:type="dxa"/>
            <w:tcBorders>
              <w:top w:val="nil"/>
              <w:left w:val="nil"/>
              <w:bottom w:val="nil"/>
              <w:right w:val="nil"/>
            </w:tcBorders>
          </w:tcPr>
          <w:p w14:paraId="77D71125" w14:textId="77777777" w:rsidR="00960E2D" w:rsidRDefault="00E32179">
            <w:pPr>
              <w:spacing w:after="0"/>
              <w:ind w:left="435"/>
            </w:pPr>
            <w:r>
              <w:rPr>
                <w:sz w:val="24"/>
              </w:rPr>
              <w:t>Destination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</w:tcPr>
          <w:p w14:paraId="10B9A59D" w14:textId="77777777" w:rsidR="00960E2D" w:rsidRDefault="00E32179">
            <w:pPr>
              <w:spacing w:after="0"/>
            </w:pPr>
            <w:r>
              <w:rPr>
                <w:sz w:val="26"/>
              </w:rPr>
              <w:t>Protocol Le</w:t>
            </w:r>
          </w:p>
        </w:tc>
      </w:tr>
      <w:tr w:rsidR="00960E2D" w14:paraId="4784BC08" w14:textId="77777777">
        <w:trPr>
          <w:trHeight w:val="27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27392712" w14:textId="77777777" w:rsidR="00960E2D" w:rsidRDefault="00E32179">
            <w:pPr>
              <w:spacing w:after="0"/>
              <w:ind w:left="870"/>
            </w:pPr>
            <w:r>
              <w:rPr>
                <w:sz w:val="28"/>
              </w:rPr>
              <w:t>82 35.315968064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</w:tcPr>
          <w:p w14:paraId="569C9536" w14:textId="77777777" w:rsidR="00960E2D" w:rsidRDefault="00E32179">
            <w:pPr>
              <w:spacing w:after="0"/>
              <w:ind w:left="15"/>
            </w:pPr>
            <w:r>
              <w:rPr>
                <w:sz w:val="30"/>
              </w:rPr>
              <w:t>192.168.229 .29</w:t>
            </w:r>
          </w:p>
        </w:tc>
        <w:tc>
          <w:tcPr>
            <w:tcW w:w="3255" w:type="dxa"/>
            <w:tcBorders>
              <w:top w:val="nil"/>
              <w:left w:val="nil"/>
              <w:bottom w:val="nil"/>
              <w:right w:val="nil"/>
            </w:tcBorders>
          </w:tcPr>
          <w:p w14:paraId="501510E2" w14:textId="77777777" w:rsidR="00960E2D" w:rsidRDefault="00E32179">
            <w:pPr>
              <w:spacing w:after="0"/>
              <w:ind w:left="450"/>
            </w:pPr>
            <w:r>
              <w:rPr>
                <w:sz w:val="28"/>
              </w:rPr>
              <w:t>192.168.229.8@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</w:tcPr>
          <w:p w14:paraId="533586E4" w14:textId="77777777" w:rsidR="00960E2D" w:rsidRDefault="00E32179">
            <w:pPr>
              <w:tabs>
                <w:tab w:val="right" w:pos="1755"/>
              </w:tabs>
              <w:spacing w:after="0"/>
            </w:pPr>
            <w:r>
              <w:rPr>
                <w:sz w:val="26"/>
              </w:rPr>
              <w:t>HTTP</w:t>
            </w:r>
            <w:r>
              <w:rPr>
                <w:sz w:val="26"/>
              </w:rPr>
              <w:tab/>
            </w:r>
            <w:r>
              <w:rPr>
                <w:sz w:val="26"/>
              </w:rPr>
              <w:t>1</w:t>
            </w:r>
          </w:p>
        </w:tc>
      </w:tr>
      <w:tr w:rsidR="00960E2D" w14:paraId="3B967C7D" w14:textId="77777777">
        <w:trPr>
          <w:trHeight w:val="270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4A2E6BA0" w14:textId="77777777" w:rsidR="00960E2D" w:rsidRDefault="00E32179">
            <w:pPr>
              <w:spacing w:after="0"/>
              <w:ind w:left="870"/>
            </w:pPr>
            <w:r>
              <w:rPr>
                <w:sz w:val="26"/>
              </w:rPr>
              <w:t>83 35 316027774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</w:tcPr>
          <w:p w14:paraId="71E3C877" w14:textId="77777777" w:rsidR="00960E2D" w:rsidRDefault="00E32179">
            <w:pPr>
              <w:spacing w:after="0"/>
              <w:ind w:left="15"/>
            </w:pPr>
            <w:r>
              <w:rPr>
                <w:sz w:val="28"/>
              </w:rPr>
              <w:t>192 168 229 29</w:t>
            </w:r>
          </w:p>
        </w:tc>
        <w:tc>
          <w:tcPr>
            <w:tcW w:w="3255" w:type="dxa"/>
            <w:tcBorders>
              <w:top w:val="nil"/>
              <w:left w:val="nil"/>
              <w:bottom w:val="nil"/>
              <w:right w:val="nil"/>
            </w:tcBorders>
          </w:tcPr>
          <w:p w14:paraId="4A8E7A49" w14:textId="77777777" w:rsidR="00960E2D" w:rsidRDefault="00E32179">
            <w:pPr>
              <w:spacing w:after="0"/>
              <w:ind w:left="450"/>
            </w:pPr>
            <w:r>
              <w:rPr>
                <w:sz w:val="28"/>
              </w:rPr>
              <w:t>192 168 229 80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</w:tcPr>
          <w:p w14:paraId="56F62280" w14:textId="77777777" w:rsidR="00960E2D" w:rsidRDefault="00960E2D"/>
        </w:tc>
      </w:tr>
      <w:tr w:rsidR="00960E2D" w14:paraId="195819E6" w14:textId="77777777">
        <w:trPr>
          <w:trHeight w:val="267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1732A825" w14:textId="77777777" w:rsidR="00960E2D" w:rsidRDefault="00E32179">
            <w:pPr>
              <w:spacing w:after="0"/>
              <w:ind w:left="870"/>
            </w:pPr>
            <w:r>
              <w:rPr>
                <w:sz w:val="26"/>
              </w:rPr>
              <w:t>84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</w:tcPr>
          <w:p w14:paraId="0D695A07" w14:textId="77777777" w:rsidR="00960E2D" w:rsidRDefault="00E32179">
            <w:pPr>
              <w:spacing w:after="0"/>
              <w:ind w:left="15"/>
            </w:pPr>
            <w:proofErr w:type="gramStart"/>
            <w:r>
              <w:rPr>
                <w:sz w:val="28"/>
              </w:rPr>
              <w:t>192 .</w:t>
            </w:r>
            <w:proofErr w:type="gramEnd"/>
            <w:r>
              <w:rPr>
                <w:sz w:val="28"/>
              </w:rPr>
              <w:t xml:space="preserve"> </w:t>
            </w:r>
            <w:proofErr w:type="gramStart"/>
            <w:r>
              <w:rPr>
                <w:sz w:val="28"/>
              </w:rPr>
              <w:t>168 .</w:t>
            </w:r>
            <w:proofErr w:type="gramEnd"/>
            <w:r>
              <w:rPr>
                <w:sz w:val="28"/>
              </w:rPr>
              <w:t xml:space="preserve"> 229 .29</w:t>
            </w:r>
          </w:p>
        </w:tc>
        <w:tc>
          <w:tcPr>
            <w:tcW w:w="3255" w:type="dxa"/>
            <w:tcBorders>
              <w:top w:val="nil"/>
              <w:left w:val="nil"/>
              <w:bottom w:val="nil"/>
              <w:right w:val="nil"/>
            </w:tcBorders>
          </w:tcPr>
          <w:p w14:paraId="1DAF7611" w14:textId="77777777" w:rsidR="00960E2D" w:rsidRDefault="00E32179">
            <w:pPr>
              <w:tabs>
                <w:tab w:val="center" w:pos="690"/>
                <w:tab w:val="center" w:pos="1868"/>
              </w:tabs>
              <w:spacing w:after="0"/>
            </w:pPr>
            <w:r>
              <w:rPr>
                <w:sz w:val="42"/>
              </w:rPr>
              <w:tab/>
            </w:r>
            <w:proofErr w:type="gramStart"/>
            <w:r>
              <w:rPr>
                <w:sz w:val="42"/>
              </w:rPr>
              <w:t>192 .</w:t>
            </w:r>
            <w:proofErr w:type="gramEnd"/>
            <w:r>
              <w:rPr>
                <w:sz w:val="42"/>
              </w:rPr>
              <w:t xml:space="preserve"> </w:t>
            </w:r>
            <w:r>
              <w:rPr>
                <w:sz w:val="42"/>
              </w:rPr>
              <w:tab/>
              <w:t>. 229 .80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</w:tcPr>
          <w:p w14:paraId="6F513481" w14:textId="77777777" w:rsidR="00960E2D" w:rsidRDefault="00E32179">
            <w:pPr>
              <w:tabs>
                <w:tab w:val="center" w:pos="1478"/>
              </w:tabs>
              <w:spacing w:after="0"/>
            </w:pPr>
            <w:r>
              <w:rPr>
                <w:sz w:val="26"/>
              </w:rPr>
              <w:t>HTTP</w:t>
            </w:r>
            <w:r>
              <w:rPr>
                <w:sz w:val="26"/>
              </w:rPr>
              <w:tab/>
            </w:r>
            <w:r>
              <w:rPr>
                <w:sz w:val="26"/>
              </w:rPr>
              <w:t>1</w:t>
            </w:r>
          </w:p>
        </w:tc>
      </w:tr>
      <w:tr w:rsidR="00960E2D" w14:paraId="18F36409" w14:textId="77777777">
        <w:trPr>
          <w:trHeight w:val="249"/>
        </w:trPr>
        <w:tc>
          <w:tcPr>
            <w:tcW w:w="3105" w:type="dxa"/>
            <w:tcBorders>
              <w:top w:val="nil"/>
              <w:left w:val="nil"/>
              <w:bottom w:val="nil"/>
              <w:right w:val="nil"/>
            </w:tcBorders>
          </w:tcPr>
          <w:p w14:paraId="63E648B8" w14:textId="77777777" w:rsidR="00960E2D" w:rsidRDefault="00E32179">
            <w:pPr>
              <w:spacing w:after="0"/>
              <w:ind w:left="870"/>
            </w:pPr>
            <w:r>
              <w:rPr>
                <w:sz w:val="26"/>
              </w:rPr>
              <w:t xml:space="preserve">85 </w:t>
            </w:r>
            <w:proofErr w:type="gramStart"/>
            <w:r>
              <w:rPr>
                <w:sz w:val="26"/>
              </w:rPr>
              <w:t>35 .</w:t>
            </w:r>
            <w:proofErr w:type="gramEnd"/>
            <w:r>
              <w:rPr>
                <w:sz w:val="26"/>
              </w:rPr>
              <w:t xml:space="preserve"> 316141196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</w:tcPr>
          <w:p w14:paraId="1480B594" w14:textId="77777777" w:rsidR="00960E2D" w:rsidRDefault="00E32179">
            <w:pPr>
              <w:tabs>
                <w:tab w:val="center" w:pos="1433"/>
              </w:tabs>
              <w:spacing w:after="0"/>
            </w:pPr>
            <w:proofErr w:type="gramStart"/>
            <w:r>
              <w:rPr>
                <w:sz w:val="42"/>
              </w:rPr>
              <w:t>192 .</w:t>
            </w:r>
            <w:proofErr w:type="gramEnd"/>
            <w:r>
              <w:rPr>
                <w:sz w:val="42"/>
              </w:rPr>
              <w:t xml:space="preserve"> </w:t>
            </w:r>
            <w:r>
              <w:rPr>
                <w:sz w:val="42"/>
              </w:rPr>
              <w:tab/>
              <w:t>. 229 .29</w:t>
            </w:r>
          </w:p>
        </w:tc>
        <w:tc>
          <w:tcPr>
            <w:tcW w:w="3255" w:type="dxa"/>
            <w:tcBorders>
              <w:top w:val="nil"/>
              <w:left w:val="nil"/>
              <w:bottom w:val="nil"/>
              <w:right w:val="nil"/>
            </w:tcBorders>
          </w:tcPr>
          <w:p w14:paraId="28C2B679" w14:textId="77777777" w:rsidR="00960E2D" w:rsidRDefault="00E32179">
            <w:pPr>
              <w:tabs>
                <w:tab w:val="center" w:pos="690"/>
                <w:tab w:val="center" w:pos="1868"/>
              </w:tabs>
              <w:spacing w:after="0"/>
            </w:pPr>
            <w:r>
              <w:rPr>
                <w:sz w:val="42"/>
              </w:rPr>
              <w:tab/>
            </w:r>
            <w:proofErr w:type="gramStart"/>
            <w:r>
              <w:rPr>
                <w:sz w:val="42"/>
              </w:rPr>
              <w:t>192 .</w:t>
            </w:r>
            <w:proofErr w:type="gramEnd"/>
            <w:r>
              <w:rPr>
                <w:sz w:val="42"/>
              </w:rPr>
              <w:t xml:space="preserve"> </w:t>
            </w:r>
            <w:r>
              <w:rPr>
                <w:sz w:val="42"/>
              </w:rPr>
              <w:tab/>
              <w:t>. 229 .80</w:t>
            </w:r>
          </w:p>
        </w:tc>
        <w:tc>
          <w:tcPr>
            <w:tcW w:w="1755" w:type="dxa"/>
            <w:tcBorders>
              <w:top w:val="nil"/>
              <w:left w:val="nil"/>
              <w:bottom w:val="nil"/>
              <w:right w:val="nil"/>
            </w:tcBorders>
          </w:tcPr>
          <w:p w14:paraId="50DF1347" w14:textId="77777777" w:rsidR="00960E2D" w:rsidRDefault="00E32179">
            <w:pPr>
              <w:spacing w:after="0"/>
              <w:ind w:left="15"/>
            </w:pPr>
            <w:r>
              <w:rPr>
                <w:sz w:val="26"/>
              </w:rPr>
              <w:t>TCP</w:t>
            </w:r>
          </w:p>
        </w:tc>
      </w:tr>
    </w:tbl>
    <w:p w14:paraId="4C516D8F" w14:textId="77777777" w:rsidR="00960E2D" w:rsidRDefault="00E32179">
      <w:pPr>
        <w:spacing w:after="54" w:line="216" w:lineRule="auto"/>
        <w:ind w:left="-15" w:right="8880" w:firstLine="300"/>
      </w:pPr>
      <w:r>
        <w:rPr>
          <w:sz w:val="30"/>
        </w:rPr>
        <w:t>Request Version: HTTP/</w:t>
      </w:r>
      <w:proofErr w:type="gramStart"/>
      <w:r>
        <w:rPr>
          <w:sz w:val="30"/>
        </w:rPr>
        <w:t>I.I</w:t>
      </w:r>
      <w:proofErr w:type="gramEnd"/>
      <w:r>
        <w:rPr>
          <w:sz w:val="30"/>
        </w:rPr>
        <w:t xml:space="preserve"> Co</w:t>
      </w:r>
      <w:r>
        <w:rPr>
          <w:sz w:val="30"/>
        </w:rPr>
        <w:lastRenderedPageBreak/>
        <w:t>nnection: clo</w:t>
      </w:r>
      <w:r>
        <w:rPr>
          <w:sz w:val="30"/>
        </w:rPr>
        <w:t>se\r\n Host:</w:t>
      </w:r>
    </w:p>
    <w:p w14:paraId="6AE4DAF1" w14:textId="77777777" w:rsidR="00960E2D" w:rsidRDefault="00960E2D">
      <w:pPr>
        <w:sectPr w:rsidR="00960E2D">
          <w:type w:val="continuous"/>
          <w:pgSz w:w="19200" w:h="10800" w:orient="landscape"/>
          <w:pgMar w:top="1440" w:right="1440" w:bottom="1440" w:left="2205" w:header="720" w:footer="720" w:gutter="0"/>
          <w:cols w:num="2" w:space="720" w:equalWidth="0">
            <w:col w:w="4964" w:space="2062"/>
            <w:col w:w="8529"/>
          </w:cols>
        </w:sectPr>
      </w:pPr>
    </w:p>
    <w:p w14:paraId="68B04124" w14:textId="77777777" w:rsidR="00960E2D" w:rsidRDefault="00E32179">
      <w:pPr>
        <w:spacing w:after="443" w:line="216" w:lineRule="auto"/>
        <w:ind w:left="3735" w:firstLine="2"/>
      </w:pPr>
      <w:r>
        <w:rPr>
          <w:sz w:val="30"/>
        </w:rPr>
        <w:t xml:space="preserve">user -Agent </w:t>
      </w:r>
      <w:r>
        <w:rPr>
          <w:sz w:val="30"/>
        </w:rPr>
        <w:t xml:space="preserve">Some </w:t>
      </w:r>
      <w:r>
        <w:rPr>
          <w:sz w:val="30"/>
        </w:rPr>
        <w:t>other</w:t>
      </w:r>
    </w:p>
    <w:p w14:paraId="4CBFEA01" w14:textId="77777777" w:rsidR="00960E2D" w:rsidRDefault="00E32179">
      <w:pPr>
        <w:spacing w:after="26" w:line="228" w:lineRule="auto"/>
        <w:ind w:left="4035" w:right="885"/>
        <w:jc w:val="both"/>
      </w:pPr>
      <w:r>
        <w:rPr>
          <w:sz w:val="26"/>
        </w:rPr>
        <w:t xml:space="preserve">36 32 32 38 30 55 73 65 72 20 68. 229.8 </w:t>
      </w:r>
      <w:r>
        <w:rPr>
          <w:sz w:val="26"/>
        </w:rPr>
        <w:t>User</w:t>
      </w:r>
      <w:r>
        <w:rPr>
          <w:sz w:val="26"/>
        </w:rPr>
        <w:t xml:space="preserve">41 67 65 74 20 6d 65 74 68 65 </w:t>
      </w:r>
      <w:r>
        <w:rPr>
          <w:sz w:val="26"/>
        </w:rPr>
        <w:t xml:space="preserve">gent: S </w:t>
      </w:r>
      <w:proofErr w:type="spellStart"/>
      <w:r>
        <w:rPr>
          <w:sz w:val="26"/>
        </w:rPr>
        <w:t>ome</w:t>
      </w:r>
      <w:proofErr w:type="spellEnd"/>
      <w:r>
        <w:rPr>
          <w:sz w:val="26"/>
        </w:rPr>
        <w:t xml:space="preserve"> </w:t>
      </w:r>
      <w:proofErr w:type="spellStart"/>
      <w:r>
        <w:rPr>
          <w:sz w:val="26"/>
        </w:rPr>
        <w:t>othe</w:t>
      </w:r>
      <w:proofErr w:type="spellEnd"/>
      <w:r>
        <w:rPr>
          <w:sz w:val="26"/>
        </w:rPr>
        <w:t xml:space="preserve"> </w:t>
      </w:r>
      <w:r>
        <w:rPr>
          <w:sz w:val="26"/>
        </w:rPr>
        <w:t xml:space="preserve">72 20 42 77 73 65 72 41 75 74 68 </w:t>
      </w:r>
      <w:r>
        <w:rPr>
          <w:sz w:val="26"/>
        </w:rPr>
        <w:t xml:space="preserve">r Browse </w:t>
      </w:r>
      <w:proofErr w:type="spellStart"/>
      <w:proofErr w:type="gramStart"/>
      <w:r>
        <w:rPr>
          <w:sz w:val="26"/>
        </w:rPr>
        <w:t>utho</w:t>
      </w:r>
      <w:proofErr w:type="spellEnd"/>
      <w:proofErr w:type="gramEnd"/>
    </w:p>
    <w:p w14:paraId="7980FFBA" w14:textId="77777777" w:rsidR="00960E2D" w:rsidRDefault="00E32179">
      <w:pPr>
        <w:tabs>
          <w:tab w:val="center" w:pos="4358"/>
          <w:tab w:val="center" w:pos="5775"/>
          <w:tab w:val="center" w:pos="8753"/>
          <w:tab w:val="center" w:pos="9960"/>
          <w:tab w:val="center" w:pos="11453"/>
          <w:tab w:val="center" w:pos="12803"/>
        </w:tabs>
        <w:spacing w:after="0"/>
      </w:pPr>
      <w:r>
        <w:rPr>
          <w:sz w:val="26"/>
        </w:rPr>
        <w:tab/>
      </w:r>
      <w:r>
        <w:rPr>
          <w:sz w:val="26"/>
        </w:rPr>
        <w:t>72 69</w:t>
      </w:r>
      <w:r>
        <w:rPr>
          <w:sz w:val="26"/>
        </w:rPr>
        <w:tab/>
        <w:t>61 74 69</w:t>
      </w:r>
      <w:r>
        <w:rPr>
          <w:sz w:val="26"/>
        </w:rPr>
        <w:tab/>
        <w:t>54</w:t>
      </w:r>
      <w:r>
        <w:rPr>
          <w:sz w:val="26"/>
        </w:rPr>
        <w:tab/>
      </w:r>
      <w:r>
        <w:rPr>
          <w:sz w:val="26"/>
        </w:rPr>
        <w:t xml:space="preserve">4d </w:t>
      </w:r>
      <w:r>
        <w:rPr>
          <w:sz w:val="26"/>
        </w:rPr>
        <w:t>20 54</w:t>
      </w:r>
      <w:r>
        <w:rPr>
          <w:sz w:val="26"/>
        </w:rPr>
        <w:tab/>
      </w:r>
      <w:r>
        <w:rPr>
          <w:sz w:val="26"/>
        </w:rPr>
        <w:t xml:space="preserve">r </w:t>
      </w:r>
      <w:proofErr w:type="spellStart"/>
      <w:r>
        <w:rPr>
          <w:sz w:val="26"/>
        </w:rPr>
        <w:t>ization</w:t>
      </w:r>
      <w:proofErr w:type="spellEnd"/>
      <w:r>
        <w:rPr>
          <w:sz w:val="26"/>
        </w:rPr>
        <w:tab/>
        <w:t>NTLM T</w:t>
      </w:r>
    </w:p>
    <w:p w14:paraId="64DF7AD4" w14:textId="77777777" w:rsidR="00960E2D" w:rsidRDefault="00E32179">
      <w:pPr>
        <w:tabs>
          <w:tab w:val="center" w:pos="4973"/>
          <w:tab w:val="center" w:pos="8475"/>
          <w:tab w:val="center" w:pos="12060"/>
        </w:tabs>
        <w:spacing w:after="0"/>
      </w:pPr>
      <w:r>
        <w:rPr>
          <w:sz w:val="28"/>
        </w:rPr>
        <w:tab/>
      </w:r>
      <w:r>
        <w:rPr>
          <w:sz w:val="28"/>
        </w:rPr>
        <w:t xml:space="preserve">52 </w:t>
      </w:r>
      <w:r>
        <w:rPr>
          <w:sz w:val="28"/>
        </w:rPr>
        <w:t xml:space="preserve">4d </w:t>
      </w:r>
      <w:r>
        <w:rPr>
          <w:sz w:val="28"/>
        </w:rPr>
        <w:t>54</w:t>
      </w:r>
      <w:r>
        <w:rPr>
          <w:sz w:val="28"/>
        </w:rPr>
        <w:tab/>
        <w:t>54 55 41 41 42 41 41 41 41 42</w:t>
      </w:r>
      <w:r>
        <w:rPr>
          <w:sz w:val="28"/>
        </w:rPr>
        <w:tab/>
      </w:r>
      <w:r>
        <w:rPr>
          <w:sz w:val="28"/>
        </w:rPr>
        <w:t>IRMTVNTU AABAAAAB</w:t>
      </w:r>
    </w:p>
    <w:p w14:paraId="6C780562" w14:textId="77777777" w:rsidR="00960E2D" w:rsidRDefault="00E32179">
      <w:pPr>
        <w:tabs>
          <w:tab w:val="center" w:pos="4560"/>
          <w:tab w:val="center" w:pos="8070"/>
          <w:tab w:val="center" w:pos="12053"/>
        </w:tabs>
        <w:spacing w:after="0"/>
      </w:pPr>
      <w:r>
        <w:rPr>
          <w:sz w:val="32"/>
        </w:rPr>
        <w:tab/>
      </w:r>
      <w:r>
        <w:rPr>
          <w:sz w:val="32"/>
        </w:rPr>
        <w:t>34 49 49</w:t>
      </w:r>
      <w:r>
        <w:rPr>
          <w:sz w:val="32"/>
        </w:rPr>
        <w:tab/>
        <w:t>41 41 41 41 41 41 41 41 41 41 41 41</w:t>
      </w:r>
      <w:r>
        <w:rPr>
          <w:sz w:val="32"/>
        </w:rPr>
        <w:tab/>
      </w:r>
      <w:r>
        <w:rPr>
          <w:sz w:val="32"/>
        </w:rPr>
        <w:t xml:space="preserve">4110AAAA </w:t>
      </w:r>
      <w:r>
        <w:rPr>
          <w:sz w:val="32"/>
        </w:rPr>
        <w:t>AAAAAAAA</w:t>
      </w:r>
    </w:p>
    <w:p w14:paraId="53736FCB" w14:textId="77777777" w:rsidR="00960E2D" w:rsidRDefault="00E32179">
      <w:pPr>
        <w:pStyle w:val="Heading3"/>
        <w:ind w:left="10"/>
      </w:pPr>
      <w:r>
        <w:lastRenderedPageBreak/>
        <w:t>OpenVAS</w:t>
      </w:r>
    </w:p>
    <w:p w14:paraId="0E94ADDE" w14:textId="77777777" w:rsidR="00960E2D" w:rsidRDefault="00E32179">
      <w:pPr>
        <w:numPr>
          <w:ilvl w:val="0"/>
          <w:numId w:val="19"/>
        </w:numPr>
        <w:spacing w:after="5"/>
        <w:ind w:hanging="555"/>
      </w:pPr>
      <w:proofErr w:type="gramStart"/>
      <w:r>
        <w:rPr>
          <w:sz w:val="54"/>
        </w:rPr>
        <w:t>Open source</w:t>
      </w:r>
      <w:proofErr w:type="gramEnd"/>
      <w:r>
        <w:rPr>
          <w:sz w:val="54"/>
        </w:rPr>
        <w:t xml:space="preserve"> vulnerability scanner</w:t>
      </w:r>
    </w:p>
    <w:p w14:paraId="78DEDF6F" w14:textId="77777777" w:rsidR="00960E2D" w:rsidRDefault="00E32179">
      <w:pPr>
        <w:numPr>
          <w:ilvl w:val="0"/>
          <w:numId w:val="19"/>
        </w:numPr>
        <w:spacing w:after="3" w:line="263" w:lineRule="auto"/>
        <w:ind w:hanging="555"/>
      </w:pPr>
      <w:proofErr w:type="gramStart"/>
      <w:r>
        <w:rPr>
          <w:sz w:val="50"/>
        </w:rPr>
        <w:t>It's</w:t>
      </w:r>
      <w:proofErr w:type="gramEnd"/>
      <w:r>
        <w:rPr>
          <w:sz w:val="50"/>
        </w:rPr>
        <w:t xml:space="preserve"> free!</w:t>
      </w:r>
    </w:p>
    <w:p w14:paraId="192E9199" w14:textId="77777777" w:rsidR="00960E2D" w:rsidRDefault="00E32179">
      <w:pPr>
        <w:numPr>
          <w:ilvl w:val="0"/>
          <w:numId w:val="19"/>
        </w:numPr>
        <w:spacing w:after="3" w:line="263" w:lineRule="auto"/>
        <w:ind w:hanging="555"/>
      </w:pPr>
      <w:r>
        <w:rPr>
          <w:sz w:val="50"/>
        </w:rPr>
        <w:t>Over 50,000 network vulnerability tests</w:t>
      </w:r>
    </w:p>
    <w:p w14:paraId="2A946031" w14:textId="77777777" w:rsidR="00960E2D" w:rsidRDefault="00E32179">
      <w:pPr>
        <w:numPr>
          <w:ilvl w:val="0"/>
          <w:numId w:val="19"/>
        </w:numPr>
        <w:spacing w:after="4" w:line="260" w:lineRule="auto"/>
        <w:ind w:hanging="555"/>
      </w:pPr>
      <w:r>
        <w:rPr>
          <w:noProof/>
        </w:rPr>
        <w:drawing>
          <wp:anchor distT="0" distB="0" distL="114300" distR="114300" simplePos="0" relativeHeight="251670528" behindDoc="0" locked="0" layoutInCell="1" allowOverlap="0" wp14:anchorId="50A38EAC" wp14:editId="2DA540E4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28975" cy="5581650"/>
            <wp:effectExtent l="0" t="0" r="0" b="0"/>
            <wp:wrapSquare wrapText="bothSides"/>
            <wp:docPr id="229893" name="Picture 2298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893" name="Picture 229893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Identifies vulnerabilities - Does not fix </w:t>
      </w:r>
      <w:proofErr w:type="gramStart"/>
      <w:r>
        <w:rPr>
          <w:sz w:val="52"/>
        </w:rPr>
        <w:t>them</w:t>
      </w:r>
      <w:proofErr w:type="gramEnd"/>
    </w:p>
    <w:p w14:paraId="193B07D4" w14:textId="77777777" w:rsidR="00960E2D" w:rsidRDefault="00E32179">
      <w:pPr>
        <w:numPr>
          <w:ilvl w:val="0"/>
          <w:numId w:val="19"/>
        </w:numPr>
        <w:spacing w:after="4" w:line="260" w:lineRule="auto"/>
        <w:ind w:hanging="555"/>
      </w:pPr>
      <w:r>
        <w:rPr>
          <w:sz w:val="52"/>
        </w:rPr>
        <w:t>Allows customized:</w:t>
      </w:r>
    </w:p>
    <w:p w14:paraId="08A80332" w14:textId="77777777" w:rsidR="00960E2D" w:rsidRDefault="00E32179">
      <w:pPr>
        <w:numPr>
          <w:ilvl w:val="0"/>
          <w:numId w:val="19"/>
        </w:numPr>
        <w:spacing w:after="4" w:line="260" w:lineRule="auto"/>
        <w:ind w:hanging="555"/>
      </w:pPr>
      <w:r>
        <w:rPr>
          <w:sz w:val="52"/>
        </w:rPr>
        <w:t>Targets</w:t>
      </w:r>
    </w:p>
    <w:p w14:paraId="308F4AF7" w14:textId="77777777" w:rsidR="00960E2D" w:rsidRDefault="00E32179">
      <w:pPr>
        <w:numPr>
          <w:ilvl w:val="0"/>
          <w:numId w:val="19"/>
        </w:numPr>
        <w:spacing w:after="0"/>
        <w:ind w:hanging="555"/>
      </w:pPr>
      <w:r>
        <w:rPr>
          <w:rFonts w:ascii="Courier New" w:eastAsia="Courier New" w:hAnsi="Courier New" w:cs="Courier New"/>
          <w:sz w:val="46"/>
        </w:rPr>
        <w:t>Scans</w:t>
      </w:r>
    </w:p>
    <w:p w14:paraId="043BA93F" w14:textId="77777777" w:rsidR="00960E2D" w:rsidRDefault="00E32179">
      <w:pPr>
        <w:pStyle w:val="Heading4"/>
        <w:ind w:left="1090"/>
      </w:pPr>
      <w:r>
        <w:rPr>
          <w:noProof/>
        </w:rPr>
        <w:drawing>
          <wp:inline distT="0" distB="0" distL="0" distR="0" wp14:anchorId="37B72D97" wp14:editId="095CCDA1">
            <wp:extent cx="85725" cy="76200"/>
            <wp:effectExtent l="0" t="0" r="0" b="0"/>
            <wp:docPr id="85141" name="Picture 851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41" name="Picture 85141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8"/>
        </w:rPr>
        <w:t xml:space="preserve"> Depth of scans, and scan regions</w:t>
      </w:r>
    </w:p>
    <w:p w14:paraId="7FD87C3F" w14:textId="77777777" w:rsidR="00960E2D" w:rsidRDefault="00E32179">
      <w:pPr>
        <w:spacing w:after="5"/>
        <w:ind w:left="1090" w:hanging="10"/>
      </w:pPr>
      <w:r>
        <w:rPr>
          <w:noProof/>
        </w:rPr>
        <w:drawing>
          <wp:inline distT="0" distB="0" distL="0" distR="0" wp14:anchorId="48494FD0" wp14:editId="3F87AC7D">
            <wp:extent cx="85725" cy="76200"/>
            <wp:effectExtent l="0" t="0" r="0" b="0"/>
            <wp:docPr id="85142" name="Picture 851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42" name="Picture 85142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</w:rPr>
        <w:t xml:space="preserve"> Reports</w:t>
      </w:r>
    </w:p>
    <w:p w14:paraId="2F237D17" w14:textId="77777777" w:rsidR="00960E2D" w:rsidRDefault="00E32179">
      <w:pPr>
        <w:pStyle w:val="Heading3"/>
        <w:ind w:left="10"/>
      </w:pPr>
      <w:r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0" wp14:anchorId="52F10DA7" wp14:editId="04A59C22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87323" name="Picture 873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23" name="Picture 87323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OpenVAS — Accessing the Web Interface</w:t>
      </w:r>
    </w:p>
    <w:p w14:paraId="7F82AD19" w14:textId="77777777" w:rsidR="00960E2D" w:rsidRDefault="00E32179">
      <w:pPr>
        <w:spacing w:after="0"/>
        <w:ind w:left="2643"/>
      </w:pPr>
      <w:r>
        <w:rPr>
          <w:noProof/>
        </w:rPr>
        <w:lastRenderedPageBreak/>
        <w:drawing>
          <wp:inline distT="0" distB="0" distL="0" distR="0" wp14:anchorId="60637D5F" wp14:editId="63CD881E">
            <wp:extent cx="7216140" cy="4998720"/>
            <wp:effectExtent l="0" t="0" r="0" b="0"/>
            <wp:docPr id="229895" name="Picture 2298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895" name="Picture 229895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7216140" cy="499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79ECD" w14:textId="77777777" w:rsidR="00960E2D" w:rsidRDefault="00E32179">
      <w:pPr>
        <w:pStyle w:val="Heading4"/>
        <w:ind w:left="31"/>
      </w:pPr>
      <w:r>
        <w:lastRenderedPageBreak/>
        <w:t>OpenVAS - Configuring a Scan</w:t>
      </w:r>
    </w:p>
    <w:p w14:paraId="17D40F18" w14:textId="77777777" w:rsidR="00960E2D" w:rsidRDefault="00E32179">
      <w:pPr>
        <w:spacing w:after="0"/>
        <w:ind w:left="700" w:hanging="10"/>
      </w:pPr>
      <w:r>
        <w:rPr>
          <w:sz w:val="80"/>
        </w:rPr>
        <w:t>a</w:t>
      </w:r>
    </w:p>
    <w:p w14:paraId="3D53BF6B" w14:textId="77777777" w:rsidR="00960E2D" w:rsidRDefault="00E32179">
      <w:pPr>
        <w:spacing w:after="50"/>
        <w:ind w:left="1285" w:hanging="10"/>
      </w:pPr>
      <w:r>
        <w:rPr>
          <w:sz w:val="24"/>
        </w:rPr>
        <w:t>Task Wizard</w:t>
      </w:r>
    </w:p>
    <w:p w14:paraId="50E35272" w14:textId="77777777" w:rsidR="00960E2D" w:rsidRDefault="00E32179">
      <w:pPr>
        <w:tabs>
          <w:tab w:val="center" w:pos="2370"/>
          <w:tab w:val="center" w:pos="4523"/>
        </w:tabs>
        <w:spacing w:after="186"/>
      </w:pPr>
      <w:r>
        <w:rPr>
          <w:sz w:val="24"/>
        </w:rPr>
        <w:tab/>
        <w:t>Advan</w:t>
      </w:r>
      <w:r>
        <w:rPr>
          <w:sz w:val="24"/>
        </w:rPr>
        <w:t>ced Task Wizard</w:t>
      </w:r>
      <w:r>
        <w:rPr>
          <w:sz w:val="24"/>
        </w:rPr>
        <w:tab/>
        <w:t>Tas k Wizard</w:t>
      </w:r>
    </w:p>
    <w:p w14:paraId="3BDED2CE" w14:textId="77777777" w:rsidR="00960E2D" w:rsidRDefault="00E32179">
      <w:pPr>
        <w:tabs>
          <w:tab w:val="center" w:pos="2243"/>
          <w:tab w:val="center" w:pos="8033"/>
        </w:tabs>
        <w:spacing w:after="210" w:line="216" w:lineRule="auto"/>
      </w:pPr>
      <w:r>
        <w:tab/>
        <w:t>Modify Task Wizard</w:t>
      </w:r>
      <w:r>
        <w:tab/>
        <w:t xml:space="preserve">Quick start: Immediately scan an IP </w:t>
      </w:r>
      <w:proofErr w:type="gramStart"/>
      <w:r>
        <w:t>address</w:t>
      </w:r>
      <w:proofErr w:type="gramEnd"/>
    </w:p>
    <w:p w14:paraId="6E49F82F" w14:textId="77777777" w:rsidR="00960E2D" w:rsidRDefault="00E32179">
      <w:pPr>
        <w:tabs>
          <w:tab w:val="center" w:pos="2453"/>
          <w:tab w:val="center" w:pos="7148"/>
        </w:tabs>
        <w:spacing w:after="0" w:line="265" w:lineRule="auto"/>
      </w:pPr>
      <w:r>
        <w:rPr>
          <w:sz w:val="20"/>
        </w:rPr>
        <w:tab/>
        <w:t>Tasks (O</w:t>
      </w:r>
      <w:r>
        <w:rPr>
          <w:sz w:val="20"/>
        </w:rPr>
        <w:tab/>
        <w:t>IP address or hostname:</w:t>
      </w:r>
    </w:p>
    <w:p w14:paraId="26C30AA1" w14:textId="77777777" w:rsidR="00960E2D" w:rsidRDefault="00E32179">
      <w:pPr>
        <w:spacing w:after="96"/>
        <w:ind w:right="375"/>
        <w:jc w:val="center"/>
      </w:pPr>
      <w:r>
        <w:rPr>
          <w:sz w:val="20"/>
        </w:rPr>
        <w:t>192168.22913</w:t>
      </w:r>
    </w:p>
    <w:p w14:paraId="237B772A" w14:textId="77777777" w:rsidR="00960E2D" w:rsidRDefault="00E32179">
      <w:pPr>
        <w:spacing w:after="0" w:line="265" w:lineRule="auto"/>
        <w:ind w:left="6160" w:right="2115" w:hanging="10"/>
      </w:pPr>
      <w:r>
        <w:rPr>
          <w:sz w:val="20"/>
        </w:rPr>
        <w:t>The default address is either your computer or your network gateway. As a short-cut I will do the following for you:</w:t>
      </w:r>
    </w:p>
    <w:p w14:paraId="52975455" w14:textId="77777777" w:rsidR="00960E2D" w:rsidRDefault="00E32179">
      <w:pPr>
        <w:spacing w:after="0"/>
        <w:ind w:left="10" w:right="195" w:hanging="10"/>
        <w:jc w:val="center"/>
      </w:pPr>
      <w:r>
        <w:t xml:space="preserve">. Create a new </w:t>
      </w:r>
      <w:proofErr w:type="gramStart"/>
      <w:r>
        <w:t>Target</w:t>
      </w:r>
      <w:proofErr w:type="gramEnd"/>
    </w:p>
    <w:p w14:paraId="128B2510" w14:textId="77777777" w:rsidR="00960E2D" w:rsidRDefault="00E32179">
      <w:pPr>
        <w:numPr>
          <w:ilvl w:val="0"/>
          <w:numId w:val="20"/>
        </w:numPr>
        <w:spacing w:after="0"/>
        <w:ind w:right="255" w:hanging="195"/>
        <w:jc w:val="center"/>
      </w:pPr>
      <w:r>
        <w:t xml:space="preserve">Create a new </w:t>
      </w:r>
      <w:proofErr w:type="gramStart"/>
      <w:r>
        <w:t>Task</w:t>
      </w:r>
      <w:proofErr w:type="gramEnd"/>
    </w:p>
    <w:p w14:paraId="7F1984AA" w14:textId="77777777" w:rsidR="00960E2D" w:rsidRDefault="00E32179">
      <w:pPr>
        <w:numPr>
          <w:ilvl w:val="0"/>
          <w:numId w:val="20"/>
        </w:numPr>
        <w:spacing w:after="0"/>
        <w:ind w:right="255" w:hanging="195"/>
        <w:jc w:val="center"/>
      </w:pPr>
      <w:r>
        <w:rPr>
          <w:sz w:val="20"/>
        </w:rPr>
        <w:t xml:space="preserve">Start this scan task right </w:t>
      </w:r>
      <w:proofErr w:type="gramStart"/>
      <w:r>
        <w:rPr>
          <w:sz w:val="20"/>
        </w:rPr>
        <w:t>away</w:t>
      </w:r>
      <w:proofErr w:type="gramEnd"/>
    </w:p>
    <w:p w14:paraId="11037442" w14:textId="77777777" w:rsidR="00960E2D" w:rsidRDefault="00E32179">
      <w:pPr>
        <w:numPr>
          <w:ilvl w:val="0"/>
          <w:numId w:val="20"/>
        </w:numPr>
        <w:spacing w:after="115"/>
        <w:ind w:right="255" w:hanging="195"/>
        <w:jc w:val="center"/>
      </w:pPr>
      <w:r>
        <w:t>Switch the view to reload every 30 seconds so you can lean back and</w:t>
      </w:r>
      <w:r>
        <w:t xml:space="preserve"> watch the scan </w:t>
      </w:r>
      <w:proofErr w:type="gramStart"/>
      <w:r>
        <w:t>progress</w:t>
      </w:r>
      <w:proofErr w:type="gramEnd"/>
    </w:p>
    <w:p w14:paraId="4C8FBD40" w14:textId="77777777" w:rsidR="00960E2D" w:rsidRDefault="00E32179">
      <w:pPr>
        <w:spacing w:after="124" w:line="216" w:lineRule="auto"/>
        <w:ind w:left="6150" w:firstLine="5"/>
      </w:pPr>
      <w:r>
        <w:t>In fact, you must not lean back. As soon as the scan progress is beyond 1%, you can already jump into the scan report via the link in the Reports Total column and review the results collected so far.</w:t>
      </w:r>
    </w:p>
    <w:p w14:paraId="415C1FB5" w14:textId="77777777" w:rsidR="00960E2D" w:rsidRDefault="00E32179">
      <w:pPr>
        <w:spacing w:after="0"/>
        <w:ind w:right="855"/>
        <w:jc w:val="right"/>
      </w:pPr>
      <w:r>
        <w:rPr>
          <w:sz w:val="20"/>
        </w:rPr>
        <w:t>When creating the Target and Ta</w:t>
      </w:r>
      <w:r>
        <w:rPr>
          <w:sz w:val="20"/>
        </w:rPr>
        <w:t>sk I will use the defaults as configured in "My Settings".</w:t>
      </w:r>
    </w:p>
    <w:p w14:paraId="06394C55" w14:textId="77777777" w:rsidR="00960E2D" w:rsidRDefault="00E32179">
      <w:pPr>
        <w:spacing w:after="440" w:line="265" w:lineRule="auto"/>
        <w:ind w:left="6160" w:right="2115" w:hanging="10"/>
      </w:pPr>
      <w:r>
        <w:rPr>
          <w:sz w:val="20"/>
        </w:rPr>
        <w:t xml:space="preserve">ay clicking the New Task </w:t>
      </w:r>
      <w:proofErr w:type="gramStart"/>
      <w:r>
        <w:rPr>
          <w:sz w:val="20"/>
        </w:rPr>
        <w:t>icon</w:t>
      </w:r>
      <w:proofErr w:type="gramEnd"/>
      <w:r>
        <w:rPr>
          <w:sz w:val="20"/>
        </w:rPr>
        <w:t xml:space="preserve"> you can create a new Task yourself.</w:t>
      </w:r>
    </w:p>
    <w:p w14:paraId="5F3209BB" w14:textId="77777777" w:rsidR="00960E2D" w:rsidRDefault="00E32179">
      <w:pPr>
        <w:spacing w:after="0"/>
        <w:ind w:right="60"/>
        <w:jc w:val="right"/>
      </w:pPr>
      <w:r>
        <w:t>Start Sc an</w:t>
      </w:r>
    </w:p>
    <w:p w14:paraId="1DAC3542" w14:textId="77777777" w:rsidR="00960E2D" w:rsidRDefault="00960E2D">
      <w:pPr>
        <w:sectPr w:rsidR="00960E2D">
          <w:type w:val="continuous"/>
          <w:pgSz w:w="19200" w:h="10800" w:orient="landscape"/>
          <w:pgMar w:top="1638" w:right="3645" w:bottom="216" w:left="1485" w:header="720" w:footer="720" w:gutter="0"/>
          <w:cols w:space="720"/>
        </w:sectPr>
      </w:pPr>
    </w:p>
    <w:p w14:paraId="7283F526" w14:textId="77777777" w:rsidR="00960E2D" w:rsidRDefault="00E32179">
      <w:pPr>
        <w:spacing w:after="457" w:line="263" w:lineRule="auto"/>
        <w:ind w:left="-200" w:hanging="10"/>
      </w:pPr>
      <w:r>
        <w:rPr>
          <w:sz w:val="50"/>
        </w:rPr>
        <w:lastRenderedPageBreak/>
        <w:t xml:space="preserve">I </w:t>
      </w:r>
    </w:p>
    <w:p w14:paraId="4B609A48" w14:textId="77777777" w:rsidR="00960E2D" w:rsidRDefault="00E32179">
      <w:pPr>
        <w:spacing w:after="0"/>
        <w:ind w:left="45" w:right="-1080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5EEBC23C" wp14:editId="158761C0">
                <wp:extent cx="11020425" cy="5610225"/>
                <wp:effectExtent l="0" t="0" r="0" b="0"/>
                <wp:docPr id="227387" name="Group 2273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20425" cy="5610225"/>
                          <a:chOff x="0" y="0"/>
                          <a:chExt cx="11020425" cy="5610225"/>
                        </a:xfrm>
                      </wpg:grpSpPr>
                      <pic:pic xmlns:pic="http://schemas.openxmlformats.org/drawingml/2006/picture">
                        <pic:nvPicPr>
                          <pic:cNvPr id="229897" name="Picture 229897"/>
                          <pic:cNvPicPr/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>
                          <a:xfrm>
                            <a:off x="581025" y="685800"/>
                            <a:ext cx="10439400" cy="49244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6310" name="Rectangle 96310"/>
                        <wps:cNvSpPr/>
                        <wps:spPr>
                          <a:xfrm>
                            <a:off x="0" y="9525"/>
                            <a:ext cx="2477691" cy="5067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29A1FF" w14:textId="77777777" w:rsidR="00960E2D" w:rsidRDefault="00E32179">
                              <w:r>
                                <w:rPr>
                                  <w:sz w:val="76"/>
                                </w:rPr>
                                <w:t xml:space="preserve">OpenVA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6311" name="Rectangle 96311"/>
                        <wps:cNvSpPr/>
                        <wps:spPr>
                          <a:xfrm>
                            <a:off x="1866900" y="9525"/>
                            <a:ext cx="430721" cy="5193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514FC6" w14:textId="77777777" w:rsidR="00960E2D" w:rsidRDefault="00E32179">
                              <w:r>
                                <w:rPr>
                                  <w:sz w:val="50"/>
                                </w:rPr>
                                <w:t xml:space="preserve">—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6312" name="Rectangle 96312"/>
                        <wps:cNvSpPr/>
                        <wps:spPr>
                          <a:xfrm>
                            <a:off x="2190750" y="9525"/>
                            <a:ext cx="1806274" cy="5320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420FAF" w14:textId="77777777" w:rsidR="00960E2D" w:rsidRDefault="00E32179">
                              <w:r>
                                <w:rPr>
                                  <w:sz w:val="72"/>
                                </w:rPr>
                                <w:t xml:space="preserve">Adding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6313" name="Rectangle 96313"/>
                        <wps:cNvSpPr/>
                        <wps:spPr>
                          <a:xfrm>
                            <a:off x="3562350" y="0"/>
                            <a:ext cx="1760887" cy="5320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FC9B0EC" w14:textId="77777777" w:rsidR="00960E2D" w:rsidRDefault="00E32179">
                              <w:r>
                                <w:rPr>
                                  <w:sz w:val="72"/>
                                </w:rPr>
                                <w:t>Target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27387" style="width:867.75pt;height:441.75pt;mso-position-horizontal-relative:char;mso-position-vertical-relative:line" coordsize="110204,56102">
                <v:shape id="Picture 229897" style="position:absolute;width:104394;height:49244;left:5810;top:6858;" filled="f">
                  <v:imagedata r:id="rId141"/>
                </v:shape>
                <v:rect id="Rectangle 96310" style="position:absolute;width:24776;height:5067;left:0;top:9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76"/>
                          </w:rPr>
                          <w:t xml:space="preserve">OpenVAS </w:t>
                        </w:r>
                      </w:p>
                    </w:txbxContent>
                  </v:textbox>
                </v:rect>
                <v:rect id="Rectangle 96311" style="position:absolute;width:4307;height:5193;left:18669;top:9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0"/>
                          </w:rPr>
                          <w:t xml:space="preserve">— </w:t>
                        </w:r>
                      </w:p>
                    </w:txbxContent>
                  </v:textbox>
                </v:rect>
                <v:rect id="Rectangle 96312" style="position:absolute;width:18062;height:5320;left:21907;top:9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72"/>
                          </w:rPr>
                          <w:t xml:space="preserve">Adding </w:t>
                        </w:r>
                      </w:p>
                    </w:txbxContent>
                  </v:textbox>
                </v:rect>
                <v:rect id="Rectangle 96313" style="position:absolute;width:17608;height:5320;left:35623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72"/>
                          </w:rPr>
                          <w:t xml:space="preserve">Targets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540B9026" w14:textId="77777777" w:rsidR="00960E2D" w:rsidRDefault="00E32179">
      <w:pPr>
        <w:pStyle w:val="Heading4"/>
        <w:ind w:left="31"/>
      </w:pPr>
      <w:r>
        <w:lastRenderedPageBreak/>
        <w:t>OpenVAS — Adding Targets</w:t>
      </w:r>
    </w:p>
    <w:p w14:paraId="5AA5F365" w14:textId="77777777" w:rsidR="00960E2D" w:rsidRDefault="00E32179">
      <w:pPr>
        <w:spacing w:after="0"/>
        <w:ind w:left="3624"/>
      </w:pPr>
      <w:r>
        <w:rPr>
          <w:noProof/>
        </w:rPr>
        <w:lastRenderedPageBreak/>
        <w:drawing>
          <wp:inline distT="0" distB="0" distL="0" distR="0" wp14:anchorId="05BDB016" wp14:editId="5918EB58">
            <wp:extent cx="5791200" cy="5082540"/>
            <wp:effectExtent l="0" t="0" r="0" b="0"/>
            <wp:docPr id="229898" name="Picture 22989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898" name="Picture 229898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508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7519E" w14:textId="77777777" w:rsidR="00960E2D" w:rsidRDefault="00E32179">
      <w:pPr>
        <w:pStyle w:val="Heading4"/>
        <w:ind w:left="31"/>
      </w:pPr>
      <w:r>
        <w:lastRenderedPageBreak/>
        <w:t>OpenVAS — Adding Credentials</w:t>
      </w:r>
    </w:p>
    <w:p w14:paraId="1B82F1C4" w14:textId="77777777" w:rsidR="00960E2D" w:rsidRDefault="00E32179">
      <w:pPr>
        <w:spacing w:after="0"/>
        <w:ind w:left="3624"/>
      </w:pPr>
      <w:r>
        <w:rPr>
          <w:noProof/>
        </w:rPr>
        <w:lastRenderedPageBreak/>
        <w:drawing>
          <wp:inline distT="0" distB="0" distL="0" distR="0" wp14:anchorId="2C098761" wp14:editId="049B6A1C">
            <wp:extent cx="5791201" cy="5029200"/>
            <wp:effectExtent l="0" t="0" r="0" b="0"/>
            <wp:docPr id="229900" name="Picture 2299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900" name="Picture 229900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791201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1BE1A" w14:textId="77777777" w:rsidR="00960E2D" w:rsidRDefault="00E32179">
      <w:pPr>
        <w:spacing w:after="0"/>
        <w:ind w:left="43" w:hanging="10"/>
      </w:pPr>
      <w:r>
        <w:rPr>
          <w:sz w:val="64"/>
        </w:rPr>
        <w:lastRenderedPageBreak/>
        <w:t>OpenVAS — Changing the Network Vulnerability Tests (NVTs)</w:t>
      </w:r>
    </w:p>
    <w:p w14:paraId="5166B360" w14:textId="77777777" w:rsidR="00960E2D" w:rsidRDefault="00E32179">
      <w:pPr>
        <w:spacing w:after="0"/>
        <w:ind w:left="1524"/>
      </w:pPr>
      <w:r>
        <w:rPr>
          <w:noProof/>
        </w:rPr>
        <w:lastRenderedPageBreak/>
        <w:drawing>
          <wp:inline distT="0" distB="0" distL="0" distR="0" wp14:anchorId="59426DCA" wp14:editId="647AD25F">
            <wp:extent cx="8458200" cy="5234940"/>
            <wp:effectExtent l="0" t="0" r="0" b="0"/>
            <wp:docPr id="229902" name="Picture 2299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902" name="Picture 229902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8458200" cy="523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C5219" w14:textId="77777777" w:rsidR="00960E2D" w:rsidRDefault="00E32179">
      <w:pPr>
        <w:pStyle w:val="Heading3"/>
        <w:ind w:left="334"/>
      </w:pPr>
      <w:r>
        <w:lastRenderedPageBreak/>
        <w:t>OpenVAS — Reviewing Scan Results</w:t>
      </w:r>
    </w:p>
    <w:p w14:paraId="49E67C52" w14:textId="77777777" w:rsidR="00960E2D" w:rsidRDefault="00E32179">
      <w:pPr>
        <w:spacing w:after="0"/>
        <w:ind w:left="2472"/>
      </w:pPr>
      <w:r>
        <w:rPr>
          <w:noProof/>
        </w:rPr>
        <w:lastRenderedPageBreak/>
        <w:drawing>
          <wp:inline distT="0" distB="0" distL="0" distR="0" wp14:anchorId="56E5673E" wp14:editId="39B6A278">
            <wp:extent cx="7353300" cy="5082540"/>
            <wp:effectExtent l="0" t="0" r="0" b="0"/>
            <wp:docPr id="229904" name="Picture 2299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904" name="Picture 229904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7353300" cy="508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C3DB7" w14:textId="77777777" w:rsidR="00960E2D" w:rsidRDefault="00960E2D">
      <w:pPr>
        <w:sectPr w:rsidR="00960E2D">
          <w:headerReference w:type="even" r:id="rId146"/>
          <w:headerReference w:type="default" r:id="rId147"/>
          <w:footerReference w:type="even" r:id="rId148"/>
          <w:footerReference w:type="default" r:id="rId149"/>
          <w:headerReference w:type="first" r:id="rId150"/>
          <w:footerReference w:type="first" r:id="rId151"/>
          <w:pgSz w:w="19200" w:h="10800" w:orient="landscape"/>
          <w:pgMar w:top="1440" w:right="1440" w:bottom="210" w:left="1440" w:header="168" w:footer="720" w:gutter="0"/>
          <w:cols w:space="720"/>
          <w:titlePg/>
        </w:sectPr>
      </w:pPr>
    </w:p>
    <w:p w14:paraId="64186CD8" w14:textId="77777777" w:rsidR="00960E2D" w:rsidRDefault="00E32179">
      <w:pPr>
        <w:spacing w:after="578" w:line="263" w:lineRule="auto"/>
        <w:ind w:left="-200" w:hanging="10"/>
      </w:pPr>
      <w:r>
        <w:rPr>
          <w:sz w:val="50"/>
        </w:rPr>
        <w:lastRenderedPageBreak/>
        <w:t xml:space="preserve">I </w:t>
      </w:r>
    </w:p>
    <w:p w14:paraId="181492BB" w14:textId="77777777" w:rsidR="00960E2D" w:rsidRDefault="00E32179">
      <w:pPr>
        <w:pStyle w:val="Heading3"/>
        <w:ind w:left="10"/>
      </w:pPr>
      <w:r>
        <w:t>OpenVAS — Reviewing Scan Results</w:t>
      </w:r>
    </w:p>
    <w:tbl>
      <w:tblPr>
        <w:tblStyle w:val="TableGrid"/>
        <w:tblW w:w="14953" w:type="dxa"/>
        <w:tblInd w:w="683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5631"/>
      </w:tblGrid>
      <w:tr w:rsidR="00960E2D" w14:paraId="0D5F2184" w14:textId="77777777">
        <w:trPr>
          <w:trHeight w:val="949"/>
        </w:trPr>
        <w:tc>
          <w:tcPr>
            <w:tcW w:w="14953" w:type="dxa"/>
            <w:tcBorders>
              <w:top w:val="single" w:sz="2" w:space="0" w:color="000000"/>
              <w:left w:val="single" w:sz="2" w:space="0" w:color="000000"/>
              <w:bottom w:val="nil"/>
              <w:right w:val="single" w:sz="2" w:space="0" w:color="000000"/>
            </w:tcBorders>
            <w:vAlign w:val="bottom"/>
          </w:tcPr>
          <w:p w14:paraId="684DD7DD" w14:textId="77777777" w:rsidR="00960E2D" w:rsidRDefault="00E32179">
            <w:pPr>
              <w:tabs>
                <w:tab w:val="center" w:pos="6533"/>
                <w:tab w:val="center" w:pos="8378"/>
                <w:tab w:val="center" w:pos="10230"/>
                <w:tab w:val="center" w:pos="12060"/>
                <w:tab w:val="right" w:pos="14953"/>
              </w:tabs>
              <w:spacing w:after="0"/>
              <w:ind w:left="-8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E83B37B" wp14:editId="0D894004">
                      <wp:extent cx="9401175" cy="646179"/>
                      <wp:effectExtent l="0" t="0" r="0" b="0"/>
                      <wp:docPr id="228676" name="Group 22867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401175" cy="646179"/>
                                <a:chOff x="0" y="0"/>
                                <a:chExt cx="9401175" cy="64617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29906" name="Picture 229906"/>
                                <pic:cNvPicPr/>
                              </pic:nvPicPr>
                              <pic:blipFill>
                                <a:blip r:embed="rId15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36579"/>
                                  <a:ext cx="9401175" cy="6096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22721" name="Rectangle 122721"/>
                              <wps:cNvSpPr/>
                              <wps:spPr>
                                <a:xfrm>
                                  <a:off x="8848725" y="0"/>
                                  <a:ext cx="113451" cy="42869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174F48D" w14:textId="77777777" w:rsidR="00960E2D" w:rsidRDefault="00E32179">
                                    <w:r>
                                      <w:rPr>
                                        <w:sz w:val="50"/>
                                      </w:rPr>
                                      <w:t xml:space="preserve">I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228676" style="width:740.25pt;height:50.8802pt;mso-position-horizontal-relative:char;mso-position-vertical-relative:line" coordsize="94011,6461">
                      <v:shape id="Picture 229906" style="position:absolute;width:94011;height:6096;left:0;top:365;" filled="f">
                        <v:imagedata r:id="rId153"/>
                      </v:shape>
                      <v:rect id="Rectangle 122721" style="position:absolute;width:1134;height:4286;left:88487;top:0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</w:pPr>
                              <w:r>
                                <w:rPr>
                                  <w:sz w:val="50"/>
                                </w:rPr>
                                <w:t xml:space="preserve">I 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  <w:proofErr w:type="spellStart"/>
            <w:r>
              <w:t>Dashboa</w:t>
            </w:r>
            <w:proofErr w:type="spellEnd"/>
            <w:r>
              <w:t xml:space="preserve"> </w:t>
            </w:r>
            <w:proofErr w:type="spellStart"/>
            <w:r>
              <w:t>rd</w:t>
            </w:r>
            <w:proofErr w:type="spellEnd"/>
            <w:r>
              <w:tab/>
            </w:r>
            <w:proofErr w:type="spellStart"/>
            <w:r>
              <w:t>Secl</w:t>
            </w:r>
            <w:proofErr w:type="spellEnd"/>
            <w:r>
              <w:t xml:space="preserve"> </w:t>
            </w:r>
            <w:proofErr w:type="spellStart"/>
            <w:r>
              <w:t>nfo</w:t>
            </w:r>
            <w:proofErr w:type="spellEnd"/>
            <w:r>
              <w:tab/>
              <w:t>Configuration</w:t>
            </w:r>
            <w:r>
              <w:tab/>
              <w:t>Extras</w:t>
            </w:r>
            <w:r>
              <w:tab/>
              <w:t>Administration</w:t>
            </w:r>
            <w:r>
              <w:tab/>
              <w:t>Help</w:t>
            </w:r>
          </w:p>
        </w:tc>
      </w:tr>
      <w:tr w:rsidR="00960E2D" w14:paraId="20489C02" w14:textId="77777777">
        <w:trPr>
          <w:trHeight w:val="6731"/>
        </w:trPr>
        <w:tc>
          <w:tcPr>
            <w:tcW w:w="14953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5956B78" w14:textId="77777777" w:rsidR="00960E2D" w:rsidRDefault="00E32179">
            <w:pPr>
              <w:spacing w:after="0"/>
              <w:ind w:left="-23" w:right="-1764"/>
            </w:pPr>
            <w:r>
              <w:rPr>
                <w:noProof/>
              </w:rPr>
              <w:lastRenderedPageBreak/>
              <w:drawing>
                <wp:inline distT="0" distB="0" distL="0" distR="0" wp14:anchorId="6569941F" wp14:editId="1E644BB8">
                  <wp:extent cx="10629900" cy="5229225"/>
                  <wp:effectExtent l="0" t="0" r="0" b="0"/>
                  <wp:docPr id="229907" name="Picture 22990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907" name="Picture 229907"/>
                          <pic:cNvPicPr/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29900" cy="5229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95C229" w14:textId="77777777" w:rsidR="00960E2D" w:rsidRDefault="00E32179">
      <w:pPr>
        <w:spacing w:after="0"/>
        <w:ind w:left="348"/>
      </w:pPr>
      <w:r>
        <w:rPr>
          <w:sz w:val="54"/>
        </w:rPr>
        <w:lastRenderedPageBreak/>
        <w:t xml:space="preserve">Nessus — </w:t>
      </w:r>
      <w:proofErr w:type="gramStart"/>
      <w:r>
        <w:rPr>
          <w:sz w:val="54"/>
        </w:rPr>
        <w:t>Accessing</w:t>
      </w:r>
      <w:proofErr w:type="gramEnd"/>
    </w:p>
    <w:p w14:paraId="384652AC" w14:textId="77777777" w:rsidR="00960E2D" w:rsidRDefault="00E32179">
      <w:pPr>
        <w:spacing w:after="0"/>
        <w:ind w:left="-1092" w:right="-1152"/>
      </w:pPr>
      <w:r>
        <w:rPr>
          <w:noProof/>
        </w:rPr>
        <w:lastRenderedPageBreak/>
        <w:drawing>
          <wp:inline distT="0" distB="0" distL="0" distR="0" wp14:anchorId="08B99F40" wp14:editId="541EFFB7">
            <wp:extent cx="11788139" cy="5044440"/>
            <wp:effectExtent l="0" t="0" r="0" b="0"/>
            <wp:docPr id="229909" name="Picture 2299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909" name="Picture 229909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11788139" cy="504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E57AA" w14:textId="77777777" w:rsidR="00960E2D" w:rsidRDefault="00E32179">
      <w:pPr>
        <w:pStyle w:val="Heading4"/>
        <w:ind w:left="31"/>
      </w:pPr>
      <w:r>
        <w:lastRenderedPageBreak/>
        <w:t>Nessus — Configuring a Scan</w:t>
      </w:r>
    </w:p>
    <w:p w14:paraId="78D60406" w14:textId="77777777" w:rsidR="00960E2D" w:rsidRDefault="00E32179">
      <w:pPr>
        <w:spacing w:after="0"/>
        <w:ind w:left="1308" w:right="-1080"/>
      </w:pPr>
      <w:r>
        <w:rPr>
          <w:noProof/>
        </w:rPr>
        <w:lastRenderedPageBreak/>
        <w:drawing>
          <wp:inline distT="0" distB="0" distL="0" distR="0" wp14:anchorId="4444E26D" wp14:editId="21AF4C5C">
            <wp:extent cx="10218420" cy="5189220"/>
            <wp:effectExtent l="0" t="0" r="0" b="0"/>
            <wp:docPr id="229911" name="Picture 2299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911" name="Picture 229911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10218420" cy="518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55057" w14:textId="77777777" w:rsidR="00960E2D" w:rsidRDefault="00960E2D">
      <w:pPr>
        <w:sectPr w:rsidR="00960E2D">
          <w:headerReference w:type="even" r:id="rId157"/>
          <w:headerReference w:type="default" r:id="rId158"/>
          <w:footerReference w:type="even" r:id="rId159"/>
          <w:footerReference w:type="default" r:id="rId160"/>
          <w:headerReference w:type="first" r:id="rId161"/>
          <w:footerReference w:type="first" r:id="rId162"/>
          <w:pgSz w:w="19200" w:h="10800" w:orient="landscape"/>
          <w:pgMar w:top="1440" w:right="1440" w:bottom="216" w:left="1440" w:header="168" w:footer="720" w:gutter="0"/>
          <w:cols w:space="720"/>
          <w:titlePg/>
        </w:sectPr>
      </w:pPr>
    </w:p>
    <w:p w14:paraId="5AC804AD" w14:textId="77777777" w:rsidR="00960E2D" w:rsidRDefault="00E32179">
      <w:pPr>
        <w:pStyle w:val="Heading4"/>
        <w:ind w:left="31"/>
      </w:pPr>
      <w:r>
        <w:lastRenderedPageBreak/>
        <w:t>Nessus — Configuring a Scan</w:t>
      </w:r>
    </w:p>
    <w:p w14:paraId="46685057" w14:textId="77777777" w:rsidR="00960E2D" w:rsidRDefault="00E32179">
      <w:pPr>
        <w:spacing w:after="0"/>
        <w:ind w:left="2868"/>
      </w:pPr>
      <w:r>
        <w:rPr>
          <w:noProof/>
        </w:rPr>
        <w:drawing>
          <wp:inline distT="0" distB="0" distL="0" distR="0" wp14:anchorId="5D113A50" wp14:editId="78F7078B">
            <wp:extent cx="7101840" cy="4960620"/>
            <wp:effectExtent l="0" t="0" r="0" b="0"/>
            <wp:docPr id="229913" name="Picture 2299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913" name="Picture 229913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7101840" cy="496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EFE3C" w14:textId="77777777" w:rsidR="00960E2D" w:rsidRDefault="00E32179">
      <w:pPr>
        <w:pStyle w:val="Heading4"/>
        <w:ind w:left="21" w:firstLine="2"/>
      </w:pPr>
      <w:r>
        <w:rPr>
          <w:sz w:val="74"/>
        </w:rPr>
        <w:lastRenderedPageBreak/>
        <w:t>Nessus — Launching a Scan</w:t>
      </w:r>
    </w:p>
    <w:tbl>
      <w:tblPr>
        <w:tblStyle w:val="TableGrid"/>
        <w:tblW w:w="16158" w:type="dxa"/>
        <w:tblInd w:w="72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4711"/>
        <w:gridCol w:w="1524"/>
        <w:gridCol w:w="10"/>
      </w:tblGrid>
      <w:tr w:rsidR="00960E2D" w14:paraId="660511E7" w14:textId="77777777">
        <w:trPr>
          <w:trHeight w:val="470"/>
        </w:trPr>
        <w:tc>
          <w:tcPr>
            <w:tcW w:w="14400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47CC1B76" w14:textId="77777777" w:rsidR="00960E2D" w:rsidRDefault="00E32179">
            <w:pPr>
              <w:spacing w:after="0"/>
              <w:ind w:right="-1836"/>
            </w:pPr>
            <w:r>
              <w:rPr>
                <w:noProof/>
              </w:rPr>
              <w:drawing>
                <wp:inline distT="0" distB="0" distL="0" distR="0" wp14:anchorId="37E962B2" wp14:editId="0F7C229B">
                  <wp:extent cx="10309861" cy="2903220"/>
                  <wp:effectExtent l="0" t="0" r="0" b="0"/>
                  <wp:docPr id="229915" name="Picture 22991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915" name="Picture 229915"/>
                          <pic:cNvPicPr/>
                        </pic:nvPicPr>
                        <pic:blipFill>
                          <a:blip r:embed="rId1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09861" cy="2903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7C466BA2" w14:textId="77777777" w:rsidR="00960E2D" w:rsidRDefault="00E32179">
            <w:pPr>
              <w:spacing w:after="0"/>
              <w:ind w:left="132"/>
            </w:pPr>
            <w:r>
              <w:t>O New Scan</w:t>
            </w:r>
          </w:p>
        </w:tc>
        <w:tc>
          <w:tcPr>
            <w:tcW w:w="229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49C2A07" w14:textId="77777777" w:rsidR="00960E2D" w:rsidRDefault="00960E2D"/>
        </w:tc>
      </w:tr>
      <w:tr w:rsidR="00960E2D" w14:paraId="269031E1" w14:textId="77777777">
        <w:trPr>
          <w:trHeight w:val="3908"/>
        </w:trPr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nil"/>
            </w:tcBorders>
          </w:tcPr>
          <w:p w14:paraId="6B8CB012" w14:textId="77777777" w:rsidR="00960E2D" w:rsidRDefault="00960E2D"/>
        </w:tc>
        <w:tc>
          <w:tcPr>
            <w:tcW w:w="1528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0F4B84A0" w14:textId="77777777" w:rsidR="00960E2D" w:rsidRDefault="00E32179">
            <w:pPr>
              <w:spacing w:after="0"/>
              <w:ind w:left="36" w:right="-151"/>
            </w:pPr>
            <w:r>
              <w:rPr>
                <w:noProof/>
              </w:rPr>
              <w:drawing>
                <wp:inline distT="0" distB="0" distL="0" distR="0" wp14:anchorId="284842EA" wp14:editId="773BE418">
                  <wp:extent cx="1043939" cy="2712720"/>
                  <wp:effectExtent l="0" t="0" r="0" b="0"/>
                  <wp:docPr id="229917" name="Picture 22991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917" name="Picture 229917"/>
                          <pic:cNvPicPr/>
                        </pic:nvPicPr>
                        <pic:blipFill>
                          <a:blip r:embed="rId1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3939" cy="2712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F2B98C2" w14:textId="77777777" w:rsidR="00960E2D" w:rsidRDefault="00960E2D"/>
        </w:tc>
      </w:tr>
    </w:tbl>
    <w:p w14:paraId="04D651B2" w14:textId="77777777" w:rsidR="00960E2D" w:rsidRDefault="00E32179">
      <w:pPr>
        <w:pStyle w:val="Heading5"/>
        <w:spacing w:after="0"/>
        <w:ind w:left="238"/>
      </w:pPr>
      <w:r>
        <w:rPr>
          <w:sz w:val="72"/>
        </w:rPr>
        <w:lastRenderedPageBreak/>
        <w:t>Nessus — Reviewing Scan Results</w:t>
      </w:r>
    </w:p>
    <w:p w14:paraId="2D08BBAF" w14:textId="77777777" w:rsidR="00960E2D" w:rsidRDefault="00E32179">
      <w:pPr>
        <w:spacing w:after="0"/>
        <w:ind w:left="1320"/>
      </w:pPr>
      <w:r>
        <w:rPr>
          <w:noProof/>
        </w:rPr>
        <w:drawing>
          <wp:inline distT="0" distB="0" distL="0" distR="0" wp14:anchorId="4FAA6BCC" wp14:editId="57F64D58">
            <wp:extent cx="8313420" cy="4091940"/>
            <wp:effectExtent l="0" t="0" r="0" b="0"/>
            <wp:docPr id="229919" name="Picture 2299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919" name="Picture 229919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8313420" cy="409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4EDE2" w14:textId="77777777" w:rsidR="00960E2D" w:rsidRDefault="00960E2D">
      <w:pPr>
        <w:sectPr w:rsidR="00960E2D">
          <w:headerReference w:type="even" r:id="rId167"/>
          <w:headerReference w:type="default" r:id="rId168"/>
          <w:footerReference w:type="even" r:id="rId169"/>
          <w:footerReference w:type="default" r:id="rId170"/>
          <w:headerReference w:type="first" r:id="rId171"/>
          <w:footerReference w:type="first" r:id="rId172"/>
          <w:pgSz w:w="19200" w:h="10800" w:orient="landscape"/>
          <w:pgMar w:top="1440" w:right="1440" w:bottom="576" w:left="1440" w:header="168" w:footer="216" w:gutter="0"/>
          <w:cols w:space="720"/>
        </w:sectPr>
      </w:pPr>
    </w:p>
    <w:p w14:paraId="14F6D19E" w14:textId="77777777" w:rsidR="00960E2D" w:rsidRDefault="00E32179">
      <w:pPr>
        <w:pStyle w:val="Heading4"/>
        <w:ind w:left="21" w:firstLine="2"/>
      </w:pPr>
      <w:r>
        <w:rPr>
          <w:sz w:val="74"/>
        </w:rPr>
        <w:lastRenderedPageBreak/>
        <w:t>Nessus — Reviewing Scan Results</w:t>
      </w:r>
    </w:p>
    <w:p w14:paraId="5BD45E0F" w14:textId="77777777" w:rsidR="00960E2D" w:rsidRDefault="00E32179">
      <w:pPr>
        <w:spacing w:after="0"/>
        <w:ind w:left="-120" w:right="-5172"/>
      </w:pPr>
      <w:r>
        <w:rPr>
          <w:noProof/>
        </w:rPr>
        <w:lastRenderedPageBreak/>
        <w:drawing>
          <wp:inline distT="0" distB="0" distL="0" distR="0" wp14:anchorId="1F0219D0" wp14:editId="2EA5092B">
            <wp:extent cx="11117580" cy="4846320"/>
            <wp:effectExtent l="0" t="0" r="0" b="0"/>
            <wp:docPr id="229921" name="Picture 2299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921" name="Picture 229921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11117580" cy="484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9401C" w14:textId="77777777" w:rsidR="00960E2D" w:rsidRDefault="00E32179">
      <w:pPr>
        <w:pStyle w:val="Heading4"/>
        <w:ind w:left="21" w:firstLine="2"/>
      </w:pPr>
      <w:r>
        <w:rPr>
          <w:sz w:val="74"/>
        </w:rPr>
        <w:lastRenderedPageBreak/>
        <w:t>Nessus — Reviewing Scan Results</w:t>
      </w:r>
    </w:p>
    <w:p w14:paraId="328D6A22" w14:textId="77777777" w:rsidR="00960E2D" w:rsidRDefault="00E32179">
      <w:pPr>
        <w:spacing w:after="0"/>
        <w:ind w:left="60" w:right="-5172"/>
      </w:pPr>
      <w:r>
        <w:rPr>
          <w:noProof/>
        </w:rPr>
        <w:lastRenderedPageBreak/>
        <w:drawing>
          <wp:inline distT="0" distB="0" distL="0" distR="0" wp14:anchorId="0C5D90D7" wp14:editId="7C8A2FE4">
            <wp:extent cx="11003280" cy="4724400"/>
            <wp:effectExtent l="0" t="0" r="0" b="0"/>
            <wp:docPr id="229923" name="Picture 2299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923" name="Picture 229923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1100328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D6CD8" w14:textId="77777777" w:rsidR="00960E2D" w:rsidRDefault="00E32179">
      <w:pPr>
        <w:pStyle w:val="Heading3"/>
        <w:ind w:left="10"/>
      </w:pPr>
      <w:r>
        <w:lastRenderedPageBreak/>
        <w:t>Exercise: Discovery Scanning &amp; Enumerating Hosts</w:t>
      </w:r>
    </w:p>
    <w:p w14:paraId="47B59A25" w14:textId="77777777" w:rsidR="00960E2D" w:rsidRDefault="00E32179">
      <w:pPr>
        <w:spacing w:after="0"/>
        <w:ind w:left="31" w:hanging="10"/>
      </w:pPr>
      <w:r>
        <w:rPr>
          <w:sz w:val="62"/>
        </w:rPr>
        <w:t>Objectives</w:t>
      </w:r>
    </w:p>
    <w:p w14:paraId="1CE76B10" w14:textId="77777777" w:rsidR="00960E2D" w:rsidRDefault="00E32179">
      <w:pPr>
        <w:spacing w:after="4" w:line="260" w:lineRule="auto"/>
        <w:ind w:left="25" w:hanging="10"/>
        <w:jc w:val="both"/>
      </w:pPr>
      <w:r>
        <w:rPr>
          <w:sz w:val="52"/>
        </w:rPr>
        <w:t>After completing this exercise, students will be able to:</w:t>
      </w:r>
    </w:p>
    <w:p w14:paraId="750314AF" w14:textId="77777777" w:rsidR="00960E2D" w:rsidRDefault="00E32179">
      <w:pPr>
        <w:numPr>
          <w:ilvl w:val="0"/>
          <w:numId w:val="21"/>
        </w:numPr>
        <w:spacing w:after="27"/>
        <w:ind w:hanging="552"/>
      </w:pPr>
      <w:r>
        <w:rPr>
          <w:noProof/>
        </w:rPr>
        <w:drawing>
          <wp:anchor distT="0" distB="0" distL="114300" distR="114300" simplePos="0" relativeHeight="251672576" behindDoc="0" locked="0" layoutInCell="1" allowOverlap="0" wp14:anchorId="5C5C28F9" wp14:editId="569CCF11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229925" name="Picture 2299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925" name="Picture 229925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 xml:space="preserve">Conduct active </w:t>
      </w:r>
      <w:proofErr w:type="gramStart"/>
      <w:r>
        <w:rPr>
          <w:sz w:val="54"/>
        </w:rPr>
        <w:t>reconnaissance</w:t>
      </w:r>
      <w:proofErr w:type="gramEnd"/>
    </w:p>
    <w:p w14:paraId="123D6F8B" w14:textId="77777777" w:rsidR="00960E2D" w:rsidRDefault="00E32179">
      <w:pPr>
        <w:numPr>
          <w:ilvl w:val="0"/>
          <w:numId w:val="21"/>
        </w:numPr>
        <w:spacing w:after="798" w:line="260" w:lineRule="auto"/>
        <w:ind w:hanging="552"/>
      </w:pPr>
      <w:r>
        <w:rPr>
          <w:sz w:val="52"/>
        </w:rPr>
        <w:t>Develop mission reports f</w:t>
      </w:r>
      <w:r>
        <w:rPr>
          <w:sz w:val="52"/>
        </w:rPr>
        <w:t xml:space="preserve">rom results of </w:t>
      </w:r>
      <w:proofErr w:type="gramStart"/>
      <w:r>
        <w:rPr>
          <w:sz w:val="52"/>
        </w:rPr>
        <w:t>exploitation</w:t>
      </w:r>
      <w:proofErr w:type="gramEnd"/>
    </w:p>
    <w:p w14:paraId="59ECE59C" w14:textId="77777777" w:rsidR="00960E2D" w:rsidRDefault="00E32179">
      <w:pPr>
        <w:spacing w:after="0"/>
        <w:ind w:left="43" w:hanging="10"/>
      </w:pPr>
      <w:r>
        <w:rPr>
          <w:sz w:val="60"/>
        </w:rPr>
        <w:t>Duration</w:t>
      </w:r>
    </w:p>
    <w:p w14:paraId="703181C3" w14:textId="77777777" w:rsidR="00960E2D" w:rsidRDefault="00E32179">
      <w:pPr>
        <w:spacing w:after="4" w:line="260" w:lineRule="auto"/>
        <w:ind w:left="25" w:hanging="10"/>
        <w:jc w:val="both"/>
      </w:pPr>
      <w:r>
        <w:rPr>
          <w:sz w:val="52"/>
        </w:rPr>
        <w:t>This exercise will take approximately 2 hours to complete.</w:t>
      </w:r>
    </w:p>
    <w:p w14:paraId="364C0BDA" w14:textId="77777777" w:rsidR="00960E2D" w:rsidRDefault="00E32179">
      <w:pPr>
        <w:pStyle w:val="Heading4"/>
        <w:spacing w:after="169"/>
        <w:ind w:left="43"/>
      </w:pPr>
      <w:r>
        <w:rPr>
          <w:sz w:val="70"/>
        </w:rPr>
        <w:lastRenderedPageBreak/>
        <w:t>Debrief</w:t>
      </w:r>
    </w:p>
    <w:p w14:paraId="1E6F8755" w14:textId="77777777" w:rsidR="00960E2D" w:rsidRDefault="00E32179">
      <w:pPr>
        <w:spacing w:after="58"/>
        <w:ind w:left="142" w:hanging="10"/>
      </w:pPr>
      <w:r>
        <w:rPr>
          <w:noProof/>
        </w:rPr>
        <w:drawing>
          <wp:anchor distT="0" distB="0" distL="114300" distR="114300" simplePos="0" relativeHeight="251673600" behindDoc="0" locked="0" layoutInCell="1" allowOverlap="0" wp14:anchorId="58C0AD9E" wp14:editId="72D17C8F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169825" name="Picture 1698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25" name="Picture 169825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2"/>
        </w:rPr>
        <w:t>Specific Questions</w:t>
      </w:r>
    </w:p>
    <w:p w14:paraId="37A79940" w14:textId="77777777" w:rsidR="00960E2D" w:rsidRDefault="00E32179">
      <w:pPr>
        <w:spacing w:after="4" w:line="260" w:lineRule="auto"/>
        <w:ind w:left="660" w:right="216" w:hanging="528"/>
        <w:jc w:val="both"/>
      </w:pPr>
      <w:r>
        <w:rPr>
          <w:sz w:val="52"/>
        </w:rPr>
        <w:t xml:space="preserve">• What are some other ways in which </w:t>
      </w:r>
      <w:proofErr w:type="spellStart"/>
      <w:proofErr w:type="gramStart"/>
      <w:r>
        <w:rPr>
          <w:sz w:val="52"/>
        </w:rPr>
        <w:t>Scapy</w:t>
      </w:r>
      <w:proofErr w:type="spellEnd"/>
      <w:proofErr w:type="gramEnd"/>
      <w:r>
        <w:rPr>
          <w:sz w:val="52"/>
        </w:rPr>
        <w:t xml:space="preserve"> or a similar tool could be used?</w:t>
      </w:r>
      <w:r>
        <w:br w:type="page"/>
      </w:r>
    </w:p>
    <w:p w14:paraId="33AF1021" w14:textId="77777777" w:rsidR="00960E2D" w:rsidRDefault="00E32179">
      <w:pPr>
        <w:pStyle w:val="Heading4"/>
        <w:spacing w:after="217"/>
        <w:ind w:left="43"/>
      </w:pPr>
      <w:r>
        <w:rPr>
          <w:sz w:val="70"/>
        </w:rPr>
        <w:lastRenderedPageBreak/>
        <w:t>Debrief</w:t>
      </w:r>
    </w:p>
    <w:p w14:paraId="5E0AA0B2" w14:textId="77777777" w:rsidR="00960E2D" w:rsidRDefault="00E32179">
      <w:pPr>
        <w:spacing w:after="0"/>
        <w:ind w:left="31" w:hanging="10"/>
      </w:pPr>
      <w:r>
        <w:rPr>
          <w:sz w:val="62"/>
        </w:rPr>
        <w:t>General Questions</w:t>
      </w:r>
    </w:p>
    <w:p w14:paraId="58C3BD48" w14:textId="77777777" w:rsidR="00960E2D" w:rsidRDefault="00E32179">
      <w:pPr>
        <w:numPr>
          <w:ilvl w:val="0"/>
          <w:numId w:val="22"/>
        </w:numPr>
        <w:spacing w:after="4" w:line="260" w:lineRule="auto"/>
        <w:ind w:hanging="552"/>
        <w:jc w:val="both"/>
      </w:pPr>
      <w:r>
        <w:rPr>
          <w:noProof/>
        </w:rPr>
        <w:drawing>
          <wp:anchor distT="0" distB="0" distL="114300" distR="114300" simplePos="0" relativeHeight="251674624" behindDoc="0" locked="0" layoutInCell="1" allowOverlap="0" wp14:anchorId="69A464F2" wp14:editId="62C18070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172287" name="Picture 1722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87" name="Picture 172287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How did you feel about this procedure?</w:t>
      </w:r>
    </w:p>
    <w:p w14:paraId="68414D38" w14:textId="77777777" w:rsidR="00960E2D" w:rsidRDefault="00E32179">
      <w:pPr>
        <w:numPr>
          <w:ilvl w:val="0"/>
          <w:numId w:val="22"/>
        </w:numPr>
        <w:spacing w:after="214" w:line="260" w:lineRule="auto"/>
        <w:ind w:hanging="552"/>
        <w:jc w:val="both"/>
      </w:pPr>
      <w:r>
        <w:rPr>
          <w:sz w:val="52"/>
        </w:rPr>
        <w:t xml:space="preserve">Were there any areas </w:t>
      </w:r>
      <w:proofErr w:type="gramStart"/>
      <w:r>
        <w:rPr>
          <w:sz w:val="52"/>
        </w:rPr>
        <w:t>in particular where</w:t>
      </w:r>
      <w:proofErr w:type="gramEnd"/>
      <w:r>
        <w:rPr>
          <w:sz w:val="52"/>
        </w:rPr>
        <w:t xml:space="preserve"> you had difficulty?</w:t>
      </w:r>
    </w:p>
    <w:p w14:paraId="2C3C43EC" w14:textId="77777777" w:rsidR="00960E2D" w:rsidRDefault="00E32179">
      <w:pPr>
        <w:numPr>
          <w:ilvl w:val="0"/>
          <w:numId w:val="22"/>
        </w:numPr>
        <w:spacing w:after="4" w:line="260" w:lineRule="auto"/>
        <w:ind w:hanging="552"/>
        <w:jc w:val="both"/>
      </w:pPr>
      <w:r>
        <w:rPr>
          <w:sz w:val="52"/>
        </w:rPr>
        <w:t>Do you understand how this relates to the work you wi</w:t>
      </w:r>
      <w:r>
        <w:rPr>
          <w:sz w:val="52"/>
        </w:rPr>
        <w:t>ll be doing?</w:t>
      </w:r>
    </w:p>
    <w:p w14:paraId="1F0681C3" w14:textId="77777777" w:rsidR="00960E2D" w:rsidRDefault="00E32179">
      <w:pPr>
        <w:pStyle w:val="Heading3"/>
        <w:ind w:left="10"/>
      </w:pPr>
      <w:r>
        <w:lastRenderedPageBreak/>
        <w:t>Exercise: Advanced Scanning &amp; Evasion Techniques</w:t>
      </w:r>
    </w:p>
    <w:p w14:paraId="57ACE530" w14:textId="77777777" w:rsidR="00960E2D" w:rsidRDefault="00E32179">
      <w:pPr>
        <w:spacing w:after="0"/>
        <w:ind w:left="31" w:hanging="10"/>
      </w:pPr>
      <w:r>
        <w:rPr>
          <w:sz w:val="62"/>
        </w:rPr>
        <w:t>Objectives</w:t>
      </w:r>
    </w:p>
    <w:p w14:paraId="1EE149FE" w14:textId="77777777" w:rsidR="00960E2D" w:rsidRDefault="00E32179">
      <w:pPr>
        <w:spacing w:after="4" w:line="260" w:lineRule="auto"/>
        <w:ind w:left="25" w:hanging="10"/>
        <w:jc w:val="both"/>
      </w:pPr>
      <w:r>
        <w:rPr>
          <w:sz w:val="52"/>
        </w:rPr>
        <w:t>After completing this exercise, students will be able to:</w:t>
      </w:r>
    </w:p>
    <w:p w14:paraId="43E049CC" w14:textId="77777777" w:rsidR="00960E2D" w:rsidRDefault="00E32179">
      <w:pPr>
        <w:numPr>
          <w:ilvl w:val="0"/>
          <w:numId w:val="23"/>
        </w:numPr>
        <w:spacing w:after="27"/>
        <w:ind w:hanging="552"/>
      </w:pPr>
      <w:r>
        <w:rPr>
          <w:noProof/>
        </w:rPr>
        <w:drawing>
          <wp:anchor distT="0" distB="0" distL="114300" distR="114300" simplePos="0" relativeHeight="251675648" behindDoc="0" locked="0" layoutInCell="1" allowOverlap="0" wp14:anchorId="34693170" wp14:editId="429A6CFB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229927" name="Picture 2299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927" name="Picture 229927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 xml:space="preserve">Conduct active </w:t>
      </w:r>
      <w:proofErr w:type="gramStart"/>
      <w:r>
        <w:rPr>
          <w:sz w:val="54"/>
        </w:rPr>
        <w:t>reconnaissance</w:t>
      </w:r>
      <w:proofErr w:type="gramEnd"/>
    </w:p>
    <w:p w14:paraId="0E7BFD9D" w14:textId="77777777" w:rsidR="00960E2D" w:rsidRDefault="00E32179">
      <w:pPr>
        <w:numPr>
          <w:ilvl w:val="0"/>
          <w:numId w:val="23"/>
        </w:numPr>
        <w:spacing w:after="798" w:line="260" w:lineRule="auto"/>
        <w:ind w:hanging="552"/>
      </w:pPr>
      <w:r>
        <w:rPr>
          <w:sz w:val="52"/>
        </w:rPr>
        <w:t xml:space="preserve">Develop mission reports from results of </w:t>
      </w:r>
      <w:proofErr w:type="gramStart"/>
      <w:r>
        <w:rPr>
          <w:sz w:val="52"/>
        </w:rPr>
        <w:t>exploitation</w:t>
      </w:r>
      <w:proofErr w:type="gramEnd"/>
    </w:p>
    <w:p w14:paraId="45BD3618" w14:textId="77777777" w:rsidR="00960E2D" w:rsidRDefault="00E32179">
      <w:pPr>
        <w:pStyle w:val="Heading4"/>
        <w:ind w:left="43"/>
      </w:pPr>
      <w:r>
        <w:rPr>
          <w:sz w:val="60"/>
        </w:rPr>
        <w:t>Duration</w:t>
      </w:r>
    </w:p>
    <w:p w14:paraId="06D10A31" w14:textId="77777777" w:rsidR="00960E2D" w:rsidRDefault="00E32179">
      <w:pPr>
        <w:spacing w:after="4" w:line="260" w:lineRule="auto"/>
        <w:ind w:left="25" w:hanging="10"/>
        <w:jc w:val="both"/>
      </w:pPr>
      <w:r>
        <w:rPr>
          <w:sz w:val="52"/>
        </w:rPr>
        <w:t>This exercise will take approximately 2.5 hours to complete.</w:t>
      </w:r>
    </w:p>
    <w:p w14:paraId="1C80BA9E" w14:textId="77777777" w:rsidR="00960E2D" w:rsidRDefault="00960E2D">
      <w:pPr>
        <w:sectPr w:rsidR="00960E2D">
          <w:headerReference w:type="even" r:id="rId177"/>
          <w:headerReference w:type="default" r:id="rId178"/>
          <w:footerReference w:type="even" r:id="rId179"/>
          <w:footerReference w:type="default" r:id="rId180"/>
          <w:headerReference w:type="first" r:id="rId181"/>
          <w:footerReference w:type="first" r:id="rId182"/>
          <w:pgSz w:w="19200" w:h="10800" w:orient="landscape"/>
          <w:pgMar w:top="1368" w:right="5532" w:bottom="216" w:left="1452" w:header="168" w:footer="720" w:gutter="0"/>
          <w:cols w:space="720"/>
        </w:sectPr>
      </w:pPr>
    </w:p>
    <w:p w14:paraId="1183F773" w14:textId="77777777" w:rsidR="00960E2D" w:rsidRDefault="00E32179">
      <w:pPr>
        <w:pStyle w:val="Heading4"/>
        <w:spacing w:after="348"/>
        <w:ind w:left="43"/>
      </w:pPr>
      <w:r>
        <w:rPr>
          <w:sz w:val="70"/>
        </w:rPr>
        <w:lastRenderedPageBreak/>
        <w:t>Debrief</w:t>
      </w:r>
    </w:p>
    <w:p w14:paraId="0EB8A529" w14:textId="77777777" w:rsidR="00960E2D" w:rsidRDefault="00E32179">
      <w:pPr>
        <w:spacing w:after="0"/>
        <w:ind w:left="31" w:hanging="10"/>
      </w:pPr>
      <w:r>
        <w:rPr>
          <w:sz w:val="62"/>
        </w:rPr>
        <w:t>General Que</w:t>
      </w:r>
      <w:r>
        <w:rPr>
          <w:sz w:val="62"/>
        </w:rPr>
        <w:t>stions</w:t>
      </w:r>
    </w:p>
    <w:p w14:paraId="5CA4DA14" w14:textId="77777777" w:rsidR="00960E2D" w:rsidRDefault="00E32179">
      <w:pPr>
        <w:numPr>
          <w:ilvl w:val="0"/>
          <w:numId w:val="24"/>
        </w:numPr>
        <w:spacing w:after="4" w:line="260" w:lineRule="auto"/>
        <w:ind w:right="59" w:hanging="516"/>
        <w:jc w:val="both"/>
      </w:pPr>
      <w:r>
        <w:rPr>
          <w:sz w:val="52"/>
        </w:rPr>
        <w:t>How did you feel about this procedure?</w:t>
      </w:r>
    </w:p>
    <w:p w14:paraId="3B4F1658" w14:textId="77777777" w:rsidR="00960E2D" w:rsidRDefault="00E32179">
      <w:pPr>
        <w:numPr>
          <w:ilvl w:val="0"/>
          <w:numId w:val="24"/>
        </w:numPr>
        <w:spacing w:after="0"/>
        <w:ind w:right="59" w:hanging="516"/>
        <w:jc w:val="both"/>
      </w:pPr>
      <w:r>
        <w:rPr>
          <w:sz w:val="56"/>
        </w:rPr>
        <w:t>Were there any areas in</w:t>
      </w:r>
    </w:p>
    <w:p w14:paraId="64190914" w14:textId="77777777" w:rsidR="00960E2D" w:rsidRDefault="00E32179">
      <w:pPr>
        <w:spacing w:after="54" w:line="260" w:lineRule="auto"/>
        <w:ind w:left="526" w:hanging="10"/>
        <w:jc w:val="both"/>
      </w:pPr>
      <w:r>
        <w:rPr>
          <w:noProof/>
        </w:rPr>
        <w:drawing>
          <wp:anchor distT="0" distB="0" distL="114300" distR="114300" simplePos="0" relativeHeight="251676672" behindDoc="0" locked="0" layoutInCell="1" allowOverlap="0" wp14:anchorId="3953A41D" wp14:editId="58CBB896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1" cy="5577840"/>
            <wp:effectExtent l="0" t="0" r="0" b="0"/>
            <wp:wrapSquare wrapText="bothSides"/>
            <wp:docPr id="178020" name="Picture 1780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20" name="Picture 178020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1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>
        <w:rPr>
          <w:sz w:val="52"/>
        </w:rPr>
        <w:t>particular where</w:t>
      </w:r>
      <w:proofErr w:type="gramEnd"/>
      <w:r>
        <w:rPr>
          <w:sz w:val="52"/>
        </w:rPr>
        <w:t xml:space="preserve"> you had difficulty?</w:t>
      </w:r>
    </w:p>
    <w:p w14:paraId="2F7E3FAD" w14:textId="77777777" w:rsidR="00960E2D" w:rsidRDefault="00E32179">
      <w:pPr>
        <w:numPr>
          <w:ilvl w:val="0"/>
          <w:numId w:val="24"/>
        </w:numPr>
        <w:spacing w:after="4" w:line="260" w:lineRule="auto"/>
        <w:ind w:right="59" w:hanging="516"/>
        <w:jc w:val="both"/>
      </w:pPr>
      <w:r>
        <w:rPr>
          <w:sz w:val="52"/>
        </w:rPr>
        <w:t>Do you understand how this relates to the work you will be doing?</w:t>
      </w:r>
    </w:p>
    <w:p w14:paraId="195D898C" w14:textId="77777777" w:rsidR="00960E2D" w:rsidRDefault="00E32179">
      <w:pPr>
        <w:spacing w:after="0"/>
        <w:ind w:left="31" w:hanging="10"/>
      </w:pPr>
      <w:r>
        <w:rPr>
          <w:sz w:val="62"/>
        </w:rPr>
        <w:t>Specific Questions</w:t>
      </w:r>
    </w:p>
    <w:p w14:paraId="34726E17" w14:textId="77777777" w:rsidR="00960E2D" w:rsidRDefault="00E32179">
      <w:pPr>
        <w:numPr>
          <w:ilvl w:val="0"/>
          <w:numId w:val="24"/>
        </w:numPr>
        <w:spacing w:after="4" w:line="260" w:lineRule="auto"/>
        <w:ind w:right="59" w:hanging="516"/>
        <w:jc w:val="both"/>
      </w:pPr>
      <w:r>
        <w:rPr>
          <w:sz w:val="52"/>
        </w:rPr>
        <w:t>Which other options did you use along with your scans and why did you choose to use them?</w:t>
      </w:r>
    </w:p>
    <w:p w14:paraId="24F644F8" w14:textId="77777777" w:rsidR="00960E2D" w:rsidRDefault="00960E2D">
      <w:pPr>
        <w:sectPr w:rsidR="00960E2D">
          <w:type w:val="continuous"/>
          <w:pgSz w:w="19200" w:h="10800" w:orient="landscape"/>
          <w:pgMar w:top="1440" w:right="1440" w:bottom="1440" w:left="1488" w:header="720" w:footer="720" w:gutter="0"/>
          <w:cols w:num="2" w:space="1083"/>
        </w:sectPr>
      </w:pPr>
    </w:p>
    <w:p w14:paraId="16C0A50E" w14:textId="77777777" w:rsidR="00960E2D" w:rsidRDefault="00E32179">
      <w:pPr>
        <w:pStyle w:val="Heading4"/>
        <w:spacing w:after="282"/>
        <w:ind w:left="43"/>
      </w:pPr>
      <w:r>
        <w:rPr>
          <w:sz w:val="70"/>
        </w:rPr>
        <w:lastRenderedPageBreak/>
        <w:t>Exercise: Vulnerability Scanning</w:t>
      </w:r>
    </w:p>
    <w:p w14:paraId="7788BE15" w14:textId="77777777" w:rsidR="00960E2D" w:rsidRDefault="00E32179">
      <w:pPr>
        <w:spacing w:after="0"/>
        <w:ind w:left="31" w:hanging="10"/>
      </w:pPr>
      <w:r>
        <w:rPr>
          <w:sz w:val="62"/>
        </w:rPr>
        <w:t>Objectives</w:t>
      </w:r>
    </w:p>
    <w:p w14:paraId="53F12E14" w14:textId="77777777" w:rsidR="00960E2D" w:rsidRDefault="00E32179">
      <w:pPr>
        <w:spacing w:after="79" w:line="260" w:lineRule="auto"/>
        <w:ind w:left="25" w:hanging="10"/>
        <w:jc w:val="both"/>
      </w:pPr>
      <w:r>
        <w:rPr>
          <w:sz w:val="52"/>
        </w:rPr>
        <w:t>After completing this exercise, students will be able to:</w:t>
      </w:r>
    </w:p>
    <w:p w14:paraId="6681983E" w14:textId="77777777" w:rsidR="00960E2D" w:rsidRDefault="00E32179">
      <w:pPr>
        <w:numPr>
          <w:ilvl w:val="0"/>
          <w:numId w:val="25"/>
        </w:numPr>
        <w:spacing w:after="267"/>
        <w:ind w:hanging="552"/>
      </w:pPr>
      <w:r>
        <w:rPr>
          <w:noProof/>
        </w:rPr>
        <w:drawing>
          <wp:anchor distT="0" distB="0" distL="114300" distR="114300" simplePos="0" relativeHeight="251677696" behindDoc="0" locked="0" layoutInCell="1" allowOverlap="0" wp14:anchorId="1A753A58" wp14:editId="1E4C125F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229929" name="Picture 2299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929" name="Picture 229929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 xml:space="preserve">Conduct active </w:t>
      </w:r>
      <w:proofErr w:type="gramStart"/>
      <w:r>
        <w:rPr>
          <w:sz w:val="54"/>
        </w:rPr>
        <w:t>reconnaissance</w:t>
      </w:r>
      <w:proofErr w:type="gramEnd"/>
    </w:p>
    <w:p w14:paraId="14BA80B5" w14:textId="77777777" w:rsidR="00960E2D" w:rsidRDefault="00E32179">
      <w:pPr>
        <w:numPr>
          <w:ilvl w:val="0"/>
          <w:numId w:val="25"/>
        </w:numPr>
        <w:spacing w:after="954" w:line="260" w:lineRule="auto"/>
        <w:ind w:hanging="552"/>
      </w:pPr>
      <w:r>
        <w:rPr>
          <w:sz w:val="52"/>
        </w:rPr>
        <w:t xml:space="preserve">Develop mission reports from results of </w:t>
      </w:r>
      <w:proofErr w:type="gramStart"/>
      <w:r>
        <w:rPr>
          <w:sz w:val="52"/>
        </w:rPr>
        <w:t>exploitation</w:t>
      </w:r>
      <w:proofErr w:type="gramEnd"/>
    </w:p>
    <w:p w14:paraId="51E84EBC" w14:textId="77777777" w:rsidR="00960E2D" w:rsidRDefault="00E32179">
      <w:pPr>
        <w:spacing w:after="0"/>
        <w:ind w:left="43" w:hanging="10"/>
      </w:pPr>
      <w:r>
        <w:rPr>
          <w:sz w:val="60"/>
        </w:rPr>
        <w:t>Duration</w:t>
      </w:r>
    </w:p>
    <w:p w14:paraId="582157DD" w14:textId="77777777" w:rsidR="00960E2D" w:rsidRDefault="00E32179">
      <w:pPr>
        <w:spacing w:after="4" w:line="260" w:lineRule="auto"/>
        <w:ind w:left="25" w:hanging="10"/>
        <w:jc w:val="both"/>
      </w:pPr>
      <w:r>
        <w:rPr>
          <w:sz w:val="52"/>
        </w:rPr>
        <w:t>This exercise will take approximately 1 hour to complete.</w:t>
      </w:r>
    </w:p>
    <w:p w14:paraId="1234A3C3" w14:textId="77777777" w:rsidR="00960E2D" w:rsidRDefault="00960E2D">
      <w:pPr>
        <w:sectPr w:rsidR="00960E2D">
          <w:type w:val="continuous"/>
          <w:pgSz w:w="19200" w:h="10800" w:orient="landscape"/>
          <w:pgMar w:top="1440" w:right="1440" w:bottom="1440" w:left="1452" w:header="720" w:footer="720" w:gutter="0"/>
          <w:cols w:space="720"/>
        </w:sectPr>
      </w:pPr>
    </w:p>
    <w:p w14:paraId="087B2797" w14:textId="77777777" w:rsidR="00960E2D" w:rsidRDefault="00E32179">
      <w:pPr>
        <w:pStyle w:val="Heading4"/>
        <w:spacing w:after="348"/>
        <w:ind w:left="43"/>
      </w:pPr>
      <w:r>
        <w:rPr>
          <w:sz w:val="70"/>
        </w:rPr>
        <w:lastRenderedPageBreak/>
        <w:t>Debrief</w:t>
      </w:r>
    </w:p>
    <w:p w14:paraId="77AA84B9" w14:textId="77777777" w:rsidR="00960E2D" w:rsidRDefault="00E32179">
      <w:pPr>
        <w:spacing w:after="0"/>
        <w:ind w:left="31" w:hanging="10"/>
      </w:pPr>
      <w:r>
        <w:rPr>
          <w:sz w:val="62"/>
        </w:rPr>
        <w:t>General Questions</w:t>
      </w:r>
    </w:p>
    <w:p w14:paraId="63B2A83D" w14:textId="77777777" w:rsidR="00960E2D" w:rsidRDefault="00E32179">
      <w:pPr>
        <w:numPr>
          <w:ilvl w:val="0"/>
          <w:numId w:val="26"/>
        </w:numPr>
        <w:spacing w:after="4" w:line="260" w:lineRule="auto"/>
        <w:ind w:hanging="540"/>
        <w:jc w:val="both"/>
      </w:pPr>
      <w:r>
        <w:rPr>
          <w:sz w:val="52"/>
        </w:rPr>
        <w:t>How did you feel about this procedure?</w:t>
      </w:r>
    </w:p>
    <w:p w14:paraId="57ED0FE3" w14:textId="77777777" w:rsidR="00960E2D" w:rsidRDefault="00E32179">
      <w:pPr>
        <w:numPr>
          <w:ilvl w:val="0"/>
          <w:numId w:val="26"/>
        </w:numPr>
        <w:spacing w:after="0"/>
        <w:ind w:hanging="540"/>
        <w:jc w:val="both"/>
      </w:pPr>
      <w:r>
        <w:rPr>
          <w:sz w:val="56"/>
        </w:rPr>
        <w:t>Were there any areas in</w:t>
      </w:r>
    </w:p>
    <w:p w14:paraId="3C876E9A" w14:textId="77777777" w:rsidR="00960E2D" w:rsidRDefault="00E32179">
      <w:pPr>
        <w:spacing w:after="54" w:line="260" w:lineRule="auto"/>
        <w:ind w:left="526" w:hanging="10"/>
        <w:jc w:val="both"/>
      </w:pPr>
      <w:proofErr w:type="gramStart"/>
      <w:r>
        <w:rPr>
          <w:sz w:val="52"/>
        </w:rPr>
        <w:t>particular where</w:t>
      </w:r>
      <w:proofErr w:type="gramEnd"/>
      <w:r>
        <w:rPr>
          <w:sz w:val="52"/>
        </w:rPr>
        <w:t xml:space="preserve"> you had difficulty?</w:t>
      </w:r>
    </w:p>
    <w:p w14:paraId="32AADC71" w14:textId="77777777" w:rsidR="00960E2D" w:rsidRDefault="00E32179">
      <w:pPr>
        <w:numPr>
          <w:ilvl w:val="0"/>
          <w:numId w:val="26"/>
        </w:numPr>
        <w:spacing w:after="4" w:line="260" w:lineRule="auto"/>
        <w:ind w:hanging="540"/>
        <w:jc w:val="both"/>
      </w:pPr>
      <w:r>
        <w:rPr>
          <w:noProof/>
        </w:rPr>
        <w:drawing>
          <wp:anchor distT="0" distB="0" distL="114300" distR="114300" simplePos="0" relativeHeight="251678720" behindDoc="0" locked="0" layoutInCell="1" allowOverlap="0" wp14:anchorId="6769762A" wp14:editId="53E7172D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183818" name="Picture 1838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18" name="Picture 183818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Do you understand how this relates to the work you will be doing?</w:t>
      </w:r>
    </w:p>
    <w:p w14:paraId="5FD7B45D" w14:textId="77777777" w:rsidR="00960E2D" w:rsidRDefault="00E32179">
      <w:pPr>
        <w:spacing w:after="0"/>
        <w:ind w:left="31" w:hanging="10"/>
      </w:pPr>
      <w:r>
        <w:rPr>
          <w:sz w:val="62"/>
        </w:rPr>
        <w:t>Specific Questions</w:t>
      </w:r>
    </w:p>
    <w:p w14:paraId="712F4167" w14:textId="77777777" w:rsidR="00960E2D" w:rsidRDefault="00E32179">
      <w:pPr>
        <w:numPr>
          <w:ilvl w:val="0"/>
          <w:numId w:val="26"/>
        </w:numPr>
        <w:spacing w:after="176" w:line="260" w:lineRule="auto"/>
        <w:ind w:hanging="540"/>
        <w:jc w:val="both"/>
      </w:pPr>
      <w:r>
        <w:rPr>
          <w:sz w:val="52"/>
        </w:rPr>
        <w:t xml:space="preserve">What is the difference between credentialed and non-credentialed </w:t>
      </w:r>
      <w:r>
        <w:rPr>
          <w:sz w:val="52"/>
        </w:rPr>
        <w:t>scans</w:t>
      </w:r>
      <w:r>
        <w:rPr>
          <w:sz w:val="52"/>
        </w:rPr>
        <w:t>?</w:t>
      </w:r>
    </w:p>
    <w:p w14:paraId="3CED02A8" w14:textId="77777777" w:rsidR="00960E2D" w:rsidRDefault="00E32179">
      <w:pPr>
        <w:numPr>
          <w:ilvl w:val="0"/>
          <w:numId w:val="26"/>
        </w:numPr>
        <w:spacing w:after="4" w:line="260" w:lineRule="auto"/>
        <w:ind w:hanging="540"/>
        <w:jc w:val="both"/>
      </w:pPr>
      <w:r>
        <w:rPr>
          <w:sz w:val="52"/>
        </w:rPr>
        <w:lastRenderedPageBreak/>
        <w:t xml:space="preserve">How do the Nessus and OpenVAS vulnerability scans compare to </w:t>
      </w:r>
      <w:r>
        <w:rPr>
          <w:sz w:val="52"/>
        </w:rPr>
        <w:t>the results of previous port scans using Nmap?</w:t>
      </w:r>
    </w:p>
    <w:p w14:paraId="6B8BB2C8" w14:textId="77777777" w:rsidR="00960E2D" w:rsidRDefault="00960E2D">
      <w:pPr>
        <w:sectPr w:rsidR="00960E2D">
          <w:type w:val="continuous"/>
          <w:pgSz w:w="19200" w:h="10800" w:orient="landscape"/>
          <w:pgMar w:top="1440" w:right="1440" w:bottom="1440" w:left="1488" w:header="720" w:footer="720" w:gutter="0"/>
          <w:cols w:num="2" w:space="1079"/>
        </w:sectPr>
      </w:pPr>
    </w:p>
    <w:p w14:paraId="695694FF" w14:textId="77777777" w:rsidR="00960E2D" w:rsidRDefault="00E32179">
      <w:pPr>
        <w:pStyle w:val="Heading4"/>
        <w:ind w:left="21" w:firstLine="2"/>
      </w:pPr>
      <w:r>
        <w:rPr>
          <w:sz w:val="74"/>
        </w:rPr>
        <w:t>Lesson Summary</w:t>
      </w:r>
    </w:p>
    <w:p w14:paraId="399EDBAB" w14:textId="77777777" w:rsidR="00960E2D" w:rsidRDefault="00E32179">
      <w:pPr>
        <w:spacing w:after="36"/>
        <w:ind w:left="19" w:hanging="10"/>
        <w:jc w:val="both"/>
      </w:pPr>
      <w:r>
        <w:rPr>
          <w:sz w:val="48"/>
        </w:rPr>
        <w:t>In this lesson we learned about:</w:t>
      </w:r>
    </w:p>
    <w:p w14:paraId="1E5E1194" w14:textId="77777777" w:rsidR="00960E2D" w:rsidRDefault="00E32179">
      <w:pPr>
        <w:numPr>
          <w:ilvl w:val="0"/>
          <w:numId w:val="27"/>
        </w:numPr>
        <w:spacing w:after="3" w:line="263" w:lineRule="auto"/>
        <w:ind w:hanging="555"/>
      </w:pPr>
      <w:r>
        <w:rPr>
          <w:sz w:val="50"/>
        </w:rPr>
        <w:t>Preparing custom packets for scanning</w:t>
      </w:r>
    </w:p>
    <w:p w14:paraId="19D5282B" w14:textId="77777777" w:rsidR="00960E2D" w:rsidRDefault="00E32179">
      <w:pPr>
        <w:numPr>
          <w:ilvl w:val="0"/>
          <w:numId w:val="27"/>
        </w:numPr>
        <w:spacing w:after="3" w:line="263" w:lineRule="auto"/>
        <w:ind w:hanging="555"/>
      </w:pPr>
      <w:r>
        <w:rPr>
          <w:sz w:val="50"/>
        </w:rPr>
        <w:t xml:space="preserve">Using Nmap scans to target ports, detect services, versions of operating systems and applications on a remote host and interpret the </w:t>
      </w:r>
      <w:proofErr w:type="gramStart"/>
      <w:r>
        <w:rPr>
          <w:sz w:val="50"/>
        </w:rPr>
        <w:t>results</w:t>
      </w:r>
      <w:proofErr w:type="gramEnd"/>
    </w:p>
    <w:p w14:paraId="2172C573" w14:textId="77777777" w:rsidR="00960E2D" w:rsidRDefault="00E32179">
      <w:pPr>
        <w:numPr>
          <w:ilvl w:val="0"/>
          <w:numId w:val="27"/>
        </w:numPr>
        <w:spacing w:after="82" w:line="216" w:lineRule="auto"/>
        <w:ind w:hanging="555"/>
      </w:pPr>
      <w:r>
        <w:rPr>
          <w:noProof/>
        </w:rPr>
        <w:drawing>
          <wp:anchor distT="0" distB="0" distL="114300" distR="114300" simplePos="0" relativeHeight="251679744" behindDoc="0" locked="0" layoutInCell="1" allowOverlap="0" wp14:anchorId="63710518" wp14:editId="01DD4B34">
            <wp:simplePos x="0" y="0"/>
            <wp:positionH relativeFrom="page">
              <wp:posOffset>11658600</wp:posOffset>
            </wp:positionH>
            <wp:positionV relativeFrom="page">
              <wp:posOffset>5695950</wp:posOffset>
            </wp:positionV>
            <wp:extent cx="9525" cy="19050"/>
            <wp:effectExtent l="0" t="0" r="0" b="0"/>
            <wp:wrapSquare wrapText="bothSides"/>
            <wp:docPr id="184580" name="Picture 1845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80" name="Picture 184580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0" wp14:anchorId="219AC96F" wp14:editId="4A2E5C00">
            <wp:simplePos x="0" y="0"/>
            <wp:positionH relativeFrom="page">
              <wp:posOffset>11544300</wp:posOffset>
            </wp:positionH>
            <wp:positionV relativeFrom="page">
              <wp:posOffset>5695950</wp:posOffset>
            </wp:positionV>
            <wp:extent cx="28575" cy="66675"/>
            <wp:effectExtent l="0" t="0" r="0" b="0"/>
            <wp:wrapSquare wrapText="bothSides"/>
            <wp:docPr id="184579" name="Picture 1845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79" name="Picture 184579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28575" cy="66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1792" behindDoc="0" locked="0" layoutInCell="1" allowOverlap="0" wp14:anchorId="6F8C5113" wp14:editId="750F4760">
            <wp:simplePos x="0" y="0"/>
            <wp:positionH relativeFrom="page">
              <wp:posOffset>11439525</wp:posOffset>
            </wp:positionH>
            <wp:positionV relativeFrom="page">
              <wp:posOffset>5753100</wp:posOffset>
            </wp:positionV>
            <wp:extent cx="19050" cy="9525"/>
            <wp:effectExtent l="0" t="0" r="0" b="0"/>
            <wp:wrapSquare wrapText="bothSides"/>
            <wp:docPr id="184581" name="Picture 1845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81" name="Picture 184581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2816" behindDoc="0" locked="0" layoutInCell="1" allowOverlap="0" wp14:anchorId="66322948" wp14:editId="2D668F4A">
            <wp:simplePos x="0" y="0"/>
            <wp:positionH relativeFrom="page">
              <wp:posOffset>11468100</wp:posOffset>
            </wp:positionH>
            <wp:positionV relativeFrom="page">
              <wp:posOffset>5753100</wp:posOffset>
            </wp:positionV>
            <wp:extent cx="19050" cy="19050"/>
            <wp:effectExtent l="0" t="0" r="0" b="0"/>
            <wp:wrapSquare wrapText="bothSides"/>
            <wp:docPr id="184582" name="Picture 1845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82" name="Picture 184582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3840" behindDoc="0" locked="0" layoutInCell="1" allowOverlap="0" wp14:anchorId="5293E572" wp14:editId="0ED61EE8">
            <wp:simplePos x="0" y="0"/>
            <wp:positionH relativeFrom="page">
              <wp:posOffset>11906250</wp:posOffset>
            </wp:positionH>
            <wp:positionV relativeFrom="page">
              <wp:posOffset>5772150</wp:posOffset>
            </wp:positionV>
            <wp:extent cx="19050" cy="19050"/>
            <wp:effectExtent l="0" t="0" r="0" b="0"/>
            <wp:wrapSquare wrapText="bothSides"/>
            <wp:docPr id="184583" name="Picture 1845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83" name="Picture 184583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4864" behindDoc="0" locked="0" layoutInCell="1" allowOverlap="0" wp14:anchorId="476C719D" wp14:editId="264F6AE1">
            <wp:simplePos x="0" y="0"/>
            <wp:positionH relativeFrom="page">
              <wp:posOffset>11820525</wp:posOffset>
            </wp:positionH>
            <wp:positionV relativeFrom="page">
              <wp:posOffset>5791200</wp:posOffset>
            </wp:positionV>
            <wp:extent cx="19050" cy="9525"/>
            <wp:effectExtent l="0" t="0" r="0" b="0"/>
            <wp:wrapSquare wrapText="bothSides"/>
            <wp:docPr id="184584" name="Picture 1845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84" name="Picture 184584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5888" behindDoc="0" locked="0" layoutInCell="1" allowOverlap="0" wp14:anchorId="4FC40138" wp14:editId="2D6FA620">
            <wp:simplePos x="0" y="0"/>
            <wp:positionH relativeFrom="page">
              <wp:posOffset>11287125</wp:posOffset>
            </wp:positionH>
            <wp:positionV relativeFrom="page">
              <wp:posOffset>5829300</wp:posOffset>
            </wp:positionV>
            <wp:extent cx="9525" cy="19050"/>
            <wp:effectExtent l="0" t="0" r="0" b="0"/>
            <wp:wrapSquare wrapText="bothSides"/>
            <wp:docPr id="184585" name="Picture 1845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85" name="Picture 184585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6912" behindDoc="0" locked="0" layoutInCell="1" allowOverlap="0" wp14:anchorId="2F44D8DE" wp14:editId="7F407BCF">
            <wp:simplePos x="0" y="0"/>
            <wp:positionH relativeFrom="page">
              <wp:posOffset>11096625</wp:posOffset>
            </wp:positionH>
            <wp:positionV relativeFrom="page">
              <wp:posOffset>5886450</wp:posOffset>
            </wp:positionV>
            <wp:extent cx="19050" cy="9525"/>
            <wp:effectExtent l="0" t="0" r="0" b="0"/>
            <wp:wrapSquare wrapText="bothSides"/>
            <wp:docPr id="184586" name="Picture 1845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86" name="Picture 184586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7936" behindDoc="0" locked="0" layoutInCell="1" allowOverlap="0" wp14:anchorId="67DAB91F" wp14:editId="4CFCBD17">
            <wp:simplePos x="0" y="0"/>
            <wp:positionH relativeFrom="page">
              <wp:posOffset>11182350</wp:posOffset>
            </wp:positionH>
            <wp:positionV relativeFrom="page">
              <wp:posOffset>5915025</wp:posOffset>
            </wp:positionV>
            <wp:extent cx="9525" cy="9525"/>
            <wp:effectExtent l="0" t="0" r="0" b="0"/>
            <wp:wrapSquare wrapText="bothSides"/>
            <wp:docPr id="184587" name="Picture 1845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87" name="Picture 184587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8960" behindDoc="0" locked="0" layoutInCell="1" allowOverlap="0" wp14:anchorId="16EF0B9A" wp14:editId="6B9CCA2A">
            <wp:simplePos x="0" y="0"/>
            <wp:positionH relativeFrom="page">
              <wp:posOffset>11020425</wp:posOffset>
            </wp:positionH>
            <wp:positionV relativeFrom="page">
              <wp:posOffset>5915025</wp:posOffset>
            </wp:positionV>
            <wp:extent cx="19050" cy="19050"/>
            <wp:effectExtent l="0" t="0" r="0" b="0"/>
            <wp:wrapSquare wrapText="bothSides"/>
            <wp:docPr id="184588" name="Picture 1845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88" name="Picture 184588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9984" behindDoc="0" locked="0" layoutInCell="1" allowOverlap="0" wp14:anchorId="7904A870" wp14:editId="42BEC234">
            <wp:simplePos x="0" y="0"/>
            <wp:positionH relativeFrom="page">
              <wp:posOffset>11811000</wp:posOffset>
            </wp:positionH>
            <wp:positionV relativeFrom="page">
              <wp:posOffset>5924550</wp:posOffset>
            </wp:positionV>
            <wp:extent cx="66675" cy="28575"/>
            <wp:effectExtent l="0" t="0" r="0" b="0"/>
            <wp:wrapSquare wrapText="bothSides"/>
            <wp:docPr id="184635" name="Picture 1846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35" name="Picture 184635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6"/>
        </w:rPr>
        <w:t>Using available scripts to automate networking tasks (such as identifying vulnerabilities, testing contr</w:t>
      </w:r>
      <w:r>
        <w:rPr>
          <w:sz w:val="46"/>
        </w:rPr>
        <w:t>ols and detecting backdoors)</w:t>
      </w:r>
    </w:p>
    <w:p w14:paraId="4B0D9FB9" w14:textId="77777777" w:rsidR="00960E2D" w:rsidRDefault="00E32179">
      <w:pPr>
        <w:numPr>
          <w:ilvl w:val="0"/>
          <w:numId w:val="27"/>
        </w:numPr>
        <w:spacing w:after="27"/>
        <w:ind w:hanging="555"/>
      </w:pPr>
      <w:r>
        <w:rPr>
          <w:sz w:val="48"/>
        </w:rPr>
        <w:t>Using Nmap utilities (</w:t>
      </w:r>
      <w:proofErr w:type="spellStart"/>
      <w:r>
        <w:rPr>
          <w:sz w:val="48"/>
        </w:rPr>
        <w:t>ncat</w:t>
      </w:r>
      <w:proofErr w:type="spellEnd"/>
      <w:r>
        <w:rPr>
          <w:sz w:val="48"/>
        </w:rPr>
        <w:t xml:space="preserve">, </w:t>
      </w:r>
      <w:proofErr w:type="spellStart"/>
      <w:r>
        <w:rPr>
          <w:sz w:val="48"/>
        </w:rPr>
        <w:t>ndiff</w:t>
      </w:r>
      <w:proofErr w:type="spellEnd"/>
      <w:r>
        <w:rPr>
          <w:sz w:val="48"/>
        </w:rPr>
        <w:t xml:space="preserve"> or </w:t>
      </w:r>
      <w:proofErr w:type="spellStart"/>
      <w:r>
        <w:rPr>
          <w:sz w:val="48"/>
        </w:rPr>
        <w:t>nping</w:t>
      </w:r>
      <w:proofErr w:type="spellEnd"/>
      <w:r>
        <w:rPr>
          <w:sz w:val="48"/>
        </w:rPr>
        <w:t xml:space="preserve">) to analyze a network, generate network packets, connect to other hosts, or compare existing </w:t>
      </w:r>
      <w:proofErr w:type="gramStart"/>
      <w:r>
        <w:rPr>
          <w:sz w:val="48"/>
        </w:rPr>
        <w:t>scans</w:t>
      </w:r>
      <w:proofErr w:type="gramEnd"/>
    </w:p>
    <w:p w14:paraId="64B558F7" w14:textId="77777777" w:rsidR="00960E2D" w:rsidRDefault="00E32179">
      <w:pPr>
        <w:numPr>
          <w:ilvl w:val="0"/>
          <w:numId w:val="27"/>
        </w:numPr>
        <w:spacing w:after="3"/>
        <w:ind w:hanging="555"/>
      </w:pPr>
      <w:r>
        <w:rPr>
          <w:sz w:val="48"/>
        </w:rPr>
        <w:lastRenderedPageBreak/>
        <w:t>Performing suitable Nmap scans designed to evade the basic rules of firewalls or Intr</w:t>
      </w:r>
      <w:r>
        <w:rPr>
          <w:sz w:val="48"/>
        </w:rPr>
        <w:t xml:space="preserve">usion detection </w:t>
      </w:r>
      <w:proofErr w:type="gramStart"/>
      <w:r>
        <w:rPr>
          <w:sz w:val="48"/>
        </w:rPr>
        <w:t>systems</w:t>
      </w:r>
      <w:proofErr w:type="gramEnd"/>
    </w:p>
    <w:p w14:paraId="1C22F6FD" w14:textId="77777777" w:rsidR="00960E2D" w:rsidRDefault="00E32179">
      <w:pPr>
        <w:numPr>
          <w:ilvl w:val="0"/>
          <w:numId w:val="27"/>
        </w:numPr>
        <w:spacing w:after="3" w:line="263" w:lineRule="auto"/>
        <w:ind w:hanging="555"/>
      </w:pPr>
      <w:r>
        <w:rPr>
          <w:sz w:val="50"/>
        </w:rPr>
        <w:t>Completing a vulnerability scan using Nessus and OpenVAS</w:t>
      </w:r>
    </w:p>
    <w:p w14:paraId="046A1A09" w14:textId="77777777" w:rsidR="00960E2D" w:rsidRDefault="00E32179">
      <w:pPr>
        <w:numPr>
          <w:ilvl w:val="0"/>
          <w:numId w:val="27"/>
        </w:numPr>
        <w:spacing w:after="82" w:line="216" w:lineRule="auto"/>
        <w:ind w:hanging="555"/>
      </w:pPr>
      <w:r>
        <w:rPr>
          <w:sz w:val="46"/>
        </w:rPr>
        <w:t xml:space="preserve">Assessing the vulnerability risks to a system and assemble results for inclusion in </w:t>
      </w:r>
      <w:proofErr w:type="gramStart"/>
      <w:r>
        <w:rPr>
          <w:sz w:val="46"/>
        </w:rPr>
        <w:t>reporting</w:t>
      </w:r>
      <w:proofErr w:type="gramEnd"/>
    </w:p>
    <w:p w14:paraId="757581BD" w14:textId="77777777" w:rsidR="00960E2D" w:rsidRDefault="00960E2D">
      <w:pPr>
        <w:spacing w:after="0"/>
        <w:ind w:left="-1485" w:right="12288"/>
      </w:pPr>
    </w:p>
    <w:tbl>
      <w:tblPr>
        <w:tblStyle w:val="TableGrid"/>
        <w:tblW w:w="16908" w:type="dxa"/>
        <w:tblInd w:w="-265" w:type="dxa"/>
        <w:tblCellMar>
          <w:top w:w="0" w:type="dxa"/>
          <w:left w:w="40" w:type="dxa"/>
          <w:bottom w:w="0" w:type="dxa"/>
          <w:right w:w="56" w:type="dxa"/>
        </w:tblCellMar>
        <w:tblLook w:val="04A0" w:firstRow="1" w:lastRow="0" w:firstColumn="1" w:lastColumn="0" w:noHBand="0" w:noVBand="1"/>
      </w:tblPr>
      <w:tblGrid>
        <w:gridCol w:w="16908"/>
      </w:tblGrid>
      <w:tr w:rsidR="00960E2D" w14:paraId="54299F9D" w14:textId="77777777">
        <w:trPr>
          <w:trHeight w:val="2544"/>
        </w:trPr>
        <w:tc>
          <w:tcPr>
            <w:tcW w:w="169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7FF31E3" w14:textId="77777777" w:rsidR="00960E2D" w:rsidRDefault="00E32179">
            <w:pPr>
              <w:spacing w:after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0" wp14:anchorId="2B2D25ED" wp14:editId="7E14B130">
                  <wp:simplePos x="0" y="0"/>
                  <wp:positionH relativeFrom="column">
                    <wp:posOffset>4117658</wp:posOffset>
                  </wp:positionH>
                  <wp:positionV relativeFrom="paragraph">
                    <wp:posOffset>0</wp:posOffset>
                  </wp:positionV>
                  <wp:extent cx="1508760" cy="548640"/>
                  <wp:effectExtent l="0" t="0" r="0" b="0"/>
                  <wp:wrapSquare wrapText="bothSides"/>
                  <wp:docPr id="190213" name="Picture 19021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213" name="Picture 190213"/>
                          <pic:cNvPicPr/>
                        </pic:nvPicPr>
                        <pic:blipFill>
                          <a:blip r:embed="rId1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876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drawing>
                <wp:inline distT="0" distB="0" distL="0" distR="0" wp14:anchorId="7ADE7233" wp14:editId="42D000CB">
                  <wp:extent cx="2407920" cy="571500"/>
                  <wp:effectExtent l="0" t="0" r="0" b="0"/>
                  <wp:docPr id="190241" name="Picture 19024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241" name="Picture 190241"/>
                          <pic:cNvPicPr/>
                        </pic:nvPicPr>
                        <pic:blipFill>
                          <a:blip r:embed="rId1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792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0BB45BC" wp14:editId="6B6F1CE7">
                  <wp:extent cx="2392679" cy="396240"/>
                  <wp:effectExtent l="0" t="0" r="0" b="0"/>
                  <wp:docPr id="190227" name="Picture 19022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227" name="Picture 190227"/>
                          <pic:cNvPicPr/>
                        </pic:nvPicPr>
                        <pic:blipFill>
                          <a:blip r:embed="rId1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2679" cy="396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20B4C16E" wp14:editId="516D6802">
                  <wp:extent cx="2407920" cy="586740"/>
                  <wp:effectExtent l="0" t="0" r="0" b="0"/>
                  <wp:docPr id="190255" name="Picture 1902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255" name="Picture 190255"/>
                          <pic:cNvPicPr/>
                        </pic:nvPicPr>
                        <pic:blipFill>
                          <a:blip r:embed="rId1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7920" cy="586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88"/>
              </w:rPr>
              <w:t>End of Module 2, Lesson 2</w:t>
            </w:r>
            <w:r>
              <w:rPr>
                <w:noProof/>
              </w:rPr>
              <w:drawing>
                <wp:inline distT="0" distB="0" distL="0" distR="0" wp14:anchorId="6D3C06C4" wp14:editId="32DC7894">
                  <wp:extent cx="2346960" cy="571500"/>
                  <wp:effectExtent l="0" t="0" r="0" b="0"/>
                  <wp:docPr id="190234" name="Picture 1902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234" name="Picture 190234"/>
                          <pic:cNvPicPr/>
                        </pic:nvPicPr>
                        <pic:blipFill>
                          <a:blip r:embed="rId1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696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F0A847B" wp14:editId="61893DCB">
                  <wp:extent cx="2346960" cy="396240"/>
                  <wp:effectExtent l="0" t="0" r="0" b="0"/>
                  <wp:docPr id="190220" name="Picture 1902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220" name="Picture 190220"/>
                          <pic:cNvPicPr/>
                        </pic:nvPicPr>
                        <pic:blipFill>
                          <a:blip r:embed="rId1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6960" cy="396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9149027" wp14:editId="54EB083A">
                  <wp:extent cx="2346960" cy="586740"/>
                  <wp:effectExtent l="0" t="0" r="0" b="0"/>
                  <wp:docPr id="190248" name="Picture 19024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248" name="Picture 190248"/>
                          <pic:cNvPicPr/>
                        </pic:nvPicPr>
                        <pic:blipFill>
                          <a:blip r:embed="rId2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6960" cy="586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DD352E" w14:textId="77777777" w:rsidR="00E32179" w:rsidRDefault="00E32179"/>
    <w:sectPr w:rsidR="00E32179">
      <w:type w:val="continuous"/>
      <w:pgSz w:w="19200" w:h="10800" w:orient="landscape"/>
      <w:pgMar w:top="2040" w:right="1860" w:bottom="1005" w:left="148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19FC86" w14:textId="77777777" w:rsidR="00E32179" w:rsidRDefault="00E32179">
      <w:pPr>
        <w:spacing w:after="0" w:line="240" w:lineRule="auto"/>
      </w:pPr>
      <w:r>
        <w:separator/>
      </w:r>
    </w:p>
  </w:endnote>
  <w:endnote w:type="continuationSeparator" w:id="0">
    <w:p w14:paraId="1A572394" w14:textId="77777777" w:rsidR="00E32179" w:rsidRDefault="00E321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C3BAE" w14:textId="77777777" w:rsidR="00960E2D" w:rsidRDefault="00E32179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8240" behindDoc="0" locked="0" layoutInCell="1" allowOverlap="0" wp14:anchorId="1C615542" wp14:editId="5D107C1F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2585" name="Picture 258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85" name="Picture 258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90584F" w14:textId="77777777" w:rsidR="00960E2D" w:rsidRDefault="00960E2D"/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767926" w14:textId="77777777" w:rsidR="00960E2D" w:rsidRDefault="00960E2D"/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EF0C2" w14:textId="77777777" w:rsidR="00960E2D" w:rsidRDefault="00960E2D"/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AEB957" w14:textId="77777777" w:rsidR="00960E2D" w:rsidRDefault="00E32179">
    <w:pPr>
      <w:spacing w:after="0"/>
      <w:ind w:left="-1464" w:right="16752"/>
    </w:pPr>
    <w:r>
      <w:rPr>
        <w:noProof/>
      </w:rPr>
      <w:drawing>
        <wp:anchor distT="0" distB="0" distL="114300" distR="114300" simplePos="0" relativeHeight="251664384" behindDoc="0" locked="0" layoutInCell="1" allowOverlap="0" wp14:anchorId="63594888" wp14:editId="734075AD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85" name="Picture 258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4C1B77" w14:textId="77777777" w:rsidR="00960E2D" w:rsidRDefault="00960E2D"/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669FED" w14:textId="77777777" w:rsidR="00960E2D" w:rsidRDefault="00E32179">
    <w:pPr>
      <w:spacing w:after="0"/>
      <w:ind w:left="-1464" w:right="16752"/>
    </w:pPr>
    <w:r>
      <w:rPr>
        <w:noProof/>
      </w:rPr>
      <w:drawing>
        <wp:anchor distT="0" distB="0" distL="114300" distR="114300" simplePos="0" relativeHeight="251665408" behindDoc="0" locked="0" layoutInCell="1" allowOverlap="0" wp14:anchorId="0AEF59BF" wp14:editId="1B52BD72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7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85" name="Picture 258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496B5" w14:textId="77777777" w:rsidR="00960E2D" w:rsidRDefault="00E32179">
    <w:pPr>
      <w:spacing w:after="0"/>
      <w:ind w:left="-1488" w:right="15888"/>
    </w:pPr>
    <w:r>
      <w:rPr>
        <w:noProof/>
      </w:rPr>
      <w:drawing>
        <wp:anchor distT="0" distB="0" distL="114300" distR="114300" simplePos="0" relativeHeight="251666432" behindDoc="0" locked="0" layoutInCell="1" allowOverlap="0" wp14:anchorId="503A75B6" wp14:editId="6DC2A2E7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8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85" name="Picture 258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8194DC" w14:textId="77777777" w:rsidR="00960E2D" w:rsidRDefault="00E32179">
    <w:pPr>
      <w:spacing w:after="0"/>
      <w:ind w:left="-1488" w:right="15888"/>
    </w:pPr>
    <w:r>
      <w:rPr>
        <w:noProof/>
      </w:rPr>
      <w:drawing>
        <wp:anchor distT="0" distB="0" distL="114300" distR="114300" simplePos="0" relativeHeight="251667456" behindDoc="0" locked="0" layoutInCell="1" allowOverlap="0" wp14:anchorId="5EF06550" wp14:editId="476B8F65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9" name="Picture 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85" name="Picture 258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A47AA6" w14:textId="77777777" w:rsidR="00960E2D" w:rsidRDefault="00E32179">
    <w:pPr>
      <w:spacing w:after="0"/>
      <w:ind w:left="-1488" w:right="15888"/>
    </w:pPr>
    <w:r>
      <w:rPr>
        <w:noProof/>
      </w:rPr>
      <w:drawing>
        <wp:anchor distT="0" distB="0" distL="114300" distR="114300" simplePos="0" relativeHeight="251668480" behindDoc="0" locked="0" layoutInCell="1" allowOverlap="0" wp14:anchorId="0468EDA9" wp14:editId="48722950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0" name="Picture 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85" name="Picture 258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4F9962" w14:textId="77777777" w:rsidR="00960E2D" w:rsidRDefault="00960E2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AB189A" w14:textId="77777777" w:rsidR="00960E2D" w:rsidRDefault="00E32179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9264" behindDoc="0" locked="0" layoutInCell="1" allowOverlap="0" wp14:anchorId="5C76A579" wp14:editId="4EB70898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85" name="Picture 258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9419FB" w14:textId="77777777" w:rsidR="00960E2D" w:rsidRDefault="00960E2D"/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E1859D" w14:textId="77777777" w:rsidR="00960E2D" w:rsidRDefault="00960E2D"/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094A83" w14:textId="77777777" w:rsidR="00960E2D" w:rsidRDefault="00E32179">
    <w:pPr>
      <w:spacing w:after="0"/>
      <w:ind w:left="-1440" w:right="17760"/>
    </w:pPr>
    <w:r>
      <w:rPr>
        <w:noProof/>
      </w:rPr>
      <w:drawing>
        <wp:anchor distT="0" distB="0" distL="114300" distR="114300" simplePos="0" relativeHeight="251669504" behindDoc="0" locked="0" layoutInCell="1" allowOverlap="0" wp14:anchorId="5EA7AF63" wp14:editId="6200542F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1" name="Picture 1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85" name="Picture 258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01EC28" w14:textId="77777777" w:rsidR="00960E2D" w:rsidRDefault="00E32179">
    <w:pPr>
      <w:spacing w:after="0"/>
      <w:ind w:left="-1440" w:right="17760"/>
    </w:pPr>
    <w:r>
      <w:rPr>
        <w:noProof/>
      </w:rPr>
      <w:drawing>
        <wp:anchor distT="0" distB="0" distL="114300" distR="114300" simplePos="0" relativeHeight="251670528" behindDoc="0" locked="0" layoutInCell="1" allowOverlap="0" wp14:anchorId="41AA8C81" wp14:editId="46DD0D40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2" name="Picture 1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85" name="Picture 258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3A6743" w14:textId="77777777" w:rsidR="00960E2D" w:rsidRDefault="00960E2D"/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7CB61B" w14:textId="77777777" w:rsidR="00960E2D" w:rsidRDefault="00960E2D"/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F76FD5" w14:textId="77777777" w:rsidR="00960E2D" w:rsidRDefault="00960E2D"/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A8B3D9" w14:textId="77777777" w:rsidR="00960E2D" w:rsidRDefault="00960E2D"/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3E0300" w14:textId="77777777" w:rsidR="00960E2D" w:rsidRDefault="00E32179">
    <w:pPr>
      <w:spacing w:after="0"/>
      <w:ind w:left="-1440" w:right="17760"/>
    </w:pPr>
    <w:r>
      <w:rPr>
        <w:noProof/>
      </w:rPr>
      <w:drawing>
        <wp:anchor distT="0" distB="0" distL="114300" distR="114300" simplePos="0" relativeHeight="251671552" behindDoc="0" locked="0" layoutInCell="1" allowOverlap="0" wp14:anchorId="295228AB" wp14:editId="4FEEE87C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3" name="Picture 1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85" name="Picture 258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730620" w14:textId="77777777" w:rsidR="00960E2D" w:rsidRDefault="00E32179">
    <w:pPr>
      <w:spacing w:after="0"/>
      <w:ind w:left="-1440" w:right="17760"/>
    </w:pPr>
    <w:r>
      <w:rPr>
        <w:noProof/>
      </w:rPr>
      <w:drawing>
        <wp:anchor distT="0" distB="0" distL="114300" distR="114300" simplePos="0" relativeHeight="251672576" behindDoc="0" locked="0" layoutInCell="1" allowOverlap="0" wp14:anchorId="1B59B803" wp14:editId="5BF51232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4" name="Picture 1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85" name="Picture 258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9B703C" w14:textId="77777777" w:rsidR="00960E2D" w:rsidRDefault="00960E2D"/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918232" w14:textId="77777777" w:rsidR="00960E2D" w:rsidRDefault="00E32179">
    <w:pPr>
      <w:spacing w:after="0"/>
      <w:ind w:left="-1440" w:right="17760"/>
    </w:pPr>
    <w:r>
      <w:rPr>
        <w:noProof/>
      </w:rPr>
      <w:drawing>
        <wp:anchor distT="0" distB="0" distL="114300" distR="114300" simplePos="0" relativeHeight="251673600" behindDoc="0" locked="0" layoutInCell="1" allowOverlap="0" wp14:anchorId="63C7F076" wp14:editId="0860D914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5" name="Picture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85" name="Picture 258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3CA860" w14:textId="77777777" w:rsidR="00960E2D" w:rsidRDefault="00960E2D"/>
</w:ftr>
</file>

<file path=word/footer3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35E30" w14:textId="77777777" w:rsidR="00960E2D" w:rsidRDefault="00960E2D"/>
</w:ftr>
</file>

<file path=word/footer3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37D854" w14:textId="77777777" w:rsidR="00960E2D" w:rsidRDefault="00960E2D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16AD3F" w14:textId="77777777" w:rsidR="00960E2D" w:rsidRDefault="00E32179">
    <w:pPr>
      <w:spacing w:after="0"/>
      <w:ind w:left="-1488" w:right="15984"/>
    </w:pPr>
    <w:r>
      <w:rPr>
        <w:noProof/>
      </w:rPr>
      <w:drawing>
        <wp:anchor distT="0" distB="0" distL="114300" distR="114300" simplePos="0" relativeHeight="251660288" behindDoc="0" locked="0" layoutInCell="1" allowOverlap="0" wp14:anchorId="5ED18FCD" wp14:editId="28868A7C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85" name="Picture 258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8451B0" w14:textId="77777777" w:rsidR="00960E2D" w:rsidRDefault="00E32179">
    <w:pPr>
      <w:spacing w:after="0"/>
      <w:ind w:left="-1488" w:right="15984"/>
    </w:pPr>
    <w:r>
      <w:rPr>
        <w:noProof/>
      </w:rPr>
      <w:drawing>
        <wp:anchor distT="0" distB="0" distL="114300" distR="114300" simplePos="0" relativeHeight="251661312" behindDoc="0" locked="0" layoutInCell="1" allowOverlap="0" wp14:anchorId="4C7B76CF" wp14:editId="3789D325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85" name="Picture 258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4CDC5D" w14:textId="77777777" w:rsidR="00960E2D" w:rsidRDefault="00960E2D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324AA8" w14:textId="77777777" w:rsidR="00960E2D" w:rsidRDefault="00E32179">
    <w:pPr>
      <w:spacing w:after="0"/>
      <w:ind w:left="-1440" w:right="17760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D75F427" wp14:editId="71246178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85" name="Picture 258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4EFABF" w14:textId="77777777" w:rsidR="00960E2D" w:rsidRDefault="00E32179">
    <w:pPr>
      <w:spacing w:after="0"/>
      <w:ind w:left="-1440" w:right="17760"/>
    </w:pPr>
    <w:r>
      <w:rPr>
        <w:noProof/>
      </w:rPr>
      <w:drawing>
        <wp:anchor distT="0" distB="0" distL="114300" distR="114300" simplePos="0" relativeHeight="251663360" behindDoc="0" locked="0" layoutInCell="1" allowOverlap="0" wp14:anchorId="1BBC289D" wp14:editId="1C6ED7CB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585" name="Picture 2585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5DCED" w14:textId="77777777" w:rsidR="00960E2D" w:rsidRDefault="00960E2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6757FF" w14:textId="77777777" w:rsidR="00E32179" w:rsidRDefault="00E32179">
      <w:pPr>
        <w:spacing w:after="0" w:line="240" w:lineRule="auto"/>
      </w:pPr>
      <w:r>
        <w:separator/>
      </w:r>
    </w:p>
  </w:footnote>
  <w:footnote w:type="continuationSeparator" w:id="0">
    <w:p w14:paraId="209ABFC7" w14:textId="77777777" w:rsidR="00E32179" w:rsidRDefault="00E321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EBAB0E" w14:textId="77777777" w:rsidR="00960E2D" w:rsidRDefault="00E32179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516184" w14:textId="77777777" w:rsidR="00960E2D" w:rsidRDefault="00E32179">
    <w:pPr>
      <w:spacing w:after="0"/>
      <w:ind w:left="-108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F8E8A" w14:textId="77777777" w:rsidR="00960E2D" w:rsidRDefault="00E32179">
    <w:pPr>
      <w:spacing w:after="0"/>
      <w:ind w:left="-108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1146C1" w14:textId="77777777" w:rsidR="00960E2D" w:rsidRDefault="00E32179">
    <w:pPr>
      <w:spacing w:after="0"/>
      <w:ind w:left="-108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8189E1" w14:textId="77777777" w:rsidR="00960E2D" w:rsidRDefault="00E32179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5CD7C4" w14:textId="77777777" w:rsidR="00960E2D" w:rsidRDefault="00E32179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C28B82" w14:textId="77777777" w:rsidR="00960E2D" w:rsidRDefault="00E32179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F1469A" w14:textId="77777777" w:rsidR="00960E2D" w:rsidRDefault="00E32179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351A7" w14:textId="77777777" w:rsidR="00960E2D" w:rsidRDefault="00E32179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A39E6A" w14:textId="77777777" w:rsidR="00960E2D" w:rsidRDefault="00E32179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D23687" w14:textId="77777777" w:rsidR="00960E2D" w:rsidRDefault="00E32179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47DAF0" w14:textId="77777777" w:rsidR="00960E2D" w:rsidRDefault="00E32179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29A460" w14:textId="77777777" w:rsidR="00960E2D" w:rsidRDefault="00E32179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207E03" w14:textId="77777777" w:rsidR="00960E2D" w:rsidRDefault="00E32179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1DCB0E" w14:textId="77777777" w:rsidR="00960E2D" w:rsidRDefault="00E32179">
    <w:pPr>
      <w:spacing w:after="0"/>
      <w:ind w:left="-105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144F0B" w14:textId="77777777" w:rsidR="00960E2D" w:rsidRDefault="00E32179">
    <w:pPr>
      <w:spacing w:after="0"/>
      <w:ind w:left="-105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685F2C" w14:textId="77777777" w:rsidR="00960E2D" w:rsidRDefault="00E32179">
    <w:pPr>
      <w:spacing w:after="0"/>
      <w:ind w:left="-105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E8DD7" w14:textId="77777777" w:rsidR="00960E2D" w:rsidRDefault="00E32179">
    <w:pPr>
      <w:spacing w:after="0"/>
      <w:ind w:left="-105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263DFE" w14:textId="77777777" w:rsidR="00960E2D" w:rsidRDefault="00E32179">
    <w:pPr>
      <w:spacing w:after="0"/>
      <w:ind w:left="-105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FE42F8" w14:textId="77777777" w:rsidR="00960E2D" w:rsidRDefault="00E32179">
    <w:pPr>
      <w:spacing w:after="0"/>
      <w:ind w:left="-105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572A02" w14:textId="77777777" w:rsidR="00960E2D" w:rsidRDefault="00E32179">
    <w:pPr>
      <w:spacing w:after="0"/>
      <w:ind w:left="-105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D20476" w14:textId="77777777" w:rsidR="00960E2D" w:rsidRDefault="00E32179">
    <w:pPr>
      <w:spacing w:after="0"/>
      <w:ind w:left="-105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194E9" w14:textId="77777777" w:rsidR="00960E2D" w:rsidRDefault="00960E2D"/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2E82AB" w14:textId="77777777" w:rsidR="00960E2D" w:rsidRDefault="00E32179">
    <w:pPr>
      <w:spacing w:after="0"/>
      <w:ind w:left="-105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387C59" w14:textId="77777777" w:rsidR="00960E2D" w:rsidRDefault="00E32179">
    <w:pPr>
      <w:spacing w:after="0"/>
      <w:ind w:left="-1068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636648" w14:textId="77777777" w:rsidR="00960E2D" w:rsidRDefault="00E32179">
    <w:pPr>
      <w:spacing w:after="0"/>
      <w:ind w:left="-1068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C5A0AD" w14:textId="77777777" w:rsidR="00960E2D" w:rsidRDefault="00E32179">
    <w:pPr>
      <w:spacing w:after="0"/>
      <w:ind w:left="-1068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F65536" w14:textId="77777777" w:rsidR="00960E2D" w:rsidRDefault="00E32179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8445DB" w14:textId="77777777" w:rsidR="00960E2D" w:rsidRDefault="00E32179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0F97C8" w14:textId="77777777" w:rsidR="00960E2D" w:rsidRDefault="00960E2D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1EBC72" w14:textId="77777777" w:rsidR="00960E2D" w:rsidRDefault="00E32179">
    <w:pPr>
      <w:spacing w:after="0"/>
      <w:ind w:left="-105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4CBF10" w14:textId="77777777" w:rsidR="00960E2D" w:rsidRDefault="00E32179">
    <w:pPr>
      <w:spacing w:after="0"/>
      <w:ind w:left="-105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500B33" w14:textId="77777777" w:rsidR="00960E2D" w:rsidRDefault="00960E2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 id="_x0000_i1472" style="width:2pt;height:1pt" coordsize="" o:spt="100" o:bullet="t" adj="0,,0" path="" stroked="f">
        <v:stroke joinstyle="miter"/>
        <v:imagedata r:id="rId1" o:title="image148"/>
        <v:formulas/>
        <v:path o:connecttype="segments"/>
      </v:shape>
    </w:pict>
  </w:numPicBullet>
  <w:numPicBullet w:numPicBulletId="1">
    <w:pict>
      <v:shape id="_x0000_i1473" style="width:1pt;height:1pt" coordsize="" o:spt="100" o:bullet="t" adj="0,,0" path="" stroked="f">
        <v:stroke joinstyle="miter"/>
        <v:imagedata r:id="rId2" o:title="image149"/>
        <v:formulas/>
        <v:path o:connecttype="segments"/>
      </v:shape>
    </w:pict>
  </w:numPicBullet>
  <w:abstractNum w:abstractNumId="0" w15:restartNumberingAfterBreak="0">
    <w:nsid w:val="020661DC"/>
    <w:multiLevelType w:val="hybridMultilevel"/>
    <w:tmpl w:val="ECDEAAF2"/>
    <w:lvl w:ilvl="0" w:tplc="B3FC7860">
      <w:start w:val="1"/>
      <w:numFmt w:val="bullet"/>
      <w:lvlText w:val="•"/>
      <w:lvlJc w:val="left"/>
      <w:pPr>
        <w:ind w:left="5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80689E2E">
      <w:start w:val="1"/>
      <w:numFmt w:val="bullet"/>
      <w:lvlText w:val="o"/>
      <w:lvlJc w:val="left"/>
      <w:pPr>
        <w:ind w:left="12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BF7EE994">
      <w:start w:val="1"/>
      <w:numFmt w:val="bullet"/>
      <w:lvlText w:val="▪"/>
      <w:lvlJc w:val="left"/>
      <w:pPr>
        <w:ind w:left="19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790679B4">
      <w:start w:val="1"/>
      <w:numFmt w:val="bullet"/>
      <w:lvlText w:val="•"/>
      <w:lvlJc w:val="left"/>
      <w:pPr>
        <w:ind w:left="26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5476BFAE">
      <w:start w:val="1"/>
      <w:numFmt w:val="bullet"/>
      <w:lvlText w:val="o"/>
      <w:lvlJc w:val="left"/>
      <w:pPr>
        <w:ind w:left="33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F3580896">
      <w:start w:val="1"/>
      <w:numFmt w:val="bullet"/>
      <w:lvlText w:val="▪"/>
      <w:lvlJc w:val="left"/>
      <w:pPr>
        <w:ind w:left="40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B98E1760">
      <w:start w:val="1"/>
      <w:numFmt w:val="bullet"/>
      <w:lvlText w:val="•"/>
      <w:lvlJc w:val="left"/>
      <w:pPr>
        <w:ind w:left="48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23D054D0">
      <w:start w:val="1"/>
      <w:numFmt w:val="bullet"/>
      <w:lvlText w:val="o"/>
      <w:lvlJc w:val="left"/>
      <w:pPr>
        <w:ind w:left="55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31A4EA5A">
      <w:start w:val="1"/>
      <w:numFmt w:val="bullet"/>
      <w:lvlText w:val="▪"/>
      <w:lvlJc w:val="left"/>
      <w:pPr>
        <w:ind w:left="62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3503625"/>
    <w:multiLevelType w:val="hybridMultilevel"/>
    <w:tmpl w:val="DFCA0DD4"/>
    <w:lvl w:ilvl="0" w:tplc="DFC653C8">
      <w:start w:val="1"/>
      <w:numFmt w:val="bullet"/>
      <w:lvlText w:val="•"/>
      <w:lvlJc w:val="left"/>
      <w:pPr>
        <w:ind w:left="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9008F014">
      <w:start w:val="1"/>
      <w:numFmt w:val="bullet"/>
      <w:lvlText w:val="o"/>
      <w:lvlJc w:val="left"/>
      <w:pPr>
        <w:ind w:left="11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BF7EFAF0">
      <w:start w:val="1"/>
      <w:numFmt w:val="bullet"/>
      <w:lvlText w:val="▪"/>
      <w:lvlJc w:val="left"/>
      <w:pPr>
        <w:ind w:left="19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6AB645A6">
      <w:start w:val="1"/>
      <w:numFmt w:val="bullet"/>
      <w:lvlText w:val="•"/>
      <w:lvlJc w:val="left"/>
      <w:pPr>
        <w:ind w:left="26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4992EE26">
      <w:start w:val="1"/>
      <w:numFmt w:val="bullet"/>
      <w:lvlText w:val="o"/>
      <w:lvlJc w:val="left"/>
      <w:pPr>
        <w:ind w:left="33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D9D45A60">
      <w:start w:val="1"/>
      <w:numFmt w:val="bullet"/>
      <w:lvlText w:val="▪"/>
      <w:lvlJc w:val="left"/>
      <w:pPr>
        <w:ind w:left="40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A26C9BEA">
      <w:start w:val="1"/>
      <w:numFmt w:val="bullet"/>
      <w:lvlText w:val="•"/>
      <w:lvlJc w:val="left"/>
      <w:pPr>
        <w:ind w:left="47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067892C4">
      <w:start w:val="1"/>
      <w:numFmt w:val="bullet"/>
      <w:lvlText w:val="o"/>
      <w:lvlJc w:val="left"/>
      <w:pPr>
        <w:ind w:left="55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E820BE32">
      <w:start w:val="1"/>
      <w:numFmt w:val="bullet"/>
      <w:lvlText w:val="▪"/>
      <w:lvlJc w:val="left"/>
      <w:pPr>
        <w:ind w:left="62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5902306"/>
    <w:multiLevelType w:val="hybridMultilevel"/>
    <w:tmpl w:val="97E23994"/>
    <w:lvl w:ilvl="0" w:tplc="74567D00">
      <w:start w:val="1"/>
      <w:numFmt w:val="bullet"/>
      <w:lvlText w:val="•"/>
      <w:lvlJc w:val="left"/>
      <w:pPr>
        <w:ind w:left="3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CD54C53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9DC2BA92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E4BEFF78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607E59D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85C66318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00F4E9FA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E2A6995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364A20E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7835CAB"/>
    <w:multiLevelType w:val="hybridMultilevel"/>
    <w:tmpl w:val="CCB28412"/>
    <w:lvl w:ilvl="0" w:tplc="13A287D4">
      <w:start w:val="1"/>
      <w:numFmt w:val="bullet"/>
      <w:lvlText w:val="•"/>
      <w:lvlJc w:val="left"/>
      <w:pPr>
        <w:ind w:left="5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4B2416C2">
      <w:start w:val="1"/>
      <w:numFmt w:val="bullet"/>
      <w:lvlText w:val="o"/>
      <w:lvlJc w:val="left"/>
      <w:pPr>
        <w:ind w:left="11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566AADFA">
      <w:start w:val="1"/>
      <w:numFmt w:val="bullet"/>
      <w:lvlText w:val="▪"/>
      <w:lvlJc w:val="left"/>
      <w:pPr>
        <w:ind w:left="18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CD42EF52">
      <w:start w:val="1"/>
      <w:numFmt w:val="bullet"/>
      <w:lvlText w:val="•"/>
      <w:lvlJc w:val="left"/>
      <w:pPr>
        <w:ind w:left="25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A73C5C9C">
      <w:start w:val="1"/>
      <w:numFmt w:val="bullet"/>
      <w:lvlText w:val="o"/>
      <w:lvlJc w:val="left"/>
      <w:pPr>
        <w:ind w:left="32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679C4346">
      <w:start w:val="1"/>
      <w:numFmt w:val="bullet"/>
      <w:lvlText w:val="▪"/>
      <w:lvlJc w:val="left"/>
      <w:pPr>
        <w:ind w:left="39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4B30D972">
      <w:start w:val="1"/>
      <w:numFmt w:val="bullet"/>
      <w:lvlText w:val="•"/>
      <w:lvlJc w:val="left"/>
      <w:pPr>
        <w:ind w:left="47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6DA4C5D2">
      <w:start w:val="1"/>
      <w:numFmt w:val="bullet"/>
      <w:lvlText w:val="o"/>
      <w:lvlJc w:val="left"/>
      <w:pPr>
        <w:ind w:left="54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8AC093C2">
      <w:start w:val="1"/>
      <w:numFmt w:val="bullet"/>
      <w:lvlText w:val="▪"/>
      <w:lvlJc w:val="left"/>
      <w:pPr>
        <w:ind w:left="61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98261EB"/>
    <w:multiLevelType w:val="hybridMultilevel"/>
    <w:tmpl w:val="A058F022"/>
    <w:lvl w:ilvl="0" w:tplc="D506D7A4">
      <w:start w:val="1"/>
      <w:numFmt w:val="bullet"/>
      <w:lvlText w:val="•"/>
      <w:lvlJc w:val="left"/>
      <w:pPr>
        <w:ind w:left="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5D9A754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80222B9A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FDD80BB6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89DAF4F0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2230EBA8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472A9B54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8BDCE4C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6450D268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C302D3F"/>
    <w:multiLevelType w:val="hybridMultilevel"/>
    <w:tmpl w:val="0A0A8A24"/>
    <w:lvl w:ilvl="0" w:tplc="1D689446">
      <w:start w:val="1"/>
      <w:numFmt w:val="bullet"/>
      <w:lvlText w:val="•"/>
      <w:lvlJc w:val="left"/>
      <w:pPr>
        <w:ind w:left="109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D5B291E6">
      <w:start w:val="1"/>
      <w:numFmt w:val="bullet"/>
      <w:lvlText w:val="o"/>
      <w:lvlJc w:val="left"/>
      <w:pPr>
        <w:ind w:left="16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BF0A994A">
      <w:start w:val="1"/>
      <w:numFmt w:val="bullet"/>
      <w:lvlText w:val="▪"/>
      <w:lvlJc w:val="left"/>
      <w:pPr>
        <w:ind w:left="23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279288AE">
      <w:start w:val="1"/>
      <w:numFmt w:val="bullet"/>
      <w:lvlText w:val="•"/>
      <w:lvlJc w:val="left"/>
      <w:pPr>
        <w:ind w:left="30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F16C41A8">
      <w:start w:val="1"/>
      <w:numFmt w:val="bullet"/>
      <w:lvlText w:val="o"/>
      <w:lvlJc w:val="left"/>
      <w:pPr>
        <w:ind w:left="37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17FC8826">
      <w:start w:val="1"/>
      <w:numFmt w:val="bullet"/>
      <w:lvlText w:val="▪"/>
      <w:lvlJc w:val="left"/>
      <w:pPr>
        <w:ind w:left="45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C240B318">
      <w:start w:val="1"/>
      <w:numFmt w:val="bullet"/>
      <w:lvlText w:val="•"/>
      <w:lvlJc w:val="left"/>
      <w:pPr>
        <w:ind w:left="52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110445CC">
      <w:start w:val="1"/>
      <w:numFmt w:val="bullet"/>
      <w:lvlText w:val="o"/>
      <w:lvlJc w:val="left"/>
      <w:pPr>
        <w:ind w:left="59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2D7EC800">
      <w:start w:val="1"/>
      <w:numFmt w:val="bullet"/>
      <w:lvlText w:val="▪"/>
      <w:lvlJc w:val="left"/>
      <w:pPr>
        <w:ind w:left="66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19D6DA7"/>
    <w:multiLevelType w:val="hybridMultilevel"/>
    <w:tmpl w:val="C3EA78F2"/>
    <w:lvl w:ilvl="0" w:tplc="51082662">
      <w:start w:val="1"/>
      <w:numFmt w:val="bullet"/>
      <w:lvlText w:val="•"/>
      <w:lvlJc w:val="left"/>
      <w:pPr>
        <w:ind w:left="5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DE029206">
      <w:start w:val="1"/>
      <w:numFmt w:val="bullet"/>
      <w:lvlText w:val="o"/>
      <w:lvlJc w:val="left"/>
      <w:pPr>
        <w:ind w:left="11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8E5CF504">
      <w:start w:val="1"/>
      <w:numFmt w:val="bullet"/>
      <w:lvlText w:val="▪"/>
      <w:lvlJc w:val="left"/>
      <w:pPr>
        <w:ind w:left="18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57326B84">
      <w:start w:val="1"/>
      <w:numFmt w:val="bullet"/>
      <w:lvlText w:val="•"/>
      <w:lvlJc w:val="left"/>
      <w:pPr>
        <w:ind w:left="25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23F61C74">
      <w:start w:val="1"/>
      <w:numFmt w:val="bullet"/>
      <w:lvlText w:val="o"/>
      <w:lvlJc w:val="left"/>
      <w:pPr>
        <w:ind w:left="32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EB5E028A">
      <w:start w:val="1"/>
      <w:numFmt w:val="bullet"/>
      <w:lvlText w:val="▪"/>
      <w:lvlJc w:val="left"/>
      <w:pPr>
        <w:ind w:left="39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C3CCE9CE">
      <w:start w:val="1"/>
      <w:numFmt w:val="bullet"/>
      <w:lvlText w:val="•"/>
      <w:lvlJc w:val="left"/>
      <w:pPr>
        <w:ind w:left="47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34A05E98">
      <w:start w:val="1"/>
      <w:numFmt w:val="bullet"/>
      <w:lvlText w:val="o"/>
      <w:lvlJc w:val="left"/>
      <w:pPr>
        <w:ind w:left="54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5F800EB2">
      <w:start w:val="1"/>
      <w:numFmt w:val="bullet"/>
      <w:lvlText w:val="▪"/>
      <w:lvlJc w:val="left"/>
      <w:pPr>
        <w:ind w:left="61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42B5A8E"/>
    <w:multiLevelType w:val="hybridMultilevel"/>
    <w:tmpl w:val="9296F240"/>
    <w:lvl w:ilvl="0" w:tplc="42E47FFE">
      <w:start w:val="1"/>
      <w:numFmt w:val="bullet"/>
      <w:lvlText w:val="•"/>
      <w:lvlJc w:val="left"/>
      <w:pPr>
        <w:ind w:left="5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D4F2F68A">
      <w:start w:val="1"/>
      <w:numFmt w:val="bullet"/>
      <w:lvlText w:val="o"/>
      <w:lvlJc w:val="left"/>
      <w:pPr>
        <w:ind w:left="11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CC182AA2">
      <w:start w:val="1"/>
      <w:numFmt w:val="bullet"/>
      <w:lvlText w:val="▪"/>
      <w:lvlJc w:val="left"/>
      <w:pPr>
        <w:ind w:left="18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165401AA">
      <w:start w:val="1"/>
      <w:numFmt w:val="bullet"/>
      <w:lvlText w:val="•"/>
      <w:lvlJc w:val="left"/>
      <w:pPr>
        <w:ind w:left="25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30C2C752">
      <w:start w:val="1"/>
      <w:numFmt w:val="bullet"/>
      <w:lvlText w:val="o"/>
      <w:lvlJc w:val="left"/>
      <w:pPr>
        <w:ind w:left="3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DE4BA68">
      <w:start w:val="1"/>
      <w:numFmt w:val="bullet"/>
      <w:lvlText w:val="▪"/>
      <w:lvlJc w:val="left"/>
      <w:pPr>
        <w:ind w:left="3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C88A1434">
      <w:start w:val="1"/>
      <w:numFmt w:val="bullet"/>
      <w:lvlText w:val="•"/>
      <w:lvlJc w:val="left"/>
      <w:pPr>
        <w:ind w:left="4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59684B8C">
      <w:start w:val="1"/>
      <w:numFmt w:val="bullet"/>
      <w:lvlText w:val="o"/>
      <w:lvlJc w:val="left"/>
      <w:pPr>
        <w:ind w:left="5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8CE80A44">
      <w:start w:val="1"/>
      <w:numFmt w:val="bullet"/>
      <w:lvlText w:val="▪"/>
      <w:lvlJc w:val="left"/>
      <w:pPr>
        <w:ind w:left="6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9C008E4"/>
    <w:multiLevelType w:val="hybridMultilevel"/>
    <w:tmpl w:val="A922F172"/>
    <w:lvl w:ilvl="0" w:tplc="2236E5A2">
      <w:start w:val="1"/>
      <w:numFmt w:val="bullet"/>
      <w:lvlText w:val="•"/>
      <w:lvlPicBulletId w:val="1"/>
      <w:lvlJc w:val="left"/>
      <w:pPr>
        <w:ind w:left="5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2D08E7B0">
      <w:start w:val="1"/>
      <w:numFmt w:val="bullet"/>
      <w:lvlText w:val="o"/>
      <w:lvlJc w:val="left"/>
      <w:pPr>
        <w:ind w:left="123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FBCEAD78">
      <w:start w:val="1"/>
      <w:numFmt w:val="bullet"/>
      <w:lvlText w:val="▪"/>
      <w:lvlJc w:val="left"/>
      <w:pPr>
        <w:ind w:left="195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8372148A">
      <w:start w:val="1"/>
      <w:numFmt w:val="bullet"/>
      <w:lvlText w:val="•"/>
      <w:lvlJc w:val="left"/>
      <w:pPr>
        <w:ind w:left="267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4EE4F5D8">
      <w:start w:val="1"/>
      <w:numFmt w:val="bullet"/>
      <w:lvlText w:val="o"/>
      <w:lvlJc w:val="left"/>
      <w:pPr>
        <w:ind w:left="339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19BA56C0">
      <w:start w:val="1"/>
      <w:numFmt w:val="bullet"/>
      <w:lvlText w:val="▪"/>
      <w:lvlJc w:val="left"/>
      <w:pPr>
        <w:ind w:left="41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94BC99AE">
      <w:start w:val="1"/>
      <w:numFmt w:val="bullet"/>
      <w:lvlText w:val="•"/>
      <w:lvlJc w:val="left"/>
      <w:pPr>
        <w:ind w:left="483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35D80420">
      <w:start w:val="1"/>
      <w:numFmt w:val="bullet"/>
      <w:lvlText w:val="o"/>
      <w:lvlJc w:val="left"/>
      <w:pPr>
        <w:ind w:left="555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B9EC3222">
      <w:start w:val="1"/>
      <w:numFmt w:val="bullet"/>
      <w:lvlText w:val="▪"/>
      <w:lvlJc w:val="left"/>
      <w:pPr>
        <w:ind w:left="627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ECF280A"/>
    <w:multiLevelType w:val="hybridMultilevel"/>
    <w:tmpl w:val="A6A80C68"/>
    <w:lvl w:ilvl="0" w:tplc="4D7844B4">
      <w:start w:val="1"/>
      <w:numFmt w:val="bullet"/>
      <w:lvlText w:val="•"/>
      <w:lvlJc w:val="left"/>
      <w:pPr>
        <w:ind w:left="5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1E20144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72801034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EE8C119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38A45ECE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66F64C70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E0CC7038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B1EC4D24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D6CC0DB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13944CC"/>
    <w:multiLevelType w:val="hybridMultilevel"/>
    <w:tmpl w:val="331ABF82"/>
    <w:lvl w:ilvl="0" w:tplc="73AE3CAC">
      <w:start w:val="1"/>
      <w:numFmt w:val="bullet"/>
      <w:lvlText w:val="•"/>
      <w:lvlJc w:val="left"/>
      <w:pPr>
        <w:ind w:left="9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E2D45DB2">
      <w:start w:val="1"/>
      <w:numFmt w:val="bullet"/>
      <w:lvlText w:val="o"/>
      <w:lvlJc w:val="left"/>
      <w:pPr>
        <w:ind w:left="14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DAB4A940">
      <w:start w:val="1"/>
      <w:numFmt w:val="bullet"/>
      <w:lvlText w:val="▪"/>
      <w:lvlJc w:val="left"/>
      <w:pPr>
        <w:ind w:left="21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8FD8CA2C">
      <w:start w:val="1"/>
      <w:numFmt w:val="bullet"/>
      <w:lvlText w:val="•"/>
      <w:lvlJc w:val="left"/>
      <w:pPr>
        <w:ind w:left="29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AD0633FA">
      <w:start w:val="1"/>
      <w:numFmt w:val="bullet"/>
      <w:lvlText w:val="o"/>
      <w:lvlJc w:val="left"/>
      <w:pPr>
        <w:ind w:left="36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DA64C86">
      <w:start w:val="1"/>
      <w:numFmt w:val="bullet"/>
      <w:lvlText w:val="▪"/>
      <w:lvlJc w:val="left"/>
      <w:pPr>
        <w:ind w:left="43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0FDA95B2">
      <w:start w:val="1"/>
      <w:numFmt w:val="bullet"/>
      <w:lvlText w:val="•"/>
      <w:lvlJc w:val="left"/>
      <w:pPr>
        <w:ind w:left="50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6A1EA0C0">
      <w:start w:val="1"/>
      <w:numFmt w:val="bullet"/>
      <w:lvlText w:val="o"/>
      <w:lvlJc w:val="left"/>
      <w:pPr>
        <w:ind w:left="57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8C90FD12">
      <w:start w:val="1"/>
      <w:numFmt w:val="bullet"/>
      <w:lvlText w:val="▪"/>
      <w:lvlJc w:val="left"/>
      <w:pPr>
        <w:ind w:left="65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35F2A7E"/>
    <w:multiLevelType w:val="hybridMultilevel"/>
    <w:tmpl w:val="A9861064"/>
    <w:lvl w:ilvl="0" w:tplc="1F30D554">
      <w:start w:val="1"/>
      <w:numFmt w:val="bullet"/>
      <w:lvlText w:val="•"/>
      <w:lvlJc w:val="left"/>
      <w:pPr>
        <w:ind w:left="5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84CC25B8">
      <w:start w:val="1"/>
      <w:numFmt w:val="bullet"/>
      <w:lvlText w:val="o"/>
      <w:lvlJc w:val="left"/>
      <w:pPr>
        <w:ind w:left="1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5EF8D016">
      <w:start w:val="1"/>
      <w:numFmt w:val="bullet"/>
      <w:lvlText w:val="▪"/>
      <w:lvlJc w:val="left"/>
      <w:pPr>
        <w:ind w:left="1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520E7608">
      <w:start w:val="1"/>
      <w:numFmt w:val="bullet"/>
      <w:lvlText w:val="•"/>
      <w:lvlJc w:val="left"/>
      <w:pPr>
        <w:ind w:left="2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8E028EC2">
      <w:start w:val="1"/>
      <w:numFmt w:val="bullet"/>
      <w:lvlText w:val="o"/>
      <w:lvlJc w:val="left"/>
      <w:pPr>
        <w:ind w:left="3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2A7C5A52">
      <w:start w:val="1"/>
      <w:numFmt w:val="bullet"/>
      <w:lvlText w:val="▪"/>
      <w:lvlJc w:val="left"/>
      <w:pPr>
        <w:ind w:left="4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69FEA288">
      <w:start w:val="1"/>
      <w:numFmt w:val="bullet"/>
      <w:lvlText w:val="•"/>
      <w:lvlJc w:val="left"/>
      <w:pPr>
        <w:ind w:left="48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DAF6A292">
      <w:start w:val="1"/>
      <w:numFmt w:val="bullet"/>
      <w:lvlText w:val="o"/>
      <w:lvlJc w:val="left"/>
      <w:pPr>
        <w:ind w:left="55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4A06589C">
      <w:start w:val="1"/>
      <w:numFmt w:val="bullet"/>
      <w:lvlText w:val="▪"/>
      <w:lvlJc w:val="left"/>
      <w:pPr>
        <w:ind w:left="63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36D345E"/>
    <w:multiLevelType w:val="hybridMultilevel"/>
    <w:tmpl w:val="95709206"/>
    <w:lvl w:ilvl="0" w:tplc="941220D4">
      <w:start w:val="1"/>
      <w:numFmt w:val="bullet"/>
      <w:lvlText w:val="•"/>
      <w:lvlJc w:val="left"/>
      <w:pPr>
        <w:ind w:left="5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C824A0F8">
      <w:start w:val="1"/>
      <w:numFmt w:val="bullet"/>
      <w:lvlText w:val="o"/>
      <w:lvlJc w:val="left"/>
      <w:pPr>
        <w:ind w:left="115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E724DA6C">
      <w:start w:val="1"/>
      <w:numFmt w:val="bullet"/>
      <w:lvlText w:val="▪"/>
      <w:lvlJc w:val="left"/>
      <w:pPr>
        <w:ind w:left="187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1FB239FA">
      <w:start w:val="1"/>
      <w:numFmt w:val="bullet"/>
      <w:lvlText w:val="•"/>
      <w:lvlJc w:val="left"/>
      <w:pPr>
        <w:ind w:left="259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92BA6208">
      <w:start w:val="1"/>
      <w:numFmt w:val="bullet"/>
      <w:lvlText w:val="o"/>
      <w:lvlJc w:val="left"/>
      <w:pPr>
        <w:ind w:left="33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4C10671C">
      <w:start w:val="1"/>
      <w:numFmt w:val="bullet"/>
      <w:lvlText w:val="▪"/>
      <w:lvlJc w:val="left"/>
      <w:pPr>
        <w:ind w:left="403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04ACAB2E">
      <w:start w:val="1"/>
      <w:numFmt w:val="bullet"/>
      <w:lvlText w:val="•"/>
      <w:lvlJc w:val="left"/>
      <w:pPr>
        <w:ind w:left="475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A9269170">
      <w:start w:val="1"/>
      <w:numFmt w:val="bullet"/>
      <w:lvlText w:val="o"/>
      <w:lvlJc w:val="left"/>
      <w:pPr>
        <w:ind w:left="547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1568B44C">
      <w:start w:val="1"/>
      <w:numFmt w:val="bullet"/>
      <w:lvlText w:val="▪"/>
      <w:lvlJc w:val="left"/>
      <w:pPr>
        <w:ind w:left="619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4575BFA"/>
    <w:multiLevelType w:val="hybridMultilevel"/>
    <w:tmpl w:val="97E83CF0"/>
    <w:lvl w:ilvl="0" w:tplc="22069CE8">
      <w:start w:val="2"/>
      <w:numFmt w:val="decimal"/>
      <w:lvlText w:val="%1."/>
      <w:lvlJc w:val="left"/>
      <w:pPr>
        <w:ind w:left="1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21E64DA">
      <w:start w:val="1"/>
      <w:numFmt w:val="lowerLetter"/>
      <w:lvlText w:val="%2"/>
      <w:lvlJc w:val="left"/>
      <w:pPr>
        <w:ind w:left="70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4C4C30E">
      <w:start w:val="1"/>
      <w:numFmt w:val="lowerRoman"/>
      <w:lvlText w:val="%3"/>
      <w:lvlJc w:val="left"/>
      <w:pPr>
        <w:ind w:left="77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2161062">
      <w:start w:val="1"/>
      <w:numFmt w:val="decimal"/>
      <w:lvlText w:val="%4"/>
      <w:lvlJc w:val="left"/>
      <w:pPr>
        <w:ind w:left="84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92F84A">
      <w:start w:val="1"/>
      <w:numFmt w:val="lowerLetter"/>
      <w:lvlText w:val="%5"/>
      <w:lvlJc w:val="left"/>
      <w:pPr>
        <w:ind w:left="91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4A65612">
      <w:start w:val="1"/>
      <w:numFmt w:val="lowerRoman"/>
      <w:lvlText w:val="%6"/>
      <w:lvlJc w:val="left"/>
      <w:pPr>
        <w:ind w:left="99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CC0D652">
      <w:start w:val="1"/>
      <w:numFmt w:val="decimal"/>
      <w:lvlText w:val="%7"/>
      <w:lvlJc w:val="left"/>
      <w:pPr>
        <w:ind w:left="106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1CCB30C">
      <w:start w:val="1"/>
      <w:numFmt w:val="lowerLetter"/>
      <w:lvlText w:val="%8"/>
      <w:lvlJc w:val="left"/>
      <w:pPr>
        <w:ind w:left="113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21C3170">
      <w:start w:val="1"/>
      <w:numFmt w:val="lowerRoman"/>
      <w:lvlText w:val="%9"/>
      <w:lvlJc w:val="left"/>
      <w:pPr>
        <w:ind w:left="120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27F3579B"/>
    <w:multiLevelType w:val="hybridMultilevel"/>
    <w:tmpl w:val="1B7CE962"/>
    <w:lvl w:ilvl="0" w:tplc="08CCB866">
      <w:start w:val="1"/>
      <w:numFmt w:val="bullet"/>
      <w:lvlText w:val="•"/>
      <w:lvlJc w:val="left"/>
      <w:pPr>
        <w:ind w:left="5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BFD4CAA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A470E624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7506D7C8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B9C07156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57D27A10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341432F6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76DC55C2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499C515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2AFB1751"/>
    <w:multiLevelType w:val="hybridMultilevel"/>
    <w:tmpl w:val="8B0CC25A"/>
    <w:lvl w:ilvl="0" w:tplc="AF946E0E">
      <w:start w:val="1"/>
      <w:numFmt w:val="bullet"/>
      <w:lvlText w:val="•"/>
      <w:lvlJc w:val="left"/>
      <w:pPr>
        <w:ind w:left="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B0344AD0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A61E59AE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DB4A54AA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50FC30A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714E4384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9FD425F8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0CB004B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488A61A6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4BA11BD"/>
    <w:multiLevelType w:val="hybridMultilevel"/>
    <w:tmpl w:val="70AACBAC"/>
    <w:lvl w:ilvl="0" w:tplc="0F36D39C">
      <w:start w:val="1"/>
      <w:numFmt w:val="bullet"/>
      <w:lvlText w:val="•"/>
      <w:lvlJc w:val="left"/>
      <w:pPr>
        <w:ind w:left="5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8B2CB9A2">
      <w:start w:val="1"/>
      <w:numFmt w:val="bullet"/>
      <w:lvlText w:val="o"/>
      <w:lvlJc w:val="left"/>
      <w:pPr>
        <w:ind w:left="13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1A50F4A8">
      <w:start w:val="1"/>
      <w:numFmt w:val="bullet"/>
      <w:lvlText w:val="▪"/>
      <w:lvlJc w:val="left"/>
      <w:pPr>
        <w:ind w:left="2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6F045DE6">
      <w:start w:val="1"/>
      <w:numFmt w:val="bullet"/>
      <w:lvlText w:val="•"/>
      <w:lvlJc w:val="left"/>
      <w:pPr>
        <w:ind w:left="2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B76086C6">
      <w:start w:val="1"/>
      <w:numFmt w:val="bullet"/>
      <w:lvlText w:val="o"/>
      <w:lvlJc w:val="left"/>
      <w:pPr>
        <w:ind w:left="3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03E27680">
      <w:start w:val="1"/>
      <w:numFmt w:val="bullet"/>
      <w:lvlText w:val="▪"/>
      <w:lvlJc w:val="left"/>
      <w:pPr>
        <w:ind w:left="4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69AEC1FE">
      <w:start w:val="1"/>
      <w:numFmt w:val="bullet"/>
      <w:lvlText w:val="•"/>
      <w:lvlJc w:val="left"/>
      <w:pPr>
        <w:ind w:left="4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D7B86906">
      <w:start w:val="1"/>
      <w:numFmt w:val="bullet"/>
      <w:lvlText w:val="o"/>
      <w:lvlJc w:val="left"/>
      <w:pPr>
        <w:ind w:left="5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956E0BEE">
      <w:start w:val="1"/>
      <w:numFmt w:val="bullet"/>
      <w:lvlText w:val="▪"/>
      <w:lvlJc w:val="left"/>
      <w:pPr>
        <w:ind w:left="6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390A6F8D"/>
    <w:multiLevelType w:val="hybridMultilevel"/>
    <w:tmpl w:val="A85C482E"/>
    <w:lvl w:ilvl="0" w:tplc="A0E84CEE">
      <w:start w:val="1"/>
      <w:numFmt w:val="bullet"/>
      <w:lvlText w:val="•"/>
      <w:lvlJc w:val="left"/>
      <w:pPr>
        <w:ind w:left="5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B344DC76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4A2027FA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222AE6A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3EDA92C0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A761A16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280CA3C4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433006A0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8FBEEE1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39604753"/>
    <w:multiLevelType w:val="hybridMultilevel"/>
    <w:tmpl w:val="D74E57C2"/>
    <w:lvl w:ilvl="0" w:tplc="2ED052FA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1" w:tplc="98F45C02">
      <w:start w:val="1"/>
      <w:numFmt w:val="bullet"/>
      <w:lvlText w:val="o"/>
      <w:lvlJc w:val="left"/>
      <w:pPr>
        <w:ind w:left="11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2" w:tplc="54CA604E">
      <w:start w:val="1"/>
      <w:numFmt w:val="bullet"/>
      <w:lvlText w:val="▪"/>
      <w:lvlJc w:val="left"/>
      <w:pPr>
        <w:ind w:left="19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3" w:tplc="EA7C26AC">
      <w:start w:val="1"/>
      <w:numFmt w:val="bullet"/>
      <w:lvlText w:val="•"/>
      <w:lvlJc w:val="left"/>
      <w:pPr>
        <w:ind w:left="26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4" w:tplc="F91C645C">
      <w:start w:val="1"/>
      <w:numFmt w:val="bullet"/>
      <w:lvlText w:val="o"/>
      <w:lvlJc w:val="left"/>
      <w:pPr>
        <w:ind w:left="33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5" w:tplc="8EBC5618">
      <w:start w:val="1"/>
      <w:numFmt w:val="bullet"/>
      <w:lvlText w:val="▪"/>
      <w:lvlJc w:val="left"/>
      <w:pPr>
        <w:ind w:left="40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6" w:tplc="67D8657A">
      <w:start w:val="1"/>
      <w:numFmt w:val="bullet"/>
      <w:lvlText w:val="•"/>
      <w:lvlJc w:val="left"/>
      <w:pPr>
        <w:ind w:left="47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7" w:tplc="55B22332">
      <w:start w:val="1"/>
      <w:numFmt w:val="bullet"/>
      <w:lvlText w:val="o"/>
      <w:lvlJc w:val="left"/>
      <w:pPr>
        <w:ind w:left="55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8" w:tplc="836EA228">
      <w:start w:val="1"/>
      <w:numFmt w:val="bullet"/>
      <w:lvlText w:val="▪"/>
      <w:lvlJc w:val="left"/>
      <w:pPr>
        <w:ind w:left="62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3B29645A"/>
    <w:multiLevelType w:val="hybridMultilevel"/>
    <w:tmpl w:val="3F74CEF2"/>
    <w:lvl w:ilvl="0" w:tplc="CF5E0A0A">
      <w:start w:val="1"/>
      <w:numFmt w:val="bullet"/>
      <w:lvlText w:val="•"/>
      <w:lvlJc w:val="left"/>
      <w:pPr>
        <w:ind w:left="9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813C83C6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B5C0103A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CE504DD8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ADC4BDFC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153C0D34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DA6E57E4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2FB0CCE6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436AA3CC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3B4B69C5"/>
    <w:multiLevelType w:val="hybridMultilevel"/>
    <w:tmpl w:val="D58044D4"/>
    <w:lvl w:ilvl="0" w:tplc="0A5CA950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E7D0A340">
      <w:start w:val="1"/>
      <w:numFmt w:val="bullet"/>
      <w:lvlText w:val="o"/>
      <w:lvlJc w:val="left"/>
      <w:pPr>
        <w:ind w:left="11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6F324AA4">
      <w:start w:val="1"/>
      <w:numFmt w:val="bullet"/>
      <w:lvlText w:val="▪"/>
      <w:lvlJc w:val="left"/>
      <w:pPr>
        <w:ind w:left="18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C93A661C">
      <w:start w:val="1"/>
      <w:numFmt w:val="bullet"/>
      <w:lvlText w:val="•"/>
      <w:lvlJc w:val="left"/>
      <w:pPr>
        <w:ind w:left="25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BBBCA50A">
      <w:start w:val="1"/>
      <w:numFmt w:val="bullet"/>
      <w:lvlText w:val="o"/>
      <w:lvlJc w:val="left"/>
      <w:pPr>
        <w:ind w:left="3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12AA778A">
      <w:start w:val="1"/>
      <w:numFmt w:val="bullet"/>
      <w:lvlText w:val="▪"/>
      <w:lvlJc w:val="left"/>
      <w:pPr>
        <w:ind w:left="3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60704198">
      <w:start w:val="1"/>
      <w:numFmt w:val="bullet"/>
      <w:lvlText w:val="•"/>
      <w:lvlJc w:val="left"/>
      <w:pPr>
        <w:ind w:left="4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F8EC1AD6">
      <w:start w:val="1"/>
      <w:numFmt w:val="bullet"/>
      <w:lvlText w:val="o"/>
      <w:lvlJc w:val="left"/>
      <w:pPr>
        <w:ind w:left="5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F654ABEE">
      <w:start w:val="1"/>
      <w:numFmt w:val="bullet"/>
      <w:lvlText w:val="▪"/>
      <w:lvlJc w:val="left"/>
      <w:pPr>
        <w:ind w:left="6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3DFE00F0"/>
    <w:multiLevelType w:val="hybridMultilevel"/>
    <w:tmpl w:val="701C43EA"/>
    <w:lvl w:ilvl="0" w:tplc="F5FA0F70">
      <w:start w:val="1"/>
      <w:numFmt w:val="bullet"/>
      <w:lvlText w:val="•"/>
      <w:lvlPicBulletId w:val="0"/>
      <w:lvlJc w:val="left"/>
      <w:pPr>
        <w:ind w:left="5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1" w:tplc="A3A439B6">
      <w:start w:val="1"/>
      <w:numFmt w:val="bullet"/>
      <w:lvlText w:val="o"/>
      <w:lvlJc w:val="left"/>
      <w:pPr>
        <w:ind w:left="15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2" w:tplc="6B0AEE96">
      <w:start w:val="1"/>
      <w:numFmt w:val="bullet"/>
      <w:lvlText w:val="▪"/>
      <w:lvlJc w:val="left"/>
      <w:pPr>
        <w:ind w:left="22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3" w:tplc="86806B74">
      <w:start w:val="1"/>
      <w:numFmt w:val="bullet"/>
      <w:lvlText w:val="•"/>
      <w:lvlJc w:val="left"/>
      <w:pPr>
        <w:ind w:left="29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4" w:tplc="B44A23A8">
      <w:start w:val="1"/>
      <w:numFmt w:val="bullet"/>
      <w:lvlText w:val="o"/>
      <w:lvlJc w:val="left"/>
      <w:pPr>
        <w:ind w:left="370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5" w:tplc="5232C68E">
      <w:start w:val="1"/>
      <w:numFmt w:val="bullet"/>
      <w:lvlText w:val="▪"/>
      <w:lvlJc w:val="left"/>
      <w:pPr>
        <w:ind w:left="442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6" w:tplc="E7E619D8">
      <w:start w:val="1"/>
      <w:numFmt w:val="bullet"/>
      <w:lvlText w:val="•"/>
      <w:lvlJc w:val="left"/>
      <w:pPr>
        <w:ind w:left="514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7" w:tplc="BB60F3AE">
      <w:start w:val="1"/>
      <w:numFmt w:val="bullet"/>
      <w:lvlText w:val="o"/>
      <w:lvlJc w:val="left"/>
      <w:pPr>
        <w:ind w:left="58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8" w:tplc="FB74146E">
      <w:start w:val="1"/>
      <w:numFmt w:val="bullet"/>
      <w:lvlText w:val="▪"/>
      <w:lvlJc w:val="left"/>
      <w:pPr>
        <w:ind w:left="65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3FC47728"/>
    <w:multiLevelType w:val="hybridMultilevel"/>
    <w:tmpl w:val="F11A0246"/>
    <w:lvl w:ilvl="0" w:tplc="943C2C8C">
      <w:start w:val="1"/>
      <w:numFmt w:val="bullet"/>
      <w:lvlText w:val="•"/>
      <w:lvlJc w:val="left"/>
      <w:pPr>
        <w:ind w:left="5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47A27DAA">
      <w:start w:val="1"/>
      <w:numFmt w:val="bullet"/>
      <w:lvlText w:val="o"/>
      <w:lvlJc w:val="left"/>
      <w:pPr>
        <w:ind w:left="11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6428D198">
      <w:start w:val="1"/>
      <w:numFmt w:val="bullet"/>
      <w:lvlText w:val="▪"/>
      <w:lvlJc w:val="left"/>
      <w:pPr>
        <w:ind w:left="18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6D0496C6">
      <w:start w:val="1"/>
      <w:numFmt w:val="bullet"/>
      <w:lvlText w:val="•"/>
      <w:lvlJc w:val="left"/>
      <w:pPr>
        <w:ind w:left="25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AE76967E">
      <w:start w:val="1"/>
      <w:numFmt w:val="bullet"/>
      <w:lvlText w:val="o"/>
      <w:lvlJc w:val="left"/>
      <w:pPr>
        <w:ind w:left="33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DE24C95C">
      <w:start w:val="1"/>
      <w:numFmt w:val="bullet"/>
      <w:lvlText w:val="▪"/>
      <w:lvlJc w:val="left"/>
      <w:pPr>
        <w:ind w:left="40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61F0B232">
      <w:start w:val="1"/>
      <w:numFmt w:val="bullet"/>
      <w:lvlText w:val="•"/>
      <w:lvlJc w:val="left"/>
      <w:pPr>
        <w:ind w:left="47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AC746DD8">
      <w:start w:val="1"/>
      <w:numFmt w:val="bullet"/>
      <w:lvlText w:val="o"/>
      <w:lvlJc w:val="left"/>
      <w:pPr>
        <w:ind w:left="54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9410AC02">
      <w:start w:val="1"/>
      <w:numFmt w:val="bullet"/>
      <w:lvlText w:val="▪"/>
      <w:lvlJc w:val="left"/>
      <w:pPr>
        <w:ind w:left="61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618D19FC"/>
    <w:multiLevelType w:val="hybridMultilevel"/>
    <w:tmpl w:val="2E1E9D72"/>
    <w:lvl w:ilvl="0" w:tplc="AC2A3800">
      <w:start w:val="1"/>
      <w:numFmt w:val="bullet"/>
      <w:lvlText w:val="•"/>
      <w:lvlJc w:val="left"/>
      <w:pPr>
        <w:ind w:left="5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A91E7E70">
      <w:start w:val="1"/>
      <w:numFmt w:val="bullet"/>
      <w:lvlText w:val="o"/>
      <w:lvlJc w:val="left"/>
      <w:pPr>
        <w:ind w:left="11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F3B4EC5E">
      <w:start w:val="1"/>
      <w:numFmt w:val="bullet"/>
      <w:lvlText w:val="▪"/>
      <w:lvlJc w:val="left"/>
      <w:pPr>
        <w:ind w:left="18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96E2C8DC">
      <w:start w:val="1"/>
      <w:numFmt w:val="bullet"/>
      <w:lvlText w:val="•"/>
      <w:lvlJc w:val="left"/>
      <w:pPr>
        <w:ind w:left="25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1A14CF26">
      <w:start w:val="1"/>
      <w:numFmt w:val="bullet"/>
      <w:lvlText w:val="o"/>
      <w:lvlJc w:val="left"/>
      <w:pPr>
        <w:ind w:left="32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9D24FD8C">
      <w:start w:val="1"/>
      <w:numFmt w:val="bullet"/>
      <w:lvlText w:val="▪"/>
      <w:lvlJc w:val="left"/>
      <w:pPr>
        <w:ind w:left="39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711241CE">
      <w:start w:val="1"/>
      <w:numFmt w:val="bullet"/>
      <w:lvlText w:val="•"/>
      <w:lvlJc w:val="left"/>
      <w:pPr>
        <w:ind w:left="47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E5E4EF30">
      <w:start w:val="1"/>
      <w:numFmt w:val="bullet"/>
      <w:lvlText w:val="o"/>
      <w:lvlJc w:val="left"/>
      <w:pPr>
        <w:ind w:left="54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C26673F6">
      <w:start w:val="1"/>
      <w:numFmt w:val="bullet"/>
      <w:lvlText w:val="▪"/>
      <w:lvlJc w:val="left"/>
      <w:pPr>
        <w:ind w:left="61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689143D0"/>
    <w:multiLevelType w:val="hybridMultilevel"/>
    <w:tmpl w:val="6B483B80"/>
    <w:lvl w:ilvl="0" w:tplc="2EF011D0">
      <w:start w:val="1"/>
      <w:numFmt w:val="bullet"/>
      <w:lvlText w:val="•"/>
      <w:lvlJc w:val="left"/>
      <w:pPr>
        <w:ind w:left="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D7EC11A0">
      <w:start w:val="1"/>
      <w:numFmt w:val="bullet"/>
      <w:lvlText w:val="o"/>
      <w:lvlJc w:val="left"/>
      <w:pPr>
        <w:ind w:left="36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823CB65A">
      <w:start w:val="1"/>
      <w:numFmt w:val="bullet"/>
      <w:lvlText w:val="▪"/>
      <w:lvlJc w:val="left"/>
      <w:pPr>
        <w:ind w:left="43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3F82B076">
      <w:start w:val="1"/>
      <w:numFmt w:val="bullet"/>
      <w:lvlText w:val="•"/>
      <w:lvlJc w:val="left"/>
      <w:pPr>
        <w:ind w:left="50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2D38024A">
      <w:start w:val="1"/>
      <w:numFmt w:val="bullet"/>
      <w:lvlText w:val="o"/>
      <w:lvlJc w:val="left"/>
      <w:pPr>
        <w:ind w:left="57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286AF494">
      <w:start w:val="1"/>
      <w:numFmt w:val="bullet"/>
      <w:lvlText w:val="▪"/>
      <w:lvlJc w:val="left"/>
      <w:pPr>
        <w:ind w:left="65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9CB076C4">
      <w:start w:val="1"/>
      <w:numFmt w:val="bullet"/>
      <w:lvlText w:val="•"/>
      <w:lvlJc w:val="left"/>
      <w:pPr>
        <w:ind w:left="72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AD3678A2">
      <w:start w:val="1"/>
      <w:numFmt w:val="bullet"/>
      <w:lvlText w:val="o"/>
      <w:lvlJc w:val="left"/>
      <w:pPr>
        <w:ind w:left="79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53B227BA">
      <w:start w:val="1"/>
      <w:numFmt w:val="bullet"/>
      <w:lvlText w:val="▪"/>
      <w:lvlJc w:val="left"/>
      <w:pPr>
        <w:ind w:left="86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5131A89"/>
    <w:multiLevelType w:val="hybridMultilevel"/>
    <w:tmpl w:val="4C084B10"/>
    <w:lvl w:ilvl="0" w:tplc="3764863A">
      <w:start w:val="1"/>
      <w:numFmt w:val="bullet"/>
      <w:lvlText w:val="•"/>
      <w:lvlJc w:val="left"/>
      <w:pPr>
        <w:ind w:left="5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CF6019E6">
      <w:start w:val="1"/>
      <w:numFmt w:val="bullet"/>
      <w:lvlText w:val="o"/>
      <w:lvlJc w:val="left"/>
      <w:pPr>
        <w:ind w:left="16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F7F4F1DC">
      <w:start w:val="1"/>
      <w:numFmt w:val="bullet"/>
      <w:lvlText w:val="▪"/>
      <w:lvlJc w:val="left"/>
      <w:pPr>
        <w:ind w:left="23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35D0ECD4">
      <w:start w:val="1"/>
      <w:numFmt w:val="bullet"/>
      <w:lvlText w:val="•"/>
      <w:lvlJc w:val="left"/>
      <w:pPr>
        <w:ind w:left="30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28605606">
      <w:start w:val="1"/>
      <w:numFmt w:val="bullet"/>
      <w:lvlText w:val="o"/>
      <w:lvlJc w:val="left"/>
      <w:pPr>
        <w:ind w:left="37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96F6CA34">
      <w:start w:val="1"/>
      <w:numFmt w:val="bullet"/>
      <w:lvlText w:val="▪"/>
      <w:lvlJc w:val="left"/>
      <w:pPr>
        <w:ind w:left="45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BBAAFA26">
      <w:start w:val="1"/>
      <w:numFmt w:val="bullet"/>
      <w:lvlText w:val="•"/>
      <w:lvlJc w:val="left"/>
      <w:pPr>
        <w:ind w:left="52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4AB2F2D2">
      <w:start w:val="1"/>
      <w:numFmt w:val="bullet"/>
      <w:lvlText w:val="o"/>
      <w:lvlJc w:val="left"/>
      <w:pPr>
        <w:ind w:left="59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24DEC53E">
      <w:start w:val="1"/>
      <w:numFmt w:val="bullet"/>
      <w:lvlText w:val="▪"/>
      <w:lvlJc w:val="left"/>
      <w:pPr>
        <w:ind w:left="66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C8977C1"/>
    <w:multiLevelType w:val="hybridMultilevel"/>
    <w:tmpl w:val="EDB28694"/>
    <w:lvl w:ilvl="0" w:tplc="844CB838">
      <w:start w:val="1"/>
      <w:numFmt w:val="bullet"/>
      <w:lvlText w:val="•"/>
      <w:lvlJc w:val="left"/>
      <w:pPr>
        <w:ind w:left="20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E5C2C68A">
      <w:start w:val="1"/>
      <w:numFmt w:val="bullet"/>
      <w:lvlText w:val="o"/>
      <w:lvlJc w:val="left"/>
      <w:pPr>
        <w:ind w:left="27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40C09994">
      <w:start w:val="1"/>
      <w:numFmt w:val="bullet"/>
      <w:lvlText w:val="▪"/>
      <w:lvlJc w:val="left"/>
      <w:pPr>
        <w:ind w:left="34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71AAF6BE">
      <w:start w:val="1"/>
      <w:numFmt w:val="bullet"/>
      <w:lvlText w:val="•"/>
      <w:lvlJc w:val="left"/>
      <w:pPr>
        <w:ind w:left="41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9128376E">
      <w:start w:val="1"/>
      <w:numFmt w:val="bullet"/>
      <w:lvlText w:val="o"/>
      <w:lvlJc w:val="left"/>
      <w:pPr>
        <w:ind w:left="48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EF343374">
      <w:start w:val="1"/>
      <w:numFmt w:val="bullet"/>
      <w:lvlText w:val="▪"/>
      <w:lvlJc w:val="left"/>
      <w:pPr>
        <w:ind w:left="55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5DB0AD68">
      <w:start w:val="1"/>
      <w:numFmt w:val="bullet"/>
      <w:lvlText w:val="•"/>
      <w:lvlJc w:val="left"/>
      <w:pPr>
        <w:ind w:left="63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026C6644">
      <w:start w:val="1"/>
      <w:numFmt w:val="bullet"/>
      <w:lvlText w:val="o"/>
      <w:lvlJc w:val="left"/>
      <w:pPr>
        <w:ind w:left="70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A89CD926">
      <w:start w:val="1"/>
      <w:numFmt w:val="bullet"/>
      <w:lvlText w:val="▪"/>
      <w:lvlJc w:val="left"/>
      <w:pPr>
        <w:ind w:left="77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7DF14C5D"/>
    <w:multiLevelType w:val="hybridMultilevel"/>
    <w:tmpl w:val="88A006D0"/>
    <w:lvl w:ilvl="0" w:tplc="A3F43C78">
      <w:start w:val="1"/>
      <w:numFmt w:val="bullet"/>
      <w:lvlText w:val="•"/>
      <w:lvlJc w:val="left"/>
      <w:pPr>
        <w:ind w:left="3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4DA05CE2">
      <w:start w:val="1"/>
      <w:numFmt w:val="bullet"/>
      <w:lvlText w:val="o"/>
      <w:lvlJc w:val="left"/>
      <w:pPr>
        <w:ind w:left="1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BD02A5B8">
      <w:start w:val="1"/>
      <w:numFmt w:val="bullet"/>
      <w:lvlText w:val="▪"/>
      <w:lvlJc w:val="left"/>
      <w:pPr>
        <w:ind w:left="2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15F26312">
      <w:start w:val="1"/>
      <w:numFmt w:val="bullet"/>
      <w:lvlText w:val="•"/>
      <w:lvlJc w:val="left"/>
      <w:pPr>
        <w:ind w:left="3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397A758E">
      <w:start w:val="1"/>
      <w:numFmt w:val="bullet"/>
      <w:lvlText w:val="o"/>
      <w:lvlJc w:val="left"/>
      <w:pPr>
        <w:ind w:left="4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574A306E">
      <w:start w:val="1"/>
      <w:numFmt w:val="bullet"/>
      <w:lvlText w:val="▪"/>
      <w:lvlJc w:val="left"/>
      <w:pPr>
        <w:ind w:left="4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46221E06">
      <w:start w:val="1"/>
      <w:numFmt w:val="bullet"/>
      <w:lvlText w:val="•"/>
      <w:lvlJc w:val="left"/>
      <w:pPr>
        <w:ind w:left="5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154682F2">
      <w:start w:val="1"/>
      <w:numFmt w:val="bullet"/>
      <w:lvlText w:val="o"/>
      <w:lvlJc w:val="left"/>
      <w:pPr>
        <w:ind w:left="62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0E16C416">
      <w:start w:val="1"/>
      <w:numFmt w:val="bullet"/>
      <w:lvlText w:val="▪"/>
      <w:lvlJc w:val="left"/>
      <w:pPr>
        <w:ind w:left="69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7"/>
  </w:num>
  <w:num w:numId="2">
    <w:abstractNumId w:val="4"/>
  </w:num>
  <w:num w:numId="3">
    <w:abstractNumId w:val="22"/>
  </w:num>
  <w:num w:numId="4">
    <w:abstractNumId w:val="9"/>
  </w:num>
  <w:num w:numId="5">
    <w:abstractNumId w:val="27"/>
  </w:num>
  <w:num w:numId="6">
    <w:abstractNumId w:val="26"/>
  </w:num>
  <w:num w:numId="7">
    <w:abstractNumId w:val="2"/>
  </w:num>
  <w:num w:numId="8">
    <w:abstractNumId w:val="10"/>
  </w:num>
  <w:num w:numId="9">
    <w:abstractNumId w:val="16"/>
  </w:num>
  <w:num w:numId="10">
    <w:abstractNumId w:val="25"/>
  </w:num>
  <w:num w:numId="11">
    <w:abstractNumId w:val="15"/>
  </w:num>
  <w:num w:numId="12">
    <w:abstractNumId w:val="17"/>
  </w:num>
  <w:num w:numId="13">
    <w:abstractNumId w:val="5"/>
  </w:num>
  <w:num w:numId="14">
    <w:abstractNumId w:val="12"/>
  </w:num>
  <w:num w:numId="15">
    <w:abstractNumId w:val="18"/>
  </w:num>
  <w:num w:numId="16">
    <w:abstractNumId w:val="20"/>
  </w:num>
  <w:num w:numId="17">
    <w:abstractNumId w:val="19"/>
  </w:num>
  <w:num w:numId="18">
    <w:abstractNumId w:val="14"/>
  </w:num>
  <w:num w:numId="19">
    <w:abstractNumId w:val="21"/>
  </w:num>
  <w:num w:numId="20">
    <w:abstractNumId w:val="13"/>
  </w:num>
  <w:num w:numId="21">
    <w:abstractNumId w:val="6"/>
  </w:num>
  <w:num w:numId="22">
    <w:abstractNumId w:val="11"/>
  </w:num>
  <w:num w:numId="23">
    <w:abstractNumId w:val="23"/>
  </w:num>
  <w:num w:numId="24">
    <w:abstractNumId w:val="0"/>
  </w:num>
  <w:num w:numId="25">
    <w:abstractNumId w:val="3"/>
  </w:num>
  <w:num w:numId="26">
    <w:abstractNumId w:val="1"/>
  </w:num>
  <w:num w:numId="27">
    <w:abstractNumId w:val="8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LQAksaGBpZGZko6SsGpxcWZ+XkgBYa1ANYIb3UsAAAA"/>
  </w:docVars>
  <w:rsids>
    <w:rsidRoot w:val="00960E2D"/>
    <w:rsid w:val="00960E2D"/>
    <w:rsid w:val="00B63ABD"/>
    <w:rsid w:val="00E32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152C2"/>
  <w15:docId w15:val="{8E614A16-E5D4-488E-AE8A-ADE0A3E18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46" w:hanging="10"/>
      <w:outlineLvl w:val="0"/>
    </w:pPr>
    <w:rPr>
      <w:rFonts w:ascii="Calibri" w:eastAsia="Calibri" w:hAnsi="Calibri" w:cs="Calibri"/>
      <w:color w:val="000000"/>
      <w:sz w:val="7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46" w:hanging="10"/>
      <w:outlineLvl w:val="1"/>
    </w:pPr>
    <w:rPr>
      <w:rFonts w:ascii="Calibri" w:eastAsia="Calibri" w:hAnsi="Calibri" w:cs="Calibri"/>
      <w:color w:val="000000"/>
      <w:sz w:val="72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4"/>
      <w:ind w:left="142" w:hanging="10"/>
      <w:outlineLvl w:val="2"/>
    </w:pPr>
    <w:rPr>
      <w:rFonts w:ascii="Calibri" w:eastAsia="Calibri" w:hAnsi="Calibri" w:cs="Calibri"/>
      <w:color w:val="000000"/>
      <w:sz w:val="76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0"/>
      <w:ind w:left="46" w:hanging="10"/>
      <w:outlineLvl w:val="3"/>
    </w:pPr>
    <w:rPr>
      <w:rFonts w:ascii="Calibri" w:eastAsia="Calibri" w:hAnsi="Calibri" w:cs="Calibri"/>
      <w:color w:val="000000"/>
      <w:sz w:val="72"/>
    </w:rPr>
  </w:style>
  <w:style w:type="paragraph" w:styleId="Heading5">
    <w:name w:val="heading 5"/>
    <w:next w:val="Normal"/>
    <w:link w:val="Heading5Char"/>
    <w:uiPriority w:val="9"/>
    <w:unhideWhenUsed/>
    <w:qFormat/>
    <w:pPr>
      <w:keepNext/>
      <w:keepLines/>
      <w:spacing w:after="348"/>
      <w:ind w:left="34" w:hanging="10"/>
      <w:outlineLvl w:val="4"/>
    </w:pPr>
    <w:rPr>
      <w:rFonts w:ascii="Calibri" w:eastAsia="Calibri" w:hAnsi="Calibri" w:cs="Calibri"/>
      <w:color w:val="000000"/>
      <w:sz w:val="7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Calibri" w:eastAsia="Calibri" w:hAnsi="Calibri" w:cs="Calibri"/>
      <w:color w:val="000000"/>
      <w:sz w:val="76"/>
    </w:rPr>
  </w:style>
  <w:style w:type="character" w:customStyle="1" w:styleId="Heading5Char">
    <w:name w:val="Heading 5 Char"/>
    <w:link w:val="Heading5"/>
    <w:rPr>
      <w:rFonts w:ascii="Calibri" w:eastAsia="Calibri" w:hAnsi="Calibri" w:cs="Calibri"/>
      <w:color w:val="000000"/>
      <w:sz w:val="70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72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0000"/>
      <w:sz w:val="72"/>
    </w:rPr>
  </w:style>
  <w:style w:type="character" w:customStyle="1" w:styleId="Heading4Char">
    <w:name w:val="Heading 4 Char"/>
    <w:link w:val="Heading4"/>
    <w:rPr>
      <w:rFonts w:ascii="Calibri" w:eastAsia="Calibri" w:hAnsi="Calibri" w:cs="Calibri"/>
      <w:color w:val="000000"/>
      <w:sz w:val="7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39.jpg"/><Relationship Id="rId21" Type="http://schemas.openxmlformats.org/officeDocument/2006/relationships/footer" Target="footer6.xml"/><Relationship Id="rId84" Type="http://schemas.openxmlformats.org/officeDocument/2006/relationships/image" Target="media/image21.jpg"/><Relationship Id="rId138" Type="http://schemas.openxmlformats.org/officeDocument/2006/relationships/image" Target="media/image47.jpg"/><Relationship Id="rId159" Type="http://schemas.openxmlformats.org/officeDocument/2006/relationships/footer" Target="footer25.xml"/><Relationship Id="rId170" Type="http://schemas.openxmlformats.org/officeDocument/2006/relationships/footer" Target="footer29.xml"/><Relationship Id="rId191" Type="http://schemas.openxmlformats.org/officeDocument/2006/relationships/image" Target="media/image74.jpg"/><Relationship Id="rId107" Type="http://schemas.openxmlformats.org/officeDocument/2006/relationships/image" Target="media/image35.jpg"/><Relationship Id="rId11" Type="http://schemas.openxmlformats.org/officeDocument/2006/relationships/footer" Target="footer1.xml"/><Relationship Id="rId32" Type="http://schemas.openxmlformats.org/officeDocument/2006/relationships/image" Target="media/image11.jpg"/><Relationship Id="rId128" Type="http://schemas.openxmlformats.org/officeDocument/2006/relationships/image" Target="media/image43.jpg"/><Relationship Id="rId149" Type="http://schemas.openxmlformats.org/officeDocument/2006/relationships/footer" Target="footer23.xml"/><Relationship Id="rId5" Type="http://schemas.openxmlformats.org/officeDocument/2006/relationships/footnotes" Target="footnotes.xml"/><Relationship Id="rId95" Type="http://schemas.openxmlformats.org/officeDocument/2006/relationships/image" Target="media/image30.jpg"/><Relationship Id="rId160" Type="http://schemas.openxmlformats.org/officeDocument/2006/relationships/footer" Target="footer26.xml"/><Relationship Id="rId181" Type="http://schemas.openxmlformats.org/officeDocument/2006/relationships/header" Target="header33.xml"/><Relationship Id="rId22" Type="http://schemas.openxmlformats.org/officeDocument/2006/relationships/image" Target="media/image7.jpg"/><Relationship Id="rId118" Type="http://schemas.openxmlformats.org/officeDocument/2006/relationships/header" Target="header16.xml"/><Relationship Id="rId139" Type="http://schemas.openxmlformats.org/officeDocument/2006/relationships/image" Target="media/image48.jpg"/><Relationship Id="rId85" Type="http://schemas.openxmlformats.org/officeDocument/2006/relationships/image" Target="media/image5.jpg"/><Relationship Id="rId150" Type="http://schemas.openxmlformats.org/officeDocument/2006/relationships/header" Target="header24.xml"/><Relationship Id="rId171" Type="http://schemas.openxmlformats.org/officeDocument/2006/relationships/header" Target="header30.xml"/><Relationship Id="rId192" Type="http://schemas.openxmlformats.org/officeDocument/2006/relationships/image" Target="media/image75.jpg"/><Relationship Id="rId201" Type="http://schemas.openxmlformats.org/officeDocument/2006/relationships/fontTable" Target="fontTable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33" Type="http://schemas.openxmlformats.org/officeDocument/2006/relationships/image" Target="media/image12.jpg"/><Relationship Id="rId103" Type="http://schemas.openxmlformats.org/officeDocument/2006/relationships/image" Target="media/image31.jpg"/><Relationship Id="rId108" Type="http://schemas.openxmlformats.org/officeDocument/2006/relationships/image" Target="media/image36.jpg"/><Relationship Id="rId124" Type="http://schemas.openxmlformats.org/officeDocument/2006/relationships/image" Target="media/image40.jpg"/><Relationship Id="rId129" Type="http://schemas.openxmlformats.org/officeDocument/2006/relationships/image" Target="media/image44.jpg"/><Relationship Id="rId91" Type="http://schemas.openxmlformats.org/officeDocument/2006/relationships/image" Target="media/image26.jpg"/><Relationship Id="rId96" Type="http://schemas.openxmlformats.org/officeDocument/2006/relationships/image" Target="media/image411.jpg"/><Relationship Id="rId140" Type="http://schemas.openxmlformats.org/officeDocument/2006/relationships/image" Target="media/image49.jpg"/><Relationship Id="rId145" Type="http://schemas.openxmlformats.org/officeDocument/2006/relationships/image" Target="media/image53.jpg"/><Relationship Id="rId161" Type="http://schemas.openxmlformats.org/officeDocument/2006/relationships/header" Target="header27.xml"/><Relationship Id="rId166" Type="http://schemas.openxmlformats.org/officeDocument/2006/relationships/image" Target="media/image61.jpg"/><Relationship Id="rId182" Type="http://schemas.openxmlformats.org/officeDocument/2006/relationships/footer" Target="footer33.xml"/><Relationship Id="rId187" Type="http://schemas.openxmlformats.org/officeDocument/2006/relationships/image" Target="media/image7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8.jpg"/><Relationship Id="rId28" Type="http://schemas.openxmlformats.org/officeDocument/2006/relationships/header" Target="header9.xml"/><Relationship Id="rId114" Type="http://schemas.openxmlformats.org/officeDocument/2006/relationships/footer" Target="footer14.xml"/><Relationship Id="rId119" Type="http://schemas.openxmlformats.org/officeDocument/2006/relationships/header" Target="header17.xml"/><Relationship Id="rId81" Type="http://schemas.openxmlformats.org/officeDocument/2006/relationships/image" Target="media/image18.jpg"/><Relationship Id="rId86" Type="http://schemas.openxmlformats.org/officeDocument/2006/relationships/image" Target="media/image22.jpg"/><Relationship Id="rId130" Type="http://schemas.openxmlformats.org/officeDocument/2006/relationships/header" Target="header19.xml"/><Relationship Id="rId135" Type="http://schemas.openxmlformats.org/officeDocument/2006/relationships/footer" Target="footer21.xml"/><Relationship Id="rId151" Type="http://schemas.openxmlformats.org/officeDocument/2006/relationships/footer" Target="footer24.xml"/><Relationship Id="rId156" Type="http://schemas.openxmlformats.org/officeDocument/2006/relationships/image" Target="media/image57.jpg"/><Relationship Id="rId177" Type="http://schemas.openxmlformats.org/officeDocument/2006/relationships/header" Target="header31.xml"/><Relationship Id="rId198" Type="http://schemas.openxmlformats.org/officeDocument/2006/relationships/image" Target="media/image81.jpg"/><Relationship Id="rId172" Type="http://schemas.openxmlformats.org/officeDocument/2006/relationships/footer" Target="footer30.xml"/><Relationship Id="rId193" Type="http://schemas.openxmlformats.org/officeDocument/2006/relationships/image" Target="media/image76.jpg"/><Relationship Id="rId202" Type="http://schemas.openxmlformats.org/officeDocument/2006/relationships/theme" Target="theme/theme1.xml"/><Relationship Id="rId13" Type="http://schemas.openxmlformats.org/officeDocument/2006/relationships/header" Target="header3.xml"/><Relationship Id="rId18" Type="http://schemas.openxmlformats.org/officeDocument/2006/relationships/footer" Target="footer4.xml"/><Relationship Id="rId109" Type="http://schemas.openxmlformats.org/officeDocument/2006/relationships/image" Target="media/image37.jpg"/><Relationship Id="rId34" Type="http://schemas.openxmlformats.org/officeDocument/2006/relationships/image" Target="media/image13.jpg"/><Relationship Id="rId97" Type="http://schemas.openxmlformats.org/officeDocument/2006/relationships/header" Target="header10.xml"/><Relationship Id="rId104" Type="http://schemas.openxmlformats.org/officeDocument/2006/relationships/image" Target="media/image32.jpg"/><Relationship Id="rId120" Type="http://schemas.openxmlformats.org/officeDocument/2006/relationships/footer" Target="footer16.xml"/><Relationship Id="rId125" Type="http://schemas.openxmlformats.org/officeDocument/2006/relationships/image" Target="media/image418.jpg"/><Relationship Id="rId141" Type="http://schemas.openxmlformats.org/officeDocument/2006/relationships/image" Target="media/image420.jpg"/><Relationship Id="rId146" Type="http://schemas.openxmlformats.org/officeDocument/2006/relationships/header" Target="header22.xml"/><Relationship Id="rId167" Type="http://schemas.openxmlformats.org/officeDocument/2006/relationships/header" Target="header28.xml"/><Relationship Id="rId188" Type="http://schemas.openxmlformats.org/officeDocument/2006/relationships/image" Target="media/image71.jpg"/><Relationship Id="rId7" Type="http://schemas.openxmlformats.org/officeDocument/2006/relationships/image" Target="media/image3.jpg"/><Relationship Id="rId92" Type="http://schemas.openxmlformats.org/officeDocument/2006/relationships/image" Target="media/image27.jpg"/><Relationship Id="rId162" Type="http://schemas.openxmlformats.org/officeDocument/2006/relationships/footer" Target="footer27.xml"/><Relationship Id="rId183" Type="http://schemas.openxmlformats.org/officeDocument/2006/relationships/image" Target="media/image66.jpg"/><Relationship Id="rId2" Type="http://schemas.openxmlformats.org/officeDocument/2006/relationships/styles" Target="styles.xml"/><Relationship Id="rId29" Type="http://schemas.openxmlformats.org/officeDocument/2006/relationships/footer" Target="footer9.xml"/><Relationship Id="rId24" Type="http://schemas.openxmlformats.org/officeDocument/2006/relationships/header" Target="header7.xml"/><Relationship Id="rId87" Type="http://schemas.openxmlformats.org/officeDocument/2006/relationships/image" Target="media/image23.jpg"/><Relationship Id="rId110" Type="http://schemas.openxmlformats.org/officeDocument/2006/relationships/image" Target="media/image38.jpg"/><Relationship Id="rId115" Type="http://schemas.openxmlformats.org/officeDocument/2006/relationships/header" Target="header15.xml"/><Relationship Id="rId131" Type="http://schemas.openxmlformats.org/officeDocument/2006/relationships/header" Target="header20.xml"/><Relationship Id="rId136" Type="http://schemas.openxmlformats.org/officeDocument/2006/relationships/image" Target="media/image45.jpg"/><Relationship Id="rId157" Type="http://schemas.openxmlformats.org/officeDocument/2006/relationships/header" Target="header25.xml"/><Relationship Id="rId178" Type="http://schemas.openxmlformats.org/officeDocument/2006/relationships/header" Target="header32.xml"/><Relationship Id="rId82" Type="http://schemas.openxmlformats.org/officeDocument/2006/relationships/image" Target="media/image19.jpg"/><Relationship Id="rId152" Type="http://schemas.openxmlformats.org/officeDocument/2006/relationships/image" Target="media/image54.jpg"/><Relationship Id="rId173" Type="http://schemas.openxmlformats.org/officeDocument/2006/relationships/image" Target="media/image62.jpg"/><Relationship Id="rId194" Type="http://schemas.openxmlformats.org/officeDocument/2006/relationships/image" Target="media/image77.jpg"/><Relationship Id="rId199" Type="http://schemas.openxmlformats.org/officeDocument/2006/relationships/image" Target="media/image82.jpg"/><Relationship Id="rId19" Type="http://schemas.openxmlformats.org/officeDocument/2006/relationships/footer" Target="footer5.xml"/><Relationship Id="rId14" Type="http://schemas.openxmlformats.org/officeDocument/2006/relationships/footer" Target="footer3.xml"/><Relationship Id="rId30" Type="http://schemas.openxmlformats.org/officeDocument/2006/relationships/image" Target="media/image9.jpg"/><Relationship Id="rId35" Type="http://schemas.openxmlformats.org/officeDocument/2006/relationships/image" Target="media/image14.jpg"/><Relationship Id="rId100" Type="http://schemas.openxmlformats.org/officeDocument/2006/relationships/footer" Target="footer11.xml"/><Relationship Id="rId105" Type="http://schemas.openxmlformats.org/officeDocument/2006/relationships/image" Target="media/image33.jpg"/><Relationship Id="rId126" Type="http://schemas.openxmlformats.org/officeDocument/2006/relationships/image" Target="media/image41.jpg"/><Relationship Id="rId147" Type="http://schemas.openxmlformats.org/officeDocument/2006/relationships/header" Target="header23.xml"/><Relationship Id="rId168" Type="http://schemas.openxmlformats.org/officeDocument/2006/relationships/header" Target="header29.xml"/><Relationship Id="rId8" Type="http://schemas.openxmlformats.org/officeDocument/2006/relationships/image" Target="media/image4.jpg"/><Relationship Id="rId93" Type="http://schemas.openxmlformats.org/officeDocument/2006/relationships/image" Target="media/image28.jpg"/><Relationship Id="rId98" Type="http://schemas.openxmlformats.org/officeDocument/2006/relationships/header" Target="header11.xml"/><Relationship Id="rId121" Type="http://schemas.openxmlformats.org/officeDocument/2006/relationships/footer" Target="footer17.xml"/><Relationship Id="rId142" Type="http://schemas.openxmlformats.org/officeDocument/2006/relationships/image" Target="media/image50.jpg"/><Relationship Id="rId163" Type="http://schemas.openxmlformats.org/officeDocument/2006/relationships/image" Target="media/image58.jpg"/><Relationship Id="rId184" Type="http://schemas.openxmlformats.org/officeDocument/2006/relationships/image" Target="media/image67.jpg"/><Relationship Id="rId189" Type="http://schemas.openxmlformats.org/officeDocument/2006/relationships/image" Target="media/image72.jpg"/><Relationship Id="rId3" Type="http://schemas.openxmlformats.org/officeDocument/2006/relationships/settings" Target="settings.xml"/><Relationship Id="rId25" Type="http://schemas.openxmlformats.org/officeDocument/2006/relationships/header" Target="header8.xml"/><Relationship Id="rId116" Type="http://schemas.openxmlformats.org/officeDocument/2006/relationships/footer" Target="footer15.xml"/><Relationship Id="rId137" Type="http://schemas.openxmlformats.org/officeDocument/2006/relationships/image" Target="media/image46.jpg"/><Relationship Id="rId158" Type="http://schemas.openxmlformats.org/officeDocument/2006/relationships/header" Target="header26.xml"/><Relationship Id="rId20" Type="http://schemas.openxmlformats.org/officeDocument/2006/relationships/header" Target="header6.xml"/><Relationship Id="rId83" Type="http://schemas.openxmlformats.org/officeDocument/2006/relationships/image" Target="media/image20.jpg"/><Relationship Id="rId88" Type="http://schemas.openxmlformats.org/officeDocument/2006/relationships/image" Target="media/image24.jpg"/><Relationship Id="rId111" Type="http://schemas.openxmlformats.org/officeDocument/2006/relationships/header" Target="header13.xml"/><Relationship Id="rId132" Type="http://schemas.openxmlformats.org/officeDocument/2006/relationships/footer" Target="footer19.xml"/><Relationship Id="rId153" Type="http://schemas.openxmlformats.org/officeDocument/2006/relationships/image" Target="media/image422.jpg"/><Relationship Id="rId174" Type="http://schemas.openxmlformats.org/officeDocument/2006/relationships/image" Target="media/image63.jpg"/><Relationship Id="rId179" Type="http://schemas.openxmlformats.org/officeDocument/2006/relationships/footer" Target="footer31.xml"/><Relationship Id="rId195" Type="http://schemas.openxmlformats.org/officeDocument/2006/relationships/image" Target="media/image78.jpg"/><Relationship Id="rId190" Type="http://schemas.openxmlformats.org/officeDocument/2006/relationships/image" Target="media/image73.jpg"/><Relationship Id="rId15" Type="http://schemas.openxmlformats.org/officeDocument/2006/relationships/image" Target="media/image6.jpg"/><Relationship Id="rId36" Type="http://schemas.openxmlformats.org/officeDocument/2006/relationships/image" Target="media/image15.jpg"/><Relationship Id="rId106" Type="http://schemas.openxmlformats.org/officeDocument/2006/relationships/image" Target="media/image34.jpg"/><Relationship Id="rId127" Type="http://schemas.openxmlformats.org/officeDocument/2006/relationships/image" Target="media/image42.jpg"/><Relationship Id="rId10" Type="http://schemas.openxmlformats.org/officeDocument/2006/relationships/header" Target="header2.xml"/><Relationship Id="rId31" Type="http://schemas.openxmlformats.org/officeDocument/2006/relationships/image" Target="media/image10.jpg"/><Relationship Id="rId78" Type="http://schemas.openxmlformats.org/officeDocument/2006/relationships/image" Target="media/image112.jpg"/><Relationship Id="rId94" Type="http://schemas.openxmlformats.org/officeDocument/2006/relationships/image" Target="media/image29.jpg"/><Relationship Id="rId99" Type="http://schemas.openxmlformats.org/officeDocument/2006/relationships/footer" Target="footer10.xml"/><Relationship Id="rId101" Type="http://schemas.openxmlformats.org/officeDocument/2006/relationships/header" Target="header12.xml"/><Relationship Id="rId122" Type="http://schemas.openxmlformats.org/officeDocument/2006/relationships/header" Target="header18.xml"/><Relationship Id="rId143" Type="http://schemas.openxmlformats.org/officeDocument/2006/relationships/image" Target="media/image51.jpg"/><Relationship Id="rId148" Type="http://schemas.openxmlformats.org/officeDocument/2006/relationships/footer" Target="footer22.xml"/><Relationship Id="rId164" Type="http://schemas.openxmlformats.org/officeDocument/2006/relationships/image" Target="media/image59.jpg"/><Relationship Id="rId169" Type="http://schemas.openxmlformats.org/officeDocument/2006/relationships/footer" Target="footer28.xml"/><Relationship Id="rId185" Type="http://schemas.openxmlformats.org/officeDocument/2006/relationships/image" Target="media/image68.jpg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80" Type="http://schemas.openxmlformats.org/officeDocument/2006/relationships/footer" Target="footer32.xml"/><Relationship Id="rId26" Type="http://schemas.openxmlformats.org/officeDocument/2006/relationships/footer" Target="footer7.xml"/><Relationship Id="rId89" Type="http://schemas.openxmlformats.org/officeDocument/2006/relationships/image" Target="media/image410.jpg"/><Relationship Id="rId112" Type="http://schemas.openxmlformats.org/officeDocument/2006/relationships/header" Target="header14.xml"/><Relationship Id="rId133" Type="http://schemas.openxmlformats.org/officeDocument/2006/relationships/footer" Target="footer20.xml"/><Relationship Id="rId154" Type="http://schemas.openxmlformats.org/officeDocument/2006/relationships/image" Target="media/image55.jpg"/><Relationship Id="rId175" Type="http://schemas.openxmlformats.org/officeDocument/2006/relationships/image" Target="media/image64.jpg"/><Relationship Id="rId196" Type="http://schemas.openxmlformats.org/officeDocument/2006/relationships/image" Target="media/image79.jpg"/><Relationship Id="rId200" Type="http://schemas.openxmlformats.org/officeDocument/2006/relationships/image" Target="media/image83.jpg"/><Relationship Id="rId16" Type="http://schemas.openxmlformats.org/officeDocument/2006/relationships/header" Target="header4.xml"/><Relationship Id="rId79" Type="http://schemas.openxmlformats.org/officeDocument/2006/relationships/image" Target="media/image16.jpg"/><Relationship Id="rId102" Type="http://schemas.openxmlformats.org/officeDocument/2006/relationships/footer" Target="footer12.xml"/><Relationship Id="rId123" Type="http://schemas.openxmlformats.org/officeDocument/2006/relationships/footer" Target="footer18.xml"/><Relationship Id="rId144" Type="http://schemas.openxmlformats.org/officeDocument/2006/relationships/image" Target="media/image52.jpg"/><Relationship Id="rId90" Type="http://schemas.openxmlformats.org/officeDocument/2006/relationships/image" Target="media/image25.jpg"/><Relationship Id="rId165" Type="http://schemas.openxmlformats.org/officeDocument/2006/relationships/image" Target="media/image60.jpg"/><Relationship Id="rId186" Type="http://schemas.openxmlformats.org/officeDocument/2006/relationships/image" Target="media/image69.jpg"/><Relationship Id="rId27" Type="http://schemas.openxmlformats.org/officeDocument/2006/relationships/footer" Target="footer8.xml"/><Relationship Id="rId113" Type="http://schemas.openxmlformats.org/officeDocument/2006/relationships/footer" Target="footer13.xml"/><Relationship Id="rId134" Type="http://schemas.openxmlformats.org/officeDocument/2006/relationships/header" Target="header21.xml"/><Relationship Id="rId80" Type="http://schemas.openxmlformats.org/officeDocument/2006/relationships/image" Target="media/image17.jpg"/><Relationship Id="rId155" Type="http://schemas.openxmlformats.org/officeDocument/2006/relationships/image" Target="media/image56.jpg"/><Relationship Id="rId176" Type="http://schemas.openxmlformats.org/officeDocument/2006/relationships/image" Target="media/image65.jpg"/><Relationship Id="rId197" Type="http://schemas.openxmlformats.org/officeDocument/2006/relationships/image" Target="media/image80.jp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1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15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16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17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18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2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2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28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29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30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7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footer8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6</Pages>
  <Words>2364</Words>
  <Characters>13477</Characters>
  <Application>Microsoft Office Word</Application>
  <DocSecurity>0</DocSecurity>
  <Lines>112</Lines>
  <Paragraphs>31</Paragraphs>
  <ScaleCrop>false</ScaleCrop>
  <Company/>
  <LinksUpToDate>false</LinksUpToDate>
  <CharactersWithSpaces>15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subject/>
  <dc:creator>Karat McFall</dc:creator>
  <cp:keywords/>
  <cp:lastModifiedBy>James Honeycutt</cp:lastModifiedBy>
  <cp:revision>2</cp:revision>
  <dcterms:created xsi:type="dcterms:W3CDTF">2021-03-29T14:40:00Z</dcterms:created>
  <dcterms:modified xsi:type="dcterms:W3CDTF">2021-03-29T14:40:00Z</dcterms:modified>
</cp:coreProperties>
</file>